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AC3F15" w14:textId="77777777" w:rsidR="003F47E3" w:rsidRPr="002E7AB2" w:rsidRDefault="003F47E3" w:rsidP="003F47E3">
      <w:pPr>
        <w:spacing w:after="0"/>
        <w:rPr>
          <w:rFonts w:ascii="Calibri" w:eastAsia="Times New Roman" w:hAnsi="Calibri" w:cs="Times New Roman"/>
          <w:sz w:val="22"/>
          <w:szCs w:val="22"/>
          <w:lang w:val="en-AU"/>
        </w:rPr>
      </w:pPr>
      <w:r w:rsidRPr="002E7AB2">
        <w:rPr>
          <w:rFonts w:ascii="Calibri" w:eastAsia="Times New Roman" w:hAnsi="Calibri" w:cs="Times New Roman"/>
          <w:noProof/>
          <w:sz w:val="22"/>
          <w:szCs w:val="22"/>
          <w:lang w:val="en-AU"/>
        </w:rPr>
        <w:drawing>
          <wp:inline distT="0" distB="0" distL="0" distR="0" wp14:anchorId="73919B78" wp14:editId="340643FB">
            <wp:extent cx="2383155" cy="727075"/>
            <wp:effectExtent l="0" t="0" r="0" b="0"/>
            <wp:docPr id="2" name="Picture 3" descr="Australian Government Department of Employment and Workplace Re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stralian Government Department of Employment and Workplace Relations."/>
                    <pic:cNvPicPr/>
                  </pic:nvPicPr>
                  <pic:blipFill>
                    <a:blip r:embed="rId11">
                      <a:extLst>
                        <a:ext uri="{96DAC541-7B7A-43D3-8B79-37D633B846F1}">
                          <asvg:svgBlip xmlns:asvg="http://schemas.microsoft.com/office/drawing/2016/SVG/main" r:embed="rId12"/>
                        </a:ext>
                      </a:extLst>
                    </a:blip>
                    <a:stretch>
                      <a:fillRect/>
                    </a:stretch>
                  </pic:blipFill>
                  <pic:spPr>
                    <a:xfrm>
                      <a:off x="0" y="0"/>
                      <a:ext cx="2383155" cy="727075"/>
                    </a:xfrm>
                    <a:prstGeom prst="rect">
                      <a:avLst/>
                    </a:prstGeom>
                  </pic:spPr>
                </pic:pic>
              </a:graphicData>
            </a:graphic>
          </wp:inline>
        </w:drawing>
      </w:r>
      <w:r w:rsidRPr="002E7AB2">
        <w:rPr>
          <w:rFonts w:ascii="Calibri" w:eastAsia="Times New Roman" w:hAnsi="Calibri" w:cs="Times New Roman"/>
          <w:noProof/>
          <w:sz w:val="22"/>
          <w:szCs w:val="22"/>
          <w:lang w:val="en-AU"/>
        </w:rPr>
        <w:drawing>
          <wp:anchor distT="0" distB="0" distL="114300" distR="114300" simplePos="0" relativeHeight="251659264" behindDoc="1" locked="0" layoutInCell="1" allowOverlap="1" wp14:anchorId="6F6ABD16" wp14:editId="6CE4EB14">
            <wp:simplePos x="0" y="0"/>
            <wp:positionH relativeFrom="column">
              <wp:posOffset>-791972</wp:posOffset>
            </wp:positionH>
            <wp:positionV relativeFrom="page">
              <wp:posOffset>-36576</wp:posOffset>
            </wp:positionV>
            <wp:extent cx="7673234" cy="2450592"/>
            <wp:effectExtent l="0" t="0" r="0" b="0"/>
            <wp:wrapNone/>
            <wp:docPr id="4" name="Picture 4" descr="Background pattern, 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ckground pattern, rectangle&#10;&#10;Description automatically generated with medium confidence"/>
                    <pic:cNvPicPr/>
                  </pic:nvPicPr>
                  <pic:blipFill>
                    <a:blip r:embed="rId13"/>
                    <a:stretch>
                      <a:fillRect/>
                    </a:stretch>
                  </pic:blipFill>
                  <pic:spPr>
                    <a:xfrm>
                      <a:off x="0" y="0"/>
                      <a:ext cx="7717927" cy="2464866"/>
                    </a:xfrm>
                    <a:prstGeom prst="rect">
                      <a:avLst/>
                    </a:prstGeom>
                  </pic:spPr>
                </pic:pic>
              </a:graphicData>
            </a:graphic>
            <wp14:sizeRelH relativeFrom="page">
              <wp14:pctWidth>0</wp14:pctWidth>
            </wp14:sizeRelH>
            <wp14:sizeRelV relativeFrom="page">
              <wp14:pctHeight>0</wp14:pctHeight>
            </wp14:sizeRelV>
          </wp:anchor>
        </w:drawing>
      </w:r>
    </w:p>
    <w:p w14:paraId="00FCCDA4" w14:textId="77777777" w:rsidR="003F47E3" w:rsidRPr="003F47E3" w:rsidRDefault="003F47E3" w:rsidP="003F47E3">
      <w:pPr>
        <w:spacing w:before="3240" w:after="0"/>
        <w:ind w:left="1276"/>
        <w:rPr>
          <w:rFonts w:ascii="Aptos" w:eastAsia="Times New Roman" w:hAnsi="Aptos" w:cs="Times New Roman"/>
          <w:b/>
          <w:noProof/>
          <w:color w:val="404246"/>
          <w:spacing w:val="-10"/>
          <w:kern w:val="28"/>
          <w:sz w:val="60"/>
          <w:szCs w:val="56"/>
          <w:lang w:val="en-AU" w:eastAsia="en-AU"/>
        </w:rPr>
      </w:pPr>
      <w:r w:rsidRPr="003F47E3">
        <w:rPr>
          <w:rFonts w:ascii="Aptos" w:eastAsia="Times New Roman" w:hAnsi="Aptos" w:cs="Times New Roman"/>
          <w:b/>
          <w:noProof/>
          <w:color w:val="404246"/>
          <w:spacing w:val="-10"/>
          <w:kern w:val="28"/>
          <w:sz w:val="60"/>
          <w:szCs w:val="56"/>
          <w:lang w:val="en-AU" w:eastAsia="en-AU"/>
        </w:rPr>
        <w:t>Trends in Federal Enterprise  Bargaining</w:t>
      </w:r>
    </w:p>
    <w:p w14:paraId="7D69CB37" w14:textId="5783C2A3" w:rsidR="003F47E3" w:rsidRPr="003F47E3" w:rsidRDefault="003445CE" w:rsidP="003F47E3">
      <w:pPr>
        <w:numPr>
          <w:ilvl w:val="1"/>
          <w:numId w:val="0"/>
        </w:numPr>
        <w:spacing w:before="240" w:after="0" w:line="276" w:lineRule="auto"/>
        <w:ind w:left="1276"/>
        <w:rPr>
          <w:rFonts w:ascii="Aptos" w:eastAsia="Times New Roman" w:hAnsi="Aptos" w:cs="Arial"/>
          <w:noProof/>
          <w:color w:val="789B4A"/>
          <w:spacing w:val="15"/>
          <w:sz w:val="40"/>
          <w:szCs w:val="22"/>
          <w:lang w:val="en-AU" w:eastAsia="en-AU"/>
        </w:rPr>
      </w:pPr>
      <w:r>
        <w:rPr>
          <w:rFonts w:ascii="Aptos" w:eastAsia="Times New Roman" w:hAnsi="Aptos" w:cs="Arial"/>
          <w:noProof/>
          <w:color w:val="789B4A"/>
          <w:spacing w:val="15"/>
          <w:sz w:val="40"/>
          <w:szCs w:val="22"/>
          <w:lang w:val="en-AU" w:eastAsia="en-AU"/>
        </w:rPr>
        <w:t>September</w:t>
      </w:r>
      <w:r w:rsidR="003F47E3" w:rsidRPr="003F47E3">
        <w:rPr>
          <w:rFonts w:ascii="Aptos" w:eastAsia="Times New Roman" w:hAnsi="Aptos" w:cs="Arial"/>
          <w:noProof/>
          <w:color w:val="789B4A"/>
          <w:spacing w:val="15"/>
          <w:sz w:val="40"/>
          <w:szCs w:val="22"/>
          <w:lang w:val="en-AU" w:eastAsia="en-AU"/>
        </w:rPr>
        <w:t xml:space="preserve"> quarter 2024</w:t>
      </w:r>
    </w:p>
    <w:p w14:paraId="5EA5F77D" w14:textId="77777777" w:rsidR="003F47E3" w:rsidRPr="003F47E3" w:rsidRDefault="003F47E3" w:rsidP="003F47E3">
      <w:pPr>
        <w:spacing w:after="0"/>
        <w:rPr>
          <w:rFonts w:ascii="Aptos" w:eastAsia="Times New Roman" w:hAnsi="Aptos" w:cs="Times New Roman"/>
          <w:noProof/>
          <w:sz w:val="22"/>
          <w:szCs w:val="22"/>
          <w:lang w:val="en-AU" w:eastAsia="en-AU"/>
        </w:rPr>
      </w:pPr>
    </w:p>
    <w:p w14:paraId="20145B31" w14:textId="77777777" w:rsidR="003F47E3" w:rsidRPr="003F47E3" w:rsidRDefault="003F47E3" w:rsidP="003F47E3">
      <w:pPr>
        <w:spacing w:after="0"/>
        <w:rPr>
          <w:rFonts w:ascii="Aptos" w:eastAsia="Times New Roman" w:hAnsi="Aptos" w:cs="Times New Roman"/>
          <w:noProof/>
          <w:sz w:val="22"/>
          <w:szCs w:val="22"/>
          <w:lang w:val="en-AU" w:eastAsia="en-AU"/>
        </w:rPr>
      </w:pPr>
    </w:p>
    <w:p w14:paraId="47FB260A" w14:textId="77777777" w:rsidR="003F47E3" w:rsidRPr="003F47E3" w:rsidRDefault="003F47E3" w:rsidP="003F47E3">
      <w:pPr>
        <w:spacing w:after="0"/>
        <w:rPr>
          <w:rFonts w:ascii="Aptos" w:eastAsia="Times New Roman" w:hAnsi="Aptos" w:cs="Times New Roman"/>
          <w:noProof/>
          <w:sz w:val="22"/>
          <w:szCs w:val="22"/>
          <w:lang w:val="en-AU" w:eastAsia="en-AU"/>
        </w:rPr>
      </w:pPr>
      <w:bookmarkStart w:id="0" w:name="_Toc30065222"/>
    </w:p>
    <w:p w14:paraId="08EF332A" w14:textId="77777777" w:rsidR="003F47E3" w:rsidRPr="003F47E3" w:rsidRDefault="003F47E3" w:rsidP="003F47E3">
      <w:pPr>
        <w:spacing w:after="0"/>
        <w:rPr>
          <w:rFonts w:ascii="Aptos" w:eastAsia="Times New Roman" w:hAnsi="Aptos" w:cs="Times New Roman"/>
          <w:sz w:val="22"/>
          <w:szCs w:val="22"/>
          <w:lang w:val="en-AU"/>
        </w:rPr>
      </w:pPr>
    </w:p>
    <w:p w14:paraId="5B8A8A74" w14:textId="77777777" w:rsidR="003F47E3" w:rsidRPr="003F47E3" w:rsidRDefault="003F47E3" w:rsidP="003F47E3">
      <w:pPr>
        <w:spacing w:after="0"/>
        <w:rPr>
          <w:rFonts w:ascii="Aptos" w:eastAsia="Times New Roman" w:hAnsi="Aptos" w:cs="Times New Roman"/>
          <w:sz w:val="22"/>
          <w:szCs w:val="22"/>
          <w:lang w:val="en-AU"/>
        </w:rPr>
      </w:pPr>
    </w:p>
    <w:p w14:paraId="6CEE66D2" w14:textId="77777777" w:rsidR="003F47E3" w:rsidRPr="003F47E3" w:rsidRDefault="003F47E3" w:rsidP="003F47E3">
      <w:pPr>
        <w:spacing w:after="0"/>
        <w:rPr>
          <w:rFonts w:ascii="Aptos" w:eastAsia="Times New Roman" w:hAnsi="Aptos" w:cs="Times New Roman"/>
          <w:sz w:val="22"/>
          <w:szCs w:val="22"/>
          <w:lang w:val="en-AU"/>
        </w:rPr>
      </w:pPr>
    </w:p>
    <w:p w14:paraId="10EB6899" w14:textId="77777777" w:rsidR="003F47E3" w:rsidRPr="003F47E3" w:rsidRDefault="003F47E3" w:rsidP="003F47E3">
      <w:pPr>
        <w:spacing w:after="0"/>
        <w:rPr>
          <w:rFonts w:ascii="Aptos" w:eastAsia="Times New Roman" w:hAnsi="Aptos" w:cs="Times New Roman"/>
          <w:sz w:val="22"/>
          <w:szCs w:val="22"/>
          <w:lang w:val="en-AU"/>
        </w:rPr>
      </w:pPr>
    </w:p>
    <w:p w14:paraId="3218750C" w14:textId="77777777" w:rsidR="003F47E3" w:rsidRPr="003F47E3" w:rsidRDefault="003F47E3" w:rsidP="003F47E3">
      <w:pPr>
        <w:spacing w:after="0"/>
        <w:rPr>
          <w:rFonts w:ascii="Aptos" w:eastAsia="Times New Roman" w:hAnsi="Aptos" w:cs="Times New Roman"/>
          <w:sz w:val="22"/>
          <w:szCs w:val="22"/>
          <w:lang w:val="en-AU"/>
        </w:rPr>
      </w:pPr>
    </w:p>
    <w:p w14:paraId="6F4F216D" w14:textId="77777777" w:rsidR="003F47E3" w:rsidRPr="003F47E3" w:rsidRDefault="003F47E3" w:rsidP="003F47E3">
      <w:pPr>
        <w:spacing w:after="0"/>
        <w:rPr>
          <w:rFonts w:ascii="Aptos" w:eastAsia="Times New Roman" w:hAnsi="Aptos" w:cs="Times New Roman"/>
          <w:sz w:val="22"/>
          <w:szCs w:val="22"/>
          <w:lang w:val="en-AU"/>
        </w:rPr>
      </w:pPr>
    </w:p>
    <w:p w14:paraId="49C24B28" w14:textId="77777777" w:rsidR="003F47E3" w:rsidRPr="003F47E3" w:rsidRDefault="003F47E3" w:rsidP="003F47E3">
      <w:pPr>
        <w:spacing w:after="0"/>
        <w:rPr>
          <w:rFonts w:ascii="Aptos" w:eastAsia="Times New Roman" w:hAnsi="Aptos" w:cs="Times New Roman"/>
          <w:sz w:val="22"/>
          <w:szCs w:val="22"/>
          <w:lang w:val="en-AU"/>
        </w:rPr>
      </w:pPr>
    </w:p>
    <w:p w14:paraId="3DCA2169" w14:textId="77777777" w:rsidR="003F47E3" w:rsidRPr="003F47E3" w:rsidRDefault="003F47E3" w:rsidP="003F47E3">
      <w:pPr>
        <w:spacing w:after="0"/>
        <w:rPr>
          <w:rFonts w:ascii="Aptos" w:eastAsia="Times New Roman" w:hAnsi="Aptos" w:cs="Times New Roman"/>
          <w:sz w:val="22"/>
          <w:szCs w:val="22"/>
          <w:lang w:val="en-AU"/>
        </w:rPr>
      </w:pPr>
    </w:p>
    <w:p w14:paraId="0E7097DB" w14:textId="77777777" w:rsidR="003F47E3" w:rsidRPr="003F47E3" w:rsidRDefault="003F47E3" w:rsidP="003F47E3">
      <w:pPr>
        <w:spacing w:after="0"/>
        <w:rPr>
          <w:rFonts w:ascii="Aptos" w:eastAsia="Times New Roman" w:hAnsi="Aptos" w:cs="Times New Roman"/>
          <w:sz w:val="22"/>
          <w:szCs w:val="22"/>
          <w:lang w:val="en-AU"/>
        </w:rPr>
      </w:pPr>
    </w:p>
    <w:p w14:paraId="107E76D1" w14:textId="77777777" w:rsidR="003F47E3" w:rsidRPr="003F47E3" w:rsidRDefault="003F47E3" w:rsidP="003F47E3">
      <w:pPr>
        <w:spacing w:after="0"/>
        <w:rPr>
          <w:rFonts w:ascii="Aptos" w:eastAsia="Times New Roman" w:hAnsi="Aptos" w:cs="Times New Roman"/>
          <w:sz w:val="22"/>
          <w:szCs w:val="22"/>
          <w:lang w:val="en-AU"/>
        </w:rPr>
      </w:pPr>
    </w:p>
    <w:p w14:paraId="5EA0E3A0" w14:textId="77777777" w:rsidR="003F47E3" w:rsidRPr="003F47E3" w:rsidRDefault="003F47E3" w:rsidP="003F47E3">
      <w:pPr>
        <w:spacing w:after="0"/>
        <w:rPr>
          <w:rFonts w:ascii="Aptos" w:eastAsia="Times New Roman" w:hAnsi="Aptos" w:cs="Times New Roman"/>
          <w:sz w:val="22"/>
          <w:szCs w:val="22"/>
          <w:lang w:val="en-AU"/>
        </w:rPr>
      </w:pPr>
    </w:p>
    <w:p w14:paraId="5D4957B3" w14:textId="77777777" w:rsidR="003F47E3" w:rsidRPr="003F47E3" w:rsidRDefault="003F47E3" w:rsidP="003F47E3">
      <w:pPr>
        <w:spacing w:after="0"/>
        <w:rPr>
          <w:rFonts w:ascii="Aptos" w:eastAsia="Times New Roman" w:hAnsi="Aptos" w:cs="Times New Roman"/>
          <w:sz w:val="22"/>
          <w:szCs w:val="22"/>
          <w:lang w:val="en-AU"/>
        </w:rPr>
      </w:pPr>
    </w:p>
    <w:p w14:paraId="61B6616A" w14:textId="77777777" w:rsidR="003F47E3" w:rsidRPr="003F47E3" w:rsidRDefault="003F47E3" w:rsidP="003F47E3">
      <w:pPr>
        <w:spacing w:after="0"/>
        <w:rPr>
          <w:rFonts w:ascii="Aptos" w:eastAsia="Times New Roman" w:hAnsi="Aptos" w:cs="Times New Roman"/>
          <w:sz w:val="22"/>
          <w:szCs w:val="22"/>
          <w:lang w:val="en-AU"/>
        </w:rPr>
      </w:pPr>
      <w:r w:rsidRPr="003F47E3">
        <w:rPr>
          <w:rFonts w:ascii="Aptos" w:eastAsia="Times New Roman" w:hAnsi="Aptos" w:cs="Times New Roman"/>
          <w:sz w:val="22"/>
          <w:szCs w:val="22"/>
          <w:lang w:val="en-AU"/>
        </w:rPr>
        <w:t xml:space="preserve">With the exception of the Commonwealth Coat of Arms, the Department’s logo, any material protected by a trade mark and where otherwise noted all material presented in this document is provided under a </w:t>
      </w:r>
      <w:hyperlink r:id="rId14" w:history="1">
        <w:r w:rsidRPr="003F47E3">
          <w:rPr>
            <w:rFonts w:ascii="Aptos" w:eastAsia="Times New Roman" w:hAnsi="Aptos" w:cs="Times New Roman"/>
            <w:color w:val="165788"/>
            <w:sz w:val="22"/>
            <w:szCs w:val="22"/>
            <w:u w:val="single"/>
            <w:lang w:val="en-AU"/>
          </w:rPr>
          <w:t>Creative Commons Attribution 4.0 International</w:t>
        </w:r>
      </w:hyperlink>
      <w:r w:rsidRPr="003F47E3">
        <w:rPr>
          <w:rFonts w:ascii="Aptos" w:eastAsia="Times New Roman" w:hAnsi="Aptos" w:cs="Times New Roman"/>
          <w:sz w:val="22"/>
          <w:szCs w:val="22"/>
          <w:lang w:val="en-AU"/>
        </w:rPr>
        <w:t xml:space="preserve"> (https://creativecommons.org/licenses/by/4.0/) licence.</w:t>
      </w:r>
    </w:p>
    <w:p w14:paraId="2CC41539" w14:textId="77777777" w:rsidR="003F47E3" w:rsidRPr="003F47E3" w:rsidRDefault="003F47E3" w:rsidP="003F47E3">
      <w:pPr>
        <w:spacing w:after="0"/>
        <w:rPr>
          <w:rFonts w:ascii="Aptos" w:eastAsia="Times New Roman" w:hAnsi="Aptos" w:cs="Times New Roman"/>
          <w:sz w:val="22"/>
          <w:szCs w:val="22"/>
          <w:lang w:val="en-AU"/>
        </w:rPr>
      </w:pPr>
      <w:r w:rsidRPr="003F47E3">
        <w:rPr>
          <w:rFonts w:ascii="Aptos" w:eastAsia="Times New Roman" w:hAnsi="Aptos" w:cs="Times New Roman"/>
          <w:sz w:val="22"/>
          <w:szCs w:val="22"/>
          <w:lang w:val="en-AU"/>
        </w:rPr>
        <w:t xml:space="preserve">The details of the relevant licence conditions are available on the Creative Commons website (accessible using the links provided) as is the full legal code for the </w:t>
      </w:r>
      <w:hyperlink r:id="rId15" w:history="1">
        <w:r w:rsidRPr="003F47E3">
          <w:rPr>
            <w:rFonts w:ascii="Aptos" w:eastAsia="Times New Roman" w:hAnsi="Aptos" w:cs="Times New Roman"/>
            <w:color w:val="165788"/>
            <w:sz w:val="22"/>
            <w:szCs w:val="22"/>
            <w:u w:val="single"/>
            <w:lang w:val="en-AU"/>
          </w:rPr>
          <w:t>CC BY 4.0 International</w:t>
        </w:r>
      </w:hyperlink>
      <w:r w:rsidRPr="003F47E3">
        <w:rPr>
          <w:rFonts w:ascii="Aptos" w:eastAsia="Times New Roman" w:hAnsi="Aptos" w:cs="Times New Roman"/>
          <w:sz w:val="22"/>
          <w:szCs w:val="22"/>
          <w:lang w:val="en-AU"/>
        </w:rPr>
        <w:t xml:space="preserve"> (https://creativecommons.org/licenses/by/4.0/legalcode)</w:t>
      </w:r>
      <w:r w:rsidRPr="003F47E3">
        <w:rPr>
          <w:rFonts w:ascii="Aptos" w:eastAsia="Times New Roman" w:hAnsi="Aptos" w:cs="Times New Roman"/>
          <w:sz w:val="22"/>
          <w:szCs w:val="22"/>
          <w:lang w:val="en-AU"/>
        </w:rPr>
        <w:br/>
      </w:r>
    </w:p>
    <w:p w14:paraId="796EECE4" w14:textId="77777777" w:rsidR="003F47E3" w:rsidRPr="003F47E3" w:rsidRDefault="003F47E3" w:rsidP="003F47E3">
      <w:pPr>
        <w:spacing w:after="0"/>
        <w:rPr>
          <w:rFonts w:ascii="Aptos" w:eastAsia="Times New Roman" w:hAnsi="Aptos" w:cs="Times New Roman"/>
          <w:sz w:val="22"/>
          <w:szCs w:val="22"/>
          <w:lang w:val="en-AU"/>
        </w:rPr>
      </w:pPr>
      <w:r w:rsidRPr="003F47E3">
        <w:rPr>
          <w:rFonts w:ascii="Aptos" w:eastAsia="Times New Roman" w:hAnsi="Aptos" w:cs="Times New Roman"/>
          <w:sz w:val="22"/>
          <w:szCs w:val="22"/>
          <w:lang w:val="en-AU"/>
        </w:rPr>
        <w:t xml:space="preserve">The document must be attributed as the Trends in Federal Enterprise Bargaining Report, Department of Employment and Workplace Relations. </w:t>
      </w:r>
    </w:p>
    <w:p w14:paraId="5701847E" w14:textId="77777777" w:rsidR="003F47E3" w:rsidRPr="008F4749" w:rsidRDefault="003F47E3" w:rsidP="008F4749">
      <w:pPr>
        <w:pStyle w:val="Heading1"/>
        <w:numPr>
          <w:ilvl w:val="0"/>
          <w:numId w:val="0"/>
        </w:numPr>
        <w:ind w:left="360" w:hanging="360"/>
        <w:rPr>
          <w:rFonts w:ascii="Aptos" w:eastAsia="Times New Roman" w:hAnsi="Aptos" w:cs="Times New Roman"/>
          <w:b w:val="0"/>
          <w:color w:val="auto"/>
          <w:sz w:val="22"/>
          <w:szCs w:val="22"/>
          <w:lang w:val="en-AU"/>
        </w:rPr>
      </w:pPr>
      <w:r w:rsidRPr="008F4749">
        <w:rPr>
          <w:rFonts w:ascii="Aptos" w:eastAsia="Times New Roman" w:hAnsi="Aptos" w:cs="Times New Roman"/>
          <w:color w:val="auto"/>
          <w:sz w:val="36"/>
          <w:szCs w:val="28"/>
          <w:lang w:val="en-AU"/>
        </w:rPr>
        <w:lastRenderedPageBreak/>
        <w:t>Table of Contents</w:t>
      </w:r>
    </w:p>
    <w:p w14:paraId="7044CB7C" w14:textId="27237911" w:rsidR="003F47E3" w:rsidRPr="003F47E3" w:rsidRDefault="003F47E3" w:rsidP="003F47E3">
      <w:pPr>
        <w:pStyle w:val="BlockText"/>
        <w:rPr>
          <w:rFonts w:ascii="Aptos" w:hAnsi="Aptos"/>
        </w:rPr>
      </w:pPr>
      <w:r w:rsidRPr="003F47E3">
        <w:rPr>
          <w:rFonts w:ascii="Aptos" w:hAnsi="Aptos"/>
        </w:rPr>
        <w:t xml:space="preserve">Table 1: Average </w:t>
      </w:r>
      <w:proofErr w:type="spellStart"/>
      <w:r w:rsidRPr="003F47E3">
        <w:rPr>
          <w:rFonts w:ascii="Aptos" w:hAnsi="Aptos"/>
        </w:rPr>
        <w:t>Annualised</w:t>
      </w:r>
      <w:proofErr w:type="spellEnd"/>
      <w:r w:rsidRPr="003F47E3">
        <w:rPr>
          <w:rFonts w:ascii="Aptos" w:hAnsi="Aptos"/>
        </w:rPr>
        <w:t xml:space="preserve"> Wage Increases for agreements approved in the </w:t>
      </w:r>
      <w:r w:rsidR="00FA5194">
        <w:rPr>
          <w:rFonts w:ascii="Aptos" w:hAnsi="Aptos"/>
        </w:rPr>
        <w:t>September</w:t>
      </w:r>
      <w:r w:rsidRPr="003F47E3">
        <w:rPr>
          <w:rFonts w:ascii="Aptos" w:hAnsi="Aptos"/>
        </w:rPr>
        <w:t xml:space="preserve"> quarter 2024</w:t>
      </w:r>
      <w:r w:rsidRPr="003F47E3">
        <w:rPr>
          <w:rFonts w:ascii="Aptos" w:hAnsi="Aptos"/>
          <w:lang w:val="en-AU"/>
        </w:rPr>
        <w:tab/>
        <w:t>4</w:t>
      </w:r>
    </w:p>
    <w:p w14:paraId="1A3F3B9A" w14:textId="445CFF18" w:rsidR="003F47E3" w:rsidRPr="003F47E3" w:rsidRDefault="003F47E3" w:rsidP="003F47E3">
      <w:pPr>
        <w:pStyle w:val="BlockText"/>
        <w:rPr>
          <w:rFonts w:ascii="Aptos" w:hAnsi="Aptos"/>
        </w:rPr>
      </w:pPr>
      <w:r w:rsidRPr="003F47E3">
        <w:rPr>
          <w:rFonts w:ascii="Aptos" w:hAnsi="Aptos"/>
        </w:rPr>
        <w:t xml:space="preserve">Table 2: Average </w:t>
      </w:r>
      <w:proofErr w:type="spellStart"/>
      <w:r w:rsidRPr="003F47E3">
        <w:rPr>
          <w:rFonts w:ascii="Aptos" w:hAnsi="Aptos"/>
        </w:rPr>
        <w:t>Annualised</w:t>
      </w:r>
      <w:proofErr w:type="spellEnd"/>
      <w:r w:rsidRPr="003F47E3">
        <w:rPr>
          <w:rFonts w:ascii="Aptos" w:hAnsi="Aptos"/>
        </w:rPr>
        <w:t xml:space="preserve"> Wage Increases for agreements current on 30 </w:t>
      </w:r>
      <w:r w:rsidR="00FA5194">
        <w:rPr>
          <w:rFonts w:ascii="Aptos" w:hAnsi="Aptos"/>
        </w:rPr>
        <w:t>September</w:t>
      </w:r>
      <w:r w:rsidRPr="003F47E3">
        <w:rPr>
          <w:rFonts w:ascii="Aptos" w:hAnsi="Aptos"/>
        </w:rPr>
        <w:t xml:space="preserve"> 2024</w:t>
      </w:r>
      <w:r w:rsidRPr="003F47E3">
        <w:rPr>
          <w:rFonts w:ascii="Aptos" w:hAnsi="Aptos"/>
          <w:webHidden/>
        </w:rPr>
        <w:tab/>
      </w:r>
      <w:r w:rsidRPr="003F47E3">
        <w:rPr>
          <w:rFonts w:ascii="Aptos" w:hAnsi="Aptos"/>
          <w:lang w:val="en-AU"/>
        </w:rPr>
        <w:tab/>
      </w:r>
      <w:r w:rsidRPr="003F47E3">
        <w:rPr>
          <w:rFonts w:ascii="Aptos" w:hAnsi="Aptos"/>
          <w:lang w:val="en-AU"/>
        </w:rPr>
        <w:tab/>
        <w:t>4</w:t>
      </w:r>
    </w:p>
    <w:p w14:paraId="06DE37A0" w14:textId="6ECF4004" w:rsidR="003F47E3" w:rsidRPr="003F47E3" w:rsidRDefault="003F47E3" w:rsidP="003F47E3">
      <w:pPr>
        <w:pStyle w:val="BlockText"/>
        <w:rPr>
          <w:rFonts w:ascii="Aptos" w:hAnsi="Aptos"/>
        </w:rPr>
      </w:pPr>
      <w:r w:rsidRPr="003F47E3">
        <w:rPr>
          <w:rFonts w:ascii="Aptos" w:hAnsi="Aptos"/>
        </w:rPr>
        <w:t>Table 3: Agreements approved in the quarter, by sector</w:t>
      </w:r>
      <w:r w:rsidRPr="003F47E3">
        <w:rPr>
          <w:rFonts w:ascii="Aptos" w:hAnsi="Aptos"/>
          <w:webHidden/>
        </w:rPr>
        <w:tab/>
      </w:r>
      <w:r w:rsidRPr="003F47E3">
        <w:rPr>
          <w:rFonts w:ascii="Aptos" w:hAnsi="Aptos"/>
          <w:webHidden/>
        </w:rPr>
        <w:tab/>
      </w:r>
      <w:r w:rsidRPr="003F47E3">
        <w:rPr>
          <w:rFonts w:ascii="Aptos" w:hAnsi="Aptos"/>
          <w:webHidden/>
        </w:rPr>
        <w:tab/>
      </w:r>
      <w:r w:rsidRPr="003F47E3">
        <w:rPr>
          <w:rFonts w:ascii="Aptos" w:hAnsi="Aptos"/>
          <w:webHidden/>
        </w:rPr>
        <w:tab/>
      </w:r>
      <w:r w:rsidRPr="003F47E3">
        <w:rPr>
          <w:rFonts w:ascii="Aptos" w:hAnsi="Aptos"/>
          <w:webHidden/>
        </w:rPr>
        <w:tab/>
      </w:r>
      <w:r w:rsidRPr="003F47E3">
        <w:rPr>
          <w:rFonts w:ascii="Aptos" w:hAnsi="Aptos"/>
          <w:webHidden/>
        </w:rPr>
        <w:tab/>
      </w:r>
      <w:r w:rsidRPr="003F47E3">
        <w:rPr>
          <w:rFonts w:ascii="Aptos" w:hAnsi="Aptos"/>
          <w:webHidden/>
        </w:rPr>
        <w:tab/>
        <w:t>1</w:t>
      </w:r>
      <w:r w:rsidR="00AC274F">
        <w:rPr>
          <w:rFonts w:ascii="Aptos" w:hAnsi="Aptos"/>
          <w:webHidden/>
        </w:rPr>
        <w:t>7</w:t>
      </w:r>
    </w:p>
    <w:p w14:paraId="16089CD7" w14:textId="6E9420A2" w:rsidR="003F47E3" w:rsidRPr="003F47E3" w:rsidRDefault="003F47E3" w:rsidP="003F47E3">
      <w:pPr>
        <w:pStyle w:val="BlockText"/>
        <w:rPr>
          <w:rFonts w:ascii="Aptos" w:hAnsi="Aptos"/>
        </w:rPr>
      </w:pPr>
      <w:hyperlink w:anchor="_Toc153798055" w:history="1">
        <w:r w:rsidRPr="003F47E3">
          <w:rPr>
            <w:rStyle w:val="Hyperlink"/>
            <w:rFonts w:ascii="Aptos" w:hAnsi="Aptos"/>
            <w:color w:val="auto"/>
          </w:rPr>
          <w:t>Table 4: Agreements current on the last day of the quarter, by sector</w:t>
        </w:r>
        <w:r w:rsidRPr="003F47E3">
          <w:rPr>
            <w:rStyle w:val="Hyperlink"/>
            <w:rFonts w:ascii="Aptos" w:hAnsi="Aptos"/>
            <w:webHidden/>
            <w:color w:val="auto"/>
          </w:rPr>
          <w:tab/>
        </w:r>
      </w:hyperlink>
      <w:r w:rsidRPr="003F47E3">
        <w:rPr>
          <w:rFonts w:ascii="Aptos" w:hAnsi="Aptos"/>
          <w:lang w:val="en-AU"/>
        </w:rPr>
        <w:tab/>
      </w:r>
      <w:r w:rsidRPr="003F47E3">
        <w:rPr>
          <w:rFonts w:ascii="Aptos" w:hAnsi="Aptos"/>
          <w:lang w:val="en-AU"/>
        </w:rPr>
        <w:tab/>
      </w:r>
      <w:r w:rsidRPr="003F47E3">
        <w:rPr>
          <w:rFonts w:ascii="Aptos" w:hAnsi="Aptos"/>
          <w:lang w:val="en-AU"/>
        </w:rPr>
        <w:tab/>
      </w:r>
      <w:r w:rsidRPr="003F47E3">
        <w:rPr>
          <w:rFonts w:ascii="Aptos" w:hAnsi="Aptos"/>
          <w:lang w:val="en-AU"/>
        </w:rPr>
        <w:tab/>
        <w:t>1</w:t>
      </w:r>
      <w:r w:rsidR="00375391">
        <w:rPr>
          <w:rFonts w:ascii="Aptos" w:hAnsi="Aptos"/>
          <w:lang w:val="en-AU"/>
        </w:rPr>
        <w:t>8</w:t>
      </w:r>
    </w:p>
    <w:p w14:paraId="6375A1EB" w14:textId="2F90C308" w:rsidR="003F47E3" w:rsidRPr="003F47E3" w:rsidRDefault="003F47E3" w:rsidP="003F47E3">
      <w:pPr>
        <w:pStyle w:val="BlockText"/>
        <w:rPr>
          <w:rFonts w:ascii="Aptos" w:hAnsi="Aptos"/>
        </w:rPr>
      </w:pPr>
      <w:hyperlink w:anchor="_Toc153798056" w:history="1">
        <w:r w:rsidRPr="003F47E3">
          <w:rPr>
            <w:rStyle w:val="Hyperlink"/>
            <w:rFonts w:ascii="Aptos" w:hAnsi="Aptos"/>
            <w:color w:val="auto"/>
          </w:rPr>
          <w:t>Table 5: Agreements approved in the quarter, by agreement type</w:t>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t>1</w:t>
        </w:r>
      </w:hyperlink>
      <w:r w:rsidR="00375391">
        <w:rPr>
          <w:rStyle w:val="Hyperlink"/>
          <w:rFonts w:ascii="Aptos" w:hAnsi="Aptos"/>
          <w:color w:val="auto"/>
        </w:rPr>
        <w:t>9</w:t>
      </w:r>
    </w:p>
    <w:p w14:paraId="32D1AEF4" w14:textId="0E60FB62" w:rsidR="003F47E3" w:rsidRPr="003F47E3" w:rsidRDefault="003F47E3" w:rsidP="003F47E3">
      <w:pPr>
        <w:pStyle w:val="BlockText"/>
        <w:rPr>
          <w:rFonts w:ascii="Aptos" w:hAnsi="Aptos"/>
        </w:rPr>
      </w:pPr>
      <w:hyperlink w:anchor="_Toc153798057" w:history="1">
        <w:r w:rsidRPr="003F47E3">
          <w:rPr>
            <w:rStyle w:val="Hyperlink"/>
            <w:rFonts w:ascii="Aptos" w:hAnsi="Aptos"/>
            <w:color w:val="auto"/>
          </w:rPr>
          <w:t>Table 6: Agreements current on the last day of the quarter, by agreement type</w:t>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hyperlink>
      <w:r w:rsidR="00375391">
        <w:rPr>
          <w:rStyle w:val="Hyperlink"/>
          <w:rFonts w:ascii="Aptos" w:hAnsi="Aptos"/>
          <w:color w:val="auto"/>
        </w:rPr>
        <w:t>21</w:t>
      </w:r>
    </w:p>
    <w:p w14:paraId="3131A6C6" w14:textId="54CAA569" w:rsidR="003F47E3" w:rsidRPr="003F47E3" w:rsidRDefault="003F47E3" w:rsidP="003F47E3">
      <w:pPr>
        <w:pStyle w:val="BlockText"/>
        <w:rPr>
          <w:rFonts w:ascii="Aptos" w:hAnsi="Aptos"/>
        </w:rPr>
      </w:pPr>
      <w:hyperlink w:anchor="_Toc153798058" w:history="1">
        <w:r w:rsidRPr="003F47E3">
          <w:rPr>
            <w:rStyle w:val="Hyperlink"/>
            <w:rFonts w:ascii="Aptos" w:hAnsi="Aptos"/>
            <w:color w:val="auto"/>
          </w:rPr>
          <w:t>Table 7: Agreements approved in the quarter, by ANZSIC Division</w:t>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t>2</w:t>
        </w:r>
      </w:hyperlink>
      <w:r w:rsidR="00375391">
        <w:rPr>
          <w:rStyle w:val="Hyperlink"/>
          <w:rFonts w:ascii="Aptos" w:hAnsi="Aptos"/>
          <w:color w:val="auto"/>
        </w:rPr>
        <w:t>3</w:t>
      </w:r>
    </w:p>
    <w:p w14:paraId="58D7D57E" w14:textId="7D6E39E7" w:rsidR="003F47E3" w:rsidRPr="003F47E3" w:rsidRDefault="003F47E3" w:rsidP="003F47E3">
      <w:pPr>
        <w:pStyle w:val="BlockText"/>
        <w:rPr>
          <w:rFonts w:ascii="Aptos" w:hAnsi="Aptos"/>
        </w:rPr>
      </w:pPr>
      <w:hyperlink w:anchor="_Toc153798059" w:history="1">
        <w:r w:rsidRPr="003F47E3">
          <w:rPr>
            <w:rStyle w:val="Hyperlink"/>
            <w:rFonts w:ascii="Aptos" w:hAnsi="Aptos"/>
            <w:color w:val="auto"/>
          </w:rPr>
          <w:t>Table 8: Agreements current on the last day of the quarter, by ANZSIC Division</w:t>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t>2</w:t>
        </w:r>
      </w:hyperlink>
      <w:r w:rsidR="00375391">
        <w:rPr>
          <w:rStyle w:val="Hyperlink"/>
          <w:rFonts w:ascii="Aptos" w:hAnsi="Aptos"/>
          <w:color w:val="auto"/>
        </w:rPr>
        <w:t>7</w:t>
      </w:r>
    </w:p>
    <w:p w14:paraId="6B261B43" w14:textId="5ABBD803" w:rsidR="003F47E3" w:rsidRPr="003F47E3" w:rsidRDefault="003F47E3" w:rsidP="003F47E3">
      <w:pPr>
        <w:pStyle w:val="BlockText"/>
        <w:rPr>
          <w:rFonts w:ascii="Aptos" w:hAnsi="Aptos"/>
        </w:rPr>
      </w:pPr>
      <w:hyperlink w:anchor="_Toc153798060" w:history="1">
        <w:r w:rsidRPr="003F47E3">
          <w:rPr>
            <w:rStyle w:val="Hyperlink"/>
            <w:rFonts w:ascii="Aptos" w:hAnsi="Aptos"/>
            <w:color w:val="auto"/>
          </w:rPr>
          <w:t>Table 9: Agreements by ANZSIC Division, expiring by quarter</w:t>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hyperlink>
      <w:r w:rsidR="00375391">
        <w:rPr>
          <w:rStyle w:val="Hyperlink"/>
          <w:rFonts w:ascii="Aptos" w:hAnsi="Aptos"/>
          <w:color w:val="auto"/>
        </w:rPr>
        <w:t>31</w:t>
      </w:r>
    </w:p>
    <w:p w14:paraId="2FF0C709" w14:textId="28DD564F" w:rsidR="003F47E3" w:rsidRPr="003F47E3" w:rsidRDefault="003F47E3" w:rsidP="003F47E3">
      <w:pPr>
        <w:pStyle w:val="BlockText"/>
        <w:rPr>
          <w:rFonts w:ascii="Aptos" w:hAnsi="Aptos"/>
        </w:rPr>
      </w:pPr>
      <w:hyperlink w:anchor="_Toc153798061" w:history="1">
        <w:r w:rsidRPr="003F47E3">
          <w:rPr>
            <w:rStyle w:val="Hyperlink"/>
            <w:rFonts w:ascii="Aptos" w:hAnsi="Aptos"/>
            <w:color w:val="auto"/>
          </w:rPr>
          <w:t>Table 10: Agreements approved in the quarter, by state</w:t>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t>3</w:t>
        </w:r>
      </w:hyperlink>
      <w:r w:rsidR="003445CE">
        <w:rPr>
          <w:rStyle w:val="Hyperlink"/>
          <w:rFonts w:ascii="Aptos" w:hAnsi="Aptos"/>
          <w:color w:val="auto"/>
        </w:rPr>
        <w:t>4</w:t>
      </w:r>
    </w:p>
    <w:p w14:paraId="43107B1D" w14:textId="35C9887D" w:rsidR="003F47E3" w:rsidRPr="003F47E3" w:rsidRDefault="003F47E3" w:rsidP="003F47E3">
      <w:pPr>
        <w:pStyle w:val="BlockText"/>
        <w:rPr>
          <w:rFonts w:ascii="Aptos" w:hAnsi="Aptos"/>
        </w:rPr>
      </w:pPr>
      <w:hyperlink w:anchor="_Toc153798062" w:history="1">
        <w:r w:rsidRPr="003F47E3">
          <w:rPr>
            <w:rStyle w:val="Hyperlink"/>
            <w:rFonts w:ascii="Aptos" w:hAnsi="Aptos"/>
            <w:color w:val="auto"/>
          </w:rPr>
          <w:t>Table 11: Agreements current on the last day of the quarter, by state</w:t>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t>3</w:t>
        </w:r>
      </w:hyperlink>
      <w:r w:rsidR="000B1F79">
        <w:rPr>
          <w:rStyle w:val="Hyperlink"/>
          <w:rFonts w:ascii="Aptos" w:hAnsi="Aptos"/>
          <w:color w:val="auto"/>
        </w:rPr>
        <w:t>6</w:t>
      </w:r>
    </w:p>
    <w:p w14:paraId="6A4FCF04" w14:textId="1E605F51" w:rsidR="003F47E3" w:rsidRPr="003F47E3" w:rsidRDefault="003F47E3" w:rsidP="003F47E3">
      <w:pPr>
        <w:pStyle w:val="BlockText"/>
        <w:rPr>
          <w:rFonts w:ascii="Aptos" w:hAnsi="Aptos"/>
        </w:rPr>
      </w:pPr>
      <w:hyperlink w:anchor="_Toc153798063" w:history="1">
        <w:r w:rsidRPr="003F47E3">
          <w:rPr>
            <w:rStyle w:val="Hyperlink"/>
            <w:rFonts w:ascii="Aptos" w:hAnsi="Aptos"/>
            <w:color w:val="auto"/>
          </w:rPr>
          <w:t>Table 12a: Agreements approved in the quarter – non-quantifiable wage increases, by reason</w:t>
        </w:r>
        <w:r w:rsidRPr="003F47E3">
          <w:rPr>
            <w:rStyle w:val="Hyperlink"/>
            <w:rFonts w:ascii="Aptos" w:hAnsi="Aptos"/>
            <w:webHidden/>
            <w:color w:val="auto"/>
          </w:rPr>
          <w:tab/>
        </w:r>
        <w:r w:rsidRPr="003F47E3">
          <w:rPr>
            <w:rStyle w:val="Hyperlink"/>
            <w:rFonts w:ascii="Aptos" w:hAnsi="Aptos"/>
            <w:webHidden/>
            <w:color w:val="auto"/>
          </w:rPr>
          <w:tab/>
          <w:t>3</w:t>
        </w:r>
      </w:hyperlink>
      <w:r w:rsidR="000B1F79">
        <w:rPr>
          <w:rStyle w:val="Hyperlink"/>
          <w:rFonts w:ascii="Aptos" w:hAnsi="Aptos"/>
          <w:color w:val="auto"/>
        </w:rPr>
        <w:t>9</w:t>
      </w:r>
    </w:p>
    <w:p w14:paraId="12C5B13C" w14:textId="3FAF8CF7" w:rsidR="003F47E3" w:rsidRPr="003F47E3" w:rsidRDefault="003F47E3" w:rsidP="003F47E3">
      <w:pPr>
        <w:pStyle w:val="BlockText"/>
        <w:rPr>
          <w:rFonts w:ascii="Aptos" w:hAnsi="Aptos"/>
        </w:rPr>
      </w:pPr>
      <w:hyperlink w:anchor="_Toc153798070" w:history="1">
        <w:r w:rsidRPr="003F47E3">
          <w:rPr>
            <w:rStyle w:val="Hyperlink"/>
            <w:rFonts w:ascii="Aptos" w:hAnsi="Aptos"/>
            <w:color w:val="auto"/>
          </w:rPr>
          <w:t>Table 12b: Agreements approved in the quarter – quantifiable wage increases</w:t>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hyperlink>
      <w:r w:rsidR="000B1F79">
        <w:rPr>
          <w:rStyle w:val="Hyperlink"/>
          <w:rFonts w:ascii="Aptos" w:hAnsi="Aptos"/>
          <w:color w:val="auto"/>
        </w:rPr>
        <w:t>42</w:t>
      </w:r>
    </w:p>
    <w:p w14:paraId="452D0A09" w14:textId="71E2EBD9" w:rsidR="003F47E3" w:rsidRPr="003F47E3" w:rsidRDefault="003F47E3" w:rsidP="003F47E3">
      <w:pPr>
        <w:pStyle w:val="BlockText"/>
        <w:rPr>
          <w:rFonts w:ascii="Aptos" w:hAnsi="Aptos"/>
        </w:rPr>
      </w:pPr>
      <w:hyperlink w:anchor="_Toc153798071" w:history="1">
        <w:r w:rsidRPr="003F47E3">
          <w:rPr>
            <w:rStyle w:val="Hyperlink"/>
            <w:rFonts w:ascii="Aptos" w:hAnsi="Aptos"/>
            <w:color w:val="auto"/>
          </w:rPr>
          <w:t>Table 13: Agreements approved in the quarter by union coverage</w:t>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t>4</w:t>
        </w:r>
      </w:hyperlink>
      <w:r w:rsidR="000B1F79">
        <w:rPr>
          <w:rStyle w:val="Hyperlink"/>
          <w:rFonts w:ascii="Aptos" w:hAnsi="Aptos"/>
          <w:color w:val="auto"/>
        </w:rPr>
        <w:t>3</w:t>
      </w:r>
    </w:p>
    <w:p w14:paraId="6BE6E0CC" w14:textId="00B1E50B" w:rsidR="003F47E3" w:rsidRPr="003F47E3" w:rsidRDefault="003F47E3" w:rsidP="003F47E3">
      <w:pPr>
        <w:pStyle w:val="BlockText"/>
        <w:rPr>
          <w:rFonts w:ascii="Aptos" w:hAnsi="Aptos"/>
        </w:rPr>
      </w:pPr>
      <w:hyperlink w:anchor="_Toc153798072" w:history="1">
        <w:r w:rsidRPr="003F47E3">
          <w:rPr>
            <w:rStyle w:val="Hyperlink"/>
            <w:rFonts w:ascii="Aptos" w:hAnsi="Aptos"/>
            <w:color w:val="auto"/>
          </w:rPr>
          <w:t>Table 14: Agreements current on the last day of the quarter by union coverage</w:t>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r>
        <w:r w:rsidRPr="003F47E3">
          <w:rPr>
            <w:rStyle w:val="Hyperlink"/>
            <w:rFonts w:ascii="Aptos" w:hAnsi="Aptos"/>
            <w:webHidden/>
            <w:color w:val="auto"/>
          </w:rPr>
          <w:tab/>
          <w:t>4</w:t>
        </w:r>
      </w:hyperlink>
      <w:r w:rsidR="000B1F79">
        <w:rPr>
          <w:rStyle w:val="Hyperlink"/>
          <w:rFonts w:ascii="Aptos" w:hAnsi="Aptos"/>
          <w:color w:val="auto"/>
        </w:rPr>
        <w:t>4</w:t>
      </w:r>
    </w:p>
    <w:p w14:paraId="134AD0AC" w14:textId="3ABEA772" w:rsidR="003F47E3" w:rsidRPr="003F47E3" w:rsidRDefault="003F47E3" w:rsidP="003F47E3">
      <w:pPr>
        <w:pStyle w:val="BlockText"/>
        <w:rPr>
          <w:rFonts w:ascii="Aptos" w:hAnsi="Aptos"/>
        </w:rPr>
      </w:pPr>
      <w:hyperlink w:anchor="_Toc153798073" w:history="1">
        <w:r w:rsidRPr="003F47E3">
          <w:rPr>
            <w:rStyle w:val="Hyperlink"/>
            <w:rFonts w:ascii="Aptos" w:hAnsi="Aptos"/>
            <w:color w:val="auto"/>
          </w:rPr>
          <w:t xml:space="preserve">Table 15: Agreements approved in the </w:t>
        </w:r>
        <w:r w:rsidR="00FA5194">
          <w:rPr>
            <w:rStyle w:val="Hyperlink"/>
            <w:rFonts w:ascii="Aptos" w:hAnsi="Aptos"/>
            <w:color w:val="auto"/>
          </w:rPr>
          <w:t>September</w:t>
        </w:r>
        <w:r w:rsidRPr="003F47E3">
          <w:rPr>
            <w:rStyle w:val="Hyperlink"/>
            <w:rFonts w:ascii="Aptos" w:hAnsi="Aptos"/>
            <w:color w:val="auto"/>
          </w:rPr>
          <w:t xml:space="preserve"> quarter 2024 covering 2,000 employees or more</w:t>
        </w:r>
        <w:r w:rsidRPr="003F47E3">
          <w:rPr>
            <w:rStyle w:val="Hyperlink"/>
            <w:rFonts w:ascii="Aptos" w:hAnsi="Aptos"/>
            <w:webHidden/>
            <w:color w:val="auto"/>
          </w:rPr>
          <w:tab/>
        </w:r>
        <w:r w:rsidRPr="003F47E3">
          <w:rPr>
            <w:rStyle w:val="Hyperlink"/>
            <w:rFonts w:ascii="Aptos" w:hAnsi="Aptos"/>
            <w:webHidden/>
            <w:color w:val="auto"/>
          </w:rPr>
          <w:tab/>
          <w:t>4</w:t>
        </w:r>
      </w:hyperlink>
      <w:r w:rsidR="000B1F79">
        <w:rPr>
          <w:rStyle w:val="Hyperlink"/>
          <w:rFonts w:ascii="Aptos" w:hAnsi="Aptos"/>
          <w:color w:val="auto"/>
        </w:rPr>
        <w:t>5</w:t>
      </w:r>
    </w:p>
    <w:p w14:paraId="383412F4" w14:textId="3F2A9216" w:rsidR="003F47E3" w:rsidRPr="003F47E3" w:rsidRDefault="003F47E3" w:rsidP="003F47E3">
      <w:pPr>
        <w:pStyle w:val="BlockText"/>
        <w:rPr>
          <w:rFonts w:ascii="Aptos" w:hAnsi="Aptos"/>
        </w:rPr>
      </w:pPr>
      <w:hyperlink w:anchor="_Toc153798074" w:history="1">
        <w:r w:rsidRPr="003F47E3">
          <w:rPr>
            <w:rStyle w:val="Hyperlink"/>
            <w:rFonts w:ascii="Aptos" w:hAnsi="Aptos"/>
            <w:color w:val="auto"/>
          </w:rPr>
          <w:t xml:space="preserve">Table 16: Agreements approved in the </w:t>
        </w:r>
        <w:r w:rsidR="00FA5194">
          <w:rPr>
            <w:rStyle w:val="Hyperlink"/>
            <w:rFonts w:ascii="Aptos" w:hAnsi="Aptos"/>
            <w:color w:val="auto"/>
          </w:rPr>
          <w:t>September</w:t>
        </w:r>
        <w:r w:rsidRPr="003F47E3">
          <w:rPr>
            <w:rStyle w:val="Hyperlink"/>
            <w:rFonts w:ascii="Aptos" w:hAnsi="Aptos"/>
            <w:color w:val="auto"/>
          </w:rPr>
          <w:t xml:space="preserve"> quarter 2024 by state and ANZSIC division</w:t>
        </w:r>
      </w:hyperlink>
      <w:r w:rsidRPr="003F47E3">
        <w:rPr>
          <w:rFonts w:ascii="Aptos" w:hAnsi="Aptos"/>
          <w:lang w:val="en-AU"/>
        </w:rPr>
        <w:t xml:space="preserve"> </w:t>
      </w:r>
      <w:r w:rsidRPr="003F47E3">
        <w:rPr>
          <w:rFonts w:ascii="Aptos" w:hAnsi="Aptos"/>
          <w:lang w:val="en-AU"/>
        </w:rPr>
        <w:tab/>
      </w:r>
      <w:r w:rsidRPr="003F47E3">
        <w:rPr>
          <w:rFonts w:ascii="Aptos" w:hAnsi="Aptos"/>
          <w:lang w:val="en-AU"/>
        </w:rPr>
        <w:tab/>
        <w:t>4</w:t>
      </w:r>
      <w:r w:rsidR="000B1F79">
        <w:rPr>
          <w:rFonts w:ascii="Aptos" w:hAnsi="Aptos"/>
          <w:lang w:val="en-AU"/>
        </w:rPr>
        <w:t>7</w:t>
      </w:r>
    </w:p>
    <w:p w14:paraId="40C7E485" w14:textId="6B24EDFF" w:rsidR="003F47E3" w:rsidRPr="003F47E3" w:rsidRDefault="003F47E3" w:rsidP="003F47E3">
      <w:pPr>
        <w:pStyle w:val="BlockText"/>
        <w:rPr>
          <w:rFonts w:ascii="Aptos" w:hAnsi="Aptos"/>
          <w:lang w:val="en-AU"/>
        </w:rPr>
      </w:pPr>
      <w:hyperlink w:anchor="_Toc153798075" w:history="1">
        <w:r w:rsidRPr="003F47E3">
          <w:rPr>
            <w:rStyle w:val="Hyperlink"/>
            <w:rFonts w:ascii="Aptos" w:hAnsi="Aptos"/>
            <w:color w:val="auto"/>
          </w:rPr>
          <w:t xml:space="preserve">Table 17: Agreements current on the last day of the </w:t>
        </w:r>
        <w:r w:rsidR="00FA5194">
          <w:rPr>
            <w:rStyle w:val="Hyperlink"/>
            <w:rFonts w:ascii="Aptos" w:hAnsi="Aptos"/>
            <w:color w:val="auto"/>
          </w:rPr>
          <w:t>September</w:t>
        </w:r>
        <w:r w:rsidRPr="003F47E3">
          <w:rPr>
            <w:rStyle w:val="Hyperlink"/>
            <w:rFonts w:ascii="Aptos" w:hAnsi="Aptos"/>
            <w:color w:val="auto"/>
          </w:rPr>
          <w:t xml:space="preserve"> quarter 2024 by state and ANZSIC division</w:t>
        </w:r>
        <w:r w:rsidRPr="003F47E3">
          <w:rPr>
            <w:rStyle w:val="Hyperlink"/>
            <w:rFonts w:ascii="Aptos" w:hAnsi="Aptos"/>
            <w:webHidden/>
            <w:color w:val="auto"/>
          </w:rPr>
          <w:tab/>
        </w:r>
      </w:hyperlink>
      <w:r w:rsidR="00A322F5">
        <w:rPr>
          <w:rStyle w:val="Hyperlink"/>
          <w:rFonts w:ascii="Aptos" w:hAnsi="Aptos"/>
          <w:color w:val="auto"/>
        </w:rPr>
        <w:t>51</w:t>
      </w:r>
    </w:p>
    <w:p w14:paraId="4F969FE7" w14:textId="3DBD8469" w:rsidR="003F47E3" w:rsidRPr="003F47E3" w:rsidRDefault="003F47E3" w:rsidP="003F47E3">
      <w:pPr>
        <w:pStyle w:val="BlockText"/>
        <w:rPr>
          <w:rFonts w:ascii="Aptos" w:hAnsi="Aptos"/>
        </w:rPr>
      </w:pPr>
      <w:r w:rsidRPr="003F47E3">
        <w:rPr>
          <w:rFonts w:ascii="Aptos" w:hAnsi="Aptos"/>
          <w:lang w:val="en-AU"/>
        </w:rPr>
        <w:t>Trends Technical Note</w:t>
      </w:r>
      <w:r w:rsidR="00646671">
        <w:rPr>
          <w:rFonts w:ascii="Aptos" w:hAnsi="Aptos"/>
          <w:lang w:val="en-AU"/>
        </w:rPr>
        <w:t>s</w:t>
      </w:r>
      <w:r w:rsidRPr="003F47E3">
        <w:rPr>
          <w:rFonts w:ascii="Aptos" w:hAnsi="Aptos"/>
          <w:lang w:val="en-AU"/>
        </w:rPr>
        <w:tab/>
      </w:r>
      <w:r w:rsidRPr="003F47E3">
        <w:rPr>
          <w:rFonts w:ascii="Aptos" w:hAnsi="Aptos"/>
          <w:lang w:val="en-AU"/>
        </w:rPr>
        <w:tab/>
      </w:r>
      <w:r w:rsidRPr="003F47E3">
        <w:rPr>
          <w:rFonts w:ascii="Aptos" w:hAnsi="Aptos"/>
          <w:lang w:val="en-AU"/>
        </w:rPr>
        <w:tab/>
      </w:r>
      <w:r w:rsidRPr="003F47E3">
        <w:rPr>
          <w:rFonts w:ascii="Aptos" w:hAnsi="Aptos"/>
          <w:lang w:val="en-AU"/>
        </w:rPr>
        <w:tab/>
      </w:r>
      <w:r w:rsidRPr="003F47E3">
        <w:rPr>
          <w:rFonts w:ascii="Aptos" w:hAnsi="Aptos"/>
          <w:lang w:val="en-AU"/>
        </w:rPr>
        <w:tab/>
      </w:r>
      <w:r w:rsidRPr="003F47E3">
        <w:rPr>
          <w:rFonts w:ascii="Aptos" w:hAnsi="Aptos"/>
          <w:lang w:val="en-AU"/>
        </w:rPr>
        <w:tab/>
      </w:r>
      <w:r w:rsidRPr="003F47E3">
        <w:rPr>
          <w:rFonts w:ascii="Aptos" w:hAnsi="Aptos"/>
          <w:lang w:val="en-AU"/>
        </w:rPr>
        <w:tab/>
      </w:r>
      <w:r w:rsidRPr="003F47E3">
        <w:rPr>
          <w:rFonts w:ascii="Aptos" w:hAnsi="Aptos"/>
          <w:lang w:val="en-AU"/>
        </w:rPr>
        <w:tab/>
      </w:r>
      <w:r w:rsidRPr="003F47E3">
        <w:rPr>
          <w:rFonts w:ascii="Aptos" w:hAnsi="Aptos"/>
          <w:lang w:val="en-AU"/>
        </w:rPr>
        <w:tab/>
      </w:r>
      <w:r w:rsidRPr="003F47E3">
        <w:rPr>
          <w:rFonts w:ascii="Aptos" w:hAnsi="Aptos"/>
          <w:lang w:val="en-AU"/>
        </w:rPr>
        <w:tab/>
      </w:r>
      <w:r w:rsidRPr="003F47E3">
        <w:rPr>
          <w:rFonts w:ascii="Aptos" w:hAnsi="Aptos"/>
          <w:lang w:val="en-AU"/>
        </w:rPr>
        <w:tab/>
        <w:t>5</w:t>
      </w:r>
      <w:r w:rsidR="00A322F5">
        <w:rPr>
          <w:rFonts w:ascii="Aptos" w:hAnsi="Aptos"/>
          <w:lang w:val="en-AU"/>
        </w:rPr>
        <w:t>5</w:t>
      </w:r>
      <w:r w:rsidRPr="003F47E3">
        <w:rPr>
          <w:rFonts w:ascii="Aptos" w:hAnsi="Aptos"/>
        </w:rPr>
        <w:br w:type="page"/>
      </w:r>
    </w:p>
    <w:p w14:paraId="608135BC" w14:textId="77777777" w:rsidR="003F47E3" w:rsidRPr="003F47E3" w:rsidRDefault="003F47E3" w:rsidP="003F47E3">
      <w:pPr>
        <w:spacing w:after="0"/>
        <w:rPr>
          <w:rFonts w:ascii="Aptos" w:eastAsia="Times New Roman" w:hAnsi="Aptos" w:cs="Times New Roman"/>
          <w:sz w:val="22"/>
          <w:szCs w:val="22"/>
          <w:lang w:val="en-AU"/>
        </w:rPr>
        <w:sectPr w:rsidR="003F47E3" w:rsidRPr="003F47E3" w:rsidSect="003F47E3">
          <w:footerReference w:type="default" r:id="rId16"/>
          <w:type w:val="continuous"/>
          <w:pgSz w:w="11907" w:h="16839" w:code="9"/>
          <w:pgMar w:top="1418" w:right="851" w:bottom="1134" w:left="992" w:header="709" w:footer="1009" w:gutter="0"/>
          <w:cols w:space="720"/>
          <w:docGrid w:linePitch="326"/>
        </w:sectPr>
      </w:pPr>
    </w:p>
    <w:p w14:paraId="57F75ED0" w14:textId="77777777" w:rsidR="003F47E3" w:rsidRPr="003F47E3" w:rsidRDefault="003F47E3" w:rsidP="003F47E3">
      <w:pPr>
        <w:spacing w:after="240"/>
        <w:contextualSpacing/>
        <w:outlineLvl w:val="0"/>
        <w:rPr>
          <w:rFonts w:ascii="Aptos" w:eastAsia="Times New Roman" w:hAnsi="Aptos" w:cs="Arial"/>
          <w:b/>
          <w:bCs/>
          <w:sz w:val="36"/>
          <w:szCs w:val="28"/>
          <w:lang w:val="en-AU"/>
        </w:rPr>
      </w:pPr>
      <w:bookmarkStart w:id="1" w:name="_Table_2:_Average"/>
      <w:bookmarkStart w:id="2" w:name="_Toc153798030"/>
      <w:bookmarkEnd w:id="0"/>
      <w:bookmarkEnd w:id="1"/>
      <w:r w:rsidRPr="003F47E3">
        <w:rPr>
          <w:rFonts w:ascii="Aptos" w:eastAsia="Times New Roman" w:hAnsi="Aptos" w:cs="Arial"/>
          <w:b/>
          <w:bCs/>
          <w:sz w:val="36"/>
          <w:szCs w:val="28"/>
          <w:lang w:val="en-AU"/>
        </w:rPr>
        <w:lastRenderedPageBreak/>
        <w:t>Further Information</w:t>
      </w:r>
      <w:bookmarkEnd w:id="2"/>
    </w:p>
    <w:bookmarkStart w:id="3" w:name="_Hlk139879443"/>
    <w:p w14:paraId="47FD3285" w14:textId="77777777" w:rsidR="003F47E3" w:rsidRPr="003F47E3" w:rsidRDefault="003F47E3" w:rsidP="003F47E3">
      <w:pPr>
        <w:spacing w:after="0"/>
        <w:rPr>
          <w:rFonts w:ascii="Aptos" w:eastAsia="Times New Roman" w:hAnsi="Aptos" w:cs="Times New Roman"/>
          <w:sz w:val="22"/>
          <w:szCs w:val="22"/>
          <w:lang w:val="en-AU"/>
        </w:rPr>
      </w:pPr>
      <w:r w:rsidRPr="003F47E3">
        <w:rPr>
          <w:rFonts w:ascii="Aptos" w:eastAsia="Times New Roman" w:hAnsi="Aptos" w:cs="Times New Roman"/>
          <w:sz w:val="22"/>
          <w:szCs w:val="22"/>
          <w:lang w:val="en-AU"/>
        </w:rPr>
        <w:fldChar w:fldCharType="begin"/>
      </w:r>
      <w:r w:rsidRPr="003F47E3">
        <w:rPr>
          <w:rFonts w:ascii="Aptos" w:eastAsia="Times New Roman" w:hAnsi="Aptos" w:cs="Times New Roman"/>
          <w:sz w:val="22"/>
          <w:szCs w:val="22"/>
          <w:lang w:val="en-AU"/>
        </w:rPr>
        <w:instrText xml:space="preserve"> HYPERLINK "https://www.dewr.gov.au/enterprise-agreements-data/trends-federal-enterprise-bargaining" </w:instrText>
      </w:r>
      <w:r w:rsidRPr="003F47E3">
        <w:rPr>
          <w:rFonts w:ascii="Aptos" w:eastAsia="Times New Roman" w:hAnsi="Aptos" w:cs="Times New Roman"/>
          <w:sz w:val="22"/>
          <w:szCs w:val="22"/>
          <w:lang w:val="en-AU"/>
        </w:rPr>
      </w:r>
      <w:r w:rsidRPr="003F47E3">
        <w:rPr>
          <w:rFonts w:ascii="Aptos" w:eastAsia="Times New Roman" w:hAnsi="Aptos" w:cs="Times New Roman"/>
          <w:sz w:val="22"/>
          <w:szCs w:val="22"/>
          <w:lang w:val="en-AU"/>
        </w:rPr>
        <w:fldChar w:fldCharType="separate"/>
      </w:r>
      <w:r w:rsidRPr="003F47E3">
        <w:rPr>
          <w:rFonts w:ascii="Aptos" w:eastAsia="Times New Roman" w:hAnsi="Aptos" w:cs="Times New Roman"/>
          <w:color w:val="165788"/>
          <w:sz w:val="22"/>
          <w:szCs w:val="22"/>
          <w:u w:val="single"/>
          <w:lang w:val="en-AU"/>
        </w:rPr>
        <w:t>Trends in Federal Enterprise Bargaining</w:t>
      </w:r>
      <w:r w:rsidRPr="003F47E3">
        <w:rPr>
          <w:rFonts w:ascii="Aptos" w:eastAsia="Times New Roman" w:hAnsi="Aptos" w:cs="Times New Roman"/>
          <w:sz w:val="22"/>
          <w:szCs w:val="22"/>
          <w:lang w:val="en-AU"/>
        </w:rPr>
        <w:fldChar w:fldCharType="end"/>
      </w:r>
      <w:bookmarkEnd w:id="3"/>
      <w:r w:rsidRPr="003F47E3">
        <w:rPr>
          <w:rFonts w:ascii="Aptos" w:eastAsia="Times New Roman" w:hAnsi="Aptos" w:cs="Times New Roman"/>
          <w:sz w:val="22"/>
          <w:szCs w:val="22"/>
          <w:lang w:val="en-AU"/>
        </w:rPr>
        <w:t xml:space="preserve"> is available online at: </w:t>
      </w:r>
      <w:r w:rsidRPr="003F47E3">
        <w:rPr>
          <w:rFonts w:ascii="Aptos" w:eastAsia="Times New Roman" w:hAnsi="Aptos" w:cs="Times New Roman"/>
          <w:sz w:val="22"/>
          <w:szCs w:val="22"/>
          <w:lang w:val="en-AU"/>
        </w:rPr>
        <w:br/>
        <w:t xml:space="preserve">https://www.dewr.gov.au/enterprise-agreements-data/trends-federal-enterprise-bargaining. </w:t>
      </w:r>
      <w:r w:rsidRPr="003F47E3">
        <w:rPr>
          <w:rFonts w:ascii="Aptos" w:eastAsia="Times New Roman" w:hAnsi="Aptos" w:cs="Times New Roman"/>
          <w:sz w:val="22"/>
          <w:szCs w:val="22"/>
          <w:lang w:val="en-AU"/>
        </w:rPr>
        <w:br/>
        <w:t>The Department recommends that Trends in Federal Enterprise Bargaining data be read in conjunction with the Technical Notes (appended to this document), which describe the methodology for the calculation of the data and provide a guide to interpreting data tables.</w:t>
      </w:r>
    </w:p>
    <w:p w14:paraId="5787F3CE" w14:textId="77777777" w:rsidR="003F47E3" w:rsidRPr="003F47E3" w:rsidRDefault="003F47E3" w:rsidP="003F47E3">
      <w:pPr>
        <w:spacing w:after="360"/>
        <w:rPr>
          <w:rFonts w:ascii="Aptos" w:eastAsia="Times New Roman" w:hAnsi="Aptos" w:cs="Times New Roman"/>
          <w:sz w:val="22"/>
          <w:szCs w:val="22"/>
          <w:lang w:val="en-AU"/>
        </w:rPr>
      </w:pPr>
      <w:r w:rsidRPr="003F47E3">
        <w:rPr>
          <w:rFonts w:ascii="Aptos" w:eastAsia="Times New Roman" w:hAnsi="Aptos" w:cs="Times New Roman"/>
          <w:sz w:val="22"/>
          <w:szCs w:val="22"/>
          <w:lang w:val="en-AU"/>
        </w:rPr>
        <w:t xml:space="preserve">For other queries, please contact </w:t>
      </w:r>
      <w:hyperlink r:id="rId17" w:history="1">
        <w:r w:rsidRPr="003F47E3">
          <w:rPr>
            <w:rFonts w:ascii="Aptos" w:eastAsia="Times New Roman" w:hAnsi="Aptos" w:cs="Times New Roman"/>
            <w:color w:val="165788"/>
            <w:sz w:val="22"/>
            <w:szCs w:val="22"/>
            <w:u w:val="single"/>
            <w:lang w:val="en-AU"/>
          </w:rPr>
          <w:t>EBTrends@dewr.gov.au</w:t>
        </w:r>
      </w:hyperlink>
      <w:r w:rsidRPr="003F47E3">
        <w:rPr>
          <w:rFonts w:ascii="Aptos" w:eastAsia="Times New Roman" w:hAnsi="Aptos" w:cs="Times New Roman"/>
          <w:sz w:val="22"/>
          <w:szCs w:val="22"/>
          <w:lang w:val="en-AU"/>
        </w:rPr>
        <w:t xml:space="preserve"> </w:t>
      </w:r>
    </w:p>
    <w:p w14:paraId="15A0F75C" w14:textId="77777777" w:rsidR="003F47E3" w:rsidRPr="003F47E3" w:rsidRDefault="003F47E3" w:rsidP="003F47E3">
      <w:pPr>
        <w:pBdr>
          <w:top w:val="single" w:sz="4" w:space="1" w:color="auto"/>
          <w:left w:val="single" w:sz="4" w:space="4" w:color="auto"/>
          <w:bottom w:val="single" w:sz="4" w:space="1" w:color="auto"/>
          <w:right w:val="single" w:sz="4" w:space="4" w:color="auto"/>
        </w:pBdr>
        <w:spacing w:before="200" w:after="0"/>
        <w:outlineLvl w:val="1"/>
        <w:rPr>
          <w:rFonts w:ascii="Aptos" w:eastAsia="Times New Roman" w:hAnsi="Aptos" w:cs="Times New Roman"/>
          <w:b/>
          <w:bCs/>
          <w:sz w:val="28"/>
          <w:szCs w:val="26"/>
          <w:lang w:val="en-AU"/>
        </w:rPr>
      </w:pPr>
      <w:bookmarkStart w:id="4" w:name="_Toc153798031"/>
      <w:r w:rsidRPr="003F47E3">
        <w:rPr>
          <w:rFonts w:ascii="Aptos" w:eastAsia="Times New Roman" w:hAnsi="Aptos" w:cs="Times New Roman"/>
          <w:b/>
          <w:bCs/>
          <w:sz w:val="28"/>
          <w:szCs w:val="26"/>
          <w:lang w:val="en-AU"/>
        </w:rPr>
        <w:t>Disclaimer</w:t>
      </w:r>
      <w:bookmarkEnd w:id="4"/>
    </w:p>
    <w:p w14:paraId="5B3E4FE0" w14:textId="77777777" w:rsidR="003F47E3" w:rsidRPr="003F47E3" w:rsidRDefault="003F47E3" w:rsidP="003F47E3">
      <w:pPr>
        <w:pBdr>
          <w:top w:val="single" w:sz="4" w:space="1" w:color="auto"/>
          <w:left w:val="single" w:sz="4" w:space="4" w:color="auto"/>
          <w:bottom w:val="single" w:sz="4" w:space="1" w:color="auto"/>
          <w:right w:val="single" w:sz="4" w:space="4" w:color="auto"/>
        </w:pBdr>
        <w:spacing w:after="0"/>
        <w:rPr>
          <w:rFonts w:ascii="Aptos" w:eastAsia="Times New Roman" w:hAnsi="Aptos" w:cs="Times New Roman"/>
          <w:sz w:val="22"/>
          <w:szCs w:val="22"/>
          <w:lang w:val="en-AU"/>
        </w:rPr>
      </w:pPr>
      <w:r w:rsidRPr="003F47E3">
        <w:rPr>
          <w:rFonts w:ascii="Aptos" w:eastAsia="Times New Roman" w:hAnsi="Aptos" w:cs="Times New Roman"/>
          <w:sz w:val="22"/>
          <w:szCs w:val="22"/>
          <w:lang w:val="en-AU"/>
        </w:rPr>
        <w:t>The Commonwealth, its employees, officers and agents do not accept any liability for any action taken in reliance upon or based on or in connection with this document. To the extent legally possible, the Commonwealth, its employees, officers and agents disclaim all liability arising by reason of breach of any duty (including liability for negligence and negligent misstatement) or as a result of any errors or omissions contained in this document.</w:t>
      </w:r>
    </w:p>
    <w:p w14:paraId="008B1AD9" w14:textId="77777777" w:rsidR="003F47E3" w:rsidRPr="003F47E3" w:rsidRDefault="003F47E3" w:rsidP="003F47E3">
      <w:pPr>
        <w:spacing w:after="0"/>
        <w:rPr>
          <w:rFonts w:ascii="Aptos" w:eastAsia="Times New Roman" w:hAnsi="Aptos" w:cs="Times New Roman"/>
          <w:sz w:val="22"/>
          <w:szCs w:val="22"/>
          <w:lang w:val="en-AU"/>
        </w:rPr>
      </w:pPr>
      <w:r w:rsidRPr="003F47E3">
        <w:rPr>
          <w:rFonts w:ascii="Aptos" w:eastAsia="Times New Roman" w:hAnsi="Aptos" w:cs="Times New Roman"/>
          <w:sz w:val="22"/>
          <w:szCs w:val="22"/>
          <w:lang w:val="en-AU"/>
        </w:rPr>
        <w:t>© 2024 Commonwealth of Australia.</w:t>
      </w:r>
      <w:bookmarkStart w:id="5" w:name="_SUMMARY_OF_OUTCOMES"/>
      <w:bookmarkStart w:id="6" w:name="_Table_3:_Agreements"/>
      <w:bookmarkEnd w:id="5"/>
      <w:bookmarkEnd w:id="6"/>
    </w:p>
    <w:p w14:paraId="20C05C93" w14:textId="77777777" w:rsidR="003F47E3" w:rsidRDefault="003F47E3">
      <w:pPr>
        <w:rPr>
          <w:rFonts w:ascii="Aptos" w:eastAsia="Calibri" w:hAnsi="Aptos" w:cs="Calibri"/>
          <w:b/>
          <w:color w:val="000000"/>
          <w:sz w:val="36"/>
          <w:szCs w:val="36"/>
        </w:rPr>
      </w:pPr>
      <w:r>
        <w:rPr>
          <w:rFonts w:ascii="Aptos" w:eastAsia="Calibri" w:hAnsi="Aptos" w:cs="Calibri"/>
          <w:b/>
          <w:color w:val="000000"/>
          <w:sz w:val="36"/>
          <w:szCs w:val="36"/>
        </w:rPr>
        <w:br w:type="page"/>
      </w:r>
    </w:p>
    <w:p w14:paraId="5E511915" w14:textId="77777777" w:rsidR="008B16AA" w:rsidRPr="000C62B1" w:rsidRDefault="008B16AA" w:rsidP="008B16AA">
      <w:pPr>
        <w:pBdr>
          <w:top w:val="none" w:sz="0" w:space="0" w:color="000000"/>
          <w:left w:val="none" w:sz="0" w:space="0" w:color="000000"/>
          <w:bottom w:val="none" w:sz="0" w:space="0" w:color="000000"/>
          <w:right w:val="none" w:sz="0" w:space="0" w:color="000000"/>
        </w:pBdr>
        <w:spacing w:after="0"/>
        <w:jc w:val="center"/>
        <w:rPr>
          <w:rFonts w:ascii="Aptos" w:hAnsi="Aptos"/>
        </w:rPr>
      </w:pPr>
      <w:r w:rsidRPr="000C62B1">
        <w:rPr>
          <w:rFonts w:ascii="Aptos" w:eastAsia="Calibri" w:hAnsi="Aptos" w:cs="Calibri"/>
          <w:b/>
          <w:color w:val="000000"/>
          <w:sz w:val="36"/>
          <w:szCs w:val="36"/>
        </w:rPr>
        <w:lastRenderedPageBreak/>
        <w:t>Trends in Federal Enterprise Bargaining Report</w:t>
      </w:r>
    </w:p>
    <w:p w14:paraId="683C20AE" w14:textId="77777777" w:rsidR="008B16AA" w:rsidRPr="000C62B1" w:rsidRDefault="008B16AA" w:rsidP="008B16AA">
      <w:pPr>
        <w:pBdr>
          <w:bottom w:val="single" w:sz="4" w:space="0" w:color="auto"/>
        </w:pBdr>
        <w:spacing w:after="0"/>
        <w:jc w:val="center"/>
        <w:rPr>
          <w:rFonts w:ascii="Aptos" w:hAnsi="Aptos"/>
        </w:rPr>
      </w:pPr>
      <w:r w:rsidRPr="000C62B1">
        <w:rPr>
          <w:rFonts w:ascii="Aptos" w:eastAsia="Calibri" w:hAnsi="Aptos" w:cs="Calibri"/>
          <w:b/>
          <w:color w:val="000000"/>
          <w:sz w:val="36"/>
          <w:szCs w:val="36"/>
        </w:rPr>
        <w:t>Initial Tables</w:t>
      </w:r>
    </w:p>
    <w:p w14:paraId="0D44691F" w14:textId="425D694C"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rPr>
        <w:t xml:space="preserve">Table 1 - Average </w:t>
      </w:r>
      <w:proofErr w:type="spellStart"/>
      <w:r w:rsidRPr="007C52E0">
        <w:rPr>
          <w:rFonts w:ascii="Aptos" w:eastAsia="Calibri" w:hAnsi="Aptos" w:cs="Calibri"/>
          <w:b/>
          <w:color w:val="000000"/>
        </w:rPr>
        <w:t>Annualised</w:t>
      </w:r>
      <w:proofErr w:type="spellEnd"/>
      <w:r w:rsidRPr="007C52E0">
        <w:rPr>
          <w:rFonts w:ascii="Aptos" w:eastAsia="Calibri" w:hAnsi="Aptos" w:cs="Calibri"/>
          <w:b/>
          <w:color w:val="000000"/>
        </w:rPr>
        <w:t xml:space="preserve"> Wage Increases for agreements approved in the September quarter 2024 </w:t>
      </w:r>
      <w:r w:rsidR="0039094F">
        <w:rPr>
          <w:rFonts w:ascii="Aptos" w:eastAsia="Calibri" w:hAnsi="Aptos" w:cs="Calibri"/>
          <w:b/>
          <w:color w:val="000000"/>
        </w:rPr>
        <w:t>that</w:t>
      </w:r>
      <w:r w:rsidR="0039094F" w:rsidRPr="007C52E0">
        <w:rPr>
          <w:rFonts w:ascii="Aptos" w:eastAsia="Calibri" w:hAnsi="Aptos" w:cs="Calibri"/>
          <w:b/>
          <w:color w:val="000000"/>
        </w:rPr>
        <w:t xml:space="preserve"> </w:t>
      </w:r>
      <w:r w:rsidRPr="007C52E0">
        <w:rPr>
          <w:rFonts w:ascii="Aptos" w:eastAsia="Calibri" w:hAnsi="Aptos" w:cs="Calibri"/>
          <w:b/>
          <w:color w:val="000000"/>
        </w:rPr>
        <w:t>contained quantifiable wage increases (6</w:t>
      </w:r>
      <w:r w:rsidR="006B6F68">
        <w:rPr>
          <w:rFonts w:ascii="Aptos" w:eastAsia="Calibri" w:hAnsi="Aptos" w:cs="Calibri"/>
          <w:b/>
          <w:color w:val="000000"/>
        </w:rPr>
        <w:t>94</w:t>
      </w:r>
      <w:r w:rsidRPr="007C52E0">
        <w:rPr>
          <w:rFonts w:ascii="Aptos" w:eastAsia="Calibri" w:hAnsi="Aptos" w:cs="Calibri"/>
          <w:b/>
          <w:color w:val="000000"/>
        </w:rPr>
        <w:t xml:space="preserve"> agreements)</w:t>
      </w:r>
    </w:p>
    <w:tbl>
      <w:tblPr>
        <w:tblW w:w="0" w:type="auto"/>
        <w:jc w:val="center"/>
        <w:tblLayout w:type="fixed"/>
        <w:tblLook w:val="0420" w:firstRow="1" w:lastRow="0" w:firstColumn="0" w:lastColumn="0" w:noHBand="0" w:noVBand="1"/>
      </w:tblPr>
      <w:tblGrid>
        <w:gridCol w:w="3118"/>
        <w:gridCol w:w="2268"/>
        <w:gridCol w:w="2268"/>
        <w:gridCol w:w="2268"/>
      </w:tblGrid>
      <w:tr w:rsidR="00DF43AA" w:rsidRPr="007C52E0" w14:paraId="341473E7" w14:textId="77777777">
        <w:trPr>
          <w:tblHeader/>
          <w:jc w:val="center"/>
        </w:trPr>
        <w:tc>
          <w:tcPr>
            <w:tcW w:w="311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81933F"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7C52E0">
              <w:rPr>
                <w:rFonts w:ascii="Aptos" w:eastAsia="Calibri" w:hAnsi="Aptos" w:cs="Calibri"/>
                <w:b/>
                <w:color w:val="FFFFFF"/>
                <w:sz w:val="22"/>
                <w:szCs w:val="22"/>
              </w:rPr>
              <w:t>Enterprise agreements approved in the quarter</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267C0D" w14:textId="77777777" w:rsidR="00E64F4A"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Calibri" w:hAnsi="Aptos" w:cs="Calibri"/>
                <w:b/>
                <w:color w:val="FFFFFF"/>
                <w:sz w:val="22"/>
                <w:szCs w:val="22"/>
              </w:rPr>
            </w:pPr>
            <w:r w:rsidRPr="007C52E0">
              <w:rPr>
                <w:rFonts w:ascii="Aptos" w:eastAsia="Calibri" w:hAnsi="Aptos" w:cs="Calibri"/>
                <w:b/>
                <w:color w:val="FFFFFF"/>
                <w:sz w:val="22"/>
                <w:szCs w:val="22"/>
              </w:rPr>
              <w:t xml:space="preserve">June quarter </w:t>
            </w:r>
          </w:p>
          <w:p w14:paraId="6356DCF4" w14:textId="77777777" w:rsidR="00E64F4A"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Calibri" w:hAnsi="Aptos" w:cs="Calibri"/>
                <w:b/>
                <w:color w:val="FFFFFF"/>
                <w:sz w:val="22"/>
                <w:szCs w:val="22"/>
              </w:rPr>
            </w:pPr>
            <w:r w:rsidRPr="007C52E0">
              <w:rPr>
                <w:rFonts w:ascii="Aptos" w:eastAsia="Calibri" w:hAnsi="Aptos" w:cs="Calibri"/>
                <w:b/>
                <w:color w:val="FFFFFF"/>
                <w:sz w:val="22"/>
                <w:szCs w:val="22"/>
              </w:rPr>
              <w:t xml:space="preserve">2024 </w:t>
            </w:r>
          </w:p>
          <w:p w14:paraId="49FA8837" w14:textId="35323CE5"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b/>
                <w:color w:val="FFFFFF"/>
                <w:sz w:val="22"/>
                <w:szCs w:val="22"/>
              </w:rPr>
              <w:t>(%)</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4BA652" w14:textId="77777777" w:rsidR="00C67F9A"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Calibri" w:hAnsi="Aptos" w:cs="Calibri"/>
                <w:b/>
                <w:color w:val="FFFFFF"/>
                <w:sz w:val="22"/>
                <w:szCs w:val="22"/>
              </w:rPr>
            </w:pPr>
            <w:r w:rsidRPr="007C52E0">
              <w:rPr>
                <w:rFonts w:ascii="Aptos" w:eastAsia="Calibri" w:hAnsi="Aptos" w:cs="Calibri"/>
                <w:b/>
                <w:color w:val="FFFFFF"/>
                <w:sz w:val="22"/>
                <w:szCs w:val="22"/>
              </w:rPr>
              <w:t xml:space="preserve">September quarter 2024 </w:t>
            </w:r>
          </w:p>
          <w:p w14:paraId="2B4885E4" w14:textId="00D2FD4A"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b/>
                <w:color w:val="FFFFFF"/>
                <w:sz w:val="22"/>
                <w:szCs w:val="22"/>
              </w:rPr>
              <w:t>(%)</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B34835" w14:textId="77777777" w:rsidR="00B44EC3"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Calibri" w:hAnsi="Aptos" w:cs="Calibri"/>
                <w:b/>
                <w:color w:val="FFFFFF"/>
                <w:sz w:val="22"/>
                <w:szCs w:val="22"/>
              </w:rPr>
            </w:pPr>
            <w:r w:rsidRPr="007C52E0">
              <w:rPr>
                <w:rFonts w:ascii="Aptos" w:eastAsia="Calibri" w:hAnsi="Aptos" w:cs="Calibri"/>
                <w:b/>
                <w:color w:val="FFFFFF"/>
                <w:sz w:val="22"/>
                <w:szCs w:val="22"/>
              </w:rPr>
              <w:t>Change</w:t>
            </w:r>
          </w:p>
          <w:p w14:paraId="1845427D" w14:textId="631C1DE2"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b/>
                <w:color w:val="FFFFFF"/>
                <w:sz w:val="22"/>
                <w:szCs w:val="22"/>
              </w:rPr>
              <w:t xml:space="preserve"> (% Points)</w:t>
            </w:r>
          </w:p>
        </w:tc>
      </w:tr>
      <w:tr w:rsidR="00DF43AA" w:rsidRPr="007C52E0" w14:paraId="114A2E68" w14:textId="77777777">
        <w:trPr>
          <w:trHeight w:val="255"/>
          <w:jc w:val="center"/>
        </w:trPr>
        <w:tc>
          <w:tcPr>
            <w:tcW w:w="31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F2B21"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7C52E0">
              <w:rPr>
                <w:rFonts w:ascii="Aptos" w:eastAsia="Calibri" w:hAnsi="Aptos" w:cs="Calibri"/>
                <w:b/>
                <w:color w:val="000000"/>
                <w:sz w:val="22"/>
                <w:szCs w:val="22"/>
              </w:rPr>
              <w:t>All sectors</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64C08"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color w:val="000000"/>
                <w:sz w:val="22"/>
                <w:szCs w:val="22"/>
              </w:rPr>
              <w:t>4.0</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ADD7"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color w:val="000000"/>
                <w:sz w:val="22"/>
                <w:szCs w:val="22"/>
              </w:rPr>
              <w:t>3.6</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CF043"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color w:val="000000"/>
                <w:sz w:val="22"/>
                <w:szCs w:val="22"/>
              </w:rPr>
              <w:t>-0.4</w:t>
            </w:r>
          </w:p>
        </w:tc>
      </w:tr>
      <w:tr w:rsidR="00DF43AA" w:rsidRPr="007C52E0" w14:paraId="2D76BC37" w14:textId="77777777">
        <w:trPr>
          <w:trHeight w:val="255"/>
          <w:jc w:val="center"/>
        </w:trPr>
        <w:tc>
          <w:tcPr>
            <w:tcW w:w="31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30D31"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7C52E0">
              <w:rPr>
                <w:rFonts w:ascii="Aptos" w:eastAsia="Calibri" w:hAnsi="Aptos" w:cs="Calibri"/>
                <w:b/>
                <w:color w:val="000000"/>
                <w:sz w:val="22"/>
                <w:szCs w:val="22"/>
              </w:rPr>
              <w:t>Private sector</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E0098"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color w:val="000000"/>
                <w:sz w:val="22"/>
                <w:szCs w:val="22"/>
              </w:rPr>
              <w:t>4.0</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9A15B"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color w:val="000000"/>
                <w:sz w:val="22"/>
                <w:szCs w:val="22"/>
              </w:rPr>
              <w:t>3.9</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00D9B"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color w:val="000000"/>
                <w:sz w:val="22"/>
                <w:szCs w:val="22"/>
              </w:rPr>
              <w:t>-0.1</w:t>
            </w:r>
          </w:p>
        </w:tc>
      </w:tr>
      <w:tr w:rsidR="00DF43AA" w:rsidRPr="007C52E0" w14:paraId="5E8CB867" w14:textId="77777777">
        <w:trPr>
          <w:trHeight w:val="255"/>
          <w:jc w:val="center"/>
        </w:trPr>
        <w:tc>
          <w:tcPr>
            <w:tcW w:w="311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1F59B4"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7C52E0">
              <w:rPr>
                <w:rFonts w:ascii="Aptos" w:eastAsia="Calibri" w:hAnsi="Aptos" w:cs="Calibri"/>
                <w:b/>
                <w:color w:val="000000"/>
                <w:sz w:val="22"/>
                <w:szCs w:val="22"/>
              </w:rPr>
              <w:t>Public sector</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C1326C"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color w:val="000000"/>
                <w:sz w:val="22"/>
                <w:szCs w:val="22"/>
              </w:rPr>
              <w:t>3.9</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B81F83"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color w:val="000000"/>
                <w:sz w:val="22"/>
                <w:szCs w:val="22"/>
              </w:rPr>
              <w:t>3.5</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9DF353"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color w:val="000000"/>
                <w:sz w:val="22"/>
                <w:szCs w:val="22"/>
              </w:rPr>
              <w:t>-0.4</w:t>
            </w:r>
          </w:p>
        </w:tc>
      </w:tr>
    </w:tbl>
    <w:p w14:paraId="578B2DFE" w14:textId="149D630D"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rPr>
        <w:t xml:space="preserve">Table 2 - Average </w:t>
      </w:r>
      <w:proofErr w:type="spellStart"/>
      <w:r w:rsidRPr="007C52E0">
        <w:rPr>
          <w:rFonts w:ascii="Aptos" w:eastAsia="Calibri" w:hAnsi="Aptos" w:cs="Calibri"/>
          <w:b/>
          <w:color w:val="000000"/>
        </w:rPr>
        <w:t>Annualised</w:t>
      </w:r>
      <w:proofErr w:type="spellEnd"/>
      <w:r w:rsidRPr="007C52E0">
        <w:rPr>
          <w:rFonts w:ascii="Aptos" w:eastAsia="Calibri" w:hAnsi="Aptos" w:cs="Calibri"/>
          <w:b/>
          <w:color w:val="000000"/>
        </w:rPr>
        <w:t xml:space="preserve"> Wage Increases for agreements current on 30 September 2024 </w:t>
      </w:r>
      <w:r w:rsidR="0039094F">
        <w:rPr>
          <w:rFonts w:ascii="Aptos" w:eastAsia="Calibri" w:hAnsi="Aptos" w:cs="Calibri"/>
          <w:b/>
          <w:color w:val="000000"/>
        </w:rPr>
        <w:t>that</w:t>
      </w:r>
      <w:r w:rsidR="0039094F" w:rsidRPr="007C52E0">
        <w:rPr>
          <w:rFonts w:ascii="Aptos" w:eastAsia="Calibri" w:hAnsi="Aptos" w:cs="Calibri"/>
          <w:b/>
          <w:color w:val="000000"/>
        </w:rPr>
        <w:t xml:space="preserve"> </w:t>
      </w:r>
      <w:r w:rsidRPr="007C52E0">
        <w:rPr>
          <w:rFonts w:ascii="Aptos" w:eastAsia="Calibri" w:hAnsi="Aptos" w:cs="Calibri"/>
          <w:b/>
          <w:color w:val="000000"/>
        </w:rPr>
        <w:t>contained quantifiable wage increases (7,83</w:t>
      </w:r>
      <w:r w:rsidR="00A05366">
        <w:rPr>
          <w:rFonts w:ascii="Aptos" w:eastAsia="Calibri" w:hAnsi="Aptos" w:cs="Calibri"/>
          <w:b/>
          <w:color w:val="000000"/>
        </w:rPr>
        <w:t>9</w:t>
      </w:r>
      <w:r w:rsidRPr="007C52E0">
        <w:rPr>
          <w:rFonts w:ascii="Aptos" w:eastAsia="Calibri" w:hAnsi="Aptos" w:cs="Calibri"/>
          <w:b/>
          <w:color w:val="000000"/>
        </w:rPr>
        <w:t xml:space="preserve"> agreements)</w:t>
      </w:r>
    </w:p>
    <w:tbl>
      <w:tblPr>
        <w:tblW w:w="0" w:type="auto"/>
        <w:jc w:val="center"/>
        <w:tblLayout w:type="fixed"/>
        <w:tblLook w:val="0420" w:firstRow="1" w:lastRow="0" w:firstColumn="0" w:lastColumn="0" w:noHBand="0" w:noVBand="1"/>
      </w:tblPr>
      <w:tblGrid>
        <w:gridCol w:w="3118"/>
        <w:gridCol w:w="2268"/>
        <w:gridCol w:w="2268"/>
        <w:gridCol w:w="2268"/>
      </w:tblGrid>
      <w:tr w:rsidR="00DF43AA" w:rsidRPr="007C52E0" w14:paraId="065AA548" w14:textId="77777777">
        <w:trPr>
          <w:tblHeader/>
          <w:jc w:val="center"/>
        </w:trPr>
        <w:tc>
          <w:tcPr>
            <w:tcW w:w="311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705CAB"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7C52E0">
              <w:rPr>
                <w:rFonts w:ascii="Aptos" w:eastAsia="Calibri" w:hAnsi="Aptos" w:cs="Calibri"/>
                <w:b/>
                <w:color w:val="FFFFFF"/>
                <w:sz w:val="22"/>
                <w:szCs w:val="22"/>
              </w:rPr>
              <w:t>All current enterprise agreements</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9864A9" w14:textId="77777777" w:rsidR="0039094F"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Calibri" w:hAnsi="Aptos" w:cs="Calibri"/>
                <w:b/>
                <w:color w:val="FFFFFF"/>
                <w:sz w:val="22"/>
                <w:szCs w:val="22"/>
              </w:rPr>
            </w:pPr>
            <w:r w:rsidRPr="007C52E0">
              <w:rPr>
                <w:rFonts w:ascii="Aptos" w:eastAsia="Calibri" w:hAnsi="Aptos" w:cs="Calibri"/>
                <w:b/>
                <w:color w:val="FFFFFF"/>
                <w:sz w:val="22"/>
                <w:szCs w:val="22"/>
              </w:rPr>
              <w:t xml:space="preserve">June quarter </w:t>
            </w:r>
          </w:p>
          <w:p w14:paraId="39C21B85" w14:textId="77777777" w:rsidR="0039094F"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Calibri" w:hAnsi="Aptos" w:cs="Calibri"/>
                <w:b/>
                <w:color w:val="FFFFFF"/>
                <w:sz w:val="22"/>
                <w:szCs w:val="22"/>
              </w:rPr>
            </w:pPr>
            <w:r w:rsidRPr="007C52E0">
              <w:rPr>
                <w:rFonts w:ascii="Aptos" w:eastAsia="Calibri" w:hAnsi="Aptos" w:cs="Calibri"/>
                <w:b/>
                <w:color w:val="FFFFFF"/>
                <w:sz w:val="22"/>
                <w:szCs w:val="22"/>
              </w:rPr>
              <w:t>2024</w:t>
            </w:r>
          </w:p>
          <w:p w14:paraId="1E9FB51C" w14:textId="07E00F92"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b/>
                <w:color w:val="FFFFFF"/>
                <w:sz w:val="22"/>
                <w:szCs w:val="22"/>
              </w:rPr>
              <w:t xml:space="preserve">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F9B71D" w14:textId="77777777" w:rsidR="0039094F"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Calibri" w:hAnsi="Aptos" w:cs="Calibri"/>
                <w:b/>
                <w:color w:val="FFFFFF"/>
                <w:sz w:val="22"/>
                <w:szCs w:val="22"/>
              </w:rPr>
            </w:pPr>
            <w:r w:rsidRPr="007C52E0">
              <w:rPr>
                <w:rFonts w:ascii="Aptos" w:eastAsia="Calibri" w:hAnsi="Aptos" w:cs="Calibri"/>
                <w:b/>
                <w:color w:val="FFFFFF"/>
                <w:sz w:val="22"/>
                <w:szCs w:val="22"/>
              </w:rPr>
              <w:t>September quarter 2024</w:t>
            </w:r>
          </w:p>
          <w:p w14:paraId="6FF3B45B" w14:textId="0AF0C672"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b/>
                <w:color w:val="FFFFFF"/>
                <w:sz w:val="22"/>
                <w:szCs w:val="22"/>
              </w:rPr>
              <w:t xml:space="preserve">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A7BF7E" w14:textId="77777777" w:rsidR="0039094F"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Calibri" w:hAnsi="Aptos" w:cs="Calibri"/>
                <w:b/>
                <w:color w:val="FFFFFF"/>
                <w:sz w:val="22"/>
                <w:szCs w:val="22"/>
              </w:rPr>
            </w:pPr>
            <w:r w:rsidRPr="007C52E0">
              <w:rPr>
                <w:rFonts w:ascii="Aptos" w:eastAsia="Calibri" w:hAnsi="Aptos" w:cs="Calibri"/>
                <w:b/>
                <w:color w:val="FFFFFF"/>
                <w:sz w:val="22"/>
                <w:szCs w:val="22"/>
              </w:rPr>
              <w:t xml:space="preserve">Change </w:t>
            </w:r>
          </w:p>
          <w:p w14:paraId="735B084F" w14:textId="3E9B01FB"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b/>
                <w:color w:val="FFFFFF"/>
                <w:sz w:val="22"/>
                <w:szCs w:val="22"/>
              </w:rPr>
              <w:t>(% Points)</w:t>
            </w:r>
          </w:p>
        </w:tc>
      </w:tr>
      <w:tr w:rsidR="00DF43AA" w:rsidRPr="007C52E0" w14:paraId="1998AA1A" w14:textId="77777777">
        <w:trPr>
          <w:trHeight w:val="255"/>
          <w:jc w:val="center"/>
        </w:trPr>
        <w:tc>
          <w:tcPr>
            <w:tcW w:w="31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361E5"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7C52E0">
              <w:rPr>
                <w:rFonts w:ascii="Aptos" w:eastAsia="Calibri" w:hAnsi="Aptos" w:cs="Calibri"/>
                <w:b/>
                <w:color w:val="000000"/>
                <w:sz w:val="22"/>
                <w:szCs w:val="22"/>
              </w:rPr>
              <w:t>All sectors</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F6482"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color w:val="000000"/>
                <w:sz w:val="22"/>
                <w:szCs w:val="22"/>
              </w:rPr>
              <w:t>3.4</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FB2A9"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color w:val="000000"/>
                <w:sz w:val="22"/>
                <w:szCs w:val="22"/>
              </w:rPr>
              <w:t>3.5</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5B25E"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color w:val="000000"/>
                <w:sz w:val="22"/>
                <w:szCs w:val="22"/>
              </w:rPr>
              <w:t>0.1</w:t>
            </w:r>
          </w:p>
        </w:tc>
      </w:tr>
      <w:tr w:rsidR="00DF43AA" w:rsidRPr="007C52E0" w14:paraId="62D22FD9" w14:textId="77777777">
        <w:trPr>
          <w:trHeight w:val="255"/>
          <w:jc w:val="center"/>
        </w:trPr>
        <w:tc>
          <w:tcPr>
            <w:tcW w:w="31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254EE"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7C52E0">
              <w:rPr>
                <w:rFonts w:ascii="Aptos" w:eastAsia="Calibri" w:hAnsi="Aptos" w:cs="Calibri"/>
                <w:b/>
                <w:color w:val="000000"/>
                <w:sz w:val="22"/>
                <w:szCs w:val="22"/>
              </w:rPr>
              <w:t>Private sector</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0EBC2"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color w:val="000000"/>
                <w:sz w:val="22"/>
                <w:szCs w:val="22"/>
              </w:rPr>
              <w:t>3.3</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114EA"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color w:val="000000"/>
                <w:sz w:val="22"/>
                <w:szCs w:val="22"/>
              </w:rPr>
              <w:t>3.4</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C51FC"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color w:val="000000"/>
                <w:sz w:val="22"/>
                <w:szCs w:val="22"/>
              </w:rPr>
              <w:t>0.1</w:t>
            </w:r>
          </w:p>
        </w:tc>
      </w:tr>
      <w:tr w:rsidR="00DF43AA" w:rsidRPr="007C52E0" w14:paraId="3A15CB3F" w14:textId="77777777">
        <w:trPr>
          <w:trHeight w:val="255"/>
          <w:jc w:val="center"/>
        </w:trPr>
        <w:tc>
          <w:tcPr>
            <w:tcW w:w="311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82890D"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7C52E0">
              <w:rPr>
                <w:rFonts w:ascii="Aptos" w:eastAsia="Calibri" w:hAnsi="Aptos" w:cs="Calibri"/>
                <w:b/>
                <w:color w:val="000000"/>
                <w:sz w:val="22"/>
                <w:szCs w:val="22"/>
              </w:rPr>
              <w:t>Public sector</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D07CCF"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color w:val="000000"/>
                <w:sz w:val="22"/>
                <w:szCs w:val="22"/>
              </w:rPr>
              <w:t>3.6</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50D6CE"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color w:val="000000"/>
                <w:sz w:val="22"/>
                <w:szCs w:val="22"/>
              </w:rPr>
              <w:t>3.6</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4D933A" w14:textId="77777777" w:rsidR="00DF43AA" w:rsidRPr="007C52E0" w:rsidRDefault="00EF3469">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7C52E0">
              <w:rPr>
                <w:rFonts w:ascii="Aptos" w:eastAsia="Calibri" w:hAnsi="Aptos" w:cs="Calibri"/>
                <w:color w:val="000000"/>
                <w:sz w:val="22"/>
                <w:szCs w:val="22"/>
              </w:rPr>
              <w:t>0.0</w:t>
            </w:r>
          </w:p>
        </w:tc>
      </w:tr>
    </w:tbl>
    <w:p w14:paraId="71230C0C" w14:textId="77777777" w:rsidR="00DF43AA" w:rsidRPr="007C52E0" w:rsidRDefault="00EF3469">
      <w:pPr>
        <w:rPr>
          <w:rFonts w:ascii="Aptos" w:hAnsi="Aptos"/>
        </w:rPr>
      </w:pPr>
      <w:r w:rsidRPr="007C52E0">
        <w:rPr>
          <w:rFonts w:ascii="Aptos" w:hAnsi="Aptos"/>
        </w:rPr>
        <w:br w:type="page"/>
      </w:r>
    </w:p>
    <w:p w14:paraId="768BEC43" w14:textId="77777777" w:rsidR="00985FEE" w:rsidRPr="000C62B1" w:rsidRDefault="00985FEE" w:rsidP="00985FEE">
      <w:pPr>
        <w:pBdr>
          <w:top w:val="none" w:sz="0" w:space="0" w:color="000000"/>
          <w:left w:val="none" w:sz="0" w:space="0" w:color="000000"/>
          <w:bottom w:val="none" w:sz="0" w:space="0" w:color="000000"/>
          <w:right w:val="none" w:sz="0" w:space="0" w:color="000000"/>
        </w:pBdr>
        <w:spacing w:after="0"/>
        <w:jc w:val="center"/>
        <w:rPr>
          <w:rFonts w:ascii="Aptos" w:hAnsi="Aptos"/>
          <w:lang w:val="en-AU"/>
        </w:rPr>
      </w:pPr>
      <w:r w:rsidRPr="000C62B1">
        <w:rPr>
          <w:rFonts w:ascii="Aptos" w:eastAsia="Calibri" w:hAnsi="Aptos" w:cs="Calibri"/>
          <w:b/>
          <w:color w:val="000000"/>
          <w:sz w:val="36"/>
          <w:szCs w:val="36"/>
          <w:lang w:val="en-AU"/>
        </w:rPr>
        <w:lastRenderedPageBreak/>
        <w:t>Trends in Federal Enterprise Bargaining Report</w:t>
      </w:r>
    </w:p>
    <w:p w14:paraId="70F3C424" w14:textId="77777777" w:rsidR="00985FEE" w:rsidRPr="000C62B1" w:rsidRDefault="00985FEE" w:rsidP="00985FEE">
      <w:pPr>
        <w:pBdr>
          <w:bottom w:val="single" w:sz="4" w:space="0" w:color="auto"/>
        </w:pBdr>
        <w:spacing w:after="240"/>
        <w:jc w:val="center"/>
        <w:rPr>
          <w:rFonts w:ascii="Aptos" w:hAnsi="Aptos"/>
          <w:lang w:val="en-AU"/>
        </w:rPr>
      </w:pPr>
      <w:r w:rsidRPr="000C62B1">
        <w:rPr>
          <w:rFonts w:ascii="Aptos" w:eastAsia="Calibri" w:hAnsi="Aptos" w:cs="Calibri"/>
          <w:b/>
          <w:color w:val="000000"/>
          <w:sz w:val="36"/>
          <w:szCs w:val="36"/>
          <w:lang w:val="en-AU"/>
        </w:rPr>
        <w:t>Summary</w:t>
      </w:r>
    </w:p>
    <w:p w14:paraId="6892123B" w14:textId="12DB20F0"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t xml:space="preserve">1. Wage growth under federal enterprise agreements September quarter 2024 - </w:t>
      </w:r>
      <w:r w:rsidRPr="007C52E0">
        <w:rPr>
          <w:rFonts w:ascii="Aptos" w:eastAsia="Calibri" w:hAnsi="Aptos" w:cs="Calibri"/>
          <w:b/>
          <w:i/>
          <w:color w:val="000000"/>
          <w:sz w:val="28"/>
          <w:szCs w:val="28"/>
        </w:rPr>
        <w:t>Tables 1 and 2 in Trends report</w:t>
      </w:r>
    </w:p>
    <w:p w14:paraId="76DBC5B2" w14:textId="4E3B9F50" w:rsidR="00A75D0E"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The Average </w:t>
      </w:r>
      <w:proofErr w:type="spellStart"/>
      <w:r w:rsidRPr="007C52E0">
        <w:rPr>
          <w:rFonts w:ascii="Aptos" w:eastAsia="Calibri" w:hAnsi="Aptos" w:cs="Calibri"/>
          <w:color w:val="000000"/>
          <w:sz w:val="22"/>
          <w:szCs w:val="22"/>
        </w:rPr>
        <w:t>Annualised</w:t>
      </w:r>
      <w:proofErr w:type="spellEnd"/>
      <w:r w:rsidRPr="007C52E0">
        <w:rPr>
          <w:rFonts w:ascii="Aptos" w:eastAsia="Calibri" w:hAnsi="Aptos" w:cs="Calibri"/>
          <w:color w:val="000000"/>
          <w:sz w:val="22"/>
          <w:szCs w:val="22"/>
        </w:rPr>
        <w:t xml:space="preserve"> Wage Increase (AAWI) for federal agreements approved in the September quarter 2024 was 3.6%. This </w:t>
      </w:r>
      <w:r w:rsidR="00FB05E2">
        <w:rPr>
          <w:rFonts w:ascii="Aptos" w:eastAsia="Calibri" w:hAnsi="Aptos" w:cs="Calibri"/>
          <w:color w:val="000000"/>
          <w:sz w:val="22"/>
          <w:szCs w:val="22"/>
        </w:rPr>
        <w:t>compares with</w:t>
      </w:r>
      <w:r w:rsidRPr="007C52E0">
        <w:rPr>
          <w:rFonts w:ascii="Aptos" w:eastAsia="Calibri" w:hAnsi="Aptos" w:cs="Calibri"/>
          <w:color w:val="000000"/>
          <w:sz w:val="22"/>
          <w:szCs w:val="22"/>
        </w:rPr>
        <w:t xml:space="preserve"> 4.0% in the June quarter 2024, 4.1% in the September quarter 2023 and the </w:t>
      </w:r>
      <w:r w:rsidR="4F7ABCBA" w:rsidRPr="007C52E0">
        <w:rPr>
          <w:rFonts w:ascii="Aptos" w:eastAsia="Calibri" w:hAnsi="Aptos" w:cs="Calibri"/>
          <w:color w:val="000000"/>
          <w:sz w:val="22"/>
          <w:szCs w:val="22"/>
        </w:rPr>
        <w:t>five-year</w:t>
      </w:r>
      <w:r w:rsidRPr="007C52E0">
        <w:rPr>
          <w:rFonts w:ascii="Aptos" w:eastAsia="Calibri" w:hAnsi="Aptos" w:cs="Calibri"/>
          <w:color w:val="000000"/>
          <w:sz w:val="22"/>
          <w:szCs w:val="22"/>
        </w:rPr>
        <w:t xml:space="preserve"> average</w:t>
      </w:r>
      <w:r w:rsidR="00636AAA">
        <w:rPr>
          <w:rFonts w:ascii="Aptos" w:eastAsia="Calibri" w:hAnsi="Aptos" w:cs="Calibri"/>
          <w:color w:val="000000"/>
          <w:sz w:val="22"/>
          <w:szCs w:val="22"/>
        </w:rPr>
        <w:t xml:space="preserve"> of 3.2%</w:t>
      </w:r>
      <w:r w:rsidRPr="007C52E0">
        <w:rPr>
          <w:rFonts w:ascii="Aptos" w:eastAsia="Calibri" w:hAnsi="Aptos" w:cs="Calibri"/>
          <w:color w:val="000000"/>
          <w:sz w:val="22"/>
          <w:szCs w:val="22"/>
        </w:rPr>
        <w:t xml:space="preserve"> (September quarter 2019 to September quarter 2024).</w:t>
      </w:r>
      <w:r w:rsidR="00A75D0E">
        <w:rPr>
          <w:rStyle w:val="FootnoteReference"/>
          <w:rFonts w:ascii="Aptos" w:eastAsia="Calibri" w:hAnsi="Aptos" w:cs="Calibri"/>
          <w:color w:val="000000"/>
          <w:sz w:val="22"/>
          <w:szCs w:val="22"/>
        </w:rPr>
        <w:footnoteReference w:id="2"/>
      </w:r>
    </w:p>
    <w:p w14:paraId="56D993E1" w14:textId="5555818B"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For the September quarter 2024, the calculated AAWI of 3.6% is based on 6</w:t>
      </w:r>
      <w:r w:rsidR="00F27733">
        <w:rPr>
          <w:rFonts w:ascii="Aptos" w:eastAsia="Calibri" w:hAnsi="Aptos" w:cs="Calibri"/>
          <w:color w:val="000000"/>
          <w:sz w:val="22"/>
          <w:szCs w:val="22"/>
        </w:rPr>
        <w:t>94</w:t>
      </w:r>
      <w:r w:rsidRPr="007C52E0">
        <w:rPr>
          <w:rFonts w:ascii="Aptos" w:eastAsia="Calibri" w:hAnsi="Aptos" w:cs="Calibri"/>
          <w:color w:val="000000"/>
          <w:sz w:val="22"/>
          <w:szCs w:val="22"/>
        </w:rPr>
        <w:t xml:space="preserve"> agreements with quantifiable wage increases</w:t>
      </w:r>
      <w:r w:rsidR="00FB0F85" w:rsidRPr="007C52E0">
        <w:rPr>
          <w:rFonts w:ascii="Aptos" w:eastAsia="Calibri" w:hAnsi="Aptos" w:cs="Calibri"/>
          <w:color w:val="000000"/>
          <w:sz w:val="22"/>
          <w:szCs w:val="22"/>
        </w:rPr>
        <w:t xml:space="preserve">, covering </w:t>
      </w:r>
      <w:r w:rsidR="00E9577B">
        <w:rPr>
          <w:rFonts w:ascii="Aptos" w:eastAsia="Calibri" w:hAnsi="Aptos" w:cs="Calibri"/>
          <w:color w:val="000000"/>
          <w:sz w:val="22"/>
          <w:szCs w:val="22"/>
        </w:rPr>
        <w:t>163,600</w:t>
      </w:r>
      <w:r w:rsidR="00FB0F85" w:rsidRPr="007C52E0">
        <w:rPr>
          <w:rFonts w:ascii="Aptos" w:eastAsia="Calibri" w:hAnsi="Aptos" w:cs="Calibri"/>
          <w:color w:val="000000"/>
          <w:sz w:val="22"/>
          <w:szCs w:val="22"/>
        </w:rPr>
        <w:t xml:space="preserve"> employees</w:t>
      </w:r>
      <w:r w:rsidRPr="007C52E0">
        <w:rPr>
          <w:rFonts w:ascii="Aptos" w:eastAsia="Calibri" w:hAnsi="Aptos" w:cs="Calibri"/>
          <w:color w:val="000000"/>
          <w:sz w:val="22"/>
          <w:szCs w:val="22"/>
        </w:rPr>
        <w:t>. This was 7</w:t>
      </w:r>
      <w:r w:rsidR="00BC1A46">
        <w:rPr>
          <w:rFonts w:ascii="Aptos" w:eastAsia="Calibri" w:hAnsi="Aptos" w:cs="Calibri"/>
          <w:color w:val="000000"/>
          <w:sz w:val="22"/>
          <w:szCs w:val="22"/>
        </w:rPr>
        <w:t>4.4</w:t>
      </w:r>
      <w:r w:rsidRPr="007C52E0">
        <w:rPr>
          <w:rFonts w:ascii="Aptos" w:eastAsia="Calibri" w:hAnsi="Aptos" w:cs="Calibri"/>
          <w:color w:val="000000"/>
          <w:sz w:val="22"/>
          <w:szCs w:val="22"/>
        </w:rPr>
        <w:t>% of the 933 agreements approved in the quarter, covering 4</w:t>
      </w:r>
      <w:r w:rsidR="00BC1A46">
        <w:rPr>
          <w:rFonts w:ascii="Aptos" w:eastAsia="Calibri" w:hAnsi="Aptos" w:cs="Calibri"/>
          <w:color w:val="000000"/>
          <w:sz w:val="22"/>
          <w:szCs w:val="22"/>
        </w:rPr>
        <w:t>8.0</w:t>
      </w:r>
      <w:r w:rsidRPr="007C52E0">
        <w:rPr>
          <w:rFonts w:ascii="Aptos" w:eastAsia="Calibri" w:hAnsi="Aptos" w:cs="Calibri"/>
          <w:color w:val="000000"/>
          <w:sz w:val="22"/>
          <w:szCs w:val="22"/>
        </w:rPr>
        <w:t>% of the 341,000 employees covered by all approved agreements.</w:t>
      </w:r>
      <w:r w:rsidR="00264B02">
        <w:rPr>
          <w:rStyle w:val="FootnoteReference"/>
          <w:rFonts w:ascii="Aptos" w:eastAsia="Calibri" w:hAnsi="Aptos" w:cs="Calibri"/>
          <w:color w:val="000000"/>
          <w:sz w:val="22"/>
          <w:szCs w:val="22"/>
        </w:rPr>
        <w:footnoteReference w:id="3"/>
      </w:r>
    </w:p>
    <w:p w14:paraId="63EC3791" w14:textId="55FF0E9C"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For the 7,83</w:t>
      </w:r>
      <w:r w:rsidR="00C944B4">
        <w:rPr>
          <w:rFonts w:ascii="Aptos" w:eastAsia="Calibri" w:hAnsi="Aptos" w:cs="Calibri"/>
          <w:color w:val="000000"/>
          <w:sz w:val="22"/>
          <w:szCs w:val="22"/>
        </w:rPr>
        <w:t>9</w:t>
      </w:r>
      <w:r w:rsidRPr="007C52E0">
        <w:rPr>
          <w:rFonts w:ascii="Aptos" w:eastAsia="Calibri" w:hAnsi="Aptos" w:cs="Calibri"/>
          <w:color w:val="000000"/>
          <w:sz w:val="22"/>
          <w:szCs w:val="22"/>
        </w:rPr>
        <w:t xml:space="preserve"> enterprise agreements (covering 1,537,</w:t>
      </w:r>
      <w:r w:rsidR="00D12FD1">
        <w:rPr>
          <w:rFonts w:ascii="Aptos" w:eastAsia="Calibri" w:hAnsi="Aptos" w:cs="Calibri"/>
          <w:color w:val="000000"/>
          <w:sz w:val="22"/>
          <w:szCs w:val="22"/>
        </w:rPr>
        <w:t>554</w:t>
      </w:r>
      <w:r w:rsidRPr="007C52E0">
        <w:rPr>
          <w:rFonts w:ascii="Aptos" w:eastAsia="Calibri" w:hAnsi="Aptos" w:cs="Calibri"/>
          <w:color w:val="000000"/>
          <w:sz w:val="22"/>
          <w:szCs w:val="22"/>
        </w:rPr>
        <w:t xml:space="preserve"> employees) current as at 30 September 2024 (agreements that have not passed the nominal expiry date and have not been terminated) that had a quantifiable wage increase, the AAWI was 3.5%</w:t>
      </w:r>
      <w:r w:rsidR="002C555F">
        <w:rPr>
          <w:rFonts w:ascii="Aptos" w:eastAsia="Calibri" w:hAnsi="Aptos" w:cs="Calibri"/>
          <w:color w:val="000000"/>
          <w:sz w:val="22"/>
          <w:szCs w:val="22"/>
        </w:rPr>
        <w:t xml:space="preserve">. This compares with </w:t>
      </w:r>
      <w:r w:rsidRPr="007C52E0">
        <w:rPr>
          <w:rFonts w:ascii="Aptos" w:eastAsia="Calibri" w:hAnsi="Aptos" w:cs="Calibri"/>
          <w:color w:val="000000"/>
          <w:sz w:val="22"/>
          <w:szCs w:val="22"/>
        </w:rPr>
        <w:t>3.4% in the June quarter 2024 and 3.0% in the September quarter 2023.</w:t>
      </w:r>
    </w:p>
    <w:p w14:paraId="781C9342"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t>2. Enterprise agreements - proportion of employees covered</w:t>
      </w:r>
    </w:p>
    <w:p w14:paraId="7B4A4628" w14:textId="7FB22C6F" w:rsidR="00264B02" w:rsidRDefault="00EF3469" w:rsidP="001A6104">
      <w:pPr>
        <w:pBdr>
          <w:top w:val="none" w:sz="0" w:space="0" w:color="000000"/>
          <w:left w:val="none" w:sz="0" w:space="0" w:color="000000"/>
          <w:bottom w:val="none" w:sz="0" w:space="0" w:color="000000"/>
          <w:right w:val="none" w:sz="0" w:space="0" w:color="000000"/>
        </w:pBdr>
        <w:spacing w:before="120" w:after="240"/>
        <w:rPr>
          <w:rFonts w:ascii="Aptos" w:eastAsia="Calibri" w:hAnsi="Aptos" w:cs="Calibri"/>
          <w:color w:val="000000"/>
          <w:sz w:val="16"/>
          <w:szCs w:val="16"/>
        </w:rPr>
      </w:pPr>
      <w:r w:rsidRPr="007C52E0">
        <w:rPr>
          <w:rFonts w:ascii="Aptos" w:eastAsia="Calibri" w:hAnsi="Aptos" w:cs="Calibri"/>
          <w:color w:val="000000"/>
          <w:sz w:val="22"/>
          <w:szCs w:val="22"/>
        </w:rPr>
        <w:t xml:space="preserve">Federal </w:t>
      </w:r>
      <w:r w:rsidRPr="007C52E0">
        <w:rPr>
          <w:rFonts w:ascii="Aptos" w:eastAsia="Calibri" w:hAnsi="Aptos" w:cs="Calibri"/>
          <w:color w:val="000000"/>
          <w:sz w:val="22"/>
          <w:szCs w:val="22"/>
          <w:u w:val="single"/>
        </w:rPr>
        <w:t>and</w:t>
      </w:r>
      <w:r w:rsidRPr="007C52E0">
        <w:rPr>
          <w:rFonts w:ascii="Aptos" w:eastAsia="Calibri" w:hAnsi="Aptos" w:cs="Calibri"/>
          <w:color w:val="000000"/>
          <w:sz w:val="22"/>
          <w:szCs w:val="22"/>
        </w:rPr>
        <w:t xml:space="preserve"> state enterprise agreements covered 34.0% of all Australian employees in May 2023 (latest available data).</w:t>
      </w:r>
      <w:r w:rsidR="001A6104">
        <w:rPr>
          <w:rStyle w:val="FootnoteReference"/>
          <w:rFonts w:ascii="Aptos" w:eastAsia="Calibri" w:hAnsi="Aptos" w:cs="Calibri"/>
          <w:color w:val="000000"/>
          <w:sz w:val="22"/>
          <w:szCs w:val="22"/>
        </w:rPr>
        <w:footnoteReference w:id="4"/>
      </w:r>
    </w:p>
    <w:p w14:paraId="715F9C6D" w14:textId="77777777" w:rsidR="00264B02" w:rsidRDefault="00264B02">
      <w:pPr>
        <w:rPr>
          <w:rFonts w:ascii="Aptos" w:eastAsia="Calibri" w:hAnsi="Aptos" w:cs="Calibri"/>
          <w:color w:val="000000"/>
          <w:sz w:val="16"/>
          <w:szCs w:val="16"/>
        </w:rPr>
      </w:pPr>
      <w:r>
        <w:rPr>
          <w:rFonts w:ascii="Aptos" w:eastAsia="Calibri" w:hAnsi="Aptos" w:cs="Calibri"/>
          <w:color w:val="000000"/>
          <w:sz w:val="16"/>
          <w:szCs w:val="16"/>
        </w:rPr>
        <w:br w:type="page"/>
      </w:r>
    </w:p>
    <w:p w14:paraId="0B5085DD"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3. Comparison of AAWI, ABS Wage Price Index (WPI) and ABS Consumer Price Index (CPI)</w:t>
      </w:r>
    </w:p>
    <w:p w14:paraId="2B2C1D4B" w14:textId="3B667F57" w:rsidR="00DF43AA" w:rsidRDefault="00EF3469" w:rsidP="00065DCE">
      <w:pPr>
        <w:pBdr>
          <w:top w:val="none" w:sz="0" w:space="0" w:color="000000"/>
          <w:left w:val="none" w:sz="0" w:space="0" w:color="000000"/>
          <w:bottom w:val="none" w:sz="0" w:space="0" w:color="000000"/>
          <w:right w:val="none" w:sz="0" w:space="0" w:color="000000"/>
        </w:pBdr>
        <w:spacing w:before="120" w:after="120"/>
        <w:rPr>
          <w:rFonts w:ascii="Aptos" w:eastAsia="Calibri" w:hAnsi="Aptos" w:cs="Calibri"/>
          <w:b/>
          <w:color w:val="000000"/>
        </w:rPr>
      </w:pPr>
      <w:r w:rsidRPr="007C52E0">
        <w:rPr>
          <w:rFonts w:ascii="Aptos" w:eastAsia="Calibri" w:hAnsi="Aptos" w:cs="Calibri"/>
          <w:b/>
          <w:color w:val="000000"/>
        </w:rPr>
        <w:t>Chart 1 –</w:t>
      </w:r>
      <w:r w:rsidR="008A4182">
        <w:rPr>
          <w:rFonts w:ascii="Aptos" w:eastAsia="Calibri" w:hAnsi="Aptos" w:cs="Calibri"/>
          <w:b/>
          <w:color w:val="000000"/>
        </w:rPr>
        <w:t xml:space="preserve"> W</w:t>
      </w:r>
      <w:r w:rsidR="00DD6B8A">
        <w:rPr>
          <w:rFonts w:ascii="Aptos" w:eastAsia="Calibri" w:hAnsi="Aptos" w:cs="Calibri"/>
          <w:b/>
          <w:color w:val="000000"/>
        </w:rPr>
        <w:t>age growth outpaced inflation</w:t>
      </w:r>
      <w:r w:rsidR="008A4182">
        <w:rPr>
          <w:rFonts w:ascii="Aptos" w:eastAsia="Calibri" w:hAnsi="Aptos" w:cs="Calibri"/>
          <w:b/>
          <w:color w:val="000000"/>
        </w:rPr>
        <w:t xml:space="preserve"> for the fourth consecutive quarter in September</w:t>
      </w:r>
    </w:p>
    <w:p w14:paraId="08CEFC8D" w14:textId="30EC85FB" w:rsidR="00A838CB" w:rsidRDefault="009525CF">
      <w:pPr>
        <w:pBdr>
          <w:top w:val="none" w:sz="0" w:space="0" w:color="000000"/>
          <w:left w:val="none" w:sz="0" w:space="0" w:color="000000"/>
          <w:bottom w:val="none" w:sz="0" w:space="0" w:color="000000"/>
          <w:right w:val="none" w:sz="0" w:space="0" w:color="000000"/>
        </w:pBdr>
        <w:spacing w:before="120" w:after="120"/>
        <w:rPr>
          <w:rFonts w:ascii="Aptos" w:eastAsia="Calibri" w:hAnsi="Aptos" w:cs="Calibri"/>
          <w:bCs/>
          <w:color w:val="000000"/>
        </w:rPr>
      </w:pPr>
      <w:r>
        <w:rPr>
          <w:rFonts w:ascii="Aptos" w:eastAsia="Calibri" w:hAnsi="Aptos" w:cs="Calibri"/>
          <w:bCs/>
          <w:color w:val="000000"/>
        </w:rPr>
        <w:t xml:space="preserve">Annual changes in quarterly </w:t>
      </w:r>
      <w:r w:rsidR="00EA7600">
        <w:rPr>
          <w:rFonts w:ascii="Aptos" w:eastAsia="Calibri" w:hAnsi="Aptos" w:cs="Calibri"/>
          <w:bCs/>
          <w:color w:val="000000"/>
        </w:rPr>
        <w:t>AAWI, WPI and CPI</w:t>
      </w:r>
      <w:r>
        <w:rPr>
          <w:rFonts w:ascii="Aptos" w:eastAsia="Calibri" w:hAnsi="Aptos" w:cs="Calibri"/>
          <w:bCs/>
          <w:color w:val="000000"/>
        </w:rPr>
        <w:t xml:space="preserve"> (%)</w:t>
      </w:r>
    </w:p>
    <w:p w14:paraId="06779E67" w14:textId="5B2B353A" w:rsidR="00B6460F" w:rsidRPr="00A838CB" w:rsidRDefault="00204302" w:rsidP="00065DCE">
      <w:pPr>
        <w:pBdr>
          <w:top w:val="none" w:sz="0" w:space="0" w:color="000000"/>
          <w:left w:val="none" w:sz="0" w:space="0" w:color="000000"/>
          <w:bottom w:val="none" w:sz="0" w:space="0" w:color="000000"/>
          <w:right w:val="none" w:sz="0" w:space="0" w:color="000000"/>
        </w:pBdr>
        <w:spacing w:before="120" w:after="120"/>
        <w:rPr>
          <w:rFonts w:ascii="Aptos" w:hAnsi="Aptos"/>
          <w:bCs/>
        </w:rPr>
      </w:pPr>
      <w:r w:rsidRPr="004B6A24">
        <w:rPr>
          <w:rFonts w:ascii="Aptos" w:hAnsi="Aptos"/>
          <w:noProof/>
        </w:rPr>
        <w:drawing>
          <wp:inline distT="0" distB="0" distL="0" distR="0" wp14:anchorId="23A5D859" wp14:editId="57867D56">
            <wp:extent cx="6097270" cy="3484154"/>
            <wp:effectExtent l="0" t="0" r="0" b="2540"/>
            <wp:docPr id="222933538" name="Picture 222933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8" cstate="print"/>
                    <a:stretch>
                      <a:fillRect/>
                    </a:stretch>
                  </pic:blipFill>
                  <pic:spPr bwMode="auto">
                    <a:xfrm>
                      <a:off x="0" y="0"/>
                      <a:ext cx="6097270" cy="3484154"/>
                    </a:xfrm>
                    <a:prstGeom prst="rect">
                      <a:avLst/>
                    </a:prstGeom>
                    <a:noFill/>
                  </pic:spPr>
                </pic:pic>
              </a:graphicData>
            </a:graphic>
          </wp:inline>
        </w:drawing>
      </w:r>
    </w:p>
    <w:p w14:paraId="4048B37F" w14:textId="0121E856" w:rsidR="00FD3C84" w:rsidRPr="007C52E0" w:rsidRDefault="00B6460F" w:rsidP="00065DCE">
      <w:pPr>
        <w:pStyle w:val="Figure"/>
        <w:jc w:val="left"/>
      </w:pPr>
      <w:r w:rsidRPr="00065DCE">
        <w:rPr>
          <w:rFonts w:ascii="Aptos" w:hAnsi="Aptos"/>
          <w:b/>
          <w:bCs/>
          <w:sz w:val="20"/>
          <w:szCs w:val="20"/>
        </w:rPr>
        <w:t>S</w:t>
      </w:r>
      <w:r w:rsidR="00EF3469" w:rsidRPr="00065DCE">
        <w:rPr>
          <w:rFonts w:ascii="Aptos" w:hAnsi="Aptos"/>
          <w:b/>
          <w:bCs/>
          <w:sz w:val="20"/>
          <w:szCs w:val="20"/>
        </w:rPr>
        <w:t>ources:</w:t>
      </w:r>
      <w:r w:rsidR="00EF3469" w:rsidRPr="00065DCE">
        <w:rPr>
          <w:rFonts w:ascii="Aptos" w:hAnsi="Aptos"/>
          <w:b/>
          <w:sz w:val="20"/>
          <w:szCs w:val="20"/>
        </w:rPr>
        <w:t xml:space="preserve"> </w:t>
      </w:r>
      <w:r w:rsidR="00EF3469" w:rsidRPr="00065DCE">
        <w:rPr>
          <w:rFonts w:ascii="Aptos" w:hAnsi="Aptos"/>
          <w:sz w:val="20"/>
          <w:szCs w:val="20"/>
        </w:rPr>
        <w:t xml:space="preserve">Department of Employment and Workplace Relations, Workplace Agreements Database; ABS, </w:t>
      </w:r>
      <w:r w:rsidR="00EF3469" w:rsidRPr="00065DCE">
        <w:rPr>
          <w:rFonts w:ascii="Aptos" w:hAnsi="Aptos"/>
          <w:i/>
          <w:sz w:val="20"/>
          <w:szCs w:val="20"/>
        </w:rPr>
        <w:t xml:space="preserve">Consumer Price Index, Australia, </w:t>
      </w:r>
      <w:r w:rsidR="00EF3469" w:rsidRPr="00065DCE">
        <w:rPr>
          <w:rFonts w:ascii="Aptos" w:hAnsi="Aptos"/>
          <w:sz w:val="20"/>
          <w:szCs w:val="20"/>
        </w:rPr>
        <w:t xml:space="preserve">September 2024; ABS, </w:t>
      </w:r>
      <w:r w:rsidR="00EF3469" w:rsidRPr="00065DCE">
        <w:rPr>
          <w:rFonts w:ascii="Aptos" w:hAnsi="Aptos"/>
          <w:i/>
          <w:sz w:val="20"/>
          <w:szCs w:val="20"/>
        </w:rPr>
        <w:t xml:space="preserve">Wage Price Index, Australia, </w:t>
      </w:r>
      <w:r w:rsidR="00EF3469" w:rsidRPr="00065DCE">
        <w:rPr>
          <w:rFonts w:ascii="Aptos" w:hAnsi="Aptos"/>
          <w:sz w:val="20"/>
          <w:szCs w:val="20"/>
        </w:rPr>
        <w:t>September 2024.</w:t>
      </w:r>
    </w:p>
    <w:tbl>
      <w:tblPr>
        <w:tblW w:w="10211" w:type="dxa"/>
        <w:jc w:val="center"/>
        <w:tblLayout w:type="fixed"/>
        <w:tblLook w:val="0420" w:firstRow="1" w:lastRow="0" w:firstColumn="0" w:lastColumn="0" w:noHBand="0" w:noVBand="1"/>
      </w:tblPr>
      <w:tblGrid>
        <w:gridCol w:w="851"/>
        <w:gridCol w:w="720"/>
        <w:gridCol w:w="720"/>
        <w:gridCol w:w="720"/>
        <w:gridCol w:w="720"/>
        <w:gridCol w:w="720"/>
        <w:gridCol w:w="720"/>
        <w:gridCol w:w="720"/>
        <w:gridCol w:w="720"/>
        <w:gridCol w:w="720"/>
        <w:gridCol w:w="720"/>
        <w:gridCol w:w="720"/>
        <w:gridCol w:w="720"/>
        <w:gridCol w:w="720"/>
      </w:tblGrid>
      <w:tr w:rsidR="00A235CE" w14:paraId="382B3011" w14:textId="77777777" w:rsidTr="00065DCE">
        <w:trPr>
          <w:tblHeader/>
          <w:jc w:val="center"/>
        </w:trPr>
        <w:tc>
          <w:tcPr>
            <w:tcW w:w="851"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33FBDE" w14:textId="77777777" w:rsidR="00A235CE" w:rsidRPr="00065DCE" w:rsidRDefault="00A235CE">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52713A" w14:textId="77777777" w:rsidR="00A235CE" w:rsidRPr="00065DCE" w:rsidRDefault="00A235CE">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065DCE">
              <w:rPr>
                <w:rFonts w:ascii="Aptos" w:eastAsia="Arial" w:hAnsi="Aptos" w:cs="Arial"/>
                <w:color w:val="000000"/>
                <w:sz w:val="18"/>
                <w:szCs w:val="18"/>
              </w:rPr>
              <w:t>Sep-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CEA865" w14:textId="77777777" w:rsidR="00A235CE" w:rsidRPr="00065DCE" w:rsidRDefault="00A235CE">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065DCE">
              <w:rPr>
                <w:rFonts w:ascii="Aptos" w:eastAsia="Arial" w:hAnsi="Aptos" w:cs="Arial"/>
                <w:color w:val="000000"/>
                <w:sz w:val="18"/>
                <w:szCs w:val="18"/>
              </w:rPr>
              <w:t>Dec-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1EFAF0" w14:textId="77777777" w:rsidR="00A235CE" w:rsidRPr="00065DCE" w:rsidRDefault="00A235CE">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065DCE">
              <w:rPr>
                <w:rFonts w:ascii="Aptos" w:eastAsia="Arial" w:hAnsi="Aptos" w:cs="Arial"/>
                <w:color w:val="000000"/>
                <w:sz w:val="18"/>
                <w:szCs w:val="18"/>
              </w:rPr>
              <w:t>Mar-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8DB7A1" w14:textId="77777777" w:rsidR="00A235CE" w:rsidRPr="00065DCE" w:rsidRDefault="00A235CE">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065DCE">
              <w:rPr>
                <w:rFonts w:ascii="Aptos" w:eastAsia="Arial" w:hAnsi="Aptos"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CA91A7" w14:textId="77777777" w:rsidR="00A235CE" w:rsidRPr="00065DCE" w:rsidRDefault="00A235CE">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065DCE">
              <w:rPr>
                <w:rFonts w:ascii="Aptos" w:eastAsia="Arial" w:hAnsi="Aptos"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27860" w14:textId="77777777" w:rsidR="00A235CE" w:rsidRPr="00065DCE" w:rsidRDefault="00A235CE">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065DCE">
              <w:rPr>
                <w:rFonts w:ascii="Aptos" w:eastAsia="Arial" w:hAnsi="Aptos"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10EA5F" w14:textId="77777777" w:rsidR="00A235CE" w:rsidRPr="00065DCE" w:rsidRDefault="00A235CE">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065DCE">
              <w:rPr>
                <w:rFonts w:ascii="Aptos" w:eastAsia="Arial" w:hAnsi="Aptos"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BFCC8" w14:textId="77777777" w:rsidR="00A235CE" w:rsidRPr="00065DCE" w:rsidRDefault="00A235CE">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065DCE">
              <w:rPr>
                <w:rFonts w:ascii="Aptos" w:eastAsia="Arial" w:hAnsi="Aptos"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1D35F5" w14:textId="77777777" w:rsidR="00A235CE" w:rsidRPr="00065DCE" w:rsidRDefault="00A235CE">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065DCE">
              <w:rPr>
                <w:rFonts w:ascii="Aptos" w:eastAsia="Arial" w:hAnsi="Aptos"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ABE5C7" w14:textId="77777777" w:rsidR="00A235CE" w:rsidRPr="00065DCE" w:rsidRDefault="00A235CE">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065DCE">
              <w:rPr>
                <w:rFonts w:ascii="Aptos" w:eastAsia="Arial" w:hAnsi="Aptos"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9ABABD" w14:textId="77777777" w:rsidR="00A235CE" w:rsidRPr="00065DCE" w:rsidRDefault="00A235CE">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065DCE">
              <w:rPr>
                <w:rFonts w:ascii="Aptos" w:eastAsia="Arial" w:hAnsi="Aptos"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FACE63" w14:textId="77777777" w:rsidR="00A235CE" w:rsidRPr="00065DCE" w:rsidRDefault="00A235CE">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065DCE">
              <w:rPr>
                <w:rFonts w:ascii="Aptos" w:eastAsia="Arial" w:hAnsi="Aptos"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CC6AD5" w14:textId="77777777" w:rsidR="00A235CE" w:rsidRPr="00065DCE" w:rsidRDefault="00A235CE">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065DCE">
              <w:rPr>
                <w:rFonts w:ascii="Aptos" w:eastAsia="Arial" w:hAnsi="Aptos" w:cs="Arial"/>
                <w:color w:val="000000"/>
                <w:sz w:val="18"/>
                <w:szCs w:val="18"/>
              </w:rPr>
              <w:t>Sep-24</w:t>
            </w:r>
          </w:p>
        </w:tc>
      </w:tr>
      <w:tr w:rsidR="00A235CE" w14:paraId="1F2EDA4E" w14:textId="77777777" w:rsidTr="00065DCE">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DFC8FA"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2DFFA2"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B4910B"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2D0667"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5B58C2"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690548"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FC9033"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349D5D"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85D266"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5762F"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F3CED3"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4.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52681F"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711D4B"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D8A49"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3.6</w:t>
            </w:r>
          </w:p>
        </w:tc>
      </w:tr>
      <w:tr w:rsidR="00A235CE" w14:paraId="49A00173" w14:textId="77777777" w:rsidTr="00065DCE">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99642"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WP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65D75"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C3888"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D189E2"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A359BA"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B5F802"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F82A7D"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82B503"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66DF05"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6C617"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6A5A44"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4.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15AA7D"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3A3156"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3855C"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3.5</w:t>
            </w:r>
          </w:p>
        </w:tc>
      </w:tr>
      <w:tr w:rsidR="00A235CE" w14:paraId="1CAA20EC" w14:textId="77777777" w:rsidTr="00065DCE">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646941"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CP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26993D"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D17C98"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A5BF58"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5.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AA4AA4"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6.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FE4DD8"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7.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FD3043"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7.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1372E"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7.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ECC6E"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6.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58762"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5.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7771E6"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596059"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D1D6FF"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31FC55" w14:textId="77777777" w:rsidR="00A235CE" w:rsidRPr="00065DCE" w:rsidRDefault="00A235CE">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065DCE">
              <w:rPr>
                <w:rFonts w:ascii="Aptos" w:eastAsia="Arial" w:hAnsi="Aptos" w:cs="Arial"/>
                <w:color w:val="000000"/>
                <w:sz w:val="18"/>
                <w:szCs w:val="18"/>
              </w:rPr>
              <w:t>2.8</w:t>
            </w:r>
          </w:p>
        </w:tc>
      </w:tr>
    </w:tbl>
    <w:p w14:paraId="21D39094" w14:textId="77777777" w:rsidR="00DF43AA" w:rsidRPr="007C52E0" w:rsidRDefault="00EF3469">
      <w:pPr>
        <w:rPr>
          <w:rFonts w:ascii="Aptos" w:hAnsi="Aptos"/>
        </w:rPr>
      </w:pPr>
      <w:r w:rsidRPr="007C52E0">
        <w:rPr>
          <w:rFonts w:ascii="Aptos" w:hAnsi="Aptos"/>
        </w:rPr>
        <w:br w:type="page"/>
      </w:r>
    </w:p>
    <w:p w14:paraId="4C5E3690"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 xml:space="preserve">4. AAWI - agreements approved in the September quarter 2024 and agreements current as at 30 September 2024 - </w:t>
      </w:r>
      <w:r w:rsidRPr="007C52E0">
        <w:rPr>
          <w:rFonts w:ascii="Aptos" w:eastAsia="Calibri" w:hAnsi="Aptos" w:cs="Calibri"/>
          <w:b/>
          <w:i/>
          <w:color w:val="000000"/>
          <w:sz w:val="28"/>
          <w:szCs w:val="28"/>
        </w:rPr>
        <w:t>Tables 3, 4, 7 and 8 in Trends report</w:t>
      </w:r>
    </w:p>
    <w:p w14:paraId="55600003" w14:textId="411287E0" w:rsidR="00DF43AA" w:rsidRDefault="00EF3469" w:rsidP="00065DCE">
      <w:pPr>
        <w:pBdr>
          <w:top w:val="none" w:sz="0" w:space="0" w:color="000000"/>
          <w:left w:val="none" w:sz="0" w:space="0" w:color="000000"/>
          <w:bottom w:val="none" w:sz="0" w:space="0" w:color="000000"/>
          <w:right w:val="none" w:sz="0" w:space="0" w:color="000000"/>
        </w:pBdr>
        <w:spacing w:before="120" w:after="120"/>
        <w:rPr>
          <w:rFonts w:ascii="Aptos" w:eastAsia="Calibri" w:hAnsi="Aptos" w:cs="Calibri"/>
          <w:b/>
          <w:color w:val="000000" w:themeColor="text1"/>
        </w:rPr>
      </w:pPr>
      <w:r w:rsidRPr="6D5F7B9B">
        <w:rPr>
          <w:rFonts w:ascii="Aptos" w:eastAsia="Calibri" w:hAnsi="Aptos" w:cs="Calibri"/>
          <w:b/>
          <w:color w:val="000000" w:themeColor="text1"/>
        </w:rPr>
        <w:t xml:space="preserve">Chart 2 – </w:t>
      </w:r>
      <w:r w:rsidR="00DD6B8A" w:rsidRPr="6D5F7B9B">
        <w:rPr>
          <w:rFonts w:ascii="Aptos" w:eastAsia="Calibri" w:hAnsi="Aptos" w:cs="Calibri"/>
          <w:b/>
          <w:color w:val="000000" w:themeColor="text1"/>
        </w:rPr>
        <w:t xml:space="preserve">Sustained wage growth </w:t>
      </w:r>
      <w:r w:rsidR="2A560E31" w:rsidRPr="0F42A96B">
        <w:rPr>
          <w:rFonts w:ascii="Aptos" w:eastAsia="Calibri" w:hAnsi="Aptos" w:cs="Calibri"/>
          <w:b/>
          <w:bCs/>
          <w:color w:val="000000" w:themeColor="text1"/>
        </w:rPr>
        <w:t xml:space="preserve">in approved agreements </w:t>
      </w:r>
      <w:r w:rsidR="00DD6B8A" w:rsidRPr="6D5F7B9B">
        <w:rPr>
          <w:rFonts w:ascii="Aptos" w:eastAsia="Calibri" w:hAnsi="Aptos" w:cs="Calibri"/>
          <w:b/>
          <w:color w:val="000000" w:themeColor="text1"/>
        </w:rPr>
        <w:t xml:space="preserve">has lifted the AAWI </w:t>
      </w:r>
      <w:r w:rsidR="57EC898E" w:rsidRPr="0F42A96B">
        <w:rPr>
          <w:rFonts w:ascii="Aptos" w:eastAsia="Calibri" w:hAnsi="Aptos" w:cs="Calibri"/>
          <w:b/>
          <w:bCs/>
          <w:color w:val="000000" w:themeColor="text1"/>
        </w:rPr>
        <w:t xml:space="preserve">for current agreements </w:t>
      </w:r>
    </w:p>
    <w:p w14:paraId="63E21EC8" w14:textId="522541D9" w:rsidR="00695E67" w:rsidRDefault="00695E67">
      <w:pPr>
        <w:pBdr>
          <w:top w:val="none" w:sz="0" w:space="0" w:color="000000"/>
          <w:left w:val="none" w:sz="0" w:space="0" w:color="000000"/>
          <w:bottom w:val="none" w:sz="0" w:space="0" w:color="000000"/>
          <w:right w:val="none" w:sz="0" w:space="0" w:color="000000"/>
        </w:pBdr>
        <w:spacing w:before="120" w:after="120"/>
        <w:rPr>
          <w:rFonts w:ascii="Aptos" w:eastAsia="Calibri" w:hAnsi="Aptos" w:cs="Calibri"/>
          <w:bCs/>
          <w:color w:val="000000"/>
        </w:rPr>
      </w:pPr>
      <w:r w:rsidRPr="00065DCE">
        <w:rPr>
          <w:rFonts w:ascii="Aptos" w:eastAsia="Calibri" w:hAnsi="Aptos" w:cs="Calibri"/>
          <w:bCs/>
          <w:color w:val="000000"/>
        </w:rPr>
        <w:t>Quarterly AA</w:t>
      </w:r>
      <w:r w:rsidR="004679B5" w:rsidRPr="00065DCE">
        <w:rPr>
          <w:rFonts w:ascii="Aptos" w:eastAsia="Calibri" w:hAnsi="Aptos" w:cs="Calibri"/>
          <w:bCs/>
          <w:color w:val="000000"/>
        </w:rPr>
        <w:t>WI for approved and current agreements</w:t>
      </w:r>
      <w:r w:rsidR="004679B5">
        <w:rPr>
          <w:rFonts w:ascii="Aptos" w:eastAsia="Calibri" w:hAnsi="Aptos" w:cs="Calibri"/>
          <w:bCs/>
          <w:color w:val="000000"/>
        </w:rPr>
        <w:t xml:space="preserve"> (%)</w:t>
      </w:r>
    </w:p>
    <w:p w14:paraId="01BD67F3" w14:textId="1EBBD79D" w:rsidR="003600A2" w:rsidRPr="00065DCE" w:rsidRDefault="00D171C0" w:rsidP="00065DCE">
      <w:pPr>
        <w:pBdr>
          <w:top w:val="none" w:sz="0" w:space="0" w:color="000000"/>
          <w:left w:val="none" w:sz="0" w:space="0" w:color="000000"/>
          <w:bottom w:val="none" w:sz="0" w:space="0" w:color="000000"/>
          <w:right w:val="none" w:sz="0" w:space="0" w:color="000000"/>
        </w:pBdr>
        <w:spacing w:before="120" w:after="120"/>
        <w:rPr>
          <w:rFonts w:ascii="Aptos" w:eastAsia="Calibri" w:hAnsi="Aptos" w:cs="Calibri"/>
          <w:bCs/>
          <w:color w:val="000000"/>
        </w:rPr>
      </w:pPr>
      <w:r>
        <w:rPr>
          <w:noProof/>
        </w:rPr>
        <w:drawing>
          <wp:inline distT="0" distB="0" distL="0" distR="0" wp14:anchorId="274B621A" wp14:editId="3885B640">
            <wp:extent cx="6097270" cy="3484154"/>
            <wp:effectExtent l="0" t="0" r="0" b="2540"/>
            <wp:docPr id="1745515504" name="Picture 1745515504" descr="A graph of a graph showing the growt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515504" name="Picture 1745515504" descr="A graph of a graph showing the growth of a number of individuals&#10;&#10;Description automatically generated with medium confidence"/>
                    <pic:cNvPicPr>
                      <a:picLocks noChangeAspect="1" noChangeArrowheads="1"/>
                    </pic:cNvPicPr>
                  </pic:nvPicPr>
                  <pic:blipFill>
                    <a:blip r:embed="rId19" cstate="print"/>
                    <a:stretch>
                      <a:fillRect/>
                    </a:stretch>
                  </pic:blipFill>
                  <pic:spPr bwMode="auto">
                    <a:xfrm>
                      <a:off x="0" y="0"/>
                      <a:ext cx="6097270" cy="3484154"/>
                    </a:xfrm>
                    <a:prstGeom prst="rect">
                      <a:avLst/>
                    </a:prstGeom>
                    <a:noFill/>
                  </pic:spPr>
                </pic:pic>
              </a:graphicData>
            </a:graphic>
          </wp:inline>
        </w:drawing>
      </w:r>
    </w:p>
    <w:p w14:paraId="57518461" w14:textId="51DDA840" w:rsidR="00FD3C84" w:rsidRPr="007C52E0" w:rsidRDefault="001E648D" w:rsidP="00065DCE">
      <w:pPr>
        <w:pStyle w:val="Figure"/>
        <w:jc w:val="left"/>
      </w:pPr>
      <w:r w:rsidRPr="00065DCE">
        <w:rPr>
          <w:rFonts w:ascii="Aptos" w:hAnsi="Aptos"/>
          <w:b/>
          <w:sz w:val="20"/>
          <w:szCs w:val="20"/>
        </w:rPr>
        <w:t>S</w:t>
      </w:r>
      <w:r w:rsidR="00EF3469" w:rsidRPr="00065DCE">
        <w:rPr>
          <w:rFonts w:ascii="Aptos" w:hAnsi="Aptos"/>
          <w:b/>
          <w:sz w:val="20"/>
          <w:szCs w:val="20"/>
        </w:rPr>
        <w:t xml:space="preserve">ource: </w:t>
      </w:r>
      <w:r w:rsidR="00EF3469" w:rsidRPr="00065DCE">
        <w:rPr>
          <w:rFonts w:ascii="Aptos" w:hAnsi="Aptos"/>
          <w:sz w:val="20"/>
          <w:szCs w:val="20"/>
        </w:rPr>
        <w:t>Department of Employment and Workplace Relations, Workplace Agreements Database.</w:t>
      </w:r>
    </w:p>
    <w:tbl>
      <w:tblPr>
        <w:tblW w:w="10778" w:type="dxa"/>
        <w:jc w:val="center"/>
        <w:tblLayout w:type="fixed"/>
        <w:tblLook w:val="0420" w:firstRow="1" w:lastRow="0" w:firstColumn="0" w:lastColumn="0" w:noHBand="0" w:noVBand="1"/>
      </w:tblPr>
      <w:tblGrid>
        <w:gridCol w:w="1418"/>
        <w:gridCol w:w="720"/>
        <w:gridCol w:w="720"/>
        <w:gridCol w:w="720"/>
        <w:gridCol w:w="720"/>
        <w:gridCol w:w="720"/>
        <w:gridCol w:w="720"/>
        <w:gridCol w:w="720"/>
        <w:gridCol w:w="720"/>
        <w:gridCol w:w="720"/>
        <w:gridCol w:w="720"/>
        <w:gridCol w:w="720"/>
        <w:gridCol w:w="720"/>
        <w:gridCol w:w="720"/>
      </w:tblGrid>
      <w:tr w:rsidR="00DF43AA" w:rsidRPr="007C52E0" w14:paraId="4A133EC0" w14:textId="77777777" w:rsidTr="006D0A74">
        <w:trPr>
          <w:tblHeader/>
          <w:jc w:val="center"/>
        </w:trPr>
        <w:tc>
          <w:tcPr>
            <w:tcW w:w="1418"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662F83" w14:textId="77777777" w:rsidR="00DF43AA" w:rsidRPr="007C52E0" w:rsidRDefault="00DF43AA">
            <w:pPr>
              <w:pBdr>
                <w:top w:val="none" w:sz="0" w:space="0" w:color="000000"/>
                <w:left w:val="none" w:sz="0" w:space="0" w:color="000000"/>
                <w:bottom w:val="none" w:sz="0" w:space="0" w:color="000000"/>
                <w:right w:val="none" w:sz="0" w:space="0" w:color="000000"/>
              </w:pBdr>
              <w:spacing w:after="0"/>
              <w:jc w:val="center"/>
              <w:rPr>
                <w:rFonts w:ascii="Aptos" w:hAnsi="Aptos"/>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39A1C4"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Sep-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FF8244"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Dec-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354F09"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Mar-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25C810"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78E5B4"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1106B5"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3AF8D6"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691497"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47BF71"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88430A"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80D38A"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0272E"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2BE594"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Sep-24</w:t>
            </w:r>
          </w:p>
        </w:tc>
      </w:tr>
      <w:tr w:rsidR="00DF43AA" w:rsidRPr="007C52E0" w14:paraId="691709A7" w14:textId="77777777" w:rsidTr="006D0A74">
        <w:trPr>
          <w:jc w:val="center"/>
        </w:trPr>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5B1960"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Approved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9589C"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91F41"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0DE7F"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D49ED5"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DE0C0C"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810AD2"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88C153"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6D7F58"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BB25E9"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AA5EC5"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4.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02809D"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0CC0BB"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4A9A88"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6</w:t>
            </w:r>
          </w:p>
        </w:tc>
      </w:tr>
      <w:tr w:rsidR="00DF43AA" w:rsidRPr="007C52E0" w14:paraId="3EC9FB15" w14:textId="77777777" w:rsidTr="006D0A74">
        <w:trPr>
          <w:jc w:val="center"/>
        </w:trPr>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A38FD"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Current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C91C46"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4E8585"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64FBDC"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1EF7C6"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141A09"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377A1A"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53FF14"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D6E9F"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3980C3"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0D78C1"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DE5BA1"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6E0F53"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4EA2D8"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5</w:t>
            </w:r>
          </w:p>
        </w:tc>
      </w:tr>
    </w:tbl>
    <w:p w14:paraId="65B21A76" w14:textId="1295A33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rPr>
        <w:t>Approved agreements</w:t>
      </w:r>
    </w:p>
    <w:p w14:paraId="7CAE05CB" w14:textId="4C91EC15"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There were 933 agreements approved in the September quarter 2024, of which </w:t>
      </w:r>
      <w:r w:rsidR="008D2AC8">
        <w:rPr>
          <w:rFonts w:ascii="Aptos" w:eastAsia="Calibri" w:hAnsi="Aptos" w:cs="Calibri"/>
          <w:color w:val="000000"/>
          <w:sz w:val="22"/>
          <w:szCs w:val="22"/>
        </w:rPr>
        <w:t>694</w:t>
      </w:r>
      <w:r w:rsidRPr="007C52E0">
        <w:rPr>
          <w:rFonts w:ascii="Aptos" w:eastAsia="Calibri" w:hAnsi="Aptos" w:cs="Calibri"/>
          <w:color w:val="000000"/>
          <w:sz w:val="22"/>
          <w:szCs w:val="22"/>
        </w:rPr>
        <w:t xml:space="preserve"> contained wage increases that could be quantified.</w:t>
      </w:r>
    </w:p>
    <w:p w14:paraId="3B213049" w14:textId="77777777" w:rsidR="00DF43AA" w:rsidRPr="00A6325A"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A6325A">
        <w:rPr>
          <w:rFonts w:ascii="Aptos" w:eastAsia="Calibri" w:hAnsi="Aptos" w:cs="Calibri"/>
          <w:color w:val="000000"/>
          <w:sz w:val="22"/>
          <w:szCs w:val="22"/>
        </w:rPr>
        <w:t>The AAWI for agreements approved in the September quarter 2024 was 3.6%, compared with 4.0% in the June quarter 2024 and 4.1% in the September quarter 2023.</w:t>
      </w:r>
    </w:p>
    <w:p w14:paraId="03463DF6" w14:textId="77777777" w:rsidR="00DF43AA" w:rsidRPr="00A6325A"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A6325A">
        <w:rPr>
          <w:rFonts w:ascii="Aptos" w:eastAsia="Calibri" w:hAnsi="Aptos" w:cs="Calibri"/>
          <w:color w:val="000000"/>
          <w:sz w:val="22"/>
          <w:szCs w:val="22"/>
        </w:rPr>
        <w:t>The industries with the highest AAWIs were Construction (4.9%), Education and Training (4.3%), and Other Services (4.2%).</w:t>
      </w:r>
    </w:p>
    <w:p w14:paraId="7A5EF78D" w14:textId="51E9C0BA" w:rsidR="00A27E75" w:rsidRDefault="00EF3469">
      <w:pPr>
        <w:pBdr>
          <w:top w:val="none" w:sz="0" w:space="0" w:color="000000"/>
          <w:left w:val="none" w:sz="0" w:space="0" w:color="000000"/>
          <w:bottom w:val="none" w:sz="0" w:space="0" w:color="000000"/>
          <w:right w:val="none" w:sz="0" w:space="0" w:color="000000"/>
        </w:pBdr>
        <w:spacing w:before="120" w:after="240"/>
        <w:rPr>
          <w:rFonts w:ascii="Aptos" w:eastAsia="Calibri" w:hAnsi="Aptos" w:cs="Calibri"/>
          <w:b/>
          <w:color w:val="000000"/>
        </w:rPr>
      </w:pPr>
      <w:r w:rsidRPr="00A6325A">
        <w:rPr>
          <w:rFonts w:ascii="Aptos" w:eastAsia="Calibri" w:hAnsi="Aptos" w:cs="Calibri"/>
          <w:color w:val="000000"/>
          <w:sz w:val="22"/>
          <w:szCs w:val="22"/>
        </w:rPr>
        <w:t>The industries with the lowest AAWIs were Mining (2.6%), Agriculture, Forestry and Fishing (2.7%) and Professional, Scientific and Technical Services (2.8%).</w:t>
      </w:r>
    </w:p>
    <w:p w14:paraId="44E625DD" w14:textId="1A4C40CF" w:rsidR="00DF43AA" w:rsidRPr="007C52E0" w:rsidRDefault="00EF3469" w:rsidP="00FE3F40">
      <w:pPr>
        <w:keepNext/>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rPr>
        <w:t>Current agreements</w:t>
      </w:r>
    </w:p>
    <w:p w14:paraId="4C476022" w14:textId="3873657A"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There were 10,113 agreements current as at 30 September 2024, of which 7,83</w:t>
      </w:r>
      <w:r w:rsidR="00FA4190">
        <w:rPr>
          <w:rFonts w:ascii="Aptos" w:eastAsia="Calibri" w:hAnsi="Aptos" w:cs="Calibri"/>
          <w:color w:val="000000"/>
          <w:sz w:val="22"/>
          <w:szCs w:val="22"/>
        </w:rPr>
        <w:t>9</w:t>
      </w:r>
      <w:r w:rsidRPr="007C52E0">
        <w:rPr>
          <w:rFonts w:ascii="Aptos" w:eastAsia="Calibri" w:hAnsi="Aptos" w:cs="Calibri"/>
          <w:color w:val="000000"/>
          <w:sz w:val="22"/>
          <w:szCs w:val="22"/>
        </w:rPr>
        <w:t xml:space="preserve"> contained quantifiable wage increases.</w:t>
      </w:r>
    </w:p>
    <w:p w14:paraId="693FD1D0"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lastRenderedPageBreak/>
        <w:t>The AAWI for agreements current (not expired or terminated) as at 30 September 2024 was 3.5%, compared with 3.4% in the June quarter 2024 and 3.0% in the September quarter 2023.</w:t>
      </w:r>
    </w:p>
    <w:p w14:paraId="5061141E" w14:textId="77777777" w:rsidR="00DF43AA" w:rsidRPr="007C52E0" w:rsidRDefault="00EF3469">
      <w:pPr>
        <w:rPr>
          <w:rFonts w:ascii="Aptos" w:hAnsi="Aptos"/>
        </w:rPr>
      </w:pPr>
      <w:r w:rsidRPr="007C52E0">
        <w:rPr>
          <w:rFonts w:ascii="Aptos" w:hAnsi="Aptos"/>
        </w:rPr>
        <w:br w:type="page"/>
      </w:r>
    </w:p>
    <w:p w14:paraId="374DB0E5" w14:textId="0F93766A"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 xml:space="preserve">5. Private sector wage growth - September quarter 2024 - </w:t>
      </w:r>
      <w:r w:rsidRPr="007C52E0">
        <w:rPr>
          <w:rFonts w:ascii="Aptos" w:eastAsia="Calibri" w:hAnsi="Aptos" w:cs="Calibri"/>
          <w:b/>
          <w:i/>
          <w:color w:val="000000"/>
          <w:sz w:val="28"/>
          <w:szCs w:val="28"/>
        </w:rPr>
        <w:t>Tables 3 and 4 in Trends report</w:t>
      </w:r>
    </w:p>
    <w:p w14:paraId="3A880D8B" w14:textId="54871A8A" w:rsidR="00DF43AA" w:rsidRDefault="00EF3469" w:rsidP="00065DCE">
      <w:pPr>
        <w:pBdr>
          <w:top w:val="none" w:sz="0" w:space="0" w:color="000000"/>
          <w:left w:val="none" w:sz="0" w:space="0" w:color="000000"/>
          <w:bottom w:val="none" w:sz="0" w:space="0" w:color="000000"/>
          <w:right w:val="none" w:sz="0" w:space="0" w:color="000000"/>
        </w:pBdr>
        <w:spacing w:before="120" w:after="120"/>
        <w:rPr>
          <w:rFonts w:ascii="Aptos" w:eastAsia="Calibri" w:hAnsi="Aptos" w:cs="Calibri"/>
          <w:b/>
          <w:color w:val="000000"/>
        </w:rPr>
      </w:pPr>
      <w:r w:rsidRPr="007C52E0">
        <w:rPr>
          <w:rFonts w:ascii="Aptos" w:eastAsia="Calibri" w:hAnsi="Aptos" w:cs="Calibri"/>
          <w:b/>
          <w:color w:val="000000"/>
        </w:rPr>
        <w:t xml:space="preserve">Chart 3 – </w:t>
      </w:r>
      <w:r w:rsidR="00084AEC">
        <w:rPr>
          <w:rFonts w:ascii="Aptos" w:eastAsia="Calibri" w:hAnsi="Aptos" w:cs="Calibri"/>
          <w:b/>
          <w:color w:val="000000"/>
        </w:rPr>
        <w:t>Sustained wage growth in the private sector has lifted the AAWI for</w:t>
      </w:r>
      <w:r w:rsidR="00E1756A">
        <w:rPr>
          <w:rFonts w:ascii="Aptos" w:eastAsia="Calibri" w:hAnsi="Aptos" w:cs="Calibri"/>
          <w:b/>
          <w:color w:val="000000"/>
        </w:rPr>
        <w:t xml:space="preserve"> current</w:t>
      </w:r>
      <w:r w:rsidR="00084AEC">
        <w:rPr>
          <w:rFonts w:ascii="Aptos" w:eastAsia="Calibri" w:hAnsi="Aptos" w:cs="Calibri"/>
          <w:b/>
          <w:color w:val="000000"/>
        </w:rPr>
        <w:t xml:space="preserve"> agreements </w:t>
      </w:r>
    </w:p>
    <w:p w14:paraId="204224EC" w14:textId="146F1419" w:rsidR="00B44A7F" w:rsidRPr="00AA7E11" w:rsidRDefault="00B44A7F" w:rsidP="00AE6136">
      <w:pPr>
        <w:pBdr>
          <w:top w:val="none" w:sz="0" w:space="0" w:color="000000"/>
          <w:left w:val="none" w:sz="0" w:space="0" w:color="000000"/>
          <w:bottom w:val="none" w:sz="0" w:space="0" w:color="000000"/>
          <w:right w:val="none" w:sz="0" w:space="0" w:color="000000"/>
        </w:pBdr>
        <w:spacing w:before="120" w:after="120"/>
        <w:rPr>
          <w:rFonts w:ascii="Aptos" w:eastAsia="Calibri" w:hAnsi="Aptos" w:cs="Calibri"/>
          <w:bCs/>
          <w:color w:val="000000"/>
        </w:rPr>
      </w:pPr>
      <w:r w:rsidRPr="00AA7E11">
        <w:rPr>
          <w:rFonts w:ascii="Aptos" w:eastAsia="Calibri" w:hAnsi="Aptos" w:cs="Calibri"/>
          <w:bCs/>
          <w:color w:val="000000"/>
        </w:rPr>
        <w:t xml:space="preserve">Quarterly AAWI for </w:t>
      </w:r>
      <w:r w:rsidR="002243C1">
        <w:rPr>
          <w:rFonts w:ascii="Aptos" w:eastAsia="Calibri" w:hAnsi="Aptos" w:cs="Calibri"/>
          <w:bCs/>
          <w:color w:val="000000"/>
        </w:rPr>
        <w:t xml:space="preserve">private sector </w:t>
      </w:r>
      <w:r w:rsidRPr="00AA7E11">
        <w:rPr>
          <w:rFonts w:ascii="Aptos" w:eastAsia="Calibri" w:hAnsi="Aptos" w:cs="Calibri"/>
          <w:bCs/>
          <w:color w:val="000000"/>
        </w:rPr>
        <w:t>approved and current agreements</w:t>
      </w:r>
      <w:r>
        <w:rPr>
          <w:rFonts w:ascii="Aptos" w:eastAsia="Calibri" w:hAnsi="Aptos" w:cs="Calibri"/>
          <w:bCs/>
          <w:color w:val="000000"/>
        </w:rPr>
        <w:t xml:space="preserve"> (%)</w:t>
      </w:r>
    </w:p>
    <w:p w14:paraId="4AB1540D" w14:textId="2CC33762" w:rsidR="003600A2" w:rsidRDefault="003600A2" w:rsidP="001E648D">
      <w:pPr>
        <w:pStyle w:val="Figure"/>
        <w:rPr>
          <w:b/>
        </w:rPr>
      </w:pPr>
      <w:r>
        <w:rPr>
          <w:noProof/>
        </w:rPr>
        <w:drawing>
          <wp:inline distT="0" distB="0" distL="0" distR="0" wp14:anchorId="583080C5" wp14:editId="53739228">
            <wp:extent cx="6097270" cy="3484154"/>
            <wp:effectExtent l="0" t="0" r="0" b="2540"/>
            <wp:docPr id="20107654" name="Picture 20107654" descr="A graph of a graph showing the growth of a number of different compani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7654" name="Picture 20107654" descr="A graph of a graph showing the growth of a number of different companies&#10;&#10;Description automatically generated with medium confidence"/>
                    <pic:cNvPicPr>
                      <a:picLocks noChangeAspect="1" noChangeArrowheads="1"/>
                    </pic:cNvPicPr>
                  </pic:nvPicPr>
                  <pic:blipFill>
                    <a:blip r:embed="rId20" cstate="print"/>
                    <a:stretch>
                      <a:fillRect/>
                    </a:stretch>
                  </pic:blipFill>
                  <pic:spPr bwMode="auto">
                    <a:xfrm>
                      <a:off x="0" y="0"/>
                      <a:ext cx="6097270" cy="3484154"/>
                    </a:xfrm>
                    <a:prstGeom prst="rect">
                      <a:avLst/>
                    </a:prstGeom>
                    <a:noFill/>
                  </pic:spPr>
                </pic:pic>
              </a:graphicData>
            </a:graphic>
          </wp:inline>
        </w:drawing>
      </w:r>
    </w:p>
    <w:p w14:paraId="619CA52F" w14:textId="01D1B23E" w:rsidR="00FD3C84" w:rsidRPr="007C52E0" w:rsidRDefault="00D171C0" w:rsidP="00065DCE">
      <w:pPr>
        <w:pStyle w:val="Figure"/>
        <w:jc w:val="left"/>
        <w:rPr>
          <w:rFonts w:ascii="Aptos" w:hAnsi="Aptos"/>
        </w:rPr>
      </w:pPr>
      <w:r w:rsidRPr="0060664C">
        <w:rPr>
          <w:rFonts w:ascii="Aptos" w:hAnsi="Aptos"/>
          <w:b/>
          <w:sz w:val="20"/>
          <w:szCs w:val="20"/>
        </w:rPr>
        <w:t xml:space="preserve">Source: </w:t>
      </w:r>
      <w:r w:rsidRPr="0060664C">
        <w:rPr>
          <w:rFonts w:ascii="Aptos" w:hAnsi="Aptos"/>
          <w:sz w:val="20"/>
          <w:szCs w:val="20"/>
        </w:rPr>
        <w:t>Department of Employment and Workplace Relations, Workplace Agreements Database.</w:t>
      </w:r>
    </w:p>
    <w:tbl>
      <w:tblPr>
        <w:tblW w:w="10778" w:type="dxa"/>
        <w:jc w:val="center"/>
        <w:tblLayout w:type="fixed"/>
        <w:tblLook w:val="0420" w:firstRow="1" w:lastRow="0" w:firstColumn="0" w:lastColumn="0" w:noHBand="0" w:noVBand="1"/>
      </w:tblPr>
      <w:tblGrid>
        <w:gridCol w:w="1418"/>
        <w:gridCol w:w="720"/>
        <w:gridCol w:w="720"/>
        <w:gridCol w:w="720"/>
        <w:gridCol w:w="720"/>
        <w:gridCol w:w="720"/>
        <w:gridCol w:w="720"/>
        <w:gridCol w:w="720"/>
        <w:gridCol w:w="720"/>
        <w:gridCol w:w="720"/>
        <w:gridCol w:w="720"/>
        <w:gridCol w:w="720"/>
        <w:gridCol w:w="720"/>
        <w:gridCol w:w="720"/>
      </w:tblGrid>
      <w:tr w:rsidR="00DF43AA" w:rsidRPr="007C52E0" w14:paraId="07D92F73" w14:textId="77777777" w:rsidTr="006D0A74">
        <w:trPr>
          <w:tblHeader/>
          <w:jc w:val="center"/>
        </w:trPr>
        <w:tc>
          <w:tcPr>
            <w:tcW w:w="1418"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39E43" w14:textId="77777777" w:rsidR="00DF43AA" w:rsidRPr="007C52E0" w:rsidRDefault="00DF43AA">
            <w:pPr>
              <w:pBdr>
                <w:top w:val="none" w:sz="0" w:space="0" w:color="000000"/>
                <w:left w:val="none" w:sz="0" w:space="0" w:color="000000"/>
                <w:bottom w:val="none" w:sz="0" w:space="0" w:color="000000"/>
                <w:right w:val="none" w:sz="0" w:space="0" w:color="000000"/>
              </w:pBdr>
              <w:spacing w:after="0"/>
              <w:jc w:val="center"/>
              <w:rPr>
                <w:rFonts w:ascii="Aptos" w:hAnsi="Aptos"/>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3B29D0"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Sep-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BFD041"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Dec-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A51039"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Mar-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C46E8"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E8FC4F"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244E39"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D9AD49"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D9956C"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462A25"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BCC72"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6F06C1"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63160C"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518E9E"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Sep-24</w:t>
            </w:r>
          </w:p>
        </w:tc>
      </w:tr>
      <w:tr w:rsidR="00DF43AA" w:rsidRPr="007C52E0" w14:paraId="48340DE9" w14:textId="77777777" w:rsidTr="006D0A74">
        <w:trPr>
          <w:jc w:val="center"/>
        </w:trPr>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FDFF68"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Approved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3C0E32"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F99711"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25273E"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5F349D"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7242A0"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72DAEE"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459807"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E62DE5"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7B6C81"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E6130"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E3547D"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2D2863"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7323DF"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9</w:t>
            </w:r>
          </w:p>
        </w:tc>
      </w:tr>
      <w:tr w:rsidR="00DF43AA" w:rsidRPr="007C52E0" w14:paraId="3D0166E5" w14:textId="77777777" w:rsidTr="006D0A74">
        <w:trPr>
          <w:jc w:val="center"/>
        </w:trPr>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066CB4"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Current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84ECB0"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8F7BA"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C4619B"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E13248"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52A5C2"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ADE6C1"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A6DCE"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D33CB2"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CC4FBC"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1B9551"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3C4334"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B089F"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B6705C"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4</w:t>
            </w:r>
          </w:p>
        </w:tc>
      </w:tr>
    </w:tbl>
    <w:p w14:paraId="79D52120"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The AAWI for private sector agreements approved in the September quarter 2024 was 3.9%, compared with 4.0% in the June quarter 2024 and 3.9% in the September quarter 2023.</w:t>
      </w:r>
    </w:p>
    <w:p w14:paraId="0064C2D6"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Large quantifiable private sector agreements approved in the September quarter 2024 include:</w:t>
      </w:r>
    </w:p>
    <w:p w14:paraId="07A5A23A" w14:textId="532AD164" w:rsidR="007A5568" w:rsidRDefault="00C076DC" w:rsidP="00065DCE">
      <w:pPr>
        <w:pStyle w:val="ListParagraph"/>
        <w:numPr>
          <w:ilvl w:val="0"/>
          <w:numId w:val="9"/>
        </w:numPr>
        <w:pBdr>
          <w:top w:val="none" w:sz="0" w:space="0" w:color="000000"/>
          <w:left w:val="none" w:sz="0" w:space="0" w:color="000000"/>
          <w:bottom w:val="none" w:sz="0" w:space="0" w:color="000000"/>
          <w:right w:val="none" w:sz="0" w:space="0" w:color="000000"/>
        </w:pBdr>
        <w:spacing w:after="0" w:line="276" w:lineRule="auto"/>
        <w:ind w:left="714" w:hanging="357"/>
        <w:rPr>
          <w:rFonts w:ascii="Aptos" w:eastAsia="Calibri" w:hAnsi="Aptos" w:cs="Calibri"/>
          <w:color w:val="000000"/>
          <w:sz w:val="22"/>
          <w:szCs w:val="22"/>
        </w:rPr>
      </w:pPr>
      <w:r w:rsidRPr="007A5568">
        <w:rPr>
          <w:rFonts w:ascii="Aptos" w:eastAsia="Calibri" w:hAnsi="Aptos" w:cs="Calibri"/>
          <w:i/>
          <w:color w:val="000000" w:themeColor="text1"/>
          <w:sz w:val="22"/>
          <w:szCs w:val="22"/>
        </w:rPr>
        <w:t>Estia Health NSW Enterprise Agreement 2024</w:t>
      </w:r>
      <w:r w:rsidRPr="007A5568">
        <w:rPr>
          <w:rFonts w:ascii="Aptos" w:eastAsia="Calibri" w:hAnsi="Aptos" w:cs="Calibri"/>
          <w:color w:val="000000" w:themeColor="text1"/>
          <w:sz w:val="22"/>
          <w:szCs w:val="22"/>
        </w:rPr>
        <w:t xml:space="preserve"> (2,719 employees), with an AAWI of 3.0%</w:t>
      </w:r>
      <w:r w:rsidR="007A5568">
        <w:rPr>
          <w:rFonts w:ascii="Aptos" w:eastAsia="Calibri" w:hAnsi="Aptos" w:cs="Calibri"/>
          <w:color w:val="000000" w:themeColor="text1"/>
          <w:sz w:val="22"/>
          <w:szCs w:val="22"/>
        </w:rPr>
        <w:t>;</w:t>
      </w:r>
    </w:p>
    <w:p w14:paraId="7BD84308" w14:textId="35B1898E" w:rsidR="00F805F5" w:rsidRDefault="007A5568" w:rsidP="00065DCE">
      <w:pPr>
        <w:pStyle w:val="ListParagraph"/>
        <w:numPr>
          <w:ilvl w:val="0"/>
          <w:numId w:val="9"/>
        </w:numPr>
        <w:pBdr>
          <w:top w:val="none" w:sz="0" w:space="0" w:color="000000"/>
          <w:left w:val="none" w:sz="0" w:space="0" w:color="000000"/>
          <w:bottom w:val="none" w:sz="0" w:space="0" w:color="000000"/>
          <w:right w:val="none" w:sz="0" w:space="0" w:color="000000"/>
        </w:pBdr>
        <w:spacing w:after="0" w:line="276" w:lineRule="auto"/>
        <w:ind w:left="714" w:hanging="357"/>
        <w:rPr>
          <w:rFonts w:ascii="Aptos" w:eastAsia="Calibri" w:hAnsi="Aptos" w:cs="Calibri"/>
          <w:color w:val="000000"/>
          <w:sz w:val="22"/>
          <w:szCs w:val="22"/>
        </w:rPr>
      </w:pPr>
      <w:r>
        <w:rPr>
          <w:rFonts w:ascii="Aptos" w:eastAsia="Calibri" w:hAnsi="Aptos" w:cs="Calibri"/>
          <w:i/>
          <w:iCs/>
          <w:color w:val="000000"/>
          <w:sz w:val="22"/>
          <w:szCs w:val="22"/>
        </w:rPr>
        <w:t>Hastings Deering (Australia</w:t>
      </w:r>
      <w:r w:rsidR="007C771A">
        <w:rPr>
          <w:rFonts w:ascii="Aptos" w:eastAsia="Calibri" w:hAnsi="Aptos" w:cs="Calibri"/>
          <w:i/>
          <w:iCs/>
          <w:color w:val="000000"/>
          <w:sz w:val="22"/>
          <w:szCs w:val="22"/>
        </w:rPr>
        <w:t>) Limited Enterprise Agreement 2024</w:t>
      </w:r>
      <w:r w:rsidR="007C771A">
        <w:rPr>
          <w:rFonts w:ascii="Aptos" w:eastAsia="Calibri" w:hAnsi="Aptos" w:cs="Calibri"/>
          <w:color w:val="000000"/>
          <w:sz w:val="22"/>
          <w:szCs w:val="22"/>
        </w:rPr>
        <w:t xml:space="preserve"> (1,914 employees), with an AAWI of 5.1%; and </w:t>
      </w:r>
    </w:p>
    <w:p w14:paraId="5E28BB22" w14:textId="30CDD550" w:rsidR="007C771A" w:rsidRPr="007A5568" w:rsidRDefault="007C771A" w:rsidP="00065DCE">
      <w:pPr>
        <w:pStyle w:val="ListParagraph"/>
        <w:numPr>
          <w:ilvl w:val="0"/>
          <w:numId w:val="9"/>
        </w:numPr>
        <w:pBdr>
          <w:top w:val="none" w:sz="0" w:space="0" w:color="000000"/>
          <w:left w:val="none" w:sz="0" w:space="0" w:color="000000"/>
          <w:bottom w:val="none" w:sz="0" w:space="0" w:color="000000"/>
          <w:right w:val="none" w:sz="0" w:space="0" w:color="000000"/>
        </w:pBdr>
        <w:spacing w:after="0" w:line="276" w:lineRule="auto"/>
        <w:ind w:left="714" w:hanging="357"/>
        <w:rPr>
          <w:rFonts w:ascii="Aptos" w:eastAsia="Calibri" w:hAnsi="Aptos" w:cs="Calibri"/>
          <w:color w:val="000000"/>
          <w:sz w:val="22"/>
          <w:szCs w:val="22"/>
        </w:rPr>
      </w:pPr>
      <w:proofErr w:type="spellStart"/>
      <w:r>
        <w:rPr>
          <w:rFonts w:ascii="Aptos" w:eastAsia="Calibri" w:hAnsi="Aptos" w:cs="Calibri"/>
          <w:i/>
          <w:iCs/>
          <w:color w:val="000000"/>
          <w:sz w:val="22"/>
          <w:szCs w:val="22"/>
        </w:rPr>
        <w:t>Yarra</w:t>
      </w:r>
      <w:proofErr w:type="spellEnd"/>
      <w:r>
        <w:rPr>
          <w:rFonts w:ascii="Aptos" w:eastAsia="Calibri" w:hAnsi="Aptos" w:cs="Calibri"/>
          <w:i/>
          <w:iCs/>
          <w:color w:val="000000"/>
          <w:sz w:val="22"/>
          <w:szCs w:val="22"/>
        </w:rPr>
        <w:t xml:space="preserve"> Trams Enterprise Agreement 2023 – Operations</w:t>
      </w:r>
      <w:r>
        <w:rPr>
          <w:rFonts w:ascii="Aptos" w:eastAsia="Calibri" w:hAnsi="Aptos" w:cs="Calibri"/>
          <w:color w:val="000000"/>
          <w:sz w:val="22"/>
          <w:szCs w:val="22"/>
        </w:rPr>
        <w:t xml:space="preserve"> (1,784 employees), with an AAWI of </w:t>
      </w:r>
      <w:r w:rsidR="00984AA6">
        <w:rPr>
          <w:rFonts w:ascii="Aptos" w:eastAsia="Calibri" w:hAnsi="Aptos" w:cs="Calibri"/>
          <w:color w:val="000000"/>
          <w:sz w:val="22"/>
          <w:szCs w:val="22"/>
        </w:rPr>
        <w:t>4.0%.</w:t>
      </w:r>
    </w:p>
    <w:p w14:paraId="72342FCB" w14:textId="30127841" w:rsidR="00DF43AA" w:rsidRPr="007C52E0"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color w:val="000000"/>
          <w:sz w:val="22"/>
          <w:szCs w:val="22"/>
        </w:rPr>
        <w:t>.</w:t>
      </w:r>
    </w:p>
    <w:p w14:paraId="571A79A1" w14:textId="77777777" w:rsidR="00DF43AA" w:rsidRPr="007C52E0" w:rsidRDefault="00EF3469">
      <w:pPr>
        <w:rPr>
          <w:rFonts w:ascii="Aptos" w:hAnsi="Aptos"/>
        </w:rPr>
      </w:pPr>
      <w:r w:rsidRPr="007C52E0">
        <w:rPr>
          <w:rFonts w:ascii="Aptos" w:hAnsi="Aptos"/>
        </w:rPr>
        <w:br w:type="page"/>
      </w:r>
    </w:p>
    <w:p w14:paraId="2DB8EB22" w14:textId="64AF9E08"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 xml:space="preserve">6. Public sector wage growth - September quarter 2024 - </w:t>
      </w:r>
      <w:r w:rsidRPr="007C52E0">
        <w:rPr>
          <w:rFonts w:ascii="Aptos" w:eastAsia="Calibri" w:hAnsi="Aptos" w:cs="Calibri"/>
          <w:b/>
          <w:i/>
          <w:color w:val="000000"/>
          <w:sz w:val="28"/>
          <w:szCs w:val="28"/>
        </w:rPr>
        <w:t>Tables 3 and 4 in Trends report</w:t>
      </w:r>
    </w:p>
    <w:p w14:paraId="2A21426E" w14:textId="4D358F0E" w:rsidR="00DF43AA" w:rsidRDefault="00EF3469" w:rsidP="00065DCE">
      <w:pPr>
        <w:pBdr>
          <w:top w:val="none" w:sz="0" w:space="0" w:color="000000"/>
          <w:left w:val="none" w:sz="0" w:space="0" w:color="000000"/>
          <w:bottom w:val="none" w:sz="0" w:space="0" w:color="000000"/>
          <w:right w:val="none" w:sz="0" w:space="0" w:color="000000"/>
        </w:pBdr>
        <w:spacing w:before="120" w:after="120"/>
        <w:rPr>
          <w:rFonts w:ascii="Aptos" w:eastAsia="Calibri" w:hAnsi="Aptos" w:cs="Calibri"/>
          <w:b/>
          <w:color w:val="000000"/>
        </w:rPr>
      </w:pPr>
      <w:r w:rsidRPr="007C52E0">
        <w:rPr>
          <w:rFonts w:ascii="Aptos" w:eastAsia="Calibri" w:hAnsi="Aptos" w:cs="Calibri"/>
          <w:b/>
          <w:color w:val="000000"/>
        </w:rPr>
        <w:t>Chart 4 –</w:t>
      </w:r>
      <w:r w:rsidR="00E02658">
        <w:rPr>
          <w:rFonts w:ascii="Aptos" w:eastAsia="Calibri" w:hAnsi="Aptos" w:cs="Calibri"/>
          <w:b/>
          <w:color w:val="000000"/>
        </w:rPr>
        <w:t xml:space="preserve"> </w:t>
      </w:r>
      <w:r w:rsidR="00D312D9">
        <w:rPr>
          <w:rFonts w:ascii="Aptos" w:eastAsia="Calibri" w:hAnsi="Aptos" w:cs="Calibri"/>
          <w:b/>
          <w:color w:val="000000"/>
        </w:rPr>
        <w:t>T</w:t>
      </w:r>
      <w:r w:rsidR="003F1AA0">
        <w:rPr>
          <w:rFonts w:ascii="Aptos" w:eastAsia="Calibri" w:hAnsi="Aptos" w:cs="Calibri"/>
          <w:b/>
          <w:color w:val="000000"/>
        </w:rPr>
        <w:t>he p</w:t>
      </w:r>
      <w:r w:rsidR="00FB7A20">
        <w:rPr>
          <w:rFonts w:ascii="Aptos" w:eastAsia="Calibri" w:hAnsi="Aptos" w:cs="Calibri"/>
          <w:b/>
          <w:color w:val="000000"/>
        </w:rPr>
        <w:t xml:space="preserve">ublic sector AAWI for current agreements </w:t>
      </w:r>
      <w:r w:rsidR="00D312D9">
        <w:rPr>
          <w:rFonts w:ascii="Aptos" w:eastAsia="Calibri" w:hAnsi="Aptos" w:cs="Calibri"/>
          <w:b/>
          <w:color w:val="000000"/>
        </w:rPr>
        <w:t xml:space="preserve">has </w:t>
      </w:r>
      <w:r w:rsidR="00FB7A20">
        <w:rPr>
          <w:rFonts w:ascii="Aptos" w:eastAsia="Calibri" w:hAnsi="Aptos" w:cs="Calibri"/>
          <w:b/>
          <w:color w:val="000000"/>
        </w:rPr>
        <w:t>plateaued</w:t>
      </w:r>
      <w:r w:rsidR="00D312D9">
        <w:rPr>
          <w:rFonts w:ascii="Aptos" w:eastAsia="Calibri" w:hAnsi="Aptos" w:cs="Calibri"/>
          <w:b/>
          <w:color w:val="000000"/>
        </w:rPr>
        <w:t xml:space="preserve"> as wage growth in</w:t>
      </w:r>
      <w:r w:rsidR="00FB7A20">
        <w:rPr>
          <w:rFonts w:ascii="Aptos" w:eastAsia="Calibri" w:hAnsi="Aptos" w:cs="Calibri"/>
          <w:b/>
          <w:color w:val="000000"/>
        </w:rPr>
        <w:t xml:space="preserve"> </w:t>
      </w:r>
      <w:r w:rsidR="008C537A">
        <w:rPr>
          <w:rFonts w:ascii="Aptos" w:eastAsia="Calibri" w:hAnsi="Aptos" w:cs="Calibri"/>
          <w:b/>
          <w:color w:val="000000"/>
        </w:rPr>
        <w:t xml:space="preserve">approved agreements </w:t>
      </w:r>
      <w:r w:rsidR="00676B9D">
        <w:rPr>
          <w:rFonts w:ascii="Aptos" w:eastAsia="Calibri" w:hAnsi="Aptos" w:cs="Calibri"/>
          <w:b/>
          <w:color w:val="000000"/>
        </w:rPr>
        <w:t>eases</w:t>
      </w:r>
    </w:p>
    <w:p w14:paraId="756B502A" w14:textId="2E5B62C0" w:rsidR="00E02658" w:rsidRPr="00AA7E11" w:rsidRDefault="00E02658" w:rsidP="00E02658">
      <w:pPr>
        <w:pBdr>
          <w:top w:val="none" w:sz="0" w:space="0" w:color="000000"/>
          <w:left w:val="none" w:sz="0" w:space="0" w:color="000000"/>
          <w:bottom w:val="none" w:sz="0" w:space="0" w:color="000000"/>
          <w:right w:val="none" w:sz="0" w:space="0" w:color="000000"/>
        </w:pBdr>
        <w:spacing w:before="120" w:after="120"/>
        <w:rPr>
          <w:rFonts w:ascii="Aptos" w:eastAsia="Calibri" w:hAnsi="Aptos" w:cs="Calibri"/>
          <w:bCs/>
          <w:color w:val="000000"/>
        </w:rPr>
      </w:pPr>
      <w:r w:rsidRPr="00AA7E11">
        <w:rPr>
          <w:rFonts w:ascii="Aptos" w:eastAsia="Calibri" w:hAnsi="Aptos" w:cs="Calibri"/>
          <w:bCs/>
          <w:color w:val="000000"/>
        </w:rPr>
        <w:t xml:space="preserve">Quarterly AAWI for </w:t>
      </w:r>
      <w:r>
        <w:rPr>
          <w:rFonts w:ascii="Aptos" w:eastAsia="Calibri" w:hAnsi="Aptos" w:cs="Calibri"/>
          <w:bCs/>
          <w:color w:val="000000"/>
        </w:rPr>
        <w:t xml:space="preserve">public sector </w:t>
      </w:r>
      <w:r w:rsidRPr="00AA7E11">
        <w:rPr>
          <w:rFonts w:ascii="Aptos" w:eastAsia="Calibri" w:hAnsi="Aptos" w:cs="Calibri"/>
          <w:bCs/>
          <w:color w:val="000000"/>
        </w:rPr>
        <w:t>approved and current agreements</w:t>
      </w:r>
      <w:r>
        <w:rPr>
          <w:rFonts w:ascii="Aptos" w:eastAsia="Calibri" w:hAnsi="Aptos" w:cs="Calibri"/>
          <w:bCs/>
          <w:color w:val="000000"/>
        </w:rPr>
        <w:t xml:space="preserve"> (%)</w:t>
      </w:r>
    </w:p>
    <w:p w14:paraId="3914E074" w14:textId="68789174" w:rsidR="00E02658" w:rsidRPr="007C52E0" w:rsidRDefault="008C6FA9">
      <w:pPr>
        <w:pBdr>
          <w:top w:val="none" w:sz="0" w:space="0" w:color="000000"/>
          <w:left w:val="none" w:sz="0" w:space="0" w:color="000000"/>
          <w:bottom w:val="none" w:sz="0" w:space="0" w:color="000000"/>
          <w:right w:val="none" w:sz="0" w:space="0" w:color="000000"/>
        </w:pBdr>
        <w:spacing w:before="120" w:after="240"/>
        <w:rPr>
          <w:rFonts w:ascii="Aptos" w:hAnsi="Aptos"/>
        </w:rPr>
      </w:pPr>
      <w:r>
        <w:rPr>
          <w:noProof/>
        </w:rPr>
        <w:drawing>
          <wp:inline distT="0" distB="0" distL="0" distR="0" wp14:anchorId="7470F078" wp14:editId="327BEDCE">
            <wp:extent cx="6097270" cy="3484154"/>
            <wp:effectExtent l="0" t="0" r="0" b="2540"/>
            <wp:docPr id="265131798" name="Picture 265131798" descr="A graph showing a graph of a number of green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131798" name="Picture 265131798" descr="A graph showing a graph of a number of green bars&#10;&#10;Description automatically generated with medium confidence"/>
                    <pic:cNvPicPr>
                      <a:picLocks noChangeAspect="1" noChangeArrowheads="1"/>
                    </pic:cNvPicPr>
                  </pic:nvPicPr>
                  <pic:blipFill>
                    <a:blip r:embed="rId21" cstate="print"/>
                    <a:stretch>
                      <a:fillRect/>
                    </a:stretch>
                  </pic:blipFill>
                  <pic:spPr bwMode="auto">
                    <a:xfrm>
                      <a:off x="0" y="0"/>
                      <a:ext cx="6097270" cy="3484154"/>
                    </a:xfrm>
                    <a:prstGeom prst="rect">
                      <a:avLst/>
                    </a:prstGeom>
                    <a:noFill/>
                  </pic:spPr>
                </pic:pic>
              </a:graphicData>
            </a:graphic>
          </wp:inline>
        </w:drawing>
      </w:r>
    </w:p>
    <w:p w14:paraId="4B12F80A" w14:textId="798F1DA3" w:rsidR="00FD3C84" w:rsidRPr="007C52E0" w:rsidRDefault="00D171C0" w:rsidP="00065DCE">
      <w:pPr>
        <w:pStyle w:val="Figure"/>
        <w:jc w:val="left"/>
        <w:rPr>
          <w:rFonts w:ascii="Aptos" w:hAnsi="Aptos"/>
        </w:rPr>
      </w:pPr>
      <w:r w:rsidRPr="0060664C">
        <w:rPr>
          <w:rFonts w:ascii="Aptos" w:hAnsi="Aptos"/>
          <w:b/>
          <w:sz w:val="20"/>
          <w:szCs w:val="20"/>
        </w:rPr>
        <w:t xml:space="preserve">Source: </w:t>
      </w:r>
      <w:r w:rsidRPr="0060664C">
        <w:rPr>
          <w:rFonts w:ascii="Aptos" w:hAnsi="Aptos"/>
          <w:sz w:val="20"/>
          <w:szCs w:val="20"/>
        </w:rPr>
        <w:t>Department of Employment and Workplace Relations, Workplace Agreements Database.</w:t>
      </w:r>
    </w:p>
    <w:tbl>
      <w:tblPr>
        <w:tblW w:w="10778" w:type="dxa"/>
        <w:jc w:val="center"/>
        <w:tblLayout w:type="fixed"/>
        <w:tblLook w:val="0420" w:firstRow="1" w:lastRow="0" w:firstColumn="0" w:lastColumn="0" w:noHBand="0" w:noVBand="1"/>
      </w:tblPr>
      <w:tblGrid>
        <w:gridCol w:w="1418"/>
        <w:gridCol w:w="720"/>
        <w:gridCol w:w="720"/>
        <w:gridCol w:w="720"/>
        <w:gridCol w:w="720"/>
        <w:gridCol w:w="720"/>
        <w:gridCol w:w="720"/>
        <w:gridCol w:w="720"/>
        <w:gridCol w:w="720"/>
        <w:gridCol w:w="720"/>
        <w:gridCol w:w="720"/>
        <w:gridCol w:w="720"/>
        <w:gridCol w:w="720"/>
        <w:gridCol w:w="720"/>
      </w:tblGrid>
      <w:tr w:rsidR="00DF43AA" w:rsidRPr="007C52E0" w14:paraId="150B693D" w14:textId="77777777" w:rsidTr="006D0A74">
        <w:trPr>
          <w:tblHeader/>
          <w:jc w:val="center"/>
        </w:trPr>
        <w:tc>
          <w:tcPr>
            <w:tcW w:w="1418"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EB619C" w14:textId="77777777" w:rsidR="00DF43AA" w:rsidRPr="007C52E0" w:rsidRDefault="00DF43AA">
            <w:pPr>
              <w:pBdr>
                <w:top w:val="none" w:sz="0" w:space="0" w:color="000000"/>
                <w:left w:val="none" w:sz="0" w:space="0" w:color="000000"/>
                <w:bottom w:val="none" w:sz="0" w:space="0" w:color="000000"/>
                <w:right w:val="none" w:sz="0" w:space="0" w:color="000000"/>
              </w:pBdr>
              <w:spacing w:after="0"/>
              <w:jc w:val="center"/>
              <w:rPr>
                <w:rFonts w:ascii="Aptos" w:hAnsi="Aptos"/>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0C9303"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Sep-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709ECD"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Dec-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88E79A"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Mar-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29E393"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0C5611"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4EB7F2"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F39CCC"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D32ECC"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B74F82"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1EA64"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9F910"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14A2AB"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B15B61"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Sep-24</w:t>
            </w:r>
          </w:p>
        </w:tc>
      </w:tr>
      <w:tr w:rsidR="00DF43AA" w:rsidRPr="007C52E0" w14:paraId="60F15000" w14:textId="77777777" w:rsidTr="006D0A74">
        <w:trPr>
          <w:jc w:val="center"/>
        </w:trPr>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10A32"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Approved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81137A"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D51E24"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2176F"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79B452"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079410"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C827C4"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AA7114"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C0F52A"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A317D"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4.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994B19"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5.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2CAE2"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8E20E8"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915833"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5</w:t>
            </w:r>
          </w:p>
        </w:tc>
      </w:tr>
      <w:tr w:rsidR="00DF43AA" w:rsidRPr="007C52E0" w14:paraId="3946334C" w14:textId="77777777" w:rsidTr="006D0A74">
        <w:trPr>
          <w:jc w:val="center"/>
        </w:trPr>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97080A"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Current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1C1AA9"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37939F"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270683"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1C1ED"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E9A87F"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1CC4D"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37A0B4"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1D079C"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B9CCED"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F79775"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7A4AFB"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9B531A"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CFF712"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6</w:t>
            </w:r>
          </w:p>
        </w:tc>
      </w:tr>
    </w:tbl>
    <w:p w14:paraId="552AC892"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The AAWI for public sector enterprise agreements approved in the September quarter 2024 was 3.5%, compared with 3.9 in the June quarter 2024 and 4.4% in the September quarter 2023.</w:t>
      </w:r>
    </w:p>
    <w:p w14:paraId="655D5A56"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Large quantifiable public sector agreements approved in the September quarter 2024 include:</w:t>
      </w:r>
    </w:p>
    <w:p w14:paraId="495F7227" w14:textId="2FDBB111" w:rsidR="00DF43AA" w:rsidRPr="007C52E0" w:rsidRDefault="00EF3469" w:rsidP="00065DCE">
      <w:pPr>
        <w:pStyle w:val="ListParagraph"/>
        <w:numPr>
          <w:ilvl w:val="0"/>
          <w:numId w:val="8"/>
        </w:numPr>
        <w:pBdr>
          <w:top w:val="none" w:sz="0" w:space="0" w:color="000000"/>
          <w:left w:val="none" w:sz="0" w:space="0" w:color="000000"/>
          <w:bottom w:val="none" w:sz="0" w:space="0" w:color="000000"/>
          <w:right w:val="none" w:sz="0" w:space="0" w:color="000000"/>
        </w:pBdr>
        <w:spacing w:after="0" w:line="276" w:lineRule="auto"/>
        <w:ind w:left="714" w:hanging="357"/>
        <w:rPr>
          <w:rFonts w:ascii="Aptos" w:hAnsi="Aptos"/>
        </w:rPr>
      </w:pPr>
      <w:r w:rsidRPr="007C52E0">
        <w:rPr>
          <w:rFonts w:ascii="Aptos" w:eastAsia="Calibri" w:hAnsi="Aptos" w:cs="Calibri"/>
          <w:i/>
          <w:color w:val="000000"/>
          <w:sz w:val="22"/>
          <w:szCs w:val="22"/>
        </w:rPr>
        <w:t>Victorian Public Service Enterprise Agreement 2024</w:t>
      </w:r>
      <w:r w:rsidRPr="007C52E0">
        <w:rPr>
          <w:rFonts w:ascii="Aptos" w:eastAsia="Calibri" w:hAnsi="Aptos" w:cs="Calibri"/>
          <w:color w:val="000000"/>
          <w:sz w:val="22"/>
          <w:szCs w:val="22"/>
        </w:rPr>
        <w:t xml:space="preserve"> (56,325 employees), with an AAWI of 3.0%;</w:t>
      </w:r>
    </w:p>
    <w:p w14:paraId="6DAB24FF" w14:textId="0270F84B" w:rsidR="00DF43AA" w:rsidRPr="007C52E0" w:rsidRDefault="00EF3469" w:rsidP="00065DCE">
      <w:pPr>
        <w:pStyle w:val="ListParagraph"/>
        <w:numPr>
          <w:ilvl w:val="0"/>
          <w:numId w:val="8"/>
        </w:numPr>
        <w:pBdr>
          <w:top w:val="none" w:sz="0" w:space="0" w:color="000000"/>
          <w:left w:val="none" w:sz="0" w:space="0" w:color="000000"/>
          <w:bottom w:val="none" w:sz="0" w:space="0" w:color="000000"/>
          <w:right w:val="none" w:sz="0" w:space="0" w:color="000000"/>
        </w:pBdr>
        <w:spacing w:after="0" w:line="276" w:lineRule="auto"/>
        <w:ind w:left="714" w:hanging="357"/>
        <w:rPr>
          <w:rFonts w:ascii="Aptos" w:hAnsi="Aptos"/>
        </w:rPr>
      </w:pPr>
      <w:r w:rsidRPr="007C52E0">
        <w:rPr>
          <w:rFonts w:ascii="Aptos" w:eastAsia="Calibri" w:hAnsi="Aptos" w:cs="Calibri"/>
          <w:i/>
          <w:color w:val="000000"/>
          <w:sz w:val="22"/>
          <w:szCs w:val="22"/>
        </w:rPr>
        <w:t>Monash University Enterprise Agreement (Academic and Professional Staff) 2024</w:t>
      </w:r>
      <w:r w:rsidRPr="007C52E0">
        <w:rPr>
          <w:rFonts w:ascii="Aptos" w:eastAsia="Calibri" w:hAnsi="Aptos" w:cs="Calibri"/>
          <w:color w:val="000000"/>
          <w:sz w:val="22"/>
          <w:szCs w:val="22"/>
        </w:rPr>
        <w:t xml:space="preserve"> (11,147</w:t>
      </w:r>
      <w:r w:rsidR="00781986">
        <w:rPr>
          <w:rFonts w:ascii="Aptos" w:eastAsia="Calibri" w:hAnsi="Aptos" w:cs="Calibri"/>
          <w:color w:val="000000"/>
          <w:sz w:val="22"/>
          <w:szCs w:val="22"/>
        </w:rPr>
        <w:t> </w:t>
      </w:r>
      <w:r w:rsidRPr="007C52E0">
        <w:rPr>
          <w:rFonts w:ascii="Aptos" w:eastAsia="Calibri" w:hAnsi="Aptos" w:cs="Calibri"/>
          <w:color w:val="000000"/>
          <w:sz w:val="22"/>
          <w:szCs w:val="22"/>
        </w:rPr>
        <w:t>employees), with an AAWI of 4.8%; and</w:t>
      </w:r>
    </w:p>
    <w:p w14:paraId="59B73AE1" w14:textId="2B436D22" w:rsidR="00DF43AA" w:rsidRPr="007C52E0" w:rsidRDefault="00EF3469" w:rsidP="00065DCE">
      <w:pPr>
        <w:pStyle w:val="ListParagraph"/>
        <w:numPr>
          <w:ilvl w:val="0"/>
          <w:numId w:val="8"/>
        </w:numPr>
        <w:pBdr>
          <w:top w:val="none" w:sz="0" w:space="0" w:color="000000"/>
          <w:left w:val="none" w:sz="0" w:space="0" w:color="000000"/>
          <w:bottom w:val="none" w:sz="0" w:space="0" w:color="000000"/>
          <w:right w:val="none" w:sz="0" w:space="0" w:color="000000"/>
        </w:pBdr>
        <w:spacing w:after="0" w:line="276" w:lineRule="auto"/>
        <w:ind w:left="714" w:hanging="357"/>
        <w:rPr>
          <w:rFonts w:ascii="Aptos" w:hAnsi="Aptos"/>
        </w:rPr>
      </w:pPr>
      <w:r w:rsidRPr="007C52E0">
        <w:rPr>
          <w:rFonts w:ascii="Aptos" w:eastAsia="Calibri" w:hAnsi="Aptos" w:cs="Calibri"/>
          <w:i/>
          <w:color w:val="000000"/>
          <w:sz w:val="22"/>
          <w:szCs w:val="22"/>
        </w:rPr>
        <w:t>TAFE Commission of NSW Teachers and Related Employees Enterprise Agreement 2024</w:t>
      </w:r>
      <w:r w:rsidRPr="007C52E0">
        <w:rPr>
          <w:rFonts w:ascii="Aptos" w:eastAsia="Calibri" w:hAnsi="Aptos" w:cs="Calibri"/>
          <w:color w:val="000000"/>
          <w:sz w:val="22"/>
          <w:szCs w:val="22"/>
        </w:rPr>
        <w:t xml:space="preserve"> (9,286 employees), with an AAWI of 4.0%.</w:t>
      </w:r>
    </w:p>
    <w:p w14:paraId="655AA779" w14:textId="77777777" w:rsidR="00DF43AA" w:rsidRPr="007C52E0" w:rsidRDefault="00EF3469">
      <w:pPr>
        <w:rPr>
          <w:rFonts w:ascii="Aptos" w:hAnsi="Aptos"/>
        </w:rPr>
      </w:pPr>
      <w:r w:rsidRPr="007C52E0">
        <w:rPr>
          <w:rFonts w:ascii="Aptos" w:hAnsi="Aptos"/>
        </w:rPr>
        <w:br w:type="page"/>
      </w:r>
    </w:p>
    <w:p w14:paraId="61D7AFB6" w14:textId="42F2154F"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 xml:space="preserve">7. State and Territory wage growth - September quarter 2024 - </w:t>
      </w:r>
      <w:r w:rsidRPr="007C52E0">
        <w:rPr>
          <w:rFonts w:ascii="Aptos" w:eastAsia="Calibri" w:hAnsi="Aptos" w:cs="Calibri"/>
          <w:b/>
          <w:i/>
          <w:color w:val="000000"/>
          <w:sz w:val="28"/>
          <w:szCs w:val="28"/>
        </w:rPr>
        <w:t>Table 10 in Trends report</w:t>
      </w:r>
    </w:p>
    <w:p w14:paraId="2A7CC265" w14:textId="4148880D" w:rsidR="00DF43AA" w:rsidRDefault="00EF3469" w:rsidP="00065DCE">
      <w:pPr>
        <w:pBdr>
          <w:top w:val="none" w:sz="0" w:space="0" w:color="000000"/>
          <w:left w:val="none" w:sz="0" w:space="0" w:color="000000"/>
          <w:bottom w:val="none" w:sz="0" w:space="0" w:color="000000"/>
          <w:right w:val="none" w:sz="0" w:space="0" w:color="000000"/>
        </w:pBdr>
        <w:spacing w:before="120" w:after="120"/>
        <w:rPr>
          <w:rFonts w:ascii="Aptos" w:eastAsia="Calibri" w:hAnsi="Aptos" w:cs="Calibri"/>
          <w:b/>
          <w:color w:val="000000"/>
        </w:rPr>
      </w:pPr>
      <w:r w:rsidRPr="007C52E0">
        <w:rPr>
          <w:rFonts w:ascii="Aptos" w:eastAsia="Calibri" w:hAnsi="Aptos" w:cs="Calibri"/>
          <w:b/>
          <w:color w:val="000000"/>
        </w:rPr>
        <w:t xml:space="preserve">Chart 5 – </w:t>
      </w:r>
      <w:r w:rsidR="004A4AFB">
        <w:rPr>
          <w:rFonts w:ascii="Aptos" w:eastAsia="Calibri" w:hAnsi="Aptos" w:cs="Calibri"/>
          <w:b/>
          <w:color w:val="000000"/>
        </w:rPr>
        <w:t>Multi-state agreements delivered the highest AAWI in the September quarter 2024</w:t>
      </w:r>
    </w:p>
    <w:p w14:paraId="24D26A0B" w14:textId="45BA0993" w:rsidR="00737FF7" w:rsidRPr="007C52E0" w:rsidRDefault="00737FF7" w:rsidP="00065DCE">
      <w:pPr>
        <w:pBdr>
          <w:top w:val="none" w:sz="0" w:space="0" w:color="000000"/>
          <w:left w:val="none" w:sz="0" w:space="0" w:color="000000"/>
          <w:bottom w:val="none" w:sz="0" w:space="0" w:color="000000"/>
          <w:right w:val="none" w:sz="0" w:space="0" w:color="000000"/>
        </w:pBdr>
        <w:spacing w:before="120" w:after="120"/>
        <w:rPr>
          <w:rFonts w:ascii="Aptos" w:hAnsi="Aptos"/>
        </w:rPr>
      </w:pPr>
      <w:r w:rsidRPr="00AA7E11">
        <w:rPr>
          <w:rFonts w:ascii="Aptos" w:eastAsia="Calibri" w:hAnsi="Aptos" w:cs="Calibri"/>
          <w:bCs/>
          <w:color w:val="000000"/>
        </w:rPr>
        <w:t xml:space="preserve">Quarterly AAWI for </w:t>
      </w:r>
      <w:r w:rsidR="006656EA">
        <w:rPr>
          <w:rFonts w:ascii="Aptos" w:eastAsia="Calibri" w:hAnsi="Aptos" w:cs="Calibri"/>
          <w:bCs/>
          <w:color w:val="000000"/>
        </w:rPr>
        <w:t>State and Territory</w:t>
      </w:r>
      <w:r>
        <w:rPr>
          <w:rFonts w:ascii="Aptos" w:eastAsia="Calibri" w:hAnsi="Aptos" w:cs="Calibri"/>
          <w:bCs/>
          <w:color w:val="000000"/>
        </w:rPr>
        <w:t xml:space="preserve"> </w:t>
      </w:r>
      <w:r w:rsidRPr="00AA7E11">
        <w:rPr>
          <w:rFonts w:ascii="Aptos" w:eastAsia="Calibri" w:hAnsi="Aptos" w:cs="Calibri"/>
          <w:bCs/>
          <w:color w:val="000000"/>
        </w:rPr>
        <w:t>approved</w:t>
      </w:r>
      <w:r w:rsidR="006656EA">
        <w:rPr>
          <w:rFonts w:ascii="Aptos" w:eastAsia="Calibri" w:hAnsi="Aptos" w:cs="Calibri"/>
          <w:bCs/>
          <w:color w:val="000000"/>
        </w:rPr>
        <w:t xml:space="preserve"> agreements</w:t>
      </w:r>
      <w:r w:rsidRPr="00AA7E11">
        <w:rPr>
          <w:rFonts w:ascii="Aptos" w:eastAsia="Calibri" w:hAnsi="Aptos" w:cs="Calibri"/>
          <w:bCs/>
          <w:color w:val="000000"/>
        </w:rPr>
        <w:t xml:space="preserve"> </w:t>
      </w:r>
      <w:r>
        <w:rPr>
          <w:rFonts w:ascii="Aptos" w:eastAsia="Calibri" w:hAnsi="Aptos" w:cs="Calibri"/>
          <w:bCs/>
          <w:color w:val="000000"/>
        </w:rPr>
        <w:t>(%)</w:t>
      </w:r>
    </w:p>
    <w:p w14:paraId="0F3A580A" w14:textId="07F7F05F" w:rsidR="00DF43AA" w:rsidRPr="007C52E0" w:rsidRDefault="003077EA">
      <w:pPr>
        <w:pStyle w:val="Figure"/>
        <w:rPr>
          <w:rFonts w:ascii="Aptos" w:hAnsi="Aptos"/>
        </w:rPr>
      </w:pPr>
      <w:r>
        <w:rPr>
          <w:noProof/>
        </w:rPr>
        <w:drawing>
          <wp:inline distT="0" distB="0" distL="0" distR="0" wp14:anchorId="359268EE" wp14:editId="049C41EC">
            <wp:extent cx="6097270" cy="3484154"/>
            <wp:effectExtent l="0" t="0" r="0" b="2540"/>
            <wp:docPr id="1394062235" name="Picture 1394062235"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062235" name="Picture 1394062235" descr="A graph of a bar graph&#10;&#10;Description automatically generated with medium confidence"/>
                    <pic:cNvPicPr>
                      <a:picLocks noChangeAspect="1" noChangeArrowheads="1"/>
                    </pic:cNvPicPr>
                  </pic:nvPicPr>
                  <pic:blipFill>
                    <a:blip r:embed="rId22" cstate="print"/>
                    <a:stretch>
                      <a:fillRect/>
                    </a:stretch>
                  </pic:blipFill>
                  <pic:spPr bwMode="auto">
                    <a:xfrm>
                      <a:off x="0" y="0"/>
                      <a:ext cx="6097270" cy="3484154"/>
                    </a:xfrm>
                    <a:prstGeom prst="rect">
                      <a:avLst/>
                    </a:prstGeom>
                    <a:noFill/>
                  </pic:spPr>
                </pic:pic>
              </a:graphicData>
            </a:graphic>
          </wp:inline>
        </w:drawing>
      </w:r>
    </w:p>
    <w:p w14:paraId="4C5025B7" w14:textId="77777777" w:rsidR="00DF43AA"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b/>
          <w:color w:val="000000"/>
          <w:sz w:val="20"/>
          <w:szCs w:val="20"/>
        </w:rPr>
        <w:t xml:space="preserve">Source: </w:t>
      </w:r>
      <w:r w:rsidRPr="007C52E0">
        <w:rPr>
          <w:rFonts w:ascii="Aptos" w:eastAsia="Calibri" w:hAnsi="Aptos" w:cs="Calibri"/>
          <w:color w:val="000000"/>
          <w:sz w:val="20"/>
          <w:szCs w:val="20"/>
        </w:rPr>
        <w:t>Department of Employment and Workplace Relations, Workplace Agreements Database</w:t>
      </w:r>
      <w:r w:rsidRPr="007C52E0">
        <w:rPr>
          <w:rFonts w:ascii="Aptos" w:hAnsi="Aptos"/>
        </w:rPr>
        <w:t>.</w:t>
      </w:r>
    </w:p>
    <w:p w14:paraId="2B1E6504" w14:textId="77777777" w:rsidR="006C4A6A" w:rsidRPr="007C52E0" w:rsidRDefault="006C4A6A">
      <w:pPr>
        <w:pBdr>
          <w:top w:val="none" w:sz="0" w:space="0" w:color="000000"/>
          <w:left w:val="none" w:sz="0" w:space="0" w:color="000000"/>
          <w:bottom w:val="none" w:sz="0" w:space="0" w:color="000000"/>
          <w:right w:val="none" w:sz="0" w:space="0" w:color="000000"/>
        </w:pBdr>
        <w:spacing w:after="0"/>
        <w:rPr>
          <w:rFonts w:ascii="Aptos" w:hAnsi="Aptos"/>
        </w:rPr>
      </w:pPr>
    </w:p>
    <w:tbl>
      <w:tblPr>
        <w:tblW w:w="10931" w:type="dxa"/>
        <w:jc w:val="center"/>
        <w:tblLayout w:type="fixed"/>
        <w:tblLook w:val="0420" w:firstRow="1" w:lastRow="0" w:firstColumn="0" w:lastColumn="0" w:noHBand="0" w:noVBand="1"/>
      </w:tblPr>
      <w:tblGrid>
        <w:gridCol w:w="851"/>
        <w:gridCol w:w="1008"/>
        <w:gridCol w:w="1008"/>
        <w:gridCol w:w="1008"/>
        <w:gridCol w:w="1008"/>
        <w:gridCol w:w="1008"/>
        <w:gridCol w:w="1008"/>
        <w:gridCol w:w="1008"/>
        <w:gridCol w:w="1008"/>
        <w:gridCol w:w="1008"/>
        <w:gridCol w:w="1008"/>
      </w:tblGrid>
      <w:tr w:rsidR="00DF43AA" w:rsidRPr="007C52E0" w14:paraId="025EF6D7" w14:textId="77777777" w:rsidTr="006D0A74">
        <w:trPr>
          <w:tblHeader/>
          <w:jc w:val="center"/>
        </w:trPr>
        <w:tc>
          <w:tcPr>
            <w:tcW w:w="851"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C3AC28" w14:textId="77777777" w:rsidR="00DF43AA" w:rsidRPr="007C52E0" w:rsidRDefault="00DF43AA">
            <w:pPr>
              <w:pBdr>
                <w:top w:val="none" w:sz="0" w:space="0" w:color="000000"/>
                <w:left w:val="none" w:sz="0" w:space="0" w:color="000000"/>
                <w:bottom w:val="none" w:sz="0" w:space="0" w:color="000000"/>
                <w:right w:val="none" w:sz="0" w:space="0" w:color="000000"/>
              </w:pBdr>
              <w:spacing w:after="0"/>
              <w:jc w:val="center"/>
              <w:rPr>
                <w:rFonts w:ascii="Aptos" w:hAnsi="Aptos"/>
              </w:rPr>
            </w:pP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049BC"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All states</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09648C"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ACT</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6331FD"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NSW</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819CA9"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NT</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3F2DC"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Qld</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8B850"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SA</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3BF77"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Tas</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84E902"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Vic</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EBD515"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WA</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5A5AED"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rPr>
            </w:pPr>
            <w:r w:rsidRPr="007C52E0">
              <w:rPr>
                <w:rFonts w:ascii="Aptos" w:eastAsia="Arial" w:hAnsi="Aptos" w:cs="Arial"/>
                <w:color w:val="000000"/>
                <w:sz w:val="18"/>
                <w:szCs w:val="18"/>
              </w:rPr>
              <w:t>Multi-state</w:t>
            </w:r>
          </w:p>
        </w:tc>
      </w:tr>
      <w:tr w:rsidR="00DF43AA" w:rsidRPr="007C52E0" w14:paraId="397589B0" w14:textId="77777777" w:rsidTr="006D0A74">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304730"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AAWI (%)</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27BA71"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6</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283C82"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5</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A612F1"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9</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318343"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3</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8587C5"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9</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64FA8"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7</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1AB7A0"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6</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033591"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3</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2AB73F"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3.7</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C4AEDF"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7C52E0">
              <w:rPr>
                <w:rFonts w:ascii="Aptos" w:eastAsia="Arial" w:hAnsi="Aptos" w:cs="Arial"/>
                <w:color w:val="000000"/>
                <w:sz w:val="18"/>
                <w:szCs w:val="18"/>
              </w:rPr>
              <w:t>4.2</w:t>
            </w:r>
          </w:p>
        </w:tc>
      </w:tr>
    </w:tbl>
    <w:p w14:paraId="6D2FF542" w14:textId="2B61F9E4"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AAWI results for agreements approved in the September quarter 2024 were highest for Multi-state agreements, </w:t>
      </w:r>
      <w:r w:rsidR="005F7529">
        <w:rPr>
          <w:rFonts w:ascii="Aptos" w:eastAsia="Calibri" w:hAnsi="Aptos" w:cs="Calibri"/>
          <w:color w:val="000000"/>
          <w:sz w:val="22"/>
          <w:szCs w:val="22"/>
        </w:rPr>
        <w:t>with</w:t>
      </w:r>
      <w:r w:rsidRPr="007C52E0">
        <w:rPr>
          <w:rFonts w:ascii="Aptos" w:eastAsia="Calibri" w:hAnsi="Aptos" w:cs="Calibri"/>
          <w:color w:val="000000"/>
          <w:sz w:val="22"/>
          <w:szCs w:val="22"/>
        </w:rPr>
        <w:t xml:space="preserve"> an AAWI of 4.2%.</w:t>
      </w:r>
    </w:p>
    <w:p w14:paraId="63E0DA63" w14:textId="76AB085D"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Agreements approved in the September quarter 2024 in </w:t>
      </w:r>
      <w:r w:rsidR="006C4A6A">
        <w:rPr>
          <w:rFonts w:ascii="Aptos" w:eastAsia="Calibri" w:hAnsi="Aptos" w:cs="Calibri"/>
          <w:color w:val="000000"/>
          <w:sz w:val="22"/>
          <w:szCs w:val="22"/>
        </w:rPr>
        <w:t xml:space="preserve">the </w:t>
      </w:r>
      <w:r w:rsidRPr="007C52E0">
        <w:rPr>
          <w:rFonts w:ascii="Aptos" w:eastAsia="Calibri" w:hAnsi="Aptos" w:cs="Calibri"/>
          <w:color w:val="000000"/>
          <w:sz w:val="22"/>
          <w:szCs w:val="22"/>
        </w:rPr>
        <w:t>N</w:t>
      </w:r>
      <w:r w:rsidR="006A7C97">
        <w:rPr>
          <w:rFonts w:ascii="Aptos" w:eastAsia="Calibri" w:hAnsi="Aptos" w:cs="Calibri"/>
          <w:color w:val="000000"/>
          <w:sz w:val="22"/>
          <w:szCs w:val="22"/>
        </w:rPr>
        <w:t>orthern Terri</w:t>
      </w:r>
      <w:r w:rsidR="00AC6512">
        <w:rPr>
          <w:rFonts w:ascii="Aptos" w:eastAsia="Calibri" w:hAnsi="Aptos" w:cs="Calibri"/>
          <w:color w:val="000000"/>
          <w:sz w:val="22"/>
          <w:szCs w:val="22"/>
        </w:rPr>
        <w:t>tory</w:t>
      </w:r>
      <w:r w:rsidRPr="007C52E0">
        <w:rPr>
          <w:rFonts w:ascii="Aptos" w:eastAsia="Calibri" w:hAnsi="Aptos" w:cs="Calibri"/>
          <w:color w:val="000000"/>
          <w:sz w:val="22"/>
          <w:szCs w:val="22"/>
        </w:rPr>
        <w:t xml:space="preserve"> </w:t>
      </w:r>
      <w:r w:rsidR="00C732C8">
        <w:rPr>
          <w:rFonts w:ascii="Aptos" w:eastAsia="Calibri" w:hAnsi="Aptos" w:cs="Calibri"/>
          <w:color w:val="000000"/>
          <w:sz w:val="22"/>
          <w:szCs w:val="22"/>
        </w:rPr>
        <w:t xml:space="preserve">and Victoria </w:t>
      </w:r>
      <w:r w:rsidRPr="007C52E0">
        <w:rPr>
          <w:rFonts w:ascii="Aptos" w:eastAsia="Calibri" w:hAnsi="Aptos" w:cs="Calibri"/>
          <w:color w:val="000000"/>
          <w:sz w:val="22"/>
          <w:szCs w:val="22"/>
        </w:rPr>
        <w:t>had the lowest AAWI of 3.3%.</w:t>
      </w:r>
    </w:p>
    <w:p w14:paraId="4426FA15" w14:textId="77777777" w:rsidR="00DF43AA" w:rsidRPr="007C52E0" w:rsidRDefault="00EF3469">
      <w:pPr>
        <w:rPr>
          <w:rFonts w:ascii="Aptos" w:hAnsi="Aptos"/>
        </w:rPr>
      </w:pPr>
      <w:r w:rsidRPr="007C52E0">
        <w:rPr>
          <w:rFonts w:ascii="Aptos" w:hAnsi="Aptos"/>
        </w:rPr>
        <w:br w:type="page"/>
      </w:r>
    </w:p>
    <w:p w14:paraId="2654C39C" w14:textId="68BC74F2"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8. Wage growth for agreements that cover union/s and agreements with no union/s covered</w:t>
      </w:r>
      <w:r w:rsidR="007C52E0">
        <w:rPr>
          <w:rStyle w:val="FootnoteReference"/>
          <w:rFonts w:ascii="Aptos" w:eastAsia="Calibri" w:hAnsi="Aptos" w:cs="Calibri"/>
          <w:b/>
          <w:color w:val="000000"/>
          <w:sz w:val="28"/>
          <w:szCs w:val="28"/>
        </w:rPr>
        <w:footnoteReference w:id="5"/>
      </w:r>
      <w:r w:rsidRPr="007C52E0">
        <w:rPr>
          <w:rFonts w:ascii="Aptos" w:eastAsia="Calibri" w:hAnsi="Aptos" w:cs="Calibri"/>
          <w:b/>
          <w:color w:val="000000"/>
          <w:sz w:val="28"/>
          <w:szCs w:val="28"/>
        </w:rPr>
        <w:t xml:space="preserve"> - September quarter 2024 - </w:t>
      </w:r>
      <w:r w:rsidRPr="007C52E0">
        <w:rPr>
          <w:rFonts w:ascii="Aptos" w:eastAsia="Calibri" w:hAnsi="Aptos" w:cs="Calibri"/>
          <w:b/>
          <w:i/>
          <w:color w:val="000000"/>
          <w:sz w:val="28"/>
          <w:szCs w:val="28"/>
        </w:rPr>
        <w:t>Table 13 in Trends report</w:t>
      </w:r>
    </w:p>
    <w:p w14:paraId="7CB81651" w14:textId="1D12772B" w:rsidR="00DF43AA" w:rsidRDefault="00EF3469" w:rsidP="00065DCE">
      <w:pPr>
        <w:pBdr>
          <w:top w:val="none" w:sz="0" w:space="0" w:color="000000"/>
          <w:left w:val="none" w:sz="0" w:space="0" w:color="000000"/>
          <w:bottom w:val="none" w:sz="0" w:space="0" w:color="000000"/>
          <w:right w:val="none" w:sz="0" w:space="0" w:color="000000"/>
        </w:pBdr>
        <w:spacing w:before="120" w:after="120"/>
        <w:rPr>
          <w:rFonts w:ascii="Aptos" w:eastAsia="Calibri" w:hAnsi="Aptos" w:cs="Calibri"/>
          <w:b/>
          <w:color w:val="000000"/>
        </w:rPr>
      </w:pPr>
      <w:r w:rsidRPr="007C52E0">
        <w:rPr>
          <w:rFonts w:ascii="Aptos" w:eastAsia="Calibri" w:hAnsi="Aptos" w:cs="Calibri"/>
          <w:b/>
          <w:color w:val="000000"/>
        </w:rPr>
        <w:t xml:space="preserve">Chart 6 – </w:t>
      </w:r>
      <w:r w:rsidR="00FB7A20">
        <w:rPr>
          <w:rFonts w:ascii="Aptos" w:eastAsia="Calibri" w:hAnsi="Aptos" w:cs="Calibri"/>
          <w:b/>
          <w:color w:val="000000"/>
        </w:rPr>
        <w:t>The wage outcome</w:t>
      </w:r>
      <w:r w:rsidR="00353F47">
        <w:rPr>
          <w:rFonts w:ascii="Aptos" w:eastAsia="Calibri" w:hAnsi="Aptos" w:cs="Calibri"/>
          <w:b/>
          <w:color w:val="000000"/>
        </w:rPr>
        <w:t>s</w:t>
      </w:r>
      <w:r w:rsidR="00FB7A20">
        <w:rPr>
          <w:rFonts w:ascii="Aptos" w:eastAsia="Calibri" w:hAnsi="Aptos" w:cs="Calibri"/>
          <w:b/>
          <w:color w:val="000000"/>
        </w:rPr>
        <w:t xml:space="preserve"> for agreements that cover a union </w:t>
      </w:r>
      <w:r w:rsidR="00353F47">
        <w:rPr>
          <w:rFonts w:ascii="Aptos" w:eastAsia="Calibri" w:hAnsi="Aptos" w:cs="Calibri"/>
          <w:b/>
          <w:color w:val="000000"/>
        </w:rPr>
        <w:t xml:space="preserve">remain higher than those that do not </w:t>
      </w:r>
    </w:p>
    <w:p w14:paraId="6F296013" w14:textId="68F7215A" w:rsidR="00CF2118" w:rsidRPr="00AA7E11" w:rsidRDefault="00CF2118" w:rsidP="00CF2118">
      <w:pPr>
        <w:pBdr>
          <w:top w:val="none" w:sz="0" w:space="0" w:color="000000"/>
          <w:left w:val="none" w:sz="0" w:space="0" w:color="000000"/>
          <w:bottom w:val="none" w:sz="0" w:space="0" w:color="000000"/>
          <w:right w:val="none" w:sz="0" w:space="0" w:color="000000"/>
        </w:pBdr>
        <w:spacing w:before="120" w:after="120"/>
        <w:rPr>
          <w:rFonts w:ascii="Aptos" w:eastAsia="Calibri" w:hAnsi="Aptos" w:cs="Calibri"/>
          <w:bCs/>
          <w:color w:val="000000"/>
        </w:rPr>
      </w:pPr>
      <w:r w:rsidRPr="00AA7E11">
        <w:rPr>
          <w:rFonts w:ascii="Aptos" w:eastAsia="Calibri" w:hAnsi="Aptos" w:cs="Calibri"/>
          <w:bCs/>
          <w:color w:val="000000"/>
        </w:rPr>
        <w:t xml:space="preserve">Quarterly AAWI for </w:t>
      </w:r>
      <w:r w:rsidR="005F5C36">
        <w:rPr>
          <w:rFonts w:ascii="Aptos" w:eastAsia="Calibri" w:hAnsi="Aptos" w:cs="Calibri"/>
          <w:bCs/>
          <w:color w:val="000000"/>
        </w:rPr>
        <w:t>union covered</w:t>
      </w:r>
      <w:r>
        <w:rPr>
          <w:rFonts w:ascii="Aptos" w:eastAsia="Calibri" w:hAnsi="Aptos" w:cs="Calibri"/>
          <w:bCs/>
          <w:color w:val="000000"/>
        </w:rPr>
        <w:t xml:space="preserve"> and </w:t>
      </w:r>
      <w:r w:rsidR="005F5C36">
        <w:rPr>
          <w:rFonts w:ascii="Aptos" w:eastAsia="Calibri" w:hAnsi="Aptos" w:cs="Calibri"/>
          <w:bCs/>
          <w:color w:val="000000"/>
        </w:rPr>
        <w:t>no union covered</w:t>
      </w:r>
      <w:r>
        <w:rPr>
          <w:rFonts w:ascii="Aptos" w:eastAsia="Calibri" w:hAnsi="Aptos" w:cs="Calibri"/>
          <w:bCs/>
          <w:color w:val="000000"/>
        </w:rPr>
        <w:t xml:space="preserve"> </w:t>
      </w:r>
      <w:r w:rsidRPr="00AA7E11">
        <w:rPr>
          <w:rFonts w:ascii="Aptos" w:eastAsia="Calibri" w:hAnsi="Aptos" w:cs="Calibri"/>
          <w:bCs/>
          <w:color w:val="000000"/>
        </w:rPr>
        <w:t>approved</w:t>
      </w:r>
      <w:r>
        <w:rPr>
          <w:rFonts w:ascii="Aptos" w:eastAsia="Calibri" w:hAnsi="Aptos" w:cs="Calibri"/>
          <w:bCs/>
          <w:color w:val="000000"/>
        </w:rPr>
        <w:t xml:space="preserve"> agreements</w:t>
      </w:r>
      <w:r w:rsidRPr="00AA7E11">
        <w:rPr>
          <w:rFonts w:ascii="Aptos" w:eastAsia="Calibri" w:hAnsi="Aptos" w:cs="Calibri"/>
          <w:bCs/>
          <w:color w:val="000000"/>
        </w:rPr>
        <w:t xml:space="preserve"> </w:t>
      </w:r>
      <w:r>
        <w:rPr>
          <w:rFonts w:ascii="Aptos" w:eastAsia="Calibri" w:hAnsi="Aptos" w:cs="Calibri"/>
          <w:bCs/>
          <w:color w:val="000000"/>
        </w:rPr>
        <w:t>(%)</w:t>
      </w:r>
    </w:p>
    <w:p w14:paraId="3D3D1D6F" w14:textId="63032B96" w:rsidR="00DF43AA" w:rsidRPr="007C52E0" w:rsidRDefault="00E53ABF" w:rsidP="00065DCE">
      <w:pPr>
        <w:pBdr>
          <w:top w:val="none" w:sz="0" w:space="0" w:color="000000"/>
          <w:left w:val="none" w:sz="0" w:space="0" w:color="000000"/>
          <w:bottom w:val="none" w:sz="0" w:space="0" w:color="000000"/>
          <w:right w:val="none" w:sz="0" w:space="0" w:color="000000"/>
        </w:pBdr>
        <w:spacing w:before="120" w:after="240"/>
      </w:pPr>
      <w:r w:rsidRPr="004B6A24">
        <w:rPr>
          <w:rFonts w:ascii="Aptos" w:hAnsi="Aptos"/>
          <w:noProof/>
        </w:rPr>
        <w:drawing>
          <wp:inline distT="0" distB="0" distL="0" distR="0" wp14:anchorId="5AEFD402" wp14:editId="479491AB">
            <wp:extent cx="6097270" cy="3484154"/>
            <wp:effectExtent l="0" t="0" r="0" b="2540"/>
            <wp:docPr id="11" name="Picture 11"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aph of a line graph&#10;&#10;Description automatically generated with medium confidence"/>
                    <pic:cNvPicPr>
                      <a:picLocks noChangeAspect="1" noChangeArrowheads="1"/>
                    </pic:cNvPicPr>
                  </pic:nvPicPr>
                  <pic:blipFill>
                    <a:blip r:embed="rId23" cstate="print"/>
                    <a:stretch>
                      <a:fillRect/>
                    </a:stretch>
                  </pic:blipFill>
                  <pic:spPr bwMode="auto">
                    <a:xfrm>
                      <a:off x="0" y="0"/>
                      <a:ext cx="6097270" cy="3484154"/>
                    </a:xfrm>
                    <a:prstGeom prst="rect">
                      <a:avLst/>
                    </a:prstGeom>
                    <a:noFill/>
                  </pic:spPr>
                </pic:pic>
              </a:graphicData>
            </a:graphic>
          </wp:inline>
        </w:drawing>
      </w:r>
    </w:p>
    <w:p w14:paraId="6C9EF67A" w14:textId="77777777" w:rsidR="00DF43AA"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b/>
          <w:color w:val="000000"/>
          <w:sz w:val="20"/>
          <w:szCs w:val="20"/>
        </w:rPr>
        <w:t xml:space="preserve">Source: </w:t>
      </w:r>
      <w:r w:rsidRPr="007C52E0">
        <w:rPr>
          <w:rFonts w:ascii="Aptos" w:eastAsia="Calibri" w:hAnsi="Aptos" w:cs="Calibri"/>
          <w:color w:val="000000"/>
          <w:sz w:val="20"/>
          <w:szCs w:val="20"/>
        </w:rPr>
        <w:t>Department of Employment and Workplace Relations, Workplace Agreements Database</w:t>
      </w:r>
      <w:r w:rsidRPr="007C52E0">
        <w:rPr>
          <w:rFonts w:ascii="Aptos" w:hAnsi="Aptos"/>
        </w:rPr>
        <w:t>.</w:t>
      </w:r>
    </w:p>
    <w:p w14:paraId="1CA56C33" w14:textId="77777777" w:rsidR="006C4A6A" w:rsidRPr="007C52E0" w:rsidRDefault="006C4A6A">
      <w:pPr>
        <w:pBdr>
          <w:top w:val="none" w:sz="0" w:space="0" w:color="000000"/>
          <w:left w:val="none" w:sz="0" w:space="0" w:color="000000"/>
          <w:bottom w:val="none" w:sz="0" w:space="0" w:color="000000"/>
          <w:right w:val="none" w:sz="0" w:space="0" w:color="000000"/>
        </w:pBdr>
        <w:spacing w:after="0"/>
        <w:rPr>
          <w:rFonts w:ascii="Aptos" w:hAnsi="Aptos"/>
        </w:rPr>
      </w:pPr>
    </w:p>
    <w:tbl>
      <w:tblPr>
        <w:tblW w:w="10778" w:type="dxa"/>
        <w:jc w:val="center"/>
        <w:tblLayout w:type="fixed"/>
        <w:tblLook w:val="0420" w:firstRow="1" w:lastRow="0" w:firstColumn="0" w:lastColumn="0" w:noHBand="0" w:noVBand="1"/>
      </w:tblPr>
      <w:tblGrid>
        <w:gridCol w:w="1418"/>
        <w:gridCol w:w="720"/>
        <w:gridCol w:w="720"/>
        <w:gridCol w:w="720"/>
        <w:gridCol w:w="720"/>
        <w:gridCol w:w="720"/>
        <w:gridCol w:w="720"/>
        <w:gridCol w:w="720"/>
        <w:gridCol w:w="720"/>
        <w:gridCol w:w="720"/>
        <w:gridCol w:w="720"/>
        <w:gridCol w:w="720"/>
        <w:gridCol w:w="720"/>
        <w:gridCol w:w="720"/>
      </w:tblGrid>
      <w:tr w:rsidR="00DF43AA" w:rsidRPr="007C52E0" w14:paraId="2FF1AE01" w14:textId="77777777" w:rsidTr="006D0A74">
        <w:trPr>
          <w:tblHeader/>
          <w:jc w:val="center"/>
        </w:trPr>
        <w:tc>
          <w:tcPr>
            <w:tcW w:w="1418"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628747" w14:textId="77777777" w:rsidR="00DF43AA" w:rsidRPr="007C52E0" w:rsidRDefault="00DF43AA">
            <w:pPr>
              <w:pBdr>
                <w:top w:val="none" w:sz="0" w:space="0" w:color="000000"/>
                <w:left w:val="none" w:sz="0" w:space="0" w:color="000000"/>
                <w:bottom w:val="none" w:sz="0" w:space="0" w:color="000000"/>
                <w:right w:val="none" w:sz="0" w:space="0" w:color="000000"/>
              </w:pBdr>
              <w:spacing w:after="0"/>
              <w:jc w:val="center"/>
              <w:rPr>
                <w:rFonts w:ascii="Aptos" w:hAnsi="Aptos" w:cstheme="majorHAnsi"/>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EC8A6E"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cstheme="majorHAnsi"/>
              </w:rPr>
            </w:pPr>
            <w:r w:rsidRPr="007C52E0">
              <w:rPr>
                <w:rFonts w:ascii="Aptos" w:eastAsia="Arial" w:hAnsi="Aptos" w:cstheme="majorHAnsi"/>
                <w:color w:val="000000"/>
                <w:sz w:val="18"/>
                <w:szCs w:val="18"/>
              </w:rPr>
              <w:t>Sep-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77D6B"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cstheme="majorHAnsi"/>
              </w:rPr>
            </w:pPr>
            <w:r w:rsidRPr="007C52E0">
              <w:rPr>
                <w:rFonts w:ascii="Aptos" w:eastAsia="Arial" w:hAnsi="Aptos" w:cstheme="majorHAnsi"/>
                <w:color w:val="000000"/>
                <w:sz w:val="18"/>
                <w:szCs w:val="18"/>
              </w:rPr>
              <w:t>Dec-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E35B72"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cstheme="majorHAnsi"/>
              </w:rPr>
            </w:pPr>
            <w:r w:rsidRPr="007C52E0">
              <w:rPr>
                <w:rFonts w:ascii="Aptos" w:eastAsia="Arial" w:hAnsi="Aptos" w:cstheme="majorHAnsi"/>
                <w:color w:val="000000"/>
                <w:sz w:val="18"/>
                <w:szCs w:val="18"/>
              </w:rPr>
              <w:t>Mar-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37FBA1"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cstheme="majorHAnsi"/>
              </w:rPr>
            </w:pPr>
            <w:r w:rsidRPr="007C52E0">
              <w:rPr>
                <w:rFonts w:ascii="Aptos" w:eastAsia="Arial" w:hAnsi="Aptos" w:cstheme="majorHAnsi"/>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BD39CF"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cstheme="majorHAnsi"/>
              </w:rPr>
            </w:pPr>
            <w:r w:rsidRPr="007C52E0">
              <w:rPr>
                <w:rFonts w:ascii="Aptos" w:eastAsia="Arial" w:hAnsi="Aptos" w:cstheme="majorHAnsi"/>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5FB0D0"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cstheme="majorHAnsi"/>
              </w:rPr>
            </w:pPr>
            <w:r w:rsidRPr="007C52E0">
              <w:rPr>
                <w:rFonts w:ascii="Aptos" w:eastAsia="Arial" w:hAnsi="Aptos" w:cstheme="majorHAnsi"/>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0EE3B9"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cstheme="majorHAnsi"/>
              </w:rPr>
            </w:pPr>
            <w:r w:rsidRPr="007C52E0">
              <w:rPr>
                <w:rFonts w:ascii="Aptos" w:eastAsia="Arial" w:hAnsi="Aptos" w:cstheme="majorHAnsi"/>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2E09D"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cstheme="majorHAnsi"/>
              </w:rPr>
            </w:pPr>
            <w:r w:rsidRPr="007C52E0">
              <w:rPr>
                <w:rFonts w:ascii="Aptos" w:eastAsia="Arial" w:hAnsi="Aptos" w:cstheme="majorHAnsi"/>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AFA78D"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cstheme="majorHAnsi"/>
              </w:rPr>
            </w:pPr>
            <w:r w:rsidRPr="007C52E0">
              <w:rPr>
                <w:rFonts w:ascii="Aptos" w:eastAsia="Arial" w:hAnsi="Aptos" w:cstheme="majorHAnsi"/>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BB8EC3"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cstheme="majorHAnsi"/>
              </w:rPr>
            </w:pPr>
            <w:r w:rsidRPr="007C52E0">
              <w:rPr>
                <w:rFonts w:ascii="Aptos" w:eastAsia="Arial" w:hAnsi="Aptos" w:cstheme="majorHAnsi"/>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608DB5"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cstheme="majorHAnsi"/>
              </w:rPr>
            </w:pPr>
            <w:r w:rsidRPr="007C52E0">
              <w:rPr>
                <w:rFonts w:ascii="Aptos" w:eastAsia="Arial" w:hAnsi="Aptos" w:cstheme="majorHAnsi"/>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91B71"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cstheme="majorHAnsi"/>
              </w:rPr>
            </w:pPr>
            <w:r w:rsidRPr="007C52E0">
              <w:rPr>
                <w:rFonts w:ascii="Aptos" w:eastAsia="Arial" w:hAnsi="Aptos" w:cstheme="majorHAnsi"/>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0E8ADB" w14:textId="77777777" w:rsidR="00DF43AA" w:rsidRPr="007C52E0" w:rsidRDefault="00EF3469">
            <w:pPr>
              <w:pBdr>
                <w:top w:val="none" w:sz="0" w:space="0" w:color="000000"/>
                <w:left w:val="none" w:sz="0" w:space="0" w:color="000000"/>
                <w:bottom w:val="none" w:sz="0" w:space="0" w:color="000000"/>
                <w:right w:val="none" w:sz="0" w:space="0" w:color="000000"/>
              </w:pBdr>
              <w:spacing w:after="0"/>
              <w:jc w:val="center"/>
              <w:rPr>
                <w:rFonts w:ascii="Aptos" w:hAnsi="Aptos" w:cstheme="majorHAnsi"/>
              </w:rPr>
            </w:pPr>
            <w:r w:rsidRPr="007C52E0">
              <w:rPr>
                <w:rFonts w:ascii="Aptos" w:eastAsia="Arial" w:hAnsi="Aptos" w:cstheme="majorHAnsi"/>
                <w:color w:val="000000"/>
                <w:sz w:val="18"/>
                <w:szCs w:val="18"/>
              </w:rPr>
              <w:t>Sep-24</w:t>
            </w:r>
          </w:p>
        </w:tc>
      </w:tr>
      <w:tr w:rsidR="00DF43AA" w:rsidRPr="007C52E0" w14:paraId="7F604C62" w14:textId="77777777" w:rsidTr="006D0A74">
        <w:trPr>
          <w:jc w:val="center"/>
        </w:trPr>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AD29E9"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Union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2DCFC6"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88A9A2"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E0895D"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0282A2"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5A767D"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8079FF"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D4E447"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68449"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4DAE2D"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4.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FBD07"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4.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A396BA"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A2799"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E041C"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3.7</w:t>
            </w:r>
          </w:p>
        </w:tc>
      </w:tr>
      <w:tr w:rsidR="00DF43AA" w:rsidRPr="007C52E0" w14:paraId="70DD5EC3" w14:textId="77777777" w:rsidTr="006D0A74">
        <w:trPr>
          <w:jc w:val="center"/>
        </w:trPr>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F3DDE"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Non-Union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D547A3"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2A17D2"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E0CACD"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0E986"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B855C"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57DF6E"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2.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2363F7"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BECEE0"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13408A"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9FCDD0"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A7A30B"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26A7DA"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021B47" w14:textId="77777777" w:rsidR="00DF43AA" w:rsidRPr="007C52E0" w:rsidRDefault="00EF3469">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cstheme="majorHAnsi"/>
              </w:rPr>
            </w:pPr>
            <w:r w:rsidRPr="007C52E0">
              <w:rPr>
                <w:rFonts w:ascii="Aptos" w:eastAsia="Arial" w:hAnsi="Aptos" w:cstheme="majorHAnsi"/>
                <w:color w:val="000000"/>
                <w:sz w:val="18"/>
                <w:szCs w:val="18"/>
              </w:rPr>
              <w:t>3.1</w:t>
            </w:r>
          </w:p>
        </w:tc>
      </w:tr>
    </w:tbl>
    <w:p w14:paraId="77895539"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Agreements approved in the September quarter 2024 that formally covered unions had a combined AAWI of 3.7%, compared with 4.0% in the June quarter 2024 and 4.2% in the September quarter 2023.</w:t>
      </w:r>
    </w:p>
    <w:p w14:paraId="6A976B9B"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Agreements approved in the September quarter 2024 with no unions formally covered had a combined AAWI of 3.1%, compared with 3.0% in the June quarter 2024 and 3.5% in the September quarter 2023.</w:t>
      </w:r>
    </w:p>
    <w:p w14:paraId="4E081BE8" w14:textId="77777777" w:rsidR="00DF43AA" w:rsidRPr="007C52E0" w:rsidRDefault="00EF3469">
      <w:pPr>
        <w:rPr>
          <w:rFonts w:ascii="Aptos" w:hAnsi="Aptos"/>
        </w:rPr>
      </w:pPr>
      <w:r w:rsidRPr="007C52E0">
        <w:rPr>
          <w:rFonts w:ascii="Aptos" w:hAnsi="Aptos"/>
        </w:rPr>
        <w:br w:type="page"/>
      </w:r>
    </w:p>
    <w:p w14:paraId="76B3B77A" w14:textId="358043AD" w:rsidR="00942A41" w:rsidRPr="00AC0C1C" w:rsidRDefault="00942A41" w:rsidP="00942A41">
      <w:pPr>
        <w:pBdr>
          <w:top w:val="none" w:sz="0" w:space="0" w:color="000000"/>
          <w:left w:val="none" w:sz="0" w:space="0" w:color="000000"/>
          <w:bottom w:val="none" w:sz="0" w:space="0" w:color="000000"/>
          <w:right w:val="none" w:sz="0" w:space="0" w:color="000000"/>
        </w:pBdr>
        <w:spacing w:before="120" w:after="240"/>
        <w:rPr>
          <w:rFonts w:ascii="Aptos" w:hAnsi="Aptos"/>
        </w:rPr>
      </w:pPr>
      <w:r w:rsidRPr="00AC0C1C">
        <w:rPr>
          <w:rFonts w:ascii="Aptos" w:eastAsia="Calibri" w:hAnsi="Aptos" w:cs="Calibri"/>
          <w:b/>
          <w:color w:val="000000"/>
          <w:sz w:val="28"/>
          <w:szCs w:val="28"/>
        </w:rPr>
        <w:lastRenderedPageBreak/>
        <w:t>9. Level of agreement making - September quarter 2024 and as at 30</w:t>
      </w:r>
      <w:r w:rsidR="00CF7AA1">
        <w:rPr>
          <w:rFonts w:ascii="Aptos" w:eastAsia="Calibri" w:hAnsi="Aptos" w:cs="Calibri"/>
          <w:b/>
          <w:color w:val="000000"/>
          <w:sz w:val="28"/>
          <w:szCs w:val="28"/>
        </w:rPr>
        <w:t> </w:t>
      </w:r>
      <w:r w:rsidRPr="00AC0C1C">
        <w:rPr>
          <w:rFonts w:ascii="Aptos" w:eastAsia="Calibri" w:hAnsi="Aptos" w:cs="Calibri"/>
          <w:b/>
          <w:color w:val="000000"/>
          <w:sz w:val="28"/>
          <w:szCs w:val="28"/>
        </w:rPr>
        <w:t xml:space="preserve">September 2024 - </w:t>
      </w:r>
      <w:r w:rsidRPr="00AC0C1C">
        <w:rPr>
          <w:rFonts w:ascii="Aptos" w:eastAsia="Calibri" w:hAnsi="Aptos" w:cs="Calibri"/>
          <w:b/>
          <w:i/>
          <w:color w:val="000000"/>
          <w:sz w:val="28"/>
          <w:szCs w:val="28"/>
        </w:rPr>
        <w:t>Tables 3 and 4 in Trends report</w:t>
      </w:r>
    </w:p>
    <w:p w14:paraId="7BCD718F" w14:textId="14B11167" w:rsidR="009543C7" w:rsidRDefault="00942A41" w:rsidP="00065DCE">
      <w:pPr>
        <w:pBdr>
          <w:top w:val="none" w:sz="0" w:space="0" w:color="000000"/>
          <w:left w:val="none" w:sz="0" w:space="0" w:color="000000"/>
          <w:bottom w:val="none" w:sz="0" w:space="0" w:color="000000"/>
          <w:right w:val="none" w:sz="0" w:space="0" w:color="000000"/>
        </w:pBdr>
        <w:spacing w:before="120" w:after="120"/>
        <w:rPr>
          <w:rFonts w:ascii="Aptos" w:eastAsia="Calibri" w:hAnsi="Aptos" w:cs="Calibri"/>
          <w:b/>
          <w:color w:val="000000"/>
        </w:rPr>
      </w:pPr>
      <w:r w:rsidRPr="00AC0C1C">
        <w:rPr>
          <w:rFonts w:ascii="Aptos" w:eastAsia="Calibri" w:hAnsi="Aptos" w:cs="Calibri"/>
          <w:b/>
          <w:color w:val="000000"/>
        </w:rPr>
        <w:t xml:space="preserve">Chart 7 – </w:t>
      </w:r>
      <w:r w:rsidR="00F17D4D">
        <w:rPr>
          <w:rFonts w:ascii="Aptos" w:eastAsia="Calibri" w:hAnsi="Aptos" w:cs="Calibri"/>
          <w:b/>
          <w:color w:val="000000"/>
        </w:rPr>
        <w:t>A</w:t>
      </w:r>
      <w:r w:rsidR="007B64DE">
        <w:rPr>
          <w:rFonts w:ascii="Aptos" w:eastAsia="Calibri" w:hAnsi="Aptos" w:cs="Calibri"/>
          <w:b/>
          <w:color w:val="000000"/>
        </w:rPr>
        <w:t>pproved a</w:t>
      </w:r>
      <w:r w:rsidR="00F17D4D">
        <w:rPr>
          <w:rFonts w:ascii="Aptos" w:eastAsia="Calibri" w:hAnsi="Aptos" w:cs="Calibri"/>
          <w:b/>
          <w:color w:val="000000"/>
        </w:rPr>
        <w:t xml:space="preserve">greements </w:t>
      </w:r>
      <w:r w:rsidR="007B64DE">
        <w:rPr>
          <w:rFonts w:ascii="Aptos" w:eastAsia="Calibri" w:hAnsi="Aptos" w:cs="Calibri"/>
          <w:b/>
          <w:color w:val="000000"/>
        </w:rPr>
        <w:t xml:space="preserve">covered over 300,000 employees </w:t>
      </w:r>
      <w:r w:rsidR="00F17D4D">
        <w:rPr>
          <w:rFonts w:ascii="Aptos" w:eastAsia="Calibri" w:hAnsi="Aptos" w:cs="Calibri"/>
          <w:b/>
          <w:color w:val="000000"/>
        </w:rPr>
        <w:t>in t</w:t>
      </w:r>
      <w:r w:rsidR="00851E78">
        <w:rPr>
          <w:rFonts w:ascii="Aptos" w:eastAsia="Calibri" w:hAnsi="Aptos" w:cs="Calibri"/>
          <w:b/>
          <w:color w:val="000000"/>
        </w:rPr>
        <w:t>he September quarter</w:t>
      </w:r>
    </w:p>
    <w:p w14:paraId="6792CDC9" w14:textId="4903F5FE" w:rsidR="00942A41" w:rsidRDefault="00DB4A2F" w:rsidP="009543C7">
      <w:pPr>
        <w:pBdr>
          <w:top w:val="none" w:sz="0" w:space="0" w:color="000000"/>
          <w:left w:val="none" w:sz="0" w:space="0" w:color="000000"/>
          <w:bottom w:val="none" w:sz="0" w:space="0" w:color="000000"/>
          <w:right w:val="none" w:sz="0" w:space="0" w:color="000000"/>
        </w:pBdr>
        <w:spacing w:before="120" w:after="120"/>
        <w:rPr>
          <w:rFonts w:ascii="Aptos" w:eastAsia="Calibri" w:hAnsi="Aptos" w:cs="Calibri"/>
          <w:bCs/>
          <w:color w:val="000000"/>
        </w:rPr>
      </w:pPr>
      <w:r>
        <w:rPr>
          <w:rFonts w:ascii="Aptos" w:eastAsia="Calibri" w:hAnsi="Aptos" w:cs="Calibri"/>
          <w:bCs/>
          <w:color w:val="000000"/>
        </w:rPr>
        <w:t>Number of</w:t>
      </w:r>
      <w:r w:rsidR="009543C7" w:rsidRPr="00065DCE">
        <w:rPr>
          <w:rFonts w:ascii="Aptos" w:eastAsia="Calibri" w:hAnsi="Aptos" w:cs="Calibri"/>
          <w:bCs/>
          <w:color w:val="000000"/>
        </w:rPr>
        <w:t xml:space="preserve"> approved agreements and employees covered </w:t>
      </w:r>
    </w:p>
    <w:p w14:paraId="0D0549DA" w14:textId="14260A04" w:rsidR="00CC1D7F" w:rsidRPr="009543C7" w:rsidRDefault="00EB332C" w:rsidP="00065DCE">
      <w:pPr>
        <w:pBdr>
          <w:top w:val="none" w:sz="0" w:space="0" w:color="000000"/>
          <w:left w:val="none" w:sz="0" w:space="0" w:color="000000"/>
          <w:bottom w:val="none" w:sz="0" w:space="0" w:color="000000"/>
          <w:right w:val="none" w:sz="0" w:space="0" w:color="000000"/>
        </w:pBdr>
        <w:spacing w:before="120" w:after="120"/>
        <w:rPr>
          <w:rFonts w:ascii="Aptos" w:hAnsi="Aptos"/>
          <w:bCs/>
        </w:rPr>
      </w:pPr>
      <w:r>
        <w:rPr>
          <w:noProof/>
        </w:rPr>
        <w:drawing>
          <wp:inline distT="0" distB="0" distL="0" distR="0" wp14:anchorId="125AEC29" wp14:editId="5F3C533D">
            <wp:extent cx="6097270" cy="3048635"/>
            <wp:effectExtent l="0" t="0" r="0" b="0"/>
            <wp:docPr id="460294285" name="Picture 460294285" descr="A graph of a graph showing the number of employe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294285" name="Picture 460294285" descr="A graph of a graph showing the number of employees&#10;&#10;Description automatically generated with medium confidence"/>
                    <pic:cNvPicPr>
                      <a:picLocks noChangeAspect="1" noChangeArrowheads="1"/>
                    </pic:cNvPicPr>
                  </pic:nvPicPr>
                  <pic:blipFill>
                    <a:blip r:embed="rId24" cstate="print"/>
                    <a:stretch>
                      <a:fillRect/>
                    </a:stretch>
                  </pic:blipFill>
                  <pic:spPr bwMode="auto">
                    <a:xfrm>
                      <a:off x="0" y="0"/>
                      <a:ext cx="6097270" cy="3048635"/>
                    </a:xfrm>
                    <a:prstGeom prst="rect">
                      <a:avLst/>
                    </a:prstGeom>
                    <a:noFill/>
                  </pic:spPr>
                </pic:pic>
              </a:graphicData>
            </a:graphic>
          </wp:inline>
        </w:drawing>
      </w:r>
    </w:p>
    <w:p w14:paraId="0512AA1C" w14:textId="77777777" w:rsidR="00942A41" w:rsidRPr="00AC0C1C" w:rsidRDefault="00942A41" w:rsidP="00942A41">
      <w:pPr>
        <w:pBdr>
          <w:top w:val="none" w:sz="0" w:space="0" w:color="000000"/>
          <w:left w:val="none" w:sz="0" w:space="0" w:color="000000"/>
          <w:bottom w:val="none" w:sz="0" w:space="0" w:color="000000"/>
          <w:right w:val="none" w:sz="0" w:space="0" w:color="000000"/>
        </w:pBdr>
        <w:spacing w:after="0"/>
        <w:rPr>
          <w:rFonts w:ascii="Aptos" w:hAnsi="Aptos"/>
        </w:rPr>
      </w:pPr>
      <w:r w:rsidRPr="00AC0C1C">
        <w:rPr>
          <w:rFonts w:ascii="Aptos" w:eastAsia="Calibri" w:hAnsi="Aptos" w:cs="Calibri"/>
          <w:b/>
          <w:color w:val="000000"/>
          <w:sz w:val="20"/>
          <w:szCs w:val="20"/>
        </w:rPr>
        <w:t xml:space="preserve">Source: </w:t>
      </w:r>
      <w:r w:rsidRPr="00AC0C1C">
        <w:rPr>
          <w:rFonts w:ascii="Aptos" w:eastAsia="Calibri" w:hAnsi="Aptos" w:cs="Calibri"/>
          <w:color w:val="000000"/>
          <w:sz w:val="20"/>
          <w:szCs w:val="20"/>
        </w:rPr>
        <w:t>Department of Employment and Workplace Relations, Workplace Agreements Database</w:t>
      </w:r>
      <w:r w:rsidRPr="00AC0C1C">
        <w:rPr>
          <w:rFonts w:ascii="Aptos" w:hAnsi="Aptos"/>
        </w:rPr>
        <w:t>.</w:t>
      </w:r>
    </w:p>
    <w:p w14:paraId="3814A8FF" w14:textId="77777777" w:rsidR="00942A41" w:rsidRPr="00AC0C1C" w:rsidRDefault="00942A41" w:rsidP="00942A41">
      <w:pPr>
        <w:pBdr>
          <w:top w:val="none" w:sz="0" w:space="0" w:color="000000"/>
          <w:left w:val="none" w:sz="0" w:space="0" w:color="000000"/>
          <w:bottom w:val="none" w:sz="0" w:space="0" w:color="000000"/>
          <w:right w:val="none" w:sz="0" w:space="0" w:color="000000"/>
        </w:pBdr>
        <w:spacing w:before="120" w:after="240"/>
        <w:rPr>
          <w:rFonts w:ascii="Aptos" w:hAnsi="Aptos"/>
        </w:rPr>
      </w:pPr>
      <w:r w:rsidRPr="00AC0C1C">
        <w:rPr>
          <w:rFonts w:ascii="Aptos" w:eastAsia="Calibri" w:hAnsi="Aptos" w:cs="Calibri"/>
          <w:color w:val="000000"/>
          <w:sz w:val="22"/>
          <w:szCs w:val="22"/>
        </w:rPr>
        <w:t>There were 933 agreements (covering 341,000 employees) approved in the September quarter 2024, compared with 1,203 agreements (covering 275,400 employees) in the June quarter 2024 and 1,073 agreements (covering 295,700 employees) in the September quarter 2023.</w:t>
      </w:r>
    </w:p>
    <w:p w14:paraId="0BA41AA7" w14:textId="4234A56D" w:rsidR="00942A41" w:rsidRDefault="00942A41" w:rsidP="00065DCE">
      <w:pPr>
        <w:pBdr>
          <w:top w:val="none" w:sz="0" w:space="0" w:color="000000"/>
          <w:left w:val="none" w:sz="0" w:space="0" w:color="000000"/>
          <w:bottom w:val="none" w:sz="0" w:space="0" w:color="000000"/>
          <w:right w:val="none" w:sz="0" w:space="0" w:color="000000"/>
        </w:pBdr>
        <w:spacing w:before="120" w:after="120"/>
        <w:rPr>
          <w:rFonts w:ascii="Aptos" w:eastAsia="Calibri" w:hAnsi="Aptos" w:cs="Calibri"/>
          <w:b/>
          <w:color w:val="000000"/>
        </w:rPr>
      </w:pPr>
      <w:r w:rsidRPr="00AC0C1C">
        <w:rPr>
          <w:rFonts w:ascii="Aptos" w:eastAsia="Calibri" w:hAnsi="Aptos" w:cs="Calibri"/>
          <w:b/>
          <w:color w:val="000000"/>
        </w:rPr>
        <w:t xml:space="preserve">Chart 8 </w:t>
      </w:r>
      <w:r w:rsidR="00F17D4D">
        <w:rPr>
          <w:rFonts w:ascii="Aptos" w:eastAsia="Calibri" w:hAnsi="Aptos" w:cs="Calibri"/>
          <w:b/>
          <w:color w:val="000000"/>
        </w:rPr>
        <w:t>–</w:t>
      </w:r>
      <w:r w:rsidRPr="00AC0C1C">
        <w:rPr>
          <w:rFonts w:ascii="Aptos" w:eastAsia="Calibri" w:hAnsi="Aptos" w:cs="Calibri"/>
          <w:b/>
          <w:color w:val="000000"/>
        </w:rPr>
        <w:t xml:space="preserve"> </w:t>
      </w:r>
      <w:r w:rsidR="00F17D4D">
        <w:rPr>
          <w:rFonts w:ascii="Aptos" w:eastAsia="Calibri" w:hAnsi="Aptos" w:cs="Calibri"/>
          <w:b/>
          <w:color w:val="000000"/>
        </w:rPr>
        <w:t>The number of employees covered by agreements has trend</w:t>
      </w:r>
      <w:r w:rsidR="00B63C77">
        <w:rPr>
          <w:rFonts w:ascii="Aptos" w:eastAsia="Calibri" w:hAnsi="Aptos" w:cs="Calibri"/>
          <w:b/>
          <w:color w:val="000000"/>
        </w:rPr>
        <w:t xml:space="preserve">ed </w:t>
      </w:r>
      <w:r w:rsidR="00F17D4D">
        <w:rPr>
          <w:rFonts w:ascii="Aptos" w:eastAsia="Calibri" w:hAnsi="Aptos" w:cs="Calibri"/>
          <w:b/>
          <w:color w:val="000000"/>
        </w:rPr>
        <w:t>up</w:t>
      </w:r>
      <w:r w:rsidR="009D3437">
        <w:rPr>
          <w:rFonts w:ascii="Aptos" w:eastAsia="Calibri" w:hAnsi="Aptos" w:cs="Calibri"/>
          <w:b/>
          <w:color w:val="000000"/>
        </w:rPr>
        <w:t xml:space="preserve"> since 2022</w:t>
      </w:r>
    </w:p>
    <w:p w14:paraId="6D8A260C" w14:textId="269061A8" w:rsidR="00CC1D7F" w:rsidRPr="009543C7" w:rsidRDefault="00CC1D7F" w:rsidP="00CC1D7F">
      <w:pPr>
        <w:pBdr>
          <w:top w:val="none" w:sz="0" w:space="0" w:color="000000"/>
          <w:left w:val="none" w:sz="0" w:space="0" w:color="000000"/>
          <w:bottom w:val="none" w:sz="0" w:space="0" w:color="000000"/>
          <w:right w:val="none" w:sz="0" w:space="0" w:color="000000"/>
        </w:pBdr>
        <w:spacing w:before="120" w:after="120"/>
        <w:rPr>
          <w:rFonts w:ascii="Aptos" w:hAnsi="Aptos"/>
          <w:bCs/>
        </w:rPr>
      </w:pPr>
      <w:r>
        <w:rPr>
          <w:rFonts w:ascii="Aptos" w:eastAsia="Calibri" w:hAnsi="Aptos" w:cs="Calibri"/>
          <w:bCs/>
          <w:color w:val="000000"/>
        </w:rPr>
        <w:t>Number of</w:t>
      </w:r>
      <w:r w:rsidRPr="00AA7E11">
        <w:rPr>
          <w:rFonts w:ascii="Aptos" w:eastAsia="Calibri" w:hAnsi="Aptos" w:cs="Calibri"/>
          <w:bCs/>
          <w:color w:val="000000"/>
        </w:rPr>
        <w:t xml:space="preserve"> </w:t>
      </w:r>
      <w:r>
        <w:rPr>
          <w:rFonts w:ascii="Aptos" w:eastAsia="Calibri" w:hAnsi="Aptos" w:cs="Calibri"/>
          <w:bCs/>
          <w:color w:val="000000"/>
        </w:rPr>
        <w:t>current</w:t>
      </w:r>
      <w:r w:rsidRPr="00AA7E11">
        <w:rPr>
          <w:rFonts w:ascii="Aptos" w:eastAsia="Calibri" w:hAnsi="Aptos" w:cs="Calibri"/>
          <w:bCs/>
          <w:color w:val="000000"/>
        </w:rPr>
        <w:t xml:space="preserve"> agreements and employees covered </w:t>
      </w:r>
      <w:r>
        <w:rPr>
          <w:rFonts w:ascii="Aptos" w:eastAsia="Calibri" w:hAnsi="Aptos" w:cs="Calibri"/>
          <w:bCs/>
          <w:color w:val="000000"/>
        </w:rPr>
        <w:t>as at 30 September 2024</w:t>
      </w:r>
    </w:p>
    <w:p w14:paraId="318C1B21" w14:textId="2A35B3D0" w:rsidR="00CC1D7F" w:rsidRPr="00AC0C1C" w:rsidRDefault="00427531" w:rsidP="00942A41">
      <w:pPr>
        <w:pBdr>
          <w:top w:val="none" w:sz="0" w:space="0" w:color="000000"/>
          <w:left w:val="none" w:sz="0" w:space="0" w:color="000000"/>
          <w:bottom w:val="none" w:sz="0" w:space="0" w:color="000000"/>
          <w:right w:val="none" w:sz="0" w:space="0" w:color="000000"/>
        </w:pBdr>
        <w:spacing w:before="120" w:after="240"/>
        <w:rPr>
          <w:rFonts w:ascii="Aptos" w:hAnsi="Aptos"/>
        </w:rPr>
      </w:pPr>
      <w:r>
        <w:rPr>
          <w:noProof/>
        </w:rPr>
        <w:drawing>
          <wp:inline distT="0" distB="0" distL="0" distR="0" wp14:anchorId="694005BB" wp14:editId="1F38F9B3">
            <wp:extent cx="6097270" cy="3048635"/>
            <wp:effectExtent l="0" t="0" r="0" b="0"/>
            <wp:docPr id="1587041541" name="Picture 1587041541" descr="A graph showing the number of employe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041541" name="Picture 1587041541" descr="A graph showing the number of employees&#10;&#10;Description automatically generated"/>
                    <pic:cNvPicPr>
                      <a:picLocks noChangeAspect="1" noChangeArrowheads="1"/>
                    </pic:cNvPicPr>
                  </pic:nvPicPr>
                  <pic:blipFill>
                    <a:blip r:embed="rId25" cstate="print"/>
                    <a:stretch>
                      <a:fillRect/>
                    </a:stretch>
                  </pic:blipFill>
                  <pic:spPr bwMode="auto">
                    <a:xfrm>
                      <a:off x="0" y="0"/>
                      <a:ext cx="6097270" cy="3048635"/>
                    </a:xfrm>
                    <a:prstGeom prst="rect">
                      <a:avLst/>
                    </a:prstGeom>
                    <a:noFill/>
                  </pic:spPr>
                </pic:pic>
              </a:graphicData>
            </a:graphic>
          </wp:inline>
        </w:drawing>
      </w:r>
    </w:p>
    <w:p w14:paraId="42BDD57E" w14:textId="77777777" w:rsidR="00942A41" w:rsidRPr="00AC0C1C" w:rsidRDefault="00942A41" w:rsidP="00942A41">
      <w:pPr>
        <w:pBdr>
          <w:top w:val="none" w:sz="0" w:space="0" w:color="000000"/>
          <w:left w:val="none" w:sz="0" w:space="0" w:color="000000"/>
          <w:bottom w:val="none" w:sz="0" w:space="0" w:color="000000"/>
          <w:right w:val="none" w:sz="0" w:space="0" w:color="000000"/>
        </w:pBdr>
        <w:spacing w:after="0"/>
        <w:rPr>
          <w:rFonts w:ascii="Aptos" w:hAnsi="Aptos"/>
        </w:rPr>
      </w:pPr>
      <w:r w:rsidRPr="00AC0C1C">
        <w:rPr>
          <w:rFonts w:ascii="Aptos" w:eastAsia="Calibri" w:hAnsi="Aptos" w:cs="Calibri"/>
          <w:b/>
          <w:color w:val="000000"/>
          <w:sz w:val="20"/>
          <w:szCs w:val="20"/>
        </w:rPr>
        <w:lastRenderedPageBreak/>
        <w:t xml:space="preserve">Source: </w:t>
      </w:r>
      <w:r w:rsidRPr="00AC0C1C">
        <w:rPr>
          <w:rFonts w:ascii="Aptos" w:eastAsia="Calibri" w:hAnsi="Aptos" w:cs="Calibri"/>
          <w:color w:val="000000"/>
          <w:sz w:val="20"/>
          <w:szCs w:val="20"/>
        </w:rPr>
        <w:t>Department of Employment and Workplace Relations, Workplace Agreements Database</w:t>
      </w:r>
      <w:r w:rsidRPr="00AC0C1C">
        <w:rPr>
          <w:rFonts w:ascii="Aptos" w:hAnsi="Aptos"/>
        </w:rPr>
        <w:t>.</w:t>
      </w:r>
    </w:p>
    <w:p w14:paraId="07B41BDE" w14:textId="47E968C0" w:rsidR="00942A41" w:rsidRPr="00AC0C1C" w:rsidRDefault="00942A41" w:rsidP="00942A41">
      <w:pPr>
        <w:pBdr>
          <w:top w:val="none" w:sz="0" w:space="0" w:color="000000"/>
          <w:left w:val="none" w:sz="0" w:space="0" w:color="000000"/>
          <w:bottom w:val="none" w:sz="0" w:space="0" w:color="000000"/>
          <w:right w:val="none" w:sz="0" w:space="0" w:color="000000"/>
        </w:pBdr>
        <w:spacing w:before="120" w:after="240"/>
        <w:rPr>
          <w:rFonts w:ascii="Aptos" w:hAnsi="Aptos"/>
        </w:rPr>
      </w:pPr>
      <w:r w:rsidRPr="00AC0C1C">
        <w:rPr>
          <w:rFonts w:ascii="Aptos" w:eastAsia="Calibri" w:hAnsi="Aptos" w:cs="Calibri"/>
          <w:color w:val="000000"/>
          <w:sz w:val="22"/>
          <w:szCs w:val="22"/>
        </w:rPr>
        <w:t>There were 10,113 current (not expired or terminated) agreements as at 30 September 2024, compared with 10,421 agreements current as at 30 June 2024 and 9,889 agreements current at 30</w:t>
      </w:r>
      <w:r w:rsidR="00D94BC9">
        <w:rPr>
          <w:rFonts w:ascii="Aptos" w:eastAsia="Calibri" w:hAnsi="Aptos" w:cs="Calibri"/>
          <w:color w:val="000000"/>
          <w:sz w:val="22"/>
          <w:szCs w:val="22"/>
        </w:rPr>
        <w:t> </w:t>
      </w:r>
      <w:r w:rsidRPr="00AC0C1C">
        <w:rPr>
          <w:rFonts w:ascii="Aptos" w:eastAsia="Calibri" w:hAnsi="Aptos" w:cs="Calibri"/>
          <w:color w:val="000000"/>
          <w:sz w:val="22"/>
          <w:szCs w:val="22"/>
        </w:rPr>
        <w:t>September 2023 (see Chart 8).</w:t>
      </w:r>
    </w:p>
    <w:p w14:paraId="239DC601" w14:textId="25803825" w:rsidR="00942A41" w:rsidRPr="00AC0C1C" w:rsidRDefault="00942A41" w:rsidP="00942A41">
      <w:pPr>
        <w:pBdr>
          <w:top w:val="none" w:sz="0" w:space="0" w:color="000000"/>
          <w:left w:val="none" w:sz="0" w:space="0" w:color="000000"/>
          <w:bottom w:val="none" w:sz="0" w:space="0" w:color="000000"/>
          <w:right w:val="none" w:sz="0" w:space="0" w:color="000000"/>
        </w:pBdr>
        <w:spacing w:before="120" w:after="240"/>
        <w:rPr>
          <w:rFonts w:ascii="Aptos" w:eastAsia="Calibri" w:hAnsi="Aptos" w:cs="Calibri"/>
          <w:color w:val="000000"/>
          <w:sz w:val="22"/>
          <w:szCs w:val="22"/>
        </w:rPr>
      </w:pPr>
      <w:r w:rsidRPr="00AC0C1C">
        <w:rPr>
          <w:rFonts w:ascii="Aptos" w:eastAsia="Calibri" w:hAnsi="Aptos" w:cs="Calibri"/>
          <w:color w:val="000000"/>
          <w:sz w:val="22"/>
          <w:szCs w:val="22"/>
        </w:rPr>
        <w:t>The 30 September 2024 employee coverage of 2.21 million</w:t>
      </w:r>
      <w:r w:rsidR="00801D59">
        <w:rPr>
          <w:rFonts w:ascii="Aptos" w:eastAsia="Calibri" w:hAnsi="Aptos" w:cs="Calibri"/>
          <w:color w:val="000000"/>
          <w:sz w:val="22"/>
          <w:szCs w:val="22"/>
        </w:rPr>
        <w:t>, compared with 2.21 million employees as at 30 June 2024</w:t>
      </w:r>
      <w:r w:rsidR="00A37FDB">
        <w:rPr>
          <w:rFonts w:ascii="Aptos" w:eastAsia="Calibri" w:hAnsi="Aptos" w:cs="Calibri"/>
          <w:color w:val="000000"/>
          <w:sz w:val="22"/>
          <w:szCs w:val="22"/>
        </w:rPr>
        <w:t xml:space="preserve"> </w:t>
      </w:r>
      <w:r w:rsidRPr="00AC0C1C">
        <w:rPr>
          <w:rFonts w:ascii="Aptos" w:eastAsia="Calibri" w:hAnsi="Aptos" w:cs="Calibri"/>
          <w:color w:val="000000"/>
          <w:sz w:val="22"/>
          <w:szCs w:val="22"/>
        </w:rPr>
        <w:t xml:space="preserve">and 1.81 million employees as at 30 September 2023. </w:t>
      </w:r>
      <w:r w:rsidR="00801D59">
        <w:rPr>
          <w:rFonts w:ascii="Aptos" w:eastAsia="Calibri" w:hAnsi="Aptos" w:cs="Calibri"/>
          <w:color w:val="000000"/>
          <w:sz w:val="22"/>
          <w:szCs w:val="22"/>
        </w:rPr>
        <w:t xml:space="preserve">The </w:t>
      </w:r>
      <w:r w:rsidR="0060365E">
        <w:rPr>
          <w:rFonts w:ascii="Aptos" w:eastAsia="Calibri" w:hAnsi="Aptos" w:cs="Calibri"/>
          <w:color w:val="000000"/>
          <w:sz w:val="22"/>
          <w:szCs w:val="22"/>
        </w:rPr>
        <w:t>number of employees covered by an agreement as at 30 September 2024 is the</w:t>
      </w:r>
      <w:r w:rsidRPr="00AC0C1C">
        <w:rPr>
          <w:rFonts w:ascii="Aptos" w:eastAsia="Calibri" w:hAnsi="Aptos" w:cs="Calibri"/>
          <w:color w:val="000000"/>
          <w:sz w:val="22"/>
          <w:szCs w:val="22"/>
        </w:rPr>
        <w:t xml:space="preserve"> highest since the June quarter 2019.</w:t>
      </w:r>
    </w:p>
    <w:p w14:paraId="56C71923" w14:textId="77777777" w:rsidR="00942A41" w:rsidRDefault="00942A41">
      <w:pPr>
        <w:rPr>
          <w:rFonts w:ascii="Calibri" w:eastAsia="Calibri" w:hAnsi="Calibri" w:cs="Calibri"/>
          <w:color w:val="000000"/>
          <w:sz w:val="22"/>
          <w:szCs w:val="22"/>
        </w:rPr>
      </w:pPr>
      <w:r>
        <w:rPr>
          <w:rFonts w:ascii="Calibri" w:eastAsia="Calibri" w:hAnsi="Calibri" w:cs="Calibri"/>
          <w:color w:val="000000"/>
          <w:sz w:val="22"/>
          <w:szCs w:val="22"/>
        </w:rPr>
        <w:br w:type="page"/>
      </w:r>
    </w:p>
    <w:p w14:paraId="3F603AC4"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 xml:space="preserve">10. Non-quantifiable agreements  - September quarter 2024 - </w:t>
      </w:r>
      <w:r w:rsidRPr="007C52E0">
        <w:rPr>
          <w:rFonts w:ascii="Aptos" w:eastAsia="Calibri" w:hAnsi="Aptos" w:cs="Calibri"/>
          <w:b/>
          <w:i/>
          <w:color w:val="000000"/>
          <w:sz w:val="28"/>
          <w:szCs w:val="28"/>
        </w:rPr>
        <w:t>Table 12a in Trends report</w:t>
      </w:r>
    </w:p>
    <w:p w14:paraId="69BB3682" w14:textId="72E1FC3F" w:rsidR="00DF43AA" w:rsidRDefault="00EF3469" w:rsidP="00065DCE">
      <w:pPr>
        <w:pBdr>
          <w:top w:val="none" w:sz="0" w:space="0" w:color="000000"/>
          <w:left w:val="none" w:sz="0" w:space="0" w:color="000000"/>
          <w:bottom w:val="none" w:sz="0" w:space="0" w:color="000000"/>
          <w:right w:val="none" w:sz="0" w:space="0" w:color="000000"/>
        </w:pBdr>
        <w:spacing w:before="120" w:after="120"/>
        <w:rPr>
          <w:rFonts w:ascii="Aptos" w:eastAsia="Calibri" w:hAnsi="Aptos" w:cs="Calibri"/>
          <w:b/>
          <w:color w:val="000000"/>
        </w:rPr>
      </w:pPr>
      <w:r w:rsidRPr="007C52E0">
        <w:rPr>
          <w:rFonts w:ascii="Aptos" w:eastAsia="Calibri" w:hAnsi="Aptos" w:cs="Calibri"/>
          <w:b/>
          <w:color w:val="000000"/>
        </w:rPr>
        <w:t xml:space="preserve">Chart </w:t>
      </w:r>
      <w:r w:rsidR="00452DD3">
        <w:rPr>
          <w:rFonts w:ascii="Aptos" w:eastAsia="Calibri" w:hAnsi="Aptos" w:cs="Calibri"/>
          <w:b/>
          <w:color w:val="000000"/>
        </w:rPr>
        <w:t>9</w:t>
      </w:r>
      <w:r w:rsidRPr="007C52E0">
        <w:rPr>
          <w:rFonts w:ascii="Aptos" w:eastAsia="Calibri" w:hAnsi="Aptos" w:cs="Calibri"/>
          <w:b/>
          <w:color w:val="000000"/>
        </w:rPr>
        <w:t xml:space="preserve"> – </w:t>
      </w:r>
      <w:r w:rsidR="009D3437">
        <w:rPr>
          <w:rFonts w:ascii="Aptos" w:eastAsia="Calibri" w:hAnsi="Aptos" w:cs="Calibri"/>
          <w:b/>
          <w:color w:val="000000"/>
        </w:rPr>
        <w:t xml:space="preserve">Non-quantifiable agreements covered more than half of all employees </w:t>
      </w:r>
      <w:r w:rsidR="00EA434E">
        <w:rPr>
          <w:rFonts w:ascii="Aptos" w:eastAsia="Calibri" w:hAnsi="Aptos" w:cs="Calibri"/>
          <w:b/>
          <w:color w:val="000000"/>
        </w:rPr>
        <w:t>approved in the September quarter 2024</w:t>
      </w:r>
    </w:p>
    <w:p w14:paraId="5B0A4255" w14:textId="1F52D4BA" w:rsidR="005963EE" w:rsidRPr="00620C01" w:rsidRDefault="00620C01" w:rsidP="00065DCE">
      <w:pPr>
        <w:pBdr>
          <w:top w:val="none" w:sz="0" w:space="0" w:color="000000"/>
          <w:left w:val="none" w:sz="0" w:space="0" w:color="000000"/>
          <w:bottom w:val="none" w:sz="0" w:space="0" w:color="000000"/>
          <w:right w:val="none" w:sz="0" w:space="0" w:color="000000"/>
        </w:pBdr>
        <w:spacing w:before="120" w:after="120"/>
        <w:rPr>
          <w:rFonts w:ascii="Aptos" w:hAnsi="Aptos"/>
          <w:bCs/>
        </w:rPr>
      </w:pPr>
      <w:r w:rsidRPr="00065DCE">
        <w:rPr>
          <w:rFonts w:ascii="Aptos" w:eastAsia="Calibri" w:hAnsi="Aptos" w:cs="Calibri"/>
          <w:bCs/>
          <w:color w:val="000000"/>
        </w:rPr>
        <w:t>Share of non-quantifiable agreements and employees</w:t>
      </w:r>
      <w:r w:rsidR="008665AC">
        <w:rPr>
          <w:rFonts w:ascii="Aptos" w:eastAsia="Calibri" w:hAnsi="Aptos" w:cs="Calibri"/>
          <w:bCs/>
          <w:color w:val="000000"/>
        </w:rPr>
        <w:t xml:space="preserve"> of all approved agreements</w:t>
      </w:r>
      <w:r>
        <w:rPr>
          <w:rFonts w:ascii="Aptos" w:eastAsia="Calibri" w:hAnsi="Aptos" w:cs="Calibri"/>
          <w:bCs/>
          <w:color w:val="000000"/>
        </w:rPr>
        <w:t xml:space="preserve"> (%)</w:t>
      </w:r>
    </w:p>
    <w:p w14:paraId="10BA9890" w14:textId="77777777" w:rsidR="00892E2A" w:rsidRDefault="00892E2A" w:rsidP="00892E2A">
      <w:pPr>
        <w:pStyle w:val="Figure"/>
      </w:pPr>
      <w:r>
        <w:rPr>
          <w:noProof/>
        </w:rPr>
        <w:drawing>
          <wp:inline distT="0" distB="0" distL="0" distR="0" wp14:anchorId="4CD15B48" wp14:editId="3499B38E">
            <wp:extent cx="6400800" cy="3657600"/>
            <wp:effectExtent l="0" t="0" r="0" b="0"/>
            <wp:docPr id="1590747489" name="Picture 1590747489"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747489" name="Picture 1590747489" descr="A graph of a line graph&#10;&#10;Description automatically generated"/>
                    <pic:cNvPicPr>
                      <a:picLocks noChangeAspect="1" noChangeArrowheads="1"/>
                    </pic:cNvPicPr>
                  </pic:nvPicPr>
                  <pic:blipFill>
                    <a:blip r:embed="rId26" cstate="print"/>
                    <a:stretch>
                      <a:fillRect/>
                    </a:stretch>
                  </pic:blipFill>
                  <pic:spPr bwMode="auto">
                    <a:xfrm>
                      <a:off x="0" y="0"/>
                      <a:ext cx="88900" cy="50800"/>
                    </a:xfrm>
                    <a:prstGeom prst="rect">
                      <a:avLst/>
                    </a:prstGeom>
                    <a:noFill/>
                  </pic:spPr>
                </pic:pic>
              </a:graphicData>
            </a:graphic>
          </wp:inline>
        </w:drawing>
      </w:r>
    </w:p>
    <w:p w14:paraId="617B90DF" w14:textId="77777777" w:rsidR="00892E2A" w:rsidRDefault="00892E2A" w:rsidP="00160163">
      <w:pPr>
        <w:pBdr>
          <w:top w:val="none" w:sz="0" w:space="0" w:color="000000"/>
          <w:left w:val="none" w:sz="0" w:space="0" w:color="000000"/>
          <w:bottom w:val="none" w:sz="0" w:space="0" w:color="000000"/>
          <w:right w:val="none" w:sz="0" w:space="0" w:color="000000"/>
        </w:pBdr>
        <w:spacing w:after="0"/>
        <w:rPr>
          <w:rFonts w:ascii="Aptos" w:hAnsi="Aptos"/>
        </w:rPr>
      </w:pPr>
      <w:r w:rsidRPr="00E41087">
        <w:rPr>
          <w:rFonts w:ascii="Aptos" w:eastAsia="Calibri" w:hAnsi="Aptos" w:cs="Calibri"/>
          <w:b/>
          <w:color w:val="000000"/>
          <w:sz w:val="20"/>
          <w:szCs w:val="20"/>
        </w:rPr>
        <w:t xml:space="preserve">Source: </w:t>
      </w:r>
      <w:r w:rsidRPr="00E41087">
        <w:rPr>
          <w:rFonts w:ascii="Aptos" w:eastAsia="Calibri" w:hAnsi="Aptos" w:cs="Calibri"/>
          <w:color w:val="000000"/>
          <w:sz w:val="20"/>
          <w:szCs w:val="20"/>
        </w:rPr>
        <w:t>Department of Employment and Workplace Relations, Workplace Agreements Database</w:t>
      </w:r>
      <w:r w:rsidRPr="00E41087">
        <w:rPr>
          <w:rFonts w:ascii="Aptos" w:hAnsi="Aptos"/>
        </w:rPr>
        <w:t>.</w:t>
      </w:r>
    </w:p>
    <w:p w14:paraId="4B4B631D" w14:textId="77777777" w:rsidR="007B28D4" w:rsidRPr="00065DCE" w:rsidRDefault="007B28D4" w:rsidP="00160163">
      <w:pPr>
        <w:pBdr>
          <w:top w:val="none" w:sz="0" w:space="0" w:color="000000"/>
          <w:left w:val="none" w:sz="0" w:space="0" w:color="000000"/>
          <w:bottom w:val="none" w:sz="0" w:space="0" w:color="000000"/>
          <w:right w:val="none" w:sz="0" w:space="0" w:color="000000"/>
        </w:pBdr>
        <w:spacing w:after="0"/>
        <w:rPr>
          <w:rFonts w:ascii="Aptos" w:hAnsi="Aptos"/>
          <w:sz w:val="20"/>
          <w:szCs w:val="20"/>
        </w:rPr>
      </w:pPr>
    </w:p>
    <w:tbl>
      <w:tblPr>
        <w:tblW w:w="0" w:type="auto"/>
        <w:jc w:val="center"/>
        <w:tblLayout w:type="fixed"/>
        <w:tblLook w:val="0420" w:firstRow="1" w:lastRow="0" w:firstColumn="0" w:lastColumn="0" w:noHBand="0" w:noVBand="1"/>
      </w:tblPr>
      <w:tblGrid>
        <w:gridCol w:w="1440"/>
        <w:gridCol w:w="720"/>
        <w:gridCol w:w="720"/>
        <w:gridCol w:w="720"/>
        <w:gridCol w:w="720"/>
        <w:gridCol w:w="720"/>
        <w:gridCol w:w="720"/>
        <w:gridCol w:w="720"/>
        <w:gridCol w:w="720"/>
        <w:gridCol w:w="720"/>
        <w:gridCol w:w="720"/>
        <w:gridCol w:w="720"/>
        <w:gridCol w:w="720"/>
        <w:gridCol w:w="720"/>
      </w:tblGrid>
      <w:tr w:rsidR="00892E2A" w:rsidRPr="00E41087" w14:paraId="78529E36" w14:textId="77777777">
        <w:trPr>
          <w:tblHeader/>
          <w:jc w:val="center"/>
        </w:trPr>
        <w:tc>
          <w:tcPr>
            <w:tcW w:w="1440"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719C91" w14:textId="77777777" w:rsidR="00892E2A" w:rsidRPr="00E41087" w:rsidRDefault="00892E2A">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0538D" w14:textId="77777777" w:rsidR="00892E2A" w:rsidRPr="00E41087" w:rsidRDefault="00892E2A">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E41087">
              <w:rPr>
                <w:rFonts w:ascii="Aptos" w:eastAsia="Arial" w:hAnsi="Aptos" w:cs="Arial"/>
                <w:color w:val="000000"/>
                <w:sz w:val="18"/>
                <w:szCs w:val="18"/>
              </w:rPr>
              <w:t>Sep-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E1F8C6" w14:textId="77777777" w:rsidR="00892E2A" w:rsidRPr="00E41087" w:rsidRDefault="00892E2A">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E41087">
              <w:rPr>
                <w:rFonts w:ascii="Aptos" w:eastAsia="Arial" w:hAnsi="Aptos" w:cs="Arial"/>
                <w:color w:val="000000"/>
                <w:sz w:val="18"/>
                <w:szCs w:val="18"/>
              </w:rPr>
              <w:t>Dec-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11B8BF" w14:textId="77777777" w:rsidR="00892E2A" w:rsidRPr="00E41087" w:rsidRDefault="00892E2A">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E41087">
              <w:rPr>
                <w:rFonts w:ascii="Aptos" w:eastAsia="Arial" w:hAnsi="Aptos" w:cs="Arial"/>
                <w:color w:val="000000"/>
                <w:sz w:val="18"/>
                <w:szCs w:val="18"/>
              </w:rPr>
              <w:t>Mar-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E931C1" w14:textId="77777777" w:rsidR="00892E2A" w:rsidRPr="00E41087" w:rsidRDefault="00892E2A">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E41087">
              <w:rPr>
                <w:rFonts w:ascii="Aptos" w:eastAsia="Arial" w:hAnsi="Aptos"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26A610" w14:textId="77777777" w:rsidR="00892E2A" w:rsidRPr="00E41087" w:rsidRDefault="00892E2A">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E41087">
              <w:rPr>
                <w:rFonts w:ascii="Aptos" w:eastAsia="Arial" w:hAnsi="Aptos"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BD6B7B" w14:textId="77777777" w:rsidR="00892E2A" w:rsidRPr="00E41087" w:rsidRDefault="00892E2A">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E41087">
              <w:rPr>
                <w:rFonts w:ascii="Aptos" w:eastAsia="Arial" w:hAnsi="Aptos"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14C52" w14:textId="77777777" w:rsidR="00892E2A" w:rsidRPr="00E41087" w:rsidRDefault="00892E2A">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E41087">
              <w:rPr>
                <w:rFonts w:ascii="Aptos" w:eastAsia="Arial" w:hAnsi="Aptos"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6988EE" w14:textId="77777777" w:rsidR="00892E2A" w:rsidRPr="00E41087" w:rsidRDefault="00892E2A">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E41087">
              <w:rPr>
                <w:rFonts w:ascii="Aptos" w:eastAsia="Arial" w:hAnsi="Aptos"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B6F392" w14:textId="77777777" w:rsidR="00892E2A" w:rsidRPr="00E41087" w:rsidRDefault="00892E2A">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E41087">
              <w:rPr>
                <w:rFonts w:ascii="Aptos" w:eastAsia="Arial" w:hAnsi="Aptos"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AAEB1A" w14:textId="77777777" w:rsidR="00892E2A" w:rsidRPr="00E41087" w:rsidRDefault="00892E2A">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E41087">
              <w:rPr>
                <w:rFonts w:ascii="Aptos" w:eastAsia="Arial" w:hAnsi="Aptos"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A0DBA" w14:textId="77777777" w:rsidR="00892E2A" w:rsidRPr="00E41087" w:rsidRDefault="00892E2A">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E41087">
              <w:rPr>
                <w:rFonts w:ascii="Aptos" w:eastAsia="Arial" w:hAnsi="Aptos"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BD64C6" w14:textId="77777777" w:rsidR="00892E2A" w:rsidRPr="00E41087" w:rsidRDefault="00892E2A">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E41087">
              <w:rPr>
                <w:rFonts w:ascii="Aptos" w:eastAsia="Arial" w:hAnsi="Aptos"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CFCF5B" w14:textId="77777777" w:rsidR="00892E2A" w:rsidRPr="00E41087" w:rsidRDefault="00892E2A">
            <w:pPr>
              <w:pBdr>
                <w:top w:val="none" w:sz="0" w:space="0" w:color="000000"/>
                <w:left w:val="none" w:sz="0" w:space="0" w:color="000000"/>
                <w:bottom w:val="none" w:sz="0" w:space="0" w:color="000000"/>
                <w:right w:val="none" w:sz="0" w:space="0" w:color="000000"/>
              </w:pBdr>
              <w:spacing w:after="0"/>
              <w:jc w:val="center"/>
              <w:rPr>
                <w:rFonts w:ascii="Aptos" w:eastAsia="Arial" w:hAnsi="Aptos" w:cs="Arial"/>
                <w:color w:val="000000"/>
                <w:sz w:val="18"/>
                <w:szCs w:val="18"/>
              </w:rPr>
            </w:pPr>
            <w:r w:rsidRPr="00E41087">
              <w:rPr>
                <w:rFonts w:ascii="Aptos" w:eastAsia="Arial" w:hAnsi="Aptos" w:cs="Arial"/>
                <w:color w:val="000000"/>
                <w:sz w:val="18"/>
                <w:szCs w:val="18"/>
              </w:rPr>
              <w:t>Sep-24</w:t>
            </w:r>
          </w:p>
        </w:tc>
      </w:tr>
      <w:tr w:rsidR="00892E2A" w:rsidRPr="00E41087" w14:paraId="4AA6B1DC" w14:textId="77777777">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8C7AC0"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Agreements</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4DD869"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16.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742AFC"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17.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A1BC51"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14.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C2672A"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15.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FC7F3D"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19.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AA1DDA"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19.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48141A"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14.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381677"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18.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C2B816"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19.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1CEA33"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18.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187EE"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2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D8BAC1"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15.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8183B5"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25.6</w:t>
            </w:r>
          </w:p>
        </w:tc>
      </w:tr>
      <w:tr w:rsidR="00892E2A" w:rsidRPr="00E41087" w14:paraId="5FD36B89" w14:textId="77777777">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022F8B"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Employees</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E6D38C"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4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4E52A3"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16.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C51A92"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1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992756"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48.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86CEFB"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17.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F4AA0"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29.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9EB4FE"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21.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23815"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24.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7E663A"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38.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24AECA"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48.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24E8D"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22.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9C68E3"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47.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70BB6F" w14:textId="77777777" w:rsidR="00892E2A" w:rsidRPr="00E41087" w:rsidRDefault="00892E2A">
            <w:pPr>
              <w:pBdr>
                <w:top w:val="none" w:sz="0" w:space="0" w:color="000000"/>
                <w:left w:val="none" w:sz="0" w:space="0" w:color="000000"/>
                <w:bottom w:val="none" w:sz="0" w:space="0" w:color="000000"/>
                <w:right w:val="none" w:sz="0" w:space="0" w:color="000000"/>
              </w:pBdr>
              <w:spacing w:before="40" w:after="40"/>
              <w:ind w:left="40" w:right="40"/>
              <w:jc w:val="center"/>
              <w:rPr>
                <w:rFonts w:ascii="Aptos" w:eastAsia="Arial" w:hAnsi="Aptos" w:cs="Arial"/>
                <w:color w:val="000000"/>
                <w:sz w:val="18"/>
                <w:szCs w:val="18"/>
              </w:rPr>
            </w:pPr>
            <w:r w:rsidRPr="00E41087">
              <w:rPr>
                <w:rFonts w:ascii="Aptos" w:eastAsia="Arial" w:hAnsi="Aptos" w:cs="Arial"/>
                <w:color w:val="000000"/>
                <w:sz w:val="18"/>
                <w:szCs w:val="18"/>
              </w:rPr>
              <w:t>52.0</w:t>
            </w:r>
          </w:p>
        </w:tc>
      </w:tr>
    </w:tbl>
    <w:p w14:paraId="7C4135D7" w14:textId="753CCAC2"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2</w:t>
      </w:r>
      <w:r w:rsidR="005E5F93">
        <w:rPr>
          <w:rFonts w:ascii="Aptos" w:eastAsia="Calibri" w:hAnsi="Aptos" w:cs="Calibri"/>
          <w:color w:val="000000"/>
          <w:sz w:val="22"/>
          <w:szCs w:val="22"/>
        </w:rPr>
        <w:t>5</w:t>
      </w:r>
      <w:r w:rsidRPr="007C52E0">
        <w:rPr>
          <w:rFonts w:ascii="Aptos" w:eastAsia="Calibri" w:hAnsi="Aptos" w:cs="Calibri"/>
          <w:color w:val="000000"/>
          <w:sz w:val="22"/>
          <w:szCs w:val="22"/>
        </w:rPr>
        <w:t>.</w:t>
      </w:r>
      <w:r w:rsidR="005E5F93">
        <w:rPr>
          <w:rFonts w:ascii="Aptos" w:eastAsia="Calibri" w:hAnsi="Aptos" w:cs="Calibri"/>
          <w:color w:val="000000"/>
          <w:sz w:val="22"/>
          <w:szCs w:val="22"/>
        </w:rPr>
        <w:t>6</w:t>
      </w:r>
      <w:r w:rsidRPr="007C52E0">
        <w:rPr>
          <w:rFonts w:ascii="Aptos" w:eastAsia="Calibri" w:hAnsi="Aptos" w:cs="Calibri"/>
          <w:color w:val="000000"/>
          <w:sz w:val="22"/>
          <w:szCs w:val="22"/>
        </w:rPr>
        <w:t>% of agreements approved in the September quarter 2024, covering 52.</w:t>
      </w:r>
      <w:r w:rsidR="005E5F93">
        <w:rPr>
          <w:rFonts w:ascii="Aptos" w:eastAsia="Calibri" w:hAnsi="Aptos" w:cs="Calibri"/>
          <w:color w:val="000000"/>
          <w:sz w:val="22"/>
          <w:szCs w:val="22"/>
        </w:rPr>
        <w:t>0</w:t>
      </w:r>
      <w:r w:rsidRPr="007C52E0">
        <w:rPr>
          <w:rFonts w:ascii="Aptos" w:eastAsia="Calibri" w:hAnsi="Aptos" w:cs="Calibri"/>
          <w:color w:val="000000"/>
          <w:sz w:val="22"/>
          <w:szCs w:val="22"/>
        </w:rPr>
        <w:t>% of employees, do not contain quantifiable wage increases and are not included as part of the AAWI calculations. A non-quantifiable agreement is one that does not have consistent wage increases for all employees covered, or one in which wage adjustments are linked to other sources, such as the Fair Work Commission’s Annual Wage Review, Consumer Price Index (CPI) or Wage Price Index (WPI) movements.</w:t>
      </w:r>
    </w:p>
    <w:p w14:paraId="6CBB8080"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In the September quarter 2024, the two largest approved agreements that did not have quantifiable wage increases were:</w:t>
      </w:r>
    </w:p>
    <w:p w14:paraId="703D9107" w14:textId="71EA6E0B" w:rsidR="00DF43AA" w:rsidRPr="007C52E0" w:rsidRDefault="00EF3469" w:rsidP="00AC0C1C">
      <w:pPr>
        <w:pStyle w:val="ListParagraph"/>
        <w:numPr>
          <w:ilvl w:val="0"/>
          <w:numId w:val="7"/>
        </w:num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i/>
          <w:color w:val="000000"/>
          <w:sz w:val="22"/>
          <w:szCs w:val="22"/>
        </w:rPr>
        <w:t>WOOLWORTHS AUSTRALIAN FOOD GROUP AGREEMENT 2024</w:t>
      </w:r>
      <w:r w:rsidRPr="007C52E0">
        <w:rPr>
          <w:rFonts w:ascii="Aptos" w:eastAsia="Calibri" w:hAnsi="Aptos" w:cs="Calibri"/>
          <w:color w:val="000000"/>
          <w:sz w:val="22"/>
          <w:szCs w:val="22"/>
        </w:rPr>
        <w:t xml:space="preserve"> (124,590 employees):</w:t>
      </w:r>
    </w:p>
    <w:p w14:paraId="04F1B45B" w14:textId="498C85B8" w:rsidR="00DF43AA" w:rsidRPr="007C52E0" w:rsidRDefault="00EF3469" w:rsidP="00AC0C1C">
      <w:pPr>
        <w:pStyle w:val="ListParagraph"/>
        <w:numPr>
          <w:ilvl w:val="1"/>
          <w:numId w:val="7"/>
        </w:num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color w:val="000000"/>
          <w:sz w:val="22"/>
          <w:szCs w:val="22"/>
        </w:rPr>
        <w:t>Linked to minimum wage</w:t>
      </w:r>
    </w:p>
    <w:p w14:paraId="47A0AF72" w14:textId="2EF2C913" w:rsidR="00DF43AA" w:rsidRPr="007C52E0" w:rsidRDefault="00EF3469" w:rsidP="00AC0C1C">
      <w:pPr>
        <w:pStyle w:val="ListParagraph"/>
        <w:numPr>
          <w:ilvl w:val="0"/>
          <w:numId w:val="7"/>
        </w:num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i/>
          <w:color w:val="000000"/>
          <w:sz w:val="22"/>
          <w:szCs w:val="22"/>
        </w:rPr>
        <w:t>Telstra Limited Enterprise Agreement 2024-2027</w:t>
      </w:r>
      <w:r w:rsidRPr="007C52E0">
        <w:rPr>
          <w:rFonts w:ascii="Aptos" w:eastAsia="Calibri" w:hAnsi="Aptos" w:cs="Calibri"/>
          <w:color w:val="000000"/>
          <w:sz w:val="22"/>
          <w:szCs w:val="22"/>
        </w:rPr>
        <w:t xml:space="preserve"> (17,881 employees):</w:t>
      </w:r>
    </w:p>
    <w:p w14:paraId="7A777E94" w14:textId="3318A097" w:rsidR="00DF43AA" w:rsidRPr="007C52E0" w:rsidRDefault="00EF3469" w:rsidP="00AC0C1C">
      <w:pPr>
        <w:pStyle w:val="ListParagraph"/>
        <w:numPr>
          <w:ilvl w:val="1"/>
          <w:numId w:val="7"/>
        </w:num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color w:val="000000"/>
          <w:sz w:val="22"/>
          <w:szCs w:val="22"/>
        </w:rPr>
        <w:t>Performance-linked</w:t>
      </w:r>
    </w:p>
    <w:p w14:paraId="553FEF9F" w14:textId="77777777" w:rsidR="00DF43AA" w:rsidRPr="007C52E0" w:rsidRDefault="00EF3469">
      <w:pPr>
        <w:rPr>
          <w:rFonts w:ascii="Aptos" w:hAnsi="Aptos"/>
        </w:rPr>
      </w:pPr>
      <w:r w:rsidRPr="007C52E0">
        <w:rPr>
          <w:rFonts w:ascii="Aptos" w:hAnsi="Aptos"/>
        </w:rPr>
        <w:br w:type="page"/>
      </w:r>
    </w:p>
    <w:p w14:paraId="10D88A58"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NOTES</w:t>
      </w:r>
    </w:p>
    <w:p w14:paraId="5E4014CE" w14:textId="3EDC7D0E" w:rsidR="00DF43AA" w:rsidRPr="007C52E0" w:rsidRDefault="00EF3469" w:rsidP="00AC0C1C">
      <w:pPr>
        <w:pStyle w:val="ListParagraph"/>
        <w:numPr>
          <w:ilvl w:val="0"/>
          <w:numId w:val="4"/>
        </w:numPr>
        <w:pBdr>
          <w:top w:val="none" w:sz="0" w:space="0" w:color="000000"/>
          <w:left w:val="none" w:sz="0" w:space="0" w:color="000000"/>
          <w:bottom w:val="none" w:sz="0" w:space="0" w:color="000000"/>
          <w:right w:val="none" w:sz="0" w:space="0" w:color="000000"/>
        </w:pBdr>
        <w:spacing w:before="120" w:after="240"/>
        <w:ind w:hanging="357"/>
        <w:contextualSpacing w:val="0"/>
        <w:rPr>
          <w:rFonts w:ascii="Aptos" w:hAnsi="Aptos"/>
        </w:rPr>
      </w:pPr>
      <w:r w:rsidRPr="007C52E0">
        <w:rPr>
          <w:rFonts w:ascii="Aptos" w:eastAsia="Calibri" w:hAnsi="Aptos" w:cs="Calibri"/>
          <w:color w:val="000000"/>
          <w:sz w:val="22"/>
          <w:szCs w:val="22"/>
        </w:rPr>
        <w:t>All estimates are rounded and are subject to revision. Revisions have been made to historical series. AAWI data includes only increases to the base rate of pay and does not take into account allowances and bonus payments that are paid separately from the base wage.</w:t>
      </w:r>
    </w:p>
    <w:p w14:paraId="5B6AFD93" w14:textId="625F2809" w:rsidR="00DF43AA" w:rsidRPr="008E2149" w:rsidRDefault="00EF3469" w:rsidP="00AC0C1C">
      <w:pPr>
        <w:pStyle w:val="ListParagraph"/>
        <w:numPr>
          <w:ilvl w:val="0"/>
          <w:numId w:val="4"/>
        </w:numPr>
        <w:pBdr>
          <w:top w:val="none" w:sz="0" w:space="0" w:color="000000"/>
          <w:left w:val="none" w:sz="0" w:space="0" w:color="000000"/>
          <w:bottom w:val="none" w:sz="0" w:space="0" w:color="000000"/>
          <w:right w:val="none" w:sz="0" w:space="0" w:color="000000"/>
        </w:pBdr>
        <w:spacing w:before="120" w:after="240"/>
        <w:ind w:hanging="357"/>
        <w:contextualSpacing w:val="0"/>
        <w:rPr>
          <w:rFonts w:ascii="Aptos" w:hAnsi="Aptos"/>
        </w:rPr>
      </w:pPr>
      <w:r w:rsidRPr="007C52E0">
        <w:rPr>
          <w:rFonts w:ascii="Aptos" w:eastAsia="Calibri" w:hAnsi="Aptos" w:cs="Calibri"/>
          <w:color w:val="000000"/>
          <w:sz w:val="22"/>
          <w:szCs w:val="22"/>
        </w:rPr>
        <w:t>For the September quarter 2024, the calculated AAWI of 3.6% is based on 6</w:t>
      </w:r>
      <w:r w:rsidR="00B0223E">
        <w:rPr>
          <w:rFonts w:ascii="Aptos" w:eastAsia="Calibri" w:hAnsi="Aptos" w:cs="Calibri"/>
          <w:color w:val="000000"/>
          <w:sz w:val="22"/>
          <w:szCs w:val="22"/>
        </w:rPr>
        <w:t>94</w:t>
      </w:r>
      <w:r w:rsidRPr="007C52E0">
        <w:rPr>
          <w:rFonts w:ascii="Aptos" w:eastAsia="Calibri" w:hAnsi="Aptos" w:cs="Calibri"/>
          <w:color w:val="000000"/>
          <w:sz w:val="22"/>
          <w:szCs w:val="22"/>
        </w:rPr>
        <w:t xml:space="preserve"> agreements, covering </w:t>
      </w:r>
      <w:r w:rsidR="003F7C63">
        <w:rPr>
          <w:rFonts w:ascii="Aptos" w:eastAsia="Calibri" w:hAnsi="Aptos" w:cs="Calibri"/>
          <w:color w:val="000000"/>
          <w:sz w:val="22"/>
          <w:szCs w:val="22"/>
        </w:rPr>
        <w:t>163,600</w:t>
      </w:r>
      <w:r w:rsidRPr="007C52E0">
        <w:rPr>
          <w:rFonts w:ascii="Aptos" w:eastAsia="Calibri" w:hAnsi="Aptos" w:cs="Calibri"/>
          <w:color w:val="000000"/>
          <w:sz w:val="22"/>
          <w:szCs w:val="22"/>
        </w:rPr>
        <w:t xml:space="preserve"> employees (that is, 7</w:t>
      </w:r>
      <w:r w:rsidR="00B0223E">
        <w:rPr>
          <w:rFonts w:ascii="Aptos" w:eastAsia="Calibri" w:hAnsi="Aptos" w:cs="Calibri"/>
          <w:color w:val="000000"/>
          <w:sz w:val="22"/>
          <w:szCs w:val="22"/>
        </w:rPr>
        <w:t>4.4</w:t>
      </w:r>
      <w:r w:rsidRPr="007C52E0">
        <w:rPr>
          <w:rFonts w:ascii="Aptos" w:eastAsia="Calibri" w:hAnsi="Aptos" w:cs="Calibri"/>
          <w:color w:val="000000"/>
          <w:sz w:val="22"/>
          <w:szCs w:val="22"/>
        </w:rPr>
        <w:t>% of the 933 agreements approved in the quarter, covering 4</w:t>
      </w:r>
      <w:r w:rsidR="00B0223E">
        <w:rPr>
          <w:rFonts w:ascii="Aptos" w:eastAsia="Calibri" w:hAnsi="Aptos" w:cs="Calibri"/>
          <w:color w:val="000000"/>
          <w:sz w:val="22"/>
          <w:szCs w:val="22"/>
        </w:rPr>
        <w:t>8.0</w:t>
      </w:r>
      <w:r w:rsidRPr="007C52E0">
        <w:rPr>
          <w:rFonts w:ascii="Aptos" w:eastAsia="Calibri" w:hAnsi="Aptos" w:cs="Calibri"/>
          <w:color w:val="000000"/>
          <w:sz w:val="22"/>
          <w:szCs w:val="22"/>
        </w:rPr>
        <w:t>% of the total 341,000 employees) with quantifiable wage increases (see Table 12b in the Trends report).</w:t>
      </w:r>
    </w:p>
    <w:p w14:paraId="30DD3D39" w14:textId="107682F7" w:rsidR="008E2149" w:rsidRPr="008E2149" w:rsidRDefault="008E2149" w:rsidP="00AC0C1C">
      <w:pPr>
        <w:pStyle w:val="ListParagraph"/>
        <w:numPr>
          <w:ilvl w:val="0"/>
          <w:numId w:val="31"/>
        </w:numPr>
        <w:pBdr>
          <w:top w:val="none" w:sz="0" w:space="0" w:color="000000"/>
          <w:left w:val="none" w:sz="0" w:space="0" w:color="000000"/>
          <w:bottom w:val="none" w:sz="0" w:space="0" w:color="000000"/>
          <w:right w:val="none" w:sz="0" w:space="0" w:color="000000"/>
        </w:pBdr>
        <w:spacing w:before="120" w:after="240"/>
        <w:ind w:hanging="357"/>
        <w:contextualSpacing w:val="0"/>
        <w:rPr>
          <w:rFonts w:ascii="Aptos" w:hAnsi="Aptos"/>
        </w:rPr>
      </w:pPr>
      <w:r w:rsidRPr="007C52E0">
        <w:rPr>
          <w:rFonts w:ascii="Aptos" w:eastAsia="Calibri" w:hAnsi="Aptos" w:cs="Calibri"/>
          <w:color w:val="000000"/>
          <w:sz w:val="22"/>
          <w:szCs w:val="22"/>
        </w:rPr>
        <w:t>2</w:t>
      </w:r>
      <w:r w:rsidR="000074BB">
        <w:rPr>
          <w:rFonts w:ascii="Aptos" w:eastAsia="Calibri" w:hAnsi="Aptos" w:cs="Calibri"/>
          <w:color w:val="000000"/>
          <w:sz w:val="22"/>
          <w:szCs w:val="22"/>
        </w:rPr>
        <w:t>39</w:t>
      </w:r>
      <w:r w:rsidRPr="007C52E0">
        <w:rPr>
          <w:rFonts w:ascii="Aptos" w:eastAsia="Calibri" w:hAnsi="Aptos" w:cs="Calibri"/>
          <w:color w:val="000000"/>
          <w:sz w:val="22"/>
          <w:szCs w:val="22"/>
        </w:rPr>
        <w:t xml:space="preserve"> agreements (2</w:t>
      </w:r>
      <w:r w:rsidR="00B0223E">
        <w:rPr>
          <w:rFonts w:ascii="Aptos" w:eastAsia="Calibri" w:hAnsi="Aptos" w:cs="Calibri"/>
          <w:color w:val="000000"/>
          <w:sz w:val="22"/>
          <w:szCs w:val="22"/>
        </w:rPr>
        <w:t>5.6</w:t>
      </w:r>
      <w:r w:rsidRPr="007C52E0">
        <w:rPr>
          <w:rFonts w:ascii="Aptos" w:eastAsia="Calibri" w:hAnsi="Aptos" w:cs="Calibri"/>
          <w:color w:val="000000"/>
          <w:sz w:val="22"/>
          <w:szCs w:val="22"/>
        </w:rPr>
        <w:t>% of the total 933 agreements) covering 177</w:t>
      </w:r>
      <w:r>
        <w:rPr>
          <w:rFonts w:ascii="Aptos" w:eastAsia="Calibri" w:hAnsi="Aptos" w:cs="Calibri"/>
          <w:color w:val="000000"/>
          <w:sz w:val="22"/>
          <w:szCs w:val="22"/>
        </w:rPr>
        <w:t>,</w:t>
      </w:r>
      <w:r w:rsidR="00B0223E">
        <w:rPr>
          <w:rFonts w:ascii="Aptos" w:eastAsia="Calibri" w:hAnsi="Aptos" w:cs="Calibri"/>
          <w:color w:val="000000"/>
          <w:sz w:val="22"/>
          <w:szCs w:val="22"/>
        </w:rPr>
        <w:t>4</w:t>
      </w:r>
      <w:r w:rsidR="006C082A">
        <w:rPr>
          <w:rFonts w:ascii="Aptos" w:eastAsia="Calibri" w:hAnsi="Aptos" w:cs="Calibri"/>
          <w:color w:val="000000"/>
          <w:sz w:val="22"/>
          <w:szCs w:val="22"/>
        </w:rPr>
        <w:t>00</w:t>
      </w:r>
      <w:r w:rsidRPr="007C52E0">
        <w:rPr>
          <w:rFonts w:ascii="Aptos" w:eastAsia="Calibri" w:hAnsi="Aptos" w:cs="Calibri"/>
          <w:color w:val="000000"/>
          <w:sz w:val="22"/>
          <w:szCs w:val="22"/>
        </w:rPr>
        <w:t xml:space="preserve"> employees (52.</w:t>
      </w:r>
      <w:r w:rsidR="00B0223E">
        <w:rPr>
          <w:rFonts w:ascii="Aptos" w:eastAsia="Calibri" w:hAnsi="Aptos" w:cs="Calibri"/>
          <w:color w:val="000000"/>
          <w:sz w:val="22"/>
          <w:szCs w:val="22"/>
        </w:rPr>
        <w:t>0</w:t>
      </w:r>
      <w:r w:rsidRPr="007C52E0">
        <w:rPr>
          <w:rFonts w:ascii="Aptos" w:eastAsia="Calibri" w:hAnsi="Aptos" w:cs="Calibri"/>
          <w:color w:val="000000"/>
          <w:sz w:val="22"/>
          <w:szCs w:val="22"/>
        </w:rPr>
        <w:t xml:space="preserve">% of the total 341,000 employees) </w:t>
      </w:r>
      <w:r w:rsidR="0022448A">
        <w:rPr>
          <w:rFonts w:ascii="Aptos" w:eastAsia="Calibri" w:hAnsi="Aptos" w:cs="Calibri"/>
          <w:color w:val="000000"/>
          <w:sz w:val="22"/>
          <w:szCs w:val="22"/>
        </w:rPr>
        <w:t>had</w:t>
      </w:r>
      <w:r w:rsidR="0022448A" w:rsidRPr="007C52E0">
        <w:rPr>
          <w:rFonts w:ascii="Aptos" w:eastAsia="Calibri" w:hAnsi="Aptos" w:cs="Calibri"/>
          <w:color w:val="000000"/>
          <w:sz w:val="22"/>
          <w:szCs w:val="22"/>
        </w:rPr>
        <w:t xml:space="preserve"> </w:t>
      </w:r>
      <w:r w:rsidRPr="007C52E0">
        <w:rPr>
          <w:rFonts w:ascii="Aptos" w:eastAsia="Calibri" w:hAnsi="Aptos" w:cs="Calibri"/>
          <w:color w:val="000000"/>
          <w:sz w:val="22"/>
          <w:szCs w:val="22"/>
        </w:rPr>
        <w:t>wage increases that could not be quantified. For example, an agreement would be non-quantifiable if different increases were given to different classifications, or increases were based on individual performance or business unit performance. Refer to Table 12a in the Trends report for related data.</w:t>
      </w:r>
    </w:p>
    <w:p w14:paraId="5751816A" w14:textId="086BFD2A" w:rsidR="008E2149" w:rsidRPr="008E2149" w:rsidRDefault="008E2149" w:rsidP="00AC0C1C">
      <w:pPr>
        <w:pStyle w:val="ListParagraph"/>
        <w:numPr>
          <w:ilvl w:val="0"/>
          <w:numId w:val="4"/>
        </w:numPr>
        <w:pBdr>
          <w:top w:val="none" w:sz="0" w:space="0" w:color="000000"/>
          <w:left w:val="none" w:sz="0" w:space="0" w:color="000000"/>
          <w:bottom w:val="none" w:sz="0" w:space="0" w:color="000000"/>
          <w:right w:val="none" w:sz="0" w:space="0" w:color="000000"/>
        </w:pBdr>
        <w:spacing w:before="120" w:after="240"/>
        <w:ind w:hanging="357"/>
        <w:contextualSpacing w:val="0"/>
        <w:rPr>
          <w:rFonts w:ascii="Aptos" w:hAnsi="Aptos"/>
        </w:rPr>
      </w:pPr>
      <w:r w:rsidRPr="007C52E0">
        <w:rPr>
          <w:rFonts w:ascii="Aptos" w:eastAsia="Calibri" w:hAnsi="Aptos" w:cs="Calibri"/>
          <w:color w:val="000000"/>
          <w:sz w:val="22"/>
          <w:szCs w:val="22"/>
        </w:rPr>
        <w:t xml:space="preserve">An agreement is identified as being ‘union’ where the decision approving the agreement notes in accordance with s.201(2) of the </w:t>
      </w:r>
      <w:r w:rsidRPr="007C52E0">
        <w:rPr>
          <w:rFonts w:ascii="Aptos" w:eastAsia="Calibri" w:hAnsi="Aptos" w:cs="Calibri"/>
          <w:i/>
          <w:color w:val="000000"/>
          <w:sz w:val="22"/>
          <w:szCs w:val="22"/>
        </w:rPr>
        <w:t xml:space="preserve">Fair Work Act 2009 </w:t>
      </w:r>
      <w:r w:rsidRPr="007C52E0">
        <w:rPr>
          <w:rFonts w:ascii="Aptos" w:eastAsia="Calibri" w:hAnsi="Aptos" w:cs="Calibri"/>
          <w:color w:val="000000"/>
          <w:sz w:val="22"/>
          <w:szCs w:val="22"/>
        </w:rPr>
        <w:t>that the agreement covers the union(s). A union must have given notice under s.183(1) that it wants the agreement to cover them. This data is an acceptable proxy for measuring bargaining involvement of unions.</w:t>
      </w:r>
    </w:p>
    <w:p w14:paraId="2AC0A065" w14:textId="4D08FEAF" w:rsidR="00DF43AA" w:rsidRPr="007C52E0" w:rsidRDefault="00EF3469" w:rsidP="00AC0C1C">
      <w:pPr>
        <w:pStyle w:val="ListParagraph"/>
        <w:numPr>
          <w:ilvl w:val="0"/>
          <w:numId w:val="4"/>
        </w:numPr>
        <w:pBdr>
          <w:top w:val="none" w:sz="0" w:space="0" w:color="000000"/>
          <w:left w:val="none" w:sz="0" w:space="0" w:color="000000"/>
          <w:bottom w:val="none" w:sz="0" w:space="0" w:color="000000"/>
          <w:right w:val="none" w:sz="0" w:space="0" w:color="000000"/>
        </w:pBdr>
        <w:spacing w:before="120" w:after="240"/>
        <w:ind w:hanging="357"/>
        <w:contextualSpacing w:val="0"/>
        <w:rPr>
          <w:rFonts w:ascii="Aptos" w:hAnsi="Aptos"/>
        </w:rPr>
      </w:pPr>
      <w:r w:rsidRPr="007C52E0">
        <w:rPr>
          <w:rFonts w:ascii="Aptos" w:eastAsia="Calibri" w:hAnsi="Aptos" w:cs="Calibri"/>
          <w:color w:val="000000"/>
          <w:sz w:val="22"/>
          <w:szCs w:val="22"/>
        </w:rPr>
        <w:t>Context for wages growth in federally registered enterprise agreements:</w:t>
      </w:r>
    </w:p>
    <w:p w14:paraId="3AD6156A" w14:textId="618EF5DE" w:rsidR="00DF43AA" w:rsidRPr="007C52E0" w:rsidRDefault="00EF3469" w:rsidP="00AC0C1C">
      <w:pPr>
        <w:pStyle w:val="ListParagraph"/>
        <w:numPr>
          <w:ilvl w:val="0"/>
          <w:numId w:val="30"/>
        </w:numPr>
        <w:pBdr>
          <w:top w:val="none" w:sz="0" w:space="0" w:color="000000"/>
          <w:left w:val="none" w:sz="0" w:space="0" w:color="000000"/>
          <w:bottom w:val="none" w:sz="0" w:space="0" w:color="000000"/>
          <w:right w:val="none" w:sz="0" w:space="0" w:color="000000"/>
        </w:pBdr>
        <w:spacing w:before="120" w:after="240"/>
        <w:ind w:hanging="357"/>
        <w:contextualSpacing w:val="0"/>
        <w:rPr>
          <w:rFonts w:ascii="Aptos" w:hAnsi="Aptos"/>
        </w:rPr>
      </w:pPr>
      <w:r w:rsidRPr="007C52E0">
        <w:rPr>
          <w:rFonts w:ascii="Aptos" w:eastAsia="Calibri" w:hAnsi="Aptos" w:cs="Calibri"/>
          <w:color w:val="000000"/>
          <w:sz w:val="22"/>
          <w:szCs w:val="22"/>
        </w:rPr>
        <w:t xml:space="preserve">34.0% of all employees in Australia (as measured by the ABS </w:t>
      </w:r>
      <w:r w:rsidRPr="007C52E0">
        <w:rPr>
          <w:rFonts w:ascii="Aptos" w:eastAsia="Calibri" w:hAnsi="Aptos" w:cs="Calibri"/>
          <w:i/>
          <w:color w:val="000000"/>
          <w:sz w:val="22"/>
          <w:szCs w:val="22"/>
        </w:rPr>
        <w:t>Employee Earnings and Hours</w:t>
      </w:r>
      <w:r w:rsidRPr="007C52E0">
        <w:rPr>
          <w:rFonts w:ascii="Aptos" w:eastAsia="Calibri" w:hAnsi="Aptos" w:cs="Calibri"/>
          <w:color w:val="000000"/>
          <w:sz w:val="22"/>
          <w:szCs w:val="22"/>
        </w:rPr>
        <w:t xml:space="preserve"> survey) had their pay set by an enterprise agreement as at May 2023.</w:t>
      </w:r>
    </w:p>
    <w:tbl>
      <w:tblPr>
        <w:tblW w:w="0" w:type="auto"/>
        <w:jc w:val="center"/>
        <w:tblLayout w:type="fixed"/>
        <w:tblLook w:val="0420" w:firstRow="1" w:lastRow="0" w:firstColumn="0" w:lastColumn="0" w:noHBand="0" w:noVBand="1"/>
      </w:tblPr>
      <w:tblGrid>
        <w:gridCol w:w="3572"/>
        <w:gridCol w:w="1191"/>
        <w:gridCol w:w="1191"/>
        <w:gridCol w:w="1191"/>
        <w:gridCol w:w="1191"/>
        <w:gridCol w:w="1191"/>
      </w:tblGrid>
      <w:tr w:rsidR="00DF43AA" w:rsidRPr="007C52E0" w14:paraId="718030BC" w14:textId="77777777">
        <w:trPr>
          <w:tblHeader/>
          <w:jc w:val="center"/>
        </w:trPr>
        <w:tc>
          <w:tcPr>
            <w:tcW w:w="357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004B5D"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Arial" w:hAnsi="Aptos" w:cs="Arial"/>
                <w:b/>
                <w:color w:val="FFFFFF"/>
                <w:sz w:val="20"/>
                <w:szCs w:val="20"/>
              </w:rPr>
              <w:t>Instrument providing rate of pay</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58100B"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b/>
                <w:color w:val="FFFFFF"/>
                <w:sz w:val="20"/>
                <w:szCs w:val="20"/>
              </w:rPr>
              <w:t>2014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6C46FE"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b/>
                <w:color w:val="FFFFFF"/>
                <w:sz w:val="20"/>
                <w:szCs w:val="20"/>
              </w:rPr>
              <w:t>2016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EC65AC"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b/>
                <w:color w:val="FFFFFF"/>
                <w:sz w:val="20"/>
                <w:szCs w:val="20"/>
              </w:rPr>
              <w:t>2018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056ACD"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b/>
                <w:color w:val="FFFFFF"/>
                <w:sz w:val="20"/>
                <w:szCs w:val="20"/>
              </w:rPr>
              <w:t>2021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DF02ED"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b/>
                <w:color w:val="FFFFFF"/>
                <w:sz w:val="20"/>
                <w:szCs w:val="20"/>
              </w:rPr>
              <w:t>2023 (%)</w:t>
            </w:r>
          </w:p>
        </w:tc>
      </w:tr>
      <w:tr w:rsidR="00DF43AA" w:rsidRPr="007C52E0" w14:paraId="6E800C8B"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A990D"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Arial" w:hAnsi="Aptos" w:cs="Arial"/>
                <w:b/>
                <w:color w:val="000000"/>
                <w:sz w:val="16"/>
                <w:szCs w:val="16"/>
              </w:rPr>
              <w:t>Awar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7233"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18.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FC646"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20.6</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4AAA"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21.0</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B306D"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2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DA92E"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23.2</w:t>
            </w:r>
          </w:p>
        </w:tc>
      </w:tr>
      <w:tr w:rsidR="00DF43AA" w:rsidRPr="007C52E0" w14:paraId="15857E90"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E3199"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Arial" w:hAnsi="Aptos" w:cs="Arial"/>
                <w:b/>
                <w:color w:val="000000"/>
                <w:sz w:val="16"/>
                <w:szCs w:val="16"/>
              </w:rPr>
              <w:t>Collective Agreement (Federally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9339"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2.6</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9C6FB"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8.5 (across all collective agreements)*</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3336B"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0.4</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7E77"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5.1 (across all collective agreements)*</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878F7"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4.0 (across all collective agreements)*</w:t>
            </w:r>
          </w:p>
        </w:tc>
      </w:tr>
      <w:tr w:rsidR="00DF43AA" w:rsidRPr="007C52E0" w14:paraId="2783EF28"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52431"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Arial" w:hAnsi="Aptos" w:cs="Arial"/>
                <w:b/>
                <w:color w:val="000000"/>
                <w:sz w:val="16"/>
                <w:szCs w:val="16"/>
              </w:rPr>
              <w:t>Collective Agreement (State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A4964"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8.6</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E2FC8" w14:textId="77777777" w:rsidR="00DF43AA" w:rsidRPr="007C52E0" w:rsidRDefault="00DF43AA">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BFD2D"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7.4</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C61F1" w14:textId="77777777" w:rsidR="00DF43AA" w:rsidRPr="007C52E0" w:rsidRDefault="00DF43AA">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6360A" w14:textId="77777777" w:rsidR="00DF43AA" w:rsidRPr="007C52E0" w:rsidRDefault="00DF43AA">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r>
      <w:tr w:rsidR="00DF43AA" w:rsidRPr="007C52E0" w14:paraId="546890F6"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A9CFD"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Arial" w:hAnsi="Aptos" w:cs="Arial"/>
                <w:b/>
                <w:color w:val="000000"/>
                <w:sz w:val="16"/>
                <w:szCs w:val="16"/>
              </w:rPr>
              <w:t>Collective Agreement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54603"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0.2</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D274" w14:textId="77777777" w:rsidR="00DF43AA" w:rsidRPr="007C52E0" w:rsidRDefault="00DF43AA">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5A59A"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0.0</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EC95A" w14:textId="77777777" w:rsidR="00DF43AA" w:rsidRPr="007C52E0" w:rsidRDefault="00DF43AA">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F7BAE" w14:textId="77777777" w:rsidR="00DF43AA" w:rsidRPr="007C52E0" w:rsidRDefault="00DF43AA">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r>
      <w:tr w:rsidR="00DF43AA" w:rsidRPr="007C52E0" w14:paraId="451D04DA"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E0389"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Arial" w:hAnsi="Aptos" w:cs="Arial"/>
                <w:b/>
                <w:color w:val="000000"/>
                <w:sz w:val="16"/>
                <w:szCs w:val="16"/>
              </w:rPr>
              <w:t>Individual Agreement such as common law contracts or over-award payments (Registered and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A7443"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6.4</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B11D9"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86DB4"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54AE3"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7.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BEA8"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8.7</w:t>
            </w:r>
          </w:p>
        </w:tc>
      </w:tr>
      <w:tr w:rsidR="00DF43AA" w:rsidRPr="007C52E0" w14:paraId="4340A5CC" w14:textId="77777777">
        <w:trPr>
          <w:jc w:val="center"/>
        </w:trPr>
        <w:tc>
          <w:tcPr>
            <w:tcW w:w="357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500686"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Arial" w:hAnsi="Aptos" w:cs="Arial"/>
                <w:b/>
                <w:color w:val="000000"/>
                <w:sz w:val="16"/>
                <w:szCs w:val="16"/>
              </w:rPr>
              <w:t>Owner/managers of incorporated enterprises</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1708A9"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4</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B42E43"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6</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5F8546"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8</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88AC77"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4.1</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4D2991"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4.1</w:t>
            </w:r>
          </w:p>
        </w:tc>
      </w:tr>
    </w:tbl>
    <w:p w14:paraId="22256258" w14:textId="5DFC14E2" w:rsidR="00DF43AA" w:rsidRPr="007C52E0"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b/>
          <w:color w:val="000000"/>
          <w:sz w:val="20"/>
          <w:szCs w:val="20"/>
        </w:rPr>
        <w:t xml:space="preserve">Source: </w:t>
      </w:r>
      <w:r w:rsidRPr="007C52E0">
        <w:rPr>
          <w:rFonts w:ascii="Aptos" w:eastAsia="Calibri" w:hAnsi="Aptos" w:cs="Calibri"/>
          <w:color w:val="000000"/>
          <w:sz w:val="20"/>
          <w:szCs w:val="20"/>
        </w:rPr>
        <w:t xml:space="preserve">ABS, </w:t>
      </w:r>
      <w:r w:rsidRPr="007C52E0">
        <w:rPr>
          <w:rFonts w:ascii="Aptos" w:eastAsia="Calibri" w:hAnsi="Aptos" w:cs="Calibri"/>
          <w:i/>
          <w:color w:val="000000"/>
          <w:sz w:val="20"/>
          <w:szCs w:val="20"/>
        </w:rPr>
        <w:t>Employee Earnings and Hours</w:t>
      </w:r>
      <w:r w:rsidR="00922788">
        <w:rPr>
          <w:rFonts w:ascii="Aptos" w:eastAsia="Calibri" w:hAnsi="Aptos" w:cs="Calibri"/>
          <w:i/>
          <w:color w:val="000000"/>
          <w:sz w:val="20"/>
          <w:szCs w:val="20"/>
        </w:rPr>
        <w:t xml:space="preserve"> </w:t>
      </w:r>
      <w:r w:rsidRPr="007C52E0">
        <w:rPr>
          <w:rFonts w:ascii="Aptos" w:eastAsia="Calibri" w:hAnsi="Aptos" w:cs="Calibri"/>
          <w:color w:val="000000"/>
          <w:sz w:val="20"/>
          <w:szCs w:val="20"/>
        </w:rPr>
        <w:t>(May 2014, May 2016, May 2018, May 2021 and May 2023), unpublished data, including revised data for the 2016 Award and all Collective Agreement categories released at the time of the 2018 data – all employees.</w:t>
      </w:r>
    </w:p>
    <w:p w14:paraId="0F3A9EA4"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0"/>
          <w:szCs w:val="20"/>
        </w:rPr>
        <w:t>* For 2016, a comparable breakdown of the Collective Agreement category is not available. In 2018, the ABS undertook a methodology change in how they consider pay setting mechanisms. The ABS provided indicative comparable estimates for 2016 (calculated using the 2018 methodology) at the higher level for the different methods of setting pay, however, more detailed breakdowns are not available. Detailed breakdowns for 2021 and 2023 data are not available.</w:t>
      </w:r>
    </w:p>
    <w:p w14:paraId="56E4B6CB" w14:textId="77777777" w:rsidR="00DF43AA" w:rsidRPr="007C52E0"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b/>
          <w:color w:val="000000"/>
          <w:sz w:val="20"/>
          <w:szCs w:val="20"/>
        </w:rPr>
        <w:t xml:space="preserve">Notes: </w:t>
      </w:r>
    </w:p>
    <w:p w14:paraId="1F4572F3" w14:textId="4956456A" w:rsidR="00DF43AA" w:rsidRPr="007C52E0" w:rsidRDefault="00EF3469" w:rsidP="00AC0C1C">
      <w:pPr>
        <w:pStyle w:val="ListParagraph"/>
        <w:numPr>
          <w:ilvl w:val="0"/>
          <w:numId w:val="6"/>
        </w:num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color w:val="000000"/>
          <w:sz w:val="20"/>
          <w:szCs w:val="20"/>
        </w:rPr>
        <w:t xml:space="preserve">This table is not intended to be </w:t>
      </w:r>
      <w:proofErr w:type="spellStart"/>
      <w:r w:rsidRPr="007C52E0">
        <w:rPr>
          <w:rFonts w:ascii="Aptos" w:eastAsia="Calibri" w:hAnsi="Aptos" w:cs="Calibri"/>
          <w:color w:val="000000"/>
          <w:sz w:val="20"/>
          <w:szCs w:val="20"/>
        </w:rPr>
        <w:t>analysed</w:t>
      </w:r>
      <w:proofErr w:type="spellEnd"/>
      <w:r w:rsidRPr="007C52E0">
        <w:rPr>
          <w:rFonts w:ascii="Aptos" w:eastAsia="Calibri" w:hAnsi="Aptos" w:cs="Calibri"/>
          <w:color w:val="000000"/>
          <w:sz w:val="20"/>
          <w:szCs w:val="20"/>
        </w:rPr>
        <w:t xml:space="preserve"> as a time series. Figures are extracted from published and unpublished ABS, </w:t>
      </w:r>
      <w:r w:rsidRPr="007C52E0">
        <w:rPr>
          <w:rFonts w:ascii="Aptos" w:eastAsia="Calibri" w:hAnsi="Aptos" w:cs="Calibri"/>
          <w:i/>
          <w:color w:val="000000"/>
          <w:sz w:val="20"/>
          <w:szCs w:val="20"/>
        </w:rPr>
        <w:t>Employee Earnings and Hours</w:t>
      </w:r>
      <w:r w:rsidRPr="007C52E0">
        <w:rPr>
          <w:rFonts w:ascii="Aptos" w:eastAsia="Calibri" w:hAnsi="Aptos" w:cs="Calibri"/>
          <w:color w:val="000000"/>
          <w:sz w:val="20"/>
          <w:szCs w:val="20"/>
        </w:rPr>
        <w:t>. Disaggregation of revised 2016 data is not available.</w:t>
      </w:r>
    </w:p>
    <w:p w14:paraId="2F330427" w14:textId="6C867B79" w:rsidR="00FB31FC" w:rsidRPr="007C52E0" w:rsidRDefault="00EF3469" w:rsidP="00AC0C1C">
      <w:pPr>
        <w:pStyle w:val="ListParagraph"/>
        <w:numPr>
          <w:ilvl w:val="0"/>
          <w:numId w:val="6"/>
        </w:num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color w:val="000000"/>
          <w:sz w:val="20"/>
          <w:szCs w:val="20"/>
        </w:rPr>
        <w:t>This table includes managerial-level employees. This accounts for all differences between this table and tables published in previous Trends reports. The ABS classifies employees in the individual arrangement category if they have their pay set by an individual common law contract or arrangement, whether or not written, including where employees receive over-award payments.</w:t>
      </w:r>
    </w:p>
    <w:p w14:paraId="69139718" w14:textId="77777777" w:rsidR="00DF43AA" w:rsidRPr="007C52E0" w:rsidRDefault="00DF43AA">
      <w:pPr>
        <w:rPr>
          <w:rFonts w:ascii="Aptos" w:hAnsi="Aptos"/>
        </w:rPr>
        <w:sectPr w:rsidR="00DF43AA" w:rsidRPr="007C52E0">
          <w:type w:val="continuous"/>
          <w:pgSz w:w="11906" w:h="16838"/>
          <w:pgMar w:top="1008" w:right="1152" w:bottom="1008" w:left="1152" w:header="720" w:footer="720" w:gutter="0"/>
          <w:cols w:space="720"/>
        </w:sectPr>
      </w:pPr>
    </w:p>
    <w:p w14:paraId="19BD9C42" w14:textId="77777777" w:rsidR="00AC274F" w:rsidRPr="00AC274F" w:rsidRDefault="00AC274F" w:rsidP="00AC274F">
      <w:pPr>
        <w:pBdr>
          <w:top w:val="none" w:sz="0" w:space="0" w:color="000000"/>
          <w:left w:val="none" w:sz="0" w:space="0" w:color="000000"/>
          <w:bottom w:val="none" w:sz="0" w:space="0" w:color="000000"/>
          <w:right w:val="none" w:sz="0" w:space="0" w:color="000000"/>
        </w:pBdr>
        <w:spacing w:after="0"/>
        <w:jc w:val="center"/>
        <w:rPr>
          <w:rFonts w:ascii="Aptos" w:hAnsi="Aptos"/>
        </w:rPr>
      </w:pPr>
      <w:r w:rsidRPr="00AC274F">
        <w:rPr>
          <w:rFonts w:ascii="Aptos" w:eastAsia="Calibri" w:hAnsi="Aptos" w:cs="Calibri"/>
          <w:b/>
          <w:bCs/>
          <w:color w:val="000000" w:themeColor="text1"/>
          <w:sz w:val="36"/>
          <w:szCs w:val="36"/>
        </w:rPr>
        <w:lastRenderedPageBreak/>
        <w:t>Trends in Federal Enterprise Bargaining Report</w:t>
      </w:r>
    </w:p>
    <w:p w14:paraId="1A203DC3" w14:textId="77777777" w:rsidR="00AC274F" w:rsidRPr="00AC274F" w:rsidRDefault="00AC274F" w:rsidP="00AC274F">
      <w:pPr>
        <w:pBdr>
          <w:bottom w:val="single" w:sz="4" w:space="0" w:color="auto"/>
        </w:pBdr>
        <w:spacing w:after="0"/>
        <w:jc w:val="center"/>
        <w:rPr>
          <w:rFonts w:ascii="Aptos" w:hAnsi="Aptos"/>
        </w:rPr>
      </w:pPr>
      <w:r w:rsidRPr="00AC274F">
        <w:rPr>
          <w:rFonts w:ascii="Aptos" w:eastAsia="Calibri" w:hAnsi="Aptos" w:cs="Calibri"/>
          <w:b/>
          <w:color w:val="000000"/>
          <w:sz w:val="36"/>
          <w:szCs w:val="36"/>
        </w:rPr>
        <w:t>Main Tables</w:t>
      </w:r>
    </w:p>
    <w:p w14:paraId="6F0F818E"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t>Table 3 - Agreements approved in the quarter by sector (September quarter 2021 - September quarter 2024)</w:t>
      </w:r>
    </w:p>
    <w:tbl>
      <w:tblPr>
        <w:tblW w:w="15638" w:type="dxa"/>
        <w:jc w:val="center"/>
        <w:tblLayout w:type="fixed"/>
        <w:tblLook w:val="0420" w:firstRow="1" w:lastRow="0" w:firstColumn="0" w:lastColumn="0" w:noHBand="0" w:noVBand="1"/>
      </w:tblPr>
      <w:tblGrid>
        <w:gridCol w:w="1418"/>
        <w:gridCol w:w="1695"/>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tblGrid>
      <w:tr w:rsidR="00D563EA" w14:paraId="304155E1" w14:textId="77777777">
        <w:trPr>
          <w:gridAfter w:val="1"/>
          <w:wAfter w:w="6" w:type="dxa"/>
          <w:tblHeader/>
          <w:jc w:val="center"/>
        </w:trPr>
        <w:tc>
          <w:tcPr>
            <w:tcW w:w="3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EB9810"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3559C0"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C126F2"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FFBFB2"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69E8D4"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1603B3"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98DF70"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C0BDBB"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3B7417"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E1894C"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5CF4AA"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22DF40"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DB4449"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D77A8A"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84C7B0"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ED96AF"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BA990F"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8E93FD"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D02BF2"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32D75B"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7C7C06"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AED456"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14BF23"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F557AB"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30E635"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FC43BD"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BF8440"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r>
      <w:tr w:rsidR="00D563EA" w14:paraId="4910B480" w14:textId="77777777">
        <w:trPr>
          <w:trHeight w:val="255"/>
          <w:jc w:val="center"/>
        </w:trPr>
        <w:tc>
          <w:tcPr>
            <w:tcW w:w="1418"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886F48"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sector</w:t>
            </w: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1EF20"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93E4"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94FA4"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4129"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DA207"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DC21B"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C5E4D"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A774E"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FC22E"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92631"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B0A94"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1B55F"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7BCAD"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E1768"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4D376"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1382C"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4D5D1"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60A2"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6F90C"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D252B"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793FF"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59260"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4690"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8EC69"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259C7"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F4D8"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FDC3D"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r>
      <w:tr w:rsidR="00D563EA" w14:paraId="77890F43" w14:textId="77777777">
        <w:trPr>
          <w:trHeight w:val="255"/>
          <w:jc w:val="center"/>
        </w:trPr>
        <w:tc>
          <w:tcPr>
            <w:tcW w:w="141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7003"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AF0F1"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A1CD4"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0AB3C"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5FBCF"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9F3F6"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11450"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02C7"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4B3B"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B0673"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358E5"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6316B"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A2D2"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4108"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4BB95"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CF748"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748D2"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5497"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6F674"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A991"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AE8F4"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7CB34"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B7FAE"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DFE5D"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32EB"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22208"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083BE"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AED28"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D563EA" w14:paraId="3063E0FD" w14:textId="77777777">
        <w:trPr>
          <w:trHeight w:val="255"/>
          <w:jc w:val="center"/>
        </w:trPr>
        <w:tc>
          <w:tcPr>
            <w:tcW w:w="14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8795"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3DEA"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D0B3B"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4AC60"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5C5D4"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31F86"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D126D"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8A2AA"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F6AD"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170D"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91D25"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002F6"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E6E35"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6D519"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04DC"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95187"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96736"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3AD0"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2BBF"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50917"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A94DD"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DD680"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ABBDA"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55B62"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F997D"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036E9"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77510"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E0B8"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D563EA" w14:paraId="7DE7CD99" w14:textId="77777777">
        <w:trPr>
          <w:trHeight w:val="255"/>
          <w:jc w:val="center"/>
        </w:trPr>
        <w:tc>
          <w:tcPr>
            <w:tcW w:w="141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BB245A" w14:textId="77777777" w:rsidR="00D563EA" w:rsidRDefault="00D563EA">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6E4D63"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9BADC1"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6586FA"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F7F1B3"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003871"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822DC7"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230641"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B3D915"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9BE301"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60782E"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EF35E2"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F2E948"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EC4240"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B67BF3"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BDE5ED"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2AAE56"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6EC8D3"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1B073E"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F19F06"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6EB0A6"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7BB9BA"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91044B"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5E5E0F"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4B0A64"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DA66DB"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A8D92B"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A018E5"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8</w:t>
            </w:r>
          </w:p>
        </w:tc>
      </w:tr>
      <w:tr w:rsidR="00D563EA" w14:paraId="0DBDA7A4" w14:textId="77777777">
        <w:trPr>
          <w:trHeight w:val="255"/>
          <w:jc w:val="center"/>
        </w:trPr>
        <w:tc>
          <w:tcPr>
            <w:tcW w:w="141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C76091"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rivate sector</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0696D"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50C4"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C44B2"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4442C"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807DA"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2150E"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E9246"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E7F9E"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2915C"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F62C5"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CEC12"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337A"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886FE"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F968A"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F1063"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48127"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B912F"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D6DA7"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44E47"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AC84"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64307"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66625"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96400"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FD35"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D6B6"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4D2B8"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4A513"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2</w:t>
            </w:r>
          </w:p>
        </w:tc>
      </w:tr>
      <w:tr w:rsidR="00D563EA" w14:paraId="5492B71A" w14:textId="77777777">
        <w:trPr>
          <w:trHeight w:val="255"/>
          <w:jc w:val="center"/>
        </w:trPr>
        <w:tc>
          <w:tcPr>
            <w:tcW w:w="141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4FAF8"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E55E"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828DB"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42E01"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AB0A"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6DD6"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55DFF"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3BC67"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FA12B"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6E23D"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1FC21"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239C9"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F9C8D"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5A078"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9EDDE"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7220F"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26D13"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F1A49"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05F0D"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B4B5D"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203A"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C2B36"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27DCD"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0EA61"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C5AF5"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A7366"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D66A"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3697C"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D563EA" w14:paraId="2A36B400" w14:textId="77777777">
        <w:trPr>
          <w:trHeight w:val="255"/>
          <w:jc w:val="center"/>
        </w:trPr>
        <w:tc>
          <w:tcPr>
            <w:tcW w:w="14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7405B"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A9B8"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7B656"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AC774"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2682F"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3B202"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0D5E3"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A332A"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9B9F6"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FD4D4"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4A747"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2159B"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38160"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6FDD7"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50344"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AF93B"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28BF"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FF8D5"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EE39"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501CE"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33AD7"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51F72"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5458"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49E97"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4F2FA"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A3EDA"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A2FD3"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98A97"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D563EA" w14:paraId="63BFE99D" w14:textId="77777777">
        <w:trPr>
          <w:trHeight w:val="255"/>
          <w:jc w:val="center"/>
        </w:trPr>
        <w:tc>
          <w:tcPr>
            <w:tcW w:w="141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A4221E" w14:textId="77777777" w:rsidR="00D563EA" w:rsidRDefault="00D563EA">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BDA2A1"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14CA23"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9B7DC7"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3505B3"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2865A9"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D10918"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56AB92"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00CF51"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1E10A5"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7168F3"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D41868"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B91770"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C4EC5F"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ACB355"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688DE8"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18E8CE"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A7F36A"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31F568"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A09710"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CFF316"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AD8EA0"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4575BB"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C24619"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080BA4"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B37543"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A64749"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097AFD"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8.3</w:t>
            </w:r>
          </w:p>
        </w:tc>
      </w:tr>
      <w:tr w:rsidR="00D563EA" w14:paraId="7015A453" w14:textId="77777777">
        <w:trPr>
          <w:trHeight w:val="255"/>
          <w:jc w:val="center"/>
        </w:trPr>
        <w:tc>
          <w:tcPr>
            <w:tcW w:w="141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722498"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sector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2CA7D"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EED23"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1562"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D16E3"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3C47B"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55723"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C92E3"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BD8A5"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3108A"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E5128"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28E6"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9D054"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F903"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2C167"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27A0A"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0A195"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A3B4"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BEA4F"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8C233"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EEEC7"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B105F"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02AD"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6B8F"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21614"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5E1E6"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E5DC"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9F054"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3</w:t>
            </w:r>
          </w:p>
        </w:tc>
      </w:tr>
      <w:tr w:rsidR="00D563EA" w14:paraId="6B1A4A7D" w14:textId="77777777">
        <w:trPr>
          <w:trHeight w:val="255"/>
          <w:jc w:val="center"/>
        </w:trPr>
        <w:tc>
          <w:tcPr>
            <w:tcW w:w="141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EDE1"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B8F9B"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0F000"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3D670"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6677F"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D40B1"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79B4"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4B917"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DAB3A"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EC448"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CF3CC"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19354"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DDC86"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1E6CE"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05CDA"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70651"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A134A"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2CAC2"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5C41"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4F31F"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FA702"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6BAC9"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8A0AA"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8661C"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21D89"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3D0AE"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9A118"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5CF30"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D563EA" w14:paraId="5083E1F9" w14:textId="77777777">
        <w:trPr>
          <w:trHeight w:val="255"/>
          <w:jc w:val="center"/>
        </w:trPr>
        <w:tc>
          <w:tcPr>
            <w:tcW w:w="14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88662"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849DF"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6DBE9"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F42B3"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AAB0"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FDB9"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08F9A"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1E847"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8C3C2"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CCC1"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DFBCE"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1D2B2"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CCDBC"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5B53"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53134"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D7E9E"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4E70"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0ECC4"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D904"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D6908"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5E68"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710F"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3058B"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88F13"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57CC2"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FE26F"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EB2DC" w14:textId="77777777" w:rsidR="00D563EA" w:rsidRDefault="00D563E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08966" w14:textId="77777777" w:rsidR="00D563EA" w:rsidRDefault="00D563E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D563EA" w14:paraId="3A4AB5A2" w14:textId="77777777">
        <w:trPr>
          <w:trHeight w:val="255"/>
          <w:jc w:val="center"/>
        </w:trPr>
        <w:tc>
          <w:tcPr>
            <w:tcW w:w="141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80F814" w14:textId="77777777" w:rsidR="00D563EA" w:rsidRDefault="00D563EA">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BA034F"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1DEB34"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D50D3F"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69FE2F"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4911D0"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3D3001"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676F3A"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7.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22EE3F"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1AA91F"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D6F9FB"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40E56E"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AE7F3C"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53E535"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8CF5DF"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C16121"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B7DECC"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EAE73E"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B5F2AB"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2B45FD"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5.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28D9C5"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3732C2"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6.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A30E4C"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6860F0"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5.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5B9D2D"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A96D7C"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DA1959" w14:textId="77777777" w:rsidR="00D563EA" w:rsidRDefault="00D563E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0B2302" w14:textId="77777777" w:rsidR="00D563EA" w:rsidRDefault="00D563E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0</w:t>
            </w:r>
          </w:p>
        </w:tc>
      </w:tr>
    </w:tbl>
    <w:p w14:paraId="0B7B6311" w14:textId="5431B4FE" w:rsidR="00DF43AA" w:rsidRPr="007C52E0"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b/>
          <w:color w:val="000000"/>
          <w:sz w:val="20"/>
          <w:szCs w:val="20"/>
        </w:rPr>
        <w:t xml:space="preserve">Source: </w:t>
      </w:r>
      <w:r w:rsidRPr="007C52E0">
        <w:rPr>
          <w:rFonts w:ascii="Aptos" w:eastAsia="Calibri" w:hAnsi="Aptos" w:cs="Calibri"/>
          <w:color w:val="000000"/>
          <w:sz w:val="20"/>
          <w:szCs w:val="20"/>
        </w:rPr>
        <w:t>Department of Employment and Workplace Relations, Workplace Agreements Database</w:t>
      </w:r>
      <w:r w:rsidRPr="007C52E0">
        <w:rPr>
          <w:rFonts w:ascii="Aptos" w:hAnsi="Aptos"/>
        </w:rPr>
        <w:t>.</w:t>
      </w:r>
    </w:p>
    <w:p w14:paraId="17942964"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0"/>
        <w:rPr>
          <w:rFonts w:ascii="Aptos" w:hAnsi="Aptos"/>
        </w:rPr>
      </w:pPr>
      <w:r w:rsidRPr="007C52E0">
        <w:rPr>
          <w:rFonts w:ascii="Aptos" w:eastAsia="Calibri" w:hAnsi="Aptos" w:cs="Calibri"/>
          <w:b/>
          <w:color w:val="000000"/>
          <w:sz w:val="22"/>
          <w:szCs w:val="22"/>
        </w:rPr>
        <w:t>Notes:</w:t>
      </w:r>
    </w:p>
    <w:p w14:paraId="2A04AD3B" w14:textId="751322BA" w:rsidR="00DF43AA" w:rsidRPr="008C7024" w:rsidRDefault="00EF3469" w:rsidP="00AC0C1C">
      <w:pPr>
        <w:pStyle w:val="ListParagraph"/>
        <w:numPr>
          <w:ilvl w:val="0"/>
          <w:numId w:val="10"/>
        </w:numPr>
        <w:pBdr>
          <w:top w:val="none" w:sz="0" w:space="0" w:color="000000"/>
          <w:left w:val="none" w:sz="0" w:space="0" w:color="000000"/>
          <w:bottom w:val="none" w:sz="0" w:space="0" w:color="000000"/>
          <w:right w:val="none" w:sz="0" w:space="0" w:color="000000"/>
        </w:pBdr>
        <w:spacing w:after="0"/>
        <w:rPr>
          <w:rFonts w:ascii="Aptos" w:hAnsi="Aptos"/>
        </w:rPr>
      </w:pPr>
      <w:r w:rsidRPr="008C7024">
        <w:rPr>
          <w:rFonts w:ascii="Aptos" w:eastAsia="Calibri" w:hAnsi="Aptos" w:cs="Calibri"/>
          <w:i/>
          <w:color w:val="000000"/>
          <w:sz w:val="20"/>
          <w:szCs w:val="20"/>
        </w:rPr>
        <w:t xml:space="preserve">AAWI = Average </w:t>
      </w:r>
      <w:proofErr w:type="spellStart"/>
      <w:r w:rsidRPr="008C7024">
        <w:rPr>
          <w:rFonts w:ascii="Aptos" w:eastAsia="Calibri" w:hAnsi="Aptos" w:cs="Calibri"/>
          <w:i/>
          <w:color w:val="000000"/>
          <w:sz w:val="20"/>
          <w:szCs w:val="20"/>
        </w:rPr>
        <w:t>Annualised</w:t>
      </w:r>
      <w:proofErr w:type="spellEnd"/>
      <w:r w:rsidRPr="008C7024">
        <w:rPr>
          <w:rFonts w:ascii="Aptos" w:eastAsia="Calibri" w:hAnsi="Aptos" w:cs="Calibri"/>
          <w:i/>
          <w:color w:val="000000"/>
          <w:sz w:val="20"/>
          <w:szCs w:val="20"/>
        </w:rPr>
        <w:t xml:space="preserve"> Wage Increase per employee.</w:t>
      </w:r>
    </w:p>
    <w:p w14:paraId="10768A5A" w14:textId="60804E58" w:rsidR="00DF43AA" w:rsidRPr="008C7024" w:rsidRDefault="00EF3469" w:rsidP="00AC0C1C">
      <w:pPr>
        <w:pStyle w:val="ListParagraph"/>
        <w:numPr>
          <w:ilvl w:val="0"/>
          <w:numId w:val="10"/>
        </w:numPr>
        <w:pBdr>
          <w:top w:val="none" w:sz="0" w:space="0" w:color="000000"/>
          <w:left w:val="none" w:sz="0" w:space="0" w:color="000000"/>
          <w:bottom w:val="none" w:sz="0" w:space="0" w:color="000000"/>
          <w:right w:val="none" w:sz="0" w:space="0" w:color="000000"/>
        </w:pBdr>
        <w:spacing w:after="0"/>
        <w:rPr>
          <w:rFonts w:ascii="Aptos" w:hAnsi="Aptos"/>
        </w:rPr>
      </w:pPr>
      <w:r w:rsidRPr="008C7024">
        <w:rPr>
          <w:rFonts w:ascii="Aptos" w:eastAsia="Calibri" w:hAnsi="Aptos" w:cs="Calibri"/>
          <w:i/>
          <w:color w:val="000000"/>
          <w:sz w:val="20"/>
          <w:szCs w:val="20"/>
        </w:rPr>
        <w:t>Agreement and employee estimates are for all federal wage agreements in the period, while estimates of AAWI per employee are based on quantifiable wage agreements.</w:t>
      </w:r>
    </w:p>
    <w:p w14:paraId="2EA650F9" w14:textId="6C24C08F" w:rsidR="00DF43AA" w:rsidRPr="008C7024" w:rsidRDefault="00EF3469" w:rsidP="00AC0C1C">
      <w:pPr>
        <w:pStyle w:val="ListParagraph"/>
        <w:numPr>
          <w:ilvl w:val="0"/>
          <w:numId w:val="10"/>
        </w:numPr>
        <w:pBdr>
          <w:top w:val="none" w:sz="0" w:space="0" w:color="000000"/>
          <w:left w:val="none" w:sz="0" w:space="0" w:color="000000"/>
          <w:bottom w:val="none" w:sz="0" w:space="0" w:color="000000"/>
          <w:right w:val="none" w:sz="0" w:space="0" w:color="000000"/>
        </w:pBdr>
        <w:spacing w:after="0"/>
        <w:rPr>
          <w:rFonts w:ascii="Aptos" w:hAnsi="Aptos"/>
        </w:rPr>
      </w:pPr>
      <w:r w:rsidRPr="008C7024">
        <w:rPr>
          <w:rFonts w:ascii="Aptos" w:eastAsia="Calibri" w:hAnsi="Aptos" w:cs="Calibri"/>
          <w:i/>
          <w:color w:val="000000"/>
          <w:sz w:val="20"/>
          <w:szCs w:val="20"/>
        </w:rPr>
        <w:t>* Where asterisk occurs, there are no quantifiable agreements in this quarter so no AAWI is calculable.</w:t>
      </w:r>
    </w:p>
    <w:p w14:paraId="3D7D35BA" w14:textId="687BED3B" w:rsidR="00DF43AA" w:rsidRPr="008C7024" w:rsidRDefault="00EF3469" w:rsidP="00AC0C1C">
      <w:pPr>
        <w:pStyle w:val="ListParagraph"/>
        <w:numPr>
          <w:ilvl w:val="0"/>
          <w:numId w:val="10"/>
        </w:numPr>
        <w:pBdr>
          <w:top w:val="none" w:sz="0" w:space="0" w:color="000000"/>
          <w:left w:val="none" w:sz="0" w:space="0" w:color="000000"/>
          <w:bottom w:val="none" w:sz="0" w:space="0" w:color="000000"/>
          <w:right w:val="none" w:sz="0" w:space="0" w:color="000000"/>
        </w:pBdr>
        <w:spacing w:after="0"/>
        <w:rPr>
          <w:rFonts w:ascii="Aptos" w:hAnsi="Aptos"/>
        </w:rPr>
      </w:pPr>
      <w:r w:rsidRPr="008C7024">
        <w:rPr>
          <w:rFonts w:ascii="Aptos" w:eastAsia="Calibri" w:hAnsi="Aptos" w:cs="Calibri"/>
          <w:i/>
          <w:color w:val="000000"/>
          <w:sz w:val="20"/>
          <w:szCs w:val="20"/>
        </w:rPr>
        <w:t>All estimates are rounded and are subject to revision. Revisions have been made to historical series.</w:t>
      </w:r>
    </w:p>
    <w:p w14:paraId="0782EF2D" w14:textId="19DF09CB"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2"/>
          <w:szCs w:val="22"/>
        </w:rPr>
        <w:t xml:space="preserve">How to read: </w:t>
      </w:r>
      <w:r w:rsidRPr="007C52E0">
        <w:rPr>
          <w:rFonts w:ascii="Aptos" w:eastAsia="Calibri" w:hAnsi="Aptos" w:cs="Calibri"/>
          <w:i/>
          <w:color w:val="000000"/>
          <w:sz w:val="22"/>
          <w:szCs w:val="22"/>
        </w:rPr>
        <w:t>41 public sector agreements were approved in the September quarter 2024, covering 112,800 employees. The AAWI for these agreements was 3.5</w:t>
      </w:r>
      <w:r w:rsidR="001C4E0A">
        <w:rPr>
          <w:rFonts w:ascii="Aptos" w:eastAsia="Calibri" w:hAnsi="Aptos" w:cs="Calibri"/>
          <w:i/>
          <w:color w:val="000000"/>
          <w:sz w:val="22"/>
          <w:szCs w:val="22"/>
        </w:rPr>
        <w:t>%</w:t>
      </w:r>
      <w:r w:rsidRPr="007C52E0">
        <w:rPr>
          <w:rFonts w:ascii="Aptos" w:eastAsia="Calibri" w:hAnsi="Aptos" w:cs="Calibri"/>
          <w:i/>
          <w:color w:val="000000"/>
          <w:sz w:val="22"/>
          <w:szCs w:val="22"/>
        </w:rPr>
        <w:t xml:space="preserve"> and the average duration was 2.8 years.</w:t>
      </w:r>
    </w:p>
    <w:p w14:paraId="451E3337" w14:textId="77777777" w:rsidR="00DF43AA" w:rsidRPr="007C52E0" w:rsidRDefault="00EF3469">
      <w:pPr>
        <w:rPr>
          <w:rFonts w:ascii="Aptos" w:hAnsi="Aptos"/>
        </w:rPr>
      </w:pPr>
      <w:r w:rsidRPr="007C52E0">
        <w:rPr>
          <w:rFonts w:ascii="Aptos" w:hAnsi="Aptos"/>
        </w:rPr>
        <w:br w:type="page"/>
      </w:r>
    </w:p>
    <w:p w14:paraId="329FA2B8"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Table 4 - Agreements current on the last day of the quarter, by sector (September quarter 2021 - September quarter 2024)</w:t>
      </w:r>
    </w:p>
    <w:tbl>
      <w:tblPr>
        <w:tblW w:w="15638" w:type="dxa"/>
        <w:jc w:val="center"/>
        <w:tblLayout w:type="fixed"/>
        <w:tblLook w:val="0420" w:firstRow="1" w:lastRow="0" w:firstColumn="0" w:lastColumn="0" w:noHBand="0" w:noVBand="1"/>
      </w:tblPr>
      <w:tblGrid>
        <w:gridCol w:w="1418"/>
        <w:gridCol w:w="1693"/>
        <w:gridCol w:w="8"/>
        <w:gridCol w:w="105"/>
        <w:gridCol w:w="8"/>
        <w:gridCol w:w="842"/>
        <w:gridCol w:w="8"/>
        <w:gridCol w:w="105"/>
        <w:gridCol w:w="8"/>
        <w:gridCol w:w="842"/>
        <w:gridCol w:w="8"/>
        <w:gridCol w:w="105"/>
        <w:gridCol w:w="8"/>
        <w:gridCol w:w="842"/>
        <w:gridCol w:w="8"/>
        <w:gridCol w:w="105"/>
        <w:gridCol w:w="8"/>
        <w:gridCol w:w="842"/>
        <w:gridCol w:w="8"/>
        <w:gridCol w:w="105"/>
        <w:gridCol w:w="8"/>
        <w:gridCol w:w="842"/>
        <w:gridCol w:w="8"/>
        <w:gridCol w:w="105"/>
        <w:gridCol w:w="8"/>
        <w:gridCol w:w="842"/>
        <w:gridCol w:w="8"/>
        <w:gridCol w:w="105"/>
        <w:gridCol w:w="8"/>
        <w:gridCol w:w="842"/>
        <w:gridCol w:w="8"/>
        <w:gridCol w:w="105"/>
        <w:gridCol w:w="8"/>
        <w:gridCol w:w="842"/>
        <w:gridCol w:w="8"/>
        <w:gridCol w:w="105"/>
        <w:gridCol w:w="8"/>
        <w:gridCol w:w="842"/>
        <w:gridCol w:w="8"/>
        <w:gridCol w:w="105"/>
        <w:gridCol w:w="8"/>
        <w:gridCol w:w="842"/>
        <w:gridCol w:w="8"/>
        <w:gridCol w:w="105"/>
        <w:gridCol w:w="8"/>
        <w:gridCol w:w="842"/>
        <w:gridCol w:w="8"/>
        <w:gridCol w:w="105"/>
        <w:gridCol w:w="8"/>
        <w:gridCol w:w="842"/>
        <w:gridCol w:w="8"/>
        <w:gridCol w:w="105"/>
        <w:gridCol w:w="8"/>
        <w:gridCol w:w="842"/>
        <w:gridCol w:w="8"/>
      </w:tblGrid>
      <w:tr w:rsidR="0069356D" w14:paraId="105874E2" w14:textId="77777777" w:rsidTr="00100210">
        <w:trPr>
          <w:gridAfter w:val="1"/>
          <w:wAfter w:w="8" w:type="dxa"/>
          <w:tblHeader/>
          <w:jc w:val="center"/>
        </w:trPr>
        <w:tc>
          <w:tcPr>
            <w:tcW w:w="3111"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DCCBD7"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84E315"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08464B"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7D5E6C"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9C3166"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1FD991"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EA5C66"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E7B542"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2176BA"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D47791"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FBBFC7"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F927C9"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78127A"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699E98"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F629F9"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B51FEE"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96CBA5"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0F5F24"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C1DEFD"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9473DD"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2DCAF7"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D02BDD"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2F97B9"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DC7743"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D82420"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EEB0D8"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034AC6"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r>
      <w:tr w:rsidR="0069356D" w14:paraId="5576DA34" w14:textId="77777777" w:rsidTr="00100210">
        <w:trPr>
          <w:trHeight w:val="255"/>
          <w:jc w:val="center"/>
        </w:trPr>
        <w:tc>
          <w:tcPr>
            <w:tcW w:w="1418"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88CB9C"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sector</w:t>
            </w: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7DA6B"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2FDEF"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4831A"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66F02"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9584"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DB11C"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055F0"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DBF10"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7B1B7"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97859"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AB104"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D99E"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A6336"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CB5CE"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7799B"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0D3A6"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64D2"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C8AC8"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E0DD"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35FB1"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AE83D"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C24F4"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298B4"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91917"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4702E"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072F8"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78143"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5</w:t>
            </w:r>
          </w:p>
        </w:tc>
      </w:tr>
      <w:tr w:rsidR="0069356D" w14:paraId="4DEA9124" w14:textId="77777777" w:rsidTr="00100210">
        <w:trPr>
          <w:trHeight w:val="255"/>
          <w:jc w:val="center"/>
        </w:trPr>
        <w:tc>
          <w:tcPr>
            <w:tcW w:w="141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DE830"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1577A"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9538"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A847F"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DF6B"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CD933"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53E63"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73308"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964B"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B93AA"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CA120"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DFD39"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8612D"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E3A7"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E2B25"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A3476"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5CD3"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C8D9"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D72B"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05827"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2873D"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B1C68"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952E"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0BF8F"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18D1D"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F8C44"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4FAED"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B1110"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69356D" w14:paraId="1BA0B295" w14:textId="77777777" w:rsidTr="00100210">
        <w:trPr>
          <w:trHeight w:val="255"/>
          <w:jc w:val="center"/>
        </w:trPr>
        <w:tc>
          <w:tcPr>
            <w:tcW w:w="14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EF582"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D577E"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23965"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08925"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A25C9"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86596"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E15F7"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D82EB"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43136"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0B52B"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2F037"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62D4C"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482BE"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8D77"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7CAEB"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09E85"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E259D"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5D4F1"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72ABF"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FAB58"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0D28"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EAE98"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CC8BE"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E24D3"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799D"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1300A"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CA55B"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076F7"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69356D" w14:paraId="3AB2A687" w14:textId="77777777" w:rsidTr="00100210">
        <w:trPr>
          <w:trHeight w:val="255"/>
          <w:jc w:val="center"/>
        </w:trPr>
        <w:tc>
          <w:tcPr>
            <w:tcW w:w="141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EFB13A" w14:textId="77777777" w:rsidR="0069356D" w:rsidRDefault="0069356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6EF9A0"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6B5D32"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E31A7C"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6.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7BE04A"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58372D"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1.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4966FB"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00766A"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8.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CB8213"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49C3E7"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7.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ED6D2E"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8245B8"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1.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B96CAD"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8AF19B"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7.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63891A"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8F49FE"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2.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165ACF"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A68041"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7.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931B45"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8A2838"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8.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35B374"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322B13"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4.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AB721D"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457FD4"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2.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45B1D3"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C39BE8"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40EC39"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B3117C"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1.0</w:t>
            </w:r>
          </w:p>
        </w:tc>
      </w:tr>
      <w:tr w:rsidR="0069356D" w14:paraId="6BBA8A04" w14:textId="77777777" w:rsidTr="00100210">
        <w:trPr>
          <w:trHeight w:val="255"/>
          <w:jc w:val="center"/>
        </w:trPr>
        <w:tc>
          <w:tcPr>
            <w:tcW w:w="141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AB52C5"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rivate sector</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34594"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11BE6"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3E4A"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9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A80EA"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0574B"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0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19A43"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7B0CB"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2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614EA"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D458C"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8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20577"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89EDE"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5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36F35"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E25CF"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0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D6313"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E8076"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0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2D6F5"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D2F4D"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6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C5C96"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8C881"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8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ABEA"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32E8"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4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DD4B6"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60948"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2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EEDB6"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2682A"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7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2CF46"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69D3B"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08</w:t>
            </w:r>
          </w:p>
        </w:tc>
      </w:tr>
      <w:tr w:rsidR="0069356D" w14:paraId="7EBC5F7F" w14:textId="77777777" w:rsidTr="00100210">
        <w:trPr>
          <w:trHeight w:val="255"/>
          <w:jc w:val="center"/>
        </w:trPr>
        <w:tc>
          <w:tcPr>
            <w:tcW w:w="141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B463"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1A66"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8C33"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A75DD"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88A5B"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0B48D"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69D9"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8A7DC"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C90D7"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D73ED"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338C"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763A3"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665FD"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38BD3"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813AA"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73DE5"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E4B91"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5B730"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B183"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3B8D9"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71088"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17FC"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EB94"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035C1"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AEE4D"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4DADC"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D106D"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BEBA8"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69356D" w14:paraId="4BD90537" w14:textId="77777777" w:rsidTr="00100210">
        <w:trPr>
          <w:trHeight w:val="255"/>
          <w:jc w:val="center"/>
        </w:trPr>
        <w:tc>
          <w:tcPr>
            <w:tcW w:w="14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898AE"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60355"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AAF97"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F1A49"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0219B"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63543"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63224"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E7102"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24313"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41894"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FB618"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95F68"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DE476"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25EE1"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EB9AC"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F6D2"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A892A"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CF6E9"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91CA4"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C8ACE"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5E8C2"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5834"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BB27"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38F1A"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59A4E"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9594"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102E"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97E24"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69356D" w14:paraId="7F28CC7B" w14:textId="77777777" w:rsidTr="00100210">
        <w:trPr>
          <w:trHeight w:val="255"/>
          <w:jc w:val="center"/>
        </w:trPr>
        <w:tc>
          <w:tcPr>
            <w:tcW w:w="141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A9FC86" w14:textId="77777777" w:rsidR="0069356D" w:rsidRDefault="0069356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498FF3"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242CFF"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DF3D08"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352244"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7053AF"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0.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473744"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200B9C"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8.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6A4CB1"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0D0727"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7.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D84FBC"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77E712"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1.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E8561C"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3C4F55"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2.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BC3D94"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933E77"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6.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D0440F"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CFAB6B"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2.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F01C03"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6F678C"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6.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E43223"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643F1B"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9.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D5D935"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FA9D66"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6.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750F0B"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CF13A7"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2.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31D4D9"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BF40E0"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5.0</w:t>
            </w:r>
          </w:p>
        </w:tc>
      </w:tr>
      <w:tr w:rsidR="0069356D" w14:paraId="2E44FDA1" w14:textId="77777777" w:rsidTr="00100210">
        <w:trPr>
          <w:trHeight w:val="255"/>
          <w:jc w:val="center"/>
        </w:trPr>
        <w:tc>
          <w:tcPr>
            <w:tcW w:w="141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39754E"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sector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61D75"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4EF76"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7987"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0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0D07"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2AF58"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4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88BB"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32587"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6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3A3B5"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0D61"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4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A05AD"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839B"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5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AF44"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9BB5D"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1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5BBC6"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15E5E"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3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E01E8"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BFF3E"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9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BBED2"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5B33"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8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965C"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4114E"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6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8948F"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806C6"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9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87EB8"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39CE"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2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546C"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3A31A"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13</w:t>
            </w:r>
          </w:p>
        </w:tc>
      </w:tr>
      <w:tr w:rsidR="0069356D" w14:paraId="5096BAFE" w14:textId="77777777" w:rsidTr="00100210">
        <w:trPr>
          <w:trHeight w:val="255"/>
          <w:jc w:val="center"/>
        </w:trPr>
        <w:tc>
          <w:tcPr>
            <w:tcW w:w="141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2D385"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95A79"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C6E6"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B319B"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EF28"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C871"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77B15"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9AE9"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8C506"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B2BB4"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87EE5"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DD3F"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CB3B9"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78105"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D7B3A"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D4BD1"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27267"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BE5AE"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7459C"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66630"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B044B"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0AEAE"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9FF63"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738F5"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0C721"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3F257"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4B3AB"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D8C94"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69356D" w14:paraId="5EB7E9B7" w14:textId="77777777" w:rsidTr="00100210">
        <w:trPr>
          <w:trHeight w:val="255"/>
          <w:jc w:val="center"/>
        </w:trPr>
        <w:tc>
          <w:tcPr>
            <w:tcW w:w="14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08913"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77FD5"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FF7BB"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F833E"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AD837"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55EAA"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D91CD"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2A7B"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D95B0"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45516"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0DFCB"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64E6E"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BAA13"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8C1F"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44658"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B89F1"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7B2A7"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D6ACF"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7859B"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D4F46"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6DA3D"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F3DA2"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C6A22"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084FB"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3080"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39BDB"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F0CFB" w14:textId="77777777" w:rsidR="0069356D" w:rsidRDefault="0069356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1CCBA" w14:textId="77777777" w:rsidR="0069356D" w:rsidRDefault="0069356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69356D" w14:paraId="1E330910" w14:textId="77777777" w:rsidTr="00100210">
        <w:trPr>
          <w:trHeight w:val="255"/>
          <w:jc w:val="center"/>
        </w:trPr>
        <w:tc>
          <w:tcPr>
            <w:tcW w:w="141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8DEBC5" w14:textId="77777777" w:rsidR="0069356D" w:rsidRDefault="0069356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9AB9AF"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D2559A"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2AC57F"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6.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E756BA"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F70340"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1.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447462"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31AE0A"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7.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EE98AF"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6476B8"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4.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2B6882"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54F9D9"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2.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01E3A1"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86839C"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73D5B5"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DA5904"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8.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95ED9B"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C93697"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0.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400C2E"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202BEF"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4.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4246E4"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A67538"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3.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EB9764"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1BE46B"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9.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16B7E8"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9A33B8"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1.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BEFE06" w14:textId="77777777" w:rsidR="0069356D" w:rsidRDefault="0069356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24007A" w14:textId="77777777" w:rsidR="0069356D" w:rsidRDefault="0069356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6.0</w:t>
            </w:r>
          </w:p>
        </w:tc>
      </w:tr>
    </w:tbl>
    <w:p w14:paraId="1E14F14E" w14:textId="77777777" w:rsidR="00DF43AA" w:rsidRPr="007C52E0"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b/>
          <w:color w:val="000000"/>
          <w:sz w:val="20"/>
          <w:szCs w:val="20"/>
        </w:rPr>
        <w:t xml:space="preserve">Source: </w:t>
      </w:r>
      <w:r w:rsidRPr="007C52E0">
        <w:rPr>
          <w:rFonts w:ascii="Aptos" w:eastAsia="Calibri" w:hAnsi="Aptos" w:cs="Calibri"/>
          <w:color w:val="000000"/>
          <w:sz w:val="20"/>
          <w:szCs w:val="20"/>
        </w:rPr>
        <w:t>Department of Employment and Workplace Relations, Workplace Agreements Database</w:t>
      </w:r>
      <w:r w:rsidRPr="007C52E0">
        <w:rPr>
          <w:rFonts w:ascii="Aptos" w:hAnsi="Aptos"/>
        </w:rPr>
        <w:t>.</w:t>
      </w:r>
    </w:p>
    <w:p w14:paraId="2479ED97"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0"/>
        <w:rPr>
          <w:rFonts w:ascii="Aptos" w:hAnsi="Aptos"/>
        </w:rPr>
      </w:pPr>
      <w:r w:rsidRPr="007C52E0">
        <w:rPr>
          <w:rFonts w:ascii="Aptos" w:eastAsia="Calibri" w:hAnsi="Aptos" w:cs="Calibri"/>
          <w:b/>
          <w:color w:val="000000"/>
          <w:sz w:val="22"/>
          <w:szCs w:val="22"/>
        </w:rPr>
        <w:t>Notes:</w:t>
      </w:r>
    </w:p>
    <w:p w14:paraId="749C92CB" w14:textId="043AFEF2" w:rsidR="00DF43AA" w:rsidRPr="008C7024" w:rsidRDefault="00EF3469" w:rsidP="00AC0C1C">
      <w:pPr>
        <w:pStyle w:val="ListParagraph"/>
        <w:numPr>
          <w:ilvl w:val="0"/>
          <w:numId w:val="11"/>
        </w:numPr>
        <w:pBdr>
          <w:top w:val="none" w:sz="0" w:space="0" w:color="000000"/>
          <w:left w:val="none" w:sz="0" w:space="0" w:color="000000"/>
          <w:bottom w:val="none" w:sz="0" w:space="0" w:color="000000"/>
          <w:right w:val="none" w:sz="0" w:space="0" w:color="000000"/>
        </w:pBdr>
        <w:spacing w:after="0"/>
        <w:rPr>
          <w:rFonts w:ascii="Aptos" w:hAnsi="Aptos"/>
        </w:rPr>
      </w:pPr>
      <w:r w:rsidRPr="008C7024">
        <w:rPr>
          <w:rFonts w:ascii="Aptos" w:eastAsia="Calibri" w:hAnsi="Aptos" w:cs="Calibri"/>
          <w:i/>
          <w:color w:val="000000"/>
          <w:sz w:val="20"/>
          <w:szCs w:val="20"/>
        </w:rPr>
        <w:t xml:space="preserve">AAWI = Average </w:t>
      </w:r>
      <w:proofErr w:type="spellStart"/>
      <w:r w:rsidRPr="008C7024">
        <w:rPr>
          <w:rFonts w:ascii="Aptos" w:eastAsia="Calibri" w:hAnsi="Aptos" w:cs="Calibri"/>
          <w:i/>
          <w:color w:val="000000"/>
          <w:sz w:val="20"/>
          <w:szCs w:val="20"/>
        </w:rPr>
        <w:t>Annualised</w:t>
      </w:r>
      <w:proofErr w:type="spellEnd"/>
      <w:r w:rsidRPr="008C7024">
        <w:rPr>
          <w:rFonts w:ascii="Aptos" w:eastAsia="Calibri" w:hAnsi="Aptos" w:cs="Calibri"/>
          <w:i/>
          <w:color w:val="000000"/>
          <w:sz w:val="20"/>
          <w:szCs w:val="20"/>
        </w:rPr>
        <w:t xml:space="preserve"> Wage Increase per employee.</w:t>
      </w:r>
    </w:p>
    <w:p w14:paraId="35B866E4" w14:textId="02B3581D" w:rsidR="00DF43AA" w:rsidRPr="008C7024" w:rsidRDefault="00EF3469" w:rsidP="00AC0C1C">
      <w:pPr>
        <w:pStyle w:val="ListParagraph"/>
        <w:numPr>
          <w:ilvl w:val="0"/>
          <w:numId w:val="11"/>
        </w:numPr>
        <w:pBdr>
          <w:top w:val="none" w:sz="0" w:space="0" w:color="000000"/>
          <w:left w:val="none" w:sz="0" w:space="0" w:color="000000"/>
          <w:bottom w:val="none" w:sz="0" w:space="0" w:color="000000"/>
          <w:right w:val="none" w:sz="0" w:space="0" w:color="000000"/>
        </w:pBdr>
        <w:spacing w:after="0"/>
        <w:rPr>
          <w:rFonts w:ascii="Aptos" w:hAnsi="Aptos"/>
        </w:rPr>
      </w:pPr>
      <w:r w:rsidRPr="008C7024">
        <w:rPr>
          <w:rFonts w:ascii="Aptos" w:eastAsia="Calibri" w:hAnsi="Aptos" w:cs="Calibri"/>
          <w:i/>
          <w:color w:val="000000"/>
          <w:sz w:val="20"/>
          <w:szCs w:val="20"/>
        </w:rPr>
        <w:t>Agreement and employee estimates are for all federal wage agreements in the period, while estimates of AAWI per employee are based on quantifiable wage agreements.</w:t>
      </w:r>
    </w:p>
    <w:p w14:paraId="7E4FF717" w14:textId="7704A599" w:rsidR="00DF43AA" w:rsidRPr="008C7024" w:rsidRDefault="00EF3469" w:rsidP="00AC0C1C">
      <w:pPr>
        <w:pStyle w:val="ListParagraph"/>
        <w:numPr>
          <w:ilvl w:val="0"/>
          <w:numId w:val="11"/>
        </w:numPr>
        <w:pBdr>
          <w:top w:val="none" w:sz="0" w:space="0" w:color="000000"/>
          <w:left w:val="none" w:sz="0" w:space="0" w:color="000000"/>
          <w:bottom w:val="none" w:sz="0" w:space="0" w:color="000000"/>
          <w:right w:val="none" w:sz="0" w:space="0" w:color="000000"/>
        </w:pBdr>
        <w:spacing w:after="0"/>
        <w:rPr>
          <w:rFonts w:ascii="Aptos" w:hAnsi="Aptos"/>
        </w:rPr>
      </w:pPr>
      <w:r w:rsidRPr="008C7024">
        <w:rPr>
          <w:rFonts w:ascii="Aptos" w:eastAsia="Calibri" w:hAnsi="Aptos" w:cs="Calibri"/>
          <w:i/>
          <w:color w:val="000000"/>
          <w:sz w:val="20"/>
          <w:szCs w:val="20"/>
        </w:rPr>
        <w:t>* Where asterisk occurs, there are no quantifiable agreements in this quarter so no AAWI is calculable.</w:t>
      </w:r>
    </w:p>
    <w:p w14:paraId="5CC72B62" w14:textId="157FD11E" w:rsidR="00DF43AA" w:rsidRPr="008C7024" w:rsidRDefault="00EF3469" w:rsidP="00AC0C1C">
      <w:pPr>
        <w:pStyle w:val="ListParagraph"/>
        <w:numPr>
          <w:ilvl w:val="0"/>
          <w:numId w:val="11"/>
        </w:numPr>
        <w:pBdr>
          <w:top w:val="none" w:sz="0" w:space="0" w:color="000000"/>
          <w:left w:val="none" w:sz="0" w:space="0" w:color="000000"/>
          <w:bottom w:val="none" w:sz="0" w:space="0" w:color="000000"/>
          <w:right w:val="none" w:sz="0" w:space="0" w:color="000000"/>
        </w:pBdr>
        <w:spacing w:after="0"/>
        <w:rPr>
          <w:rFonts w:ascii="Aptos" w:hAnsi="Aptos"/>
        </w:rPr>
      </w:pPr>
      <w:r w:rsidRPr="008C7024">
        <w:rPr>
          <w:rFonts w:ascii="Aptos" w:eastAsia="Calibri" w:hAnsi="Aptos" w:cs="Calibri"/>
          <w:i/>
          <w:color w:val="000000"/>
          <w:sz w:val="20"/>
          <w:szCs w:val="20"/>
        </w:rPr>
        <w:t>All estimates are rounded and are subject to revision. Revisions have been made to historical series.</w:t>
      </w:r>
    </w:p>
    <w:p w14:paraId="5FD83C85" w14:textId="147A6549"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2"/>
          <w:szCs w:val="22"/>
        </w:rPr>
        <w:t xml:space="preserve">How to read: </w:t>
      </w:r>
      <w:r w:rsidRPr="007C52E0">
        <w:rPr>
          <w:rFonts w:ascii="Aptos" w:eastAsia="Calibri" w:hAnsi="Aptos" w:cs="Calibri"/>
          <w:i/>
          <w:color w:val="000000"/>
          <w:sz w:val="22"/>
          <w:szCs w:val="22"/>
        </w:rPr>
        <w:t>505 public sector agreements were current as at 30 September 2024, covering 801,000 employees. The AAWI for these agreements was 3.6</w:t>
      </w:r>
      <w:r w:rsidR="001C4E0A">
        <w:rPr>
          <w:rFonts w:ascii="Aptos" w:eastAsia="Calibri" w:hAnsi="Aptos" w:cs="Calibri"/>
          <w:i/>
          <w:color w:val="000000"/>
          <w:sz w:val="22"/>
          <w:szCs w:val="22"/>
        </w:rPr>
        <w:t>%</w:t>
      </w:r>
      <w:r w:rsidRPr="007C52E0">
        <w:rPr>
          <w:rFonts w:ascii="Aptos" w:eastAsia="Calibri" w:hAnsi="Aptos" w:cs="Calibri"/>
          <w:i/>
          <w:color w:val="000000"/>
          <w:sz w:val="22"/>
          <w:szCs w:val="22"/>
        </w:rPr>
        <w:t xml:space="preserve"> and the average duration was 2.8 years.</w:t>
      </w:r>
    </w:p>
    <w:p w14:paraId="0596A611" w14:textId="77777777" w:rsidR="00DF43AA" w:rsidRPr="007C52E0" w:rsidRDefault="00EF3469">
      <w:pPr>
        <w:rPr>
          <w:rFonts w:ascii="Aptos" w:hAnsi="Aptos"/>
        </w:rPr>
      </w:pPr>
      <w:r w:rsidRPr="007C52E0">
        <w:rPr>
          <w:rFonts w:ascii="Aptos" w:hAnsi="Aptos"/>
        </w:rPr>
        <w:br w:type="page"/>
      </w:r>
    </w:p>
    <w:p w14:paraId="7F6D954A"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Table 5 - Agreements approved in the quarter by agreement type (September quarter 2021 - September quarter 2024)</w:t>
      </w:r>
    </w:p>
    <w:tbl>
      <w:tblPr>
        <w:tblW w:w="15921" w:type="dxa"/>
        <w:jc w:val="center"/>
        <w:tblLayout w:type="fixed"/>
        <w:tblLook w:val="0420" w:firstRow="1" w:lastRow="0" w:firstColumn="0" w:lastColumn="0" w:noHBand="0" w:noVBand="1"/>
      </w:tblPr>
      <w:tblGrid>
        <w:gridCol w:w="1701"/>
        <w:gridCol w:w="1695"/>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tblGrid>
      <w:tr w:rsidR="007572DA" w14:paraId="433313D6" w14:textId="77777777">
        <w:trPr>
          <w:gridAfter w:val="1"/>
          <w:wAfter w:w="6" w:type="dxa"/>
          <w:tblHeader/>
          <w:jc w:val="center"/>
        </w:trPr>
        <w:tc>
          <w:tcPr>
            <w:tcW w:w="3396"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E060CD"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EE5636"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6E493B"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FC40B1"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4A7B20"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6256A3"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A29E28"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9A306F"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40EC3E"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B3B8CE"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C565BD"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DCF89F"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3ADA5C"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D7B2CC"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F2F881"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342FC6"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19A0A4"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3478AA"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05D75D"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24012B"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4DCE85"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F8C6D8"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F11021"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049CA8"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FA8444"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B0F71F"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0558F9"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r>
      <w:tr w:rsidR="007572DA" w14:paraId="6442C2CA" w14:textId="77777777">
        <w:trPr>
          <w:trHeight w:val="255"/>
          <w:jc w:val="center"/>
        </w:trPr>
        <w:tc>
          <w:tcPr>
            <w:tcW w:w="1701"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8CC83E"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non-Greenfields</w:t>
            </w: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AC1A6"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3CFF3"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D8488"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21493"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C0399"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2E743"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D7A6"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3BAC4"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0EBA3"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C9E8F"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BC5B1"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BE6CD"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21598"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3613B"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5D552"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5902A"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8923F"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3F72"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1D9F8"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3EC1D"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5F977"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0177B"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1ADF0"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AB86"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31DA2"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47D2F"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349CB"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2</w:t>
            </w:r>
          </w:p>
        </w:tc>
      </w:tr>
      <w:tr w:rsidR="007572DA" w14:paraId="0CC768A5"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7BB9C"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55605"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1CB85"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96EA7"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6E57F"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EF10A"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1AD15"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9A4B1"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FFEA1"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848A5"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7B9D5"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FCB1"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AE3BF"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0013D"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C3589"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EA156"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02E8A"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65D39"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2F533"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586C8"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09E04"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AE6DB"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72C82"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365F9"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BC6C4"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527B8"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8181"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0C87"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7572DA" w14:paraId="629F0738"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2DFF"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F8858"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E89B6"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5DA9E"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AE86"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1D53"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5E067"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B4CB"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AC6BB"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6DEDC"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0591D"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79A68"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B5EB3"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CC77A"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D73FB"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723CC"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52B1D"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E7DA"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7AC0"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BE872"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4F4E"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C40C5"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DB2D0"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1A91C"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15EF4"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490EE"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CF94"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47CB"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7572DA" w14:paraId="53D28BD7"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E4CC55" w14:textId="77777777" w:rsidR="007572DA" w:rsidRDefault="007572DA">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7F9C51"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9C9530"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140A09"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D1CC90"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A1B397"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736453"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DC8E08"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7.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41A67E"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9D0498"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C60660"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EF4B77"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2F1615"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6EF539"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6.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C2847E"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61A81E"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7B78A5"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CFFB13"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DFFD65"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08B7FA"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7.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86B2B6"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82C621"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F7984C"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9A7590"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9.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9CE9C3"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C08626"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9.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E7555E"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C2D0D7"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8.6</w:t>
            </w:r>
          </w:p>
        </w:tc>
      </w:tr>
      <w:tr w:rsidR="007572DA" w14:paraId="60B42825"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4B98BD"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F5823"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50984"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AB56B"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E80A5"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A0B51"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0DFF0"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BFF42"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C7798"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4DC49"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9CBC"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0A553"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33081"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860C"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B7B9D"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1F62D"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DE268"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8340"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F156C"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5D502"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8279"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F2025"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0EA29"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3DBA5"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E1DFB"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12C9C"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90B0E"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9DC46"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r>
      <w:tr w:rsidR="007572DA" w14:paraId="1F6B28D6"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4EE8E"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0A9A1"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882FF"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62DB3"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42DA7"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42CC"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771F0"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AD842"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2E2D"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331CA"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EA20"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79C01"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885B0"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D9B0A"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89E7"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43064"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1657D"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F3B3D"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049EF"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12732"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98D0C"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4BDB4"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E9303"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A8DCA"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E64F5"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3FE64"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3380B"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9BF43"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7572DA" w14:paraId="23EE16BC"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A55C2"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8EBC6"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E990"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222F6"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158E"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BA86E"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92E26"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C2565"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3795F"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3F7B8"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32F3F"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8892E"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3AF4F"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93E72"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D5F9A"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955A9"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82682"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3B91"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0A90"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DE478"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2A53C"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9E03D"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C5E4D"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A7727"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A0270"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C5269"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26A2D"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006B4"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7572DA" w14:paraId="44A52BF1"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EB00FC" w14:textId="77777777" w:rsidR="007572DA" w:rsidRDefault="007572DA">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91C9D1"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F843F2"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537FD7"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5C4EB8"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44CD2D"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7FF323"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9F83F8"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969D68"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21703B"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DB4BEC"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FC50F6"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BAB800"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319F2F"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B496FB"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10EAE9"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10AA4F"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628559"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A2697E"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B5EF86"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B2BEF8"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552162"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EE9F05"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57444E"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E434BD"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C7E651"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DB78FC"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BD20ED"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r>
      <w:tr w:rsidR="007572DA" w14:paraId="4F37A6DD"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93A288"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F70D"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877AC"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40C67"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C9C44"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3B62C"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064D1"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86D8E"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FD34E"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A0E56"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4B927"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00B0C"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4AB31"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85CDB"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F0052"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C1D90"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6D3A3"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E225"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D5551"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F0741"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601A3"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98677"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828D8"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3C75A"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39C4B"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F9F7F"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69219"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F8895"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7572DA" w14:paraId="4001C136"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94FA4"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11ADF"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0C41C"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63FA"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846B0"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C91C0"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034FC"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D9744"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0DEDF"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02AD"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A95BE"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F6D46"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C256"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4805"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A9526"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A885"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5EEBA"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42B84"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6278B"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7C901"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6E61B"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6833B"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55E13"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F19E"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017D6"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F33A1"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C5485"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35286"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7572DA" w14:paraId="0CC6300A"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E08FD"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999F"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115B8"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B0D15"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C547"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A2F26"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FB666"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5289D"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0CC4"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A8D40"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9A61F"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6ACE3"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27BA"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7EB4E"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AD5EC"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D7642"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8C4E"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6D5E"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5919A"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FB4B5"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47605"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77CE"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0F972"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E5B91"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B7249"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4598"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A15A"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8B7F5"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572DA" w14:paraId="0510F680"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2D9F10" w14:textId="77777777" w:rsidR="007572DA" w:rsidRDefault="007572DA">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3C01D4"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1EF3C4"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A6032"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C94EA2"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DA68FB"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FA2DA3"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B5B8DC"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818019"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1C376A"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86D2EB"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56736A"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966EAA"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2062B3"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7738EE"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CFDC60"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462784"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66C838"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1C014F"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6AFC01"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529712"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7A45CF"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D4FFD9"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68117B"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7379DF"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171FDA"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2DBEBE"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FB62FA"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572DA" w14:paraId="699D5643"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CD52A1"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7EB4A"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A5904"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5ADD8"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B0491"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2B5A"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B257D"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A07BF"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81457"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FAF1"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79EE7"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7FC54"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F862"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0A797"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F31E"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0A6A2"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5B6E"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18F37"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FD506"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08D2"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B23C2"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7B542"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9D2A"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7153A"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5F1B0"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5DFCD"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B262"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33D8E"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7572DA" w14:paraId="2406AFDC"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334E9"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1B00E"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BC1A8"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12930"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60A81"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DB847"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3453A"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75D8"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CCD04"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1DB5B"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92826"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5F778"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3A33D"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A43B0"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37966"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51C51"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C163C"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DC83A"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71709"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966D"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6AB7E"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B6B9"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7A8A7"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DF984"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A17B1"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BB9DD"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647F4"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0800"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7572DA" w14:paraId="4E86181F"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545D1"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33ED"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CC23"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C27AA"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A9381"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9812C"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D4F7F"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FA529"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F08F"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6F8D"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02048"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33C81"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4EC3E"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7D606"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A734D"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649FB"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0970"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3CCB3"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0E603"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4EC02"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F10A5"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E76F7"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6A039"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D70EA"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A26A"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09B72"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81D37"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56E51"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572DA" w14:paraId="392F088D"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582DD0" w14:textId="77777777" w:rsidR="007572DA" w:rsidRDefault="007572DA">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E24228"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10B7DA"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69C5F6"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DC6F2B"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A1B34A"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680295"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381320"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429C59"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74E78F"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E44201"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C4C6CE"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0B8748"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51B9B4"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4DEFCE"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F57B45"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86B9D7"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945AA6"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668193"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85B421"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5C13A7"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6ADA51"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461770"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FDFE80"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195408"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B9A773"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59BA06"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424A73"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572DA" w14:paraId="765C759D"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67DCEB"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type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F918"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B966"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77A4A"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22A8"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D3C3A"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C7BED"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AFA6F"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624CD"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EBA52"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E9A35"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EA27F"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CA14C"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4E589"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6753D"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C6F0B"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CB039"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1292B"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4FB69"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DCC1A"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E866"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5AB6"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7C0CC"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C334B"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88E47"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6FEF3"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FA337"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6765"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3</w:t>
            </w:r>
          </w:p>
        </w:tc>
      </w:tr>
      <w:tr w:rsidR="007572DA" w14:paraId="6203EA76"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905D7"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1E20B"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9B123"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D7032"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5F7E4"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DBD7"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5A42C"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7D006"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45E2E"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E001F"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79760"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73037"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18EDE"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288CE"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71C7B"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C65C4"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8C3D3"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D7BA0"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7A45"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9E67"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8C0A5"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32AA5"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7D854"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2E6EF"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21F31"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4F67"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A0087"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31A47"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7572DA" w14:paraId="13CFDD0A"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69472"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9C29C"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BDBC7"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B1391"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A9D4E"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1AE4C"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8848"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0F07F"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716C6"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16D37"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B52B"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DF276"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B696B"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7EB77"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F38C"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07FD"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B8137"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8E66F"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D06CB"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64BF"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7ECC6"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3254C"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AA563"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7319"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5F67"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3AA50"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9AC3B" w14:textId="77777777" w:rsidR="007572DA" w:rsidRDefault="007572DA">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1463A" w14:textId="77777777" w:rsidR="007572DA" w:rsidRDefault="007572DA">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7572DA" w14:paraId="7500B7AB"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5F846D" w14:textId="77777777" w:rsidR="007572DA" w:rsidRDefault="007572DA">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68217C"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D994B8"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2B4EA7"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754798"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484D6A"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CEA204"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2A4A5F"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7.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73ECF7"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567A07"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941E28"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55C689"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AE6616"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8F3E9E"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62316D"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0F105E"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F3C3F6"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B177BA"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4AFFBA"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413E70"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5.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052D8D"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B12C0C"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6.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F3C08C"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2E7BD3"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5.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5113A2"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6B20B8"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D2F7DA" w14:textId="77777777" w:rsidR="007572DA" w:rsidRDefault="007572DA">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7B4B32" w14:textId="77777777" w:rsidR="007572DA" w:rsidRDefault="007572DA">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0</w:t>
            </w:r>
          </w:p>
        </w:tc>
      </w:tr>
    </w:tbl>
    <w:p w14:paraId="7EE23B9B" w14:textId="77777777" w:rsidR="00DF43AA" w:rsidRPr="007C52E0"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b/>
          <w:color w:val="000000"/>
          <w:sz w:val="20"/>
          <w:szCs w:val="20"/>
        </w:rPr>
        <w:t xml:space="preserve">Source: </w:t>
      </w:r>
      <w:r w:rsidRPr="007C52E0">
        <w:rPr>
          <w:rFonts w:ascii="Aptos" w:eastAsia="Calibri" w:hAnsi="Aptos" w:cs="Calibri"/>
          <w:color w:val="000000"/>
          <w:sz w:val="20"/>
          <w:szCs w:val="20"/>
        </w:rPr>
        <w:t>Department of Employment and Workplace Relations, Workplace Agreements Database</w:t>
      </w:r>
      <w:r w:rsidRPr="007C52E0">
        <w:rPr>
          <w:rFonts w:ascii="Aptos" w:hAnsi="Aptos"/>
        </w:rPr>
        <w:t>.</w:t>
      </w:r>
    </w:p>
    <w:p w14:paraId="481596B4"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0"/>
        <w:rPr>
          <w:rFonts w:ascii="Aptos" w:hAnsi="Aptos"/>
        </w:rPr>
      </w:pPr>
      <w:r w:rsidRPr="007C52E0">
        <w:rPr>
          <w:rFonts w:ascii="Aptos" w:eastAsia="Calibri" w:hAnsi="Aptos" w:cs="Calibri"/>
          <w:b/>
          <w:color w:val="000000"/>
          <w:sz w:val="22"/>
          <w:szCs w:val="22"/>
        </w:rPr>
        <w:t>Notes:</w:t>
      </w:r>
    </w:p>
    <w:p w14:paraId="7F4358B8" w14:textId="4C3309F8" w:rsidR="00DF43AA" w:rsidRPr="00946BC8" w:rsidRDefault="00EF3469" w:rsidP="00AC0C1C">
      <w:pPr>
        <w:pStyle w:val="ListParagraph"/>
        <w:numPr>
          <w:ilvl w:val="0"/>
          <w:numId w:val="12"/>
        </w:numPr>
        <w:pBdr>
          <w:top w:val="none" w:sz="0" w:space="0" w:color="000000"/>
          <w:left w:val="none" w:sz="0" w:space="0" w:color="000000"/>
          <w:bottom w:val="none" w:sz="0" w:space="0" w:color="000000"/>
          <w:right w:val="none" w:sz="0" w:space="0" w:color="000000"/>
        </w:pBdr>
        <w:spacing w:after="0"/>
        <w:rPr>
          <w:rFonts w:ascii="Aptos" w:hAnsi="Aptos"/>
        </w:rPr>
      </w:pPr>
      <w:r w:rsidRPr="00946BC8">
        <w:rPr>
          <w:rFonts w:ascii="Aptos" w:eastAsia="Calibri" w:hAnsi="Aptos" w:cs="Calibri"/>
          <w:i/>
          <w:color w:val="000000"/>
          <w:sz w:val="20"/>
          <w:szCs w:val="20"/>
        </w:rPr>
        <w:t xml:space="preserve">AAWI = Average </w:t>
      </w:r>
      <w:proofErr w:type="spellStart"/>
      <w:r w:rsidRPr="00946BC8">
        <w:rPr>
          <w:rFonts w:ascii="Aptos" w:eastAsia="Calibri" w:hAnsi="Aptos" w:cs="Calibri"/>
          <w:i/>
          <w:color w:val="000000"/>
          <w:sz w:val="20"/>
          <w:szCs w:val="20"/>
        </w:rPr>
        <w:t>Annualised</w:t>
      </w:r>
      <w:proofErr w:type="spellEnd"/>
      <w:r w:rsidRPr="00946BC8">
        <w:rPr>
          <w:rFonts w:ascii="Aptos" w:eastAsia="Calibri" w:hAnsi="Aptos" w:cs="Calibri"/>
          <w:i/>
          <w:color w:val="000000"/>
          <w:sz w:val="20"/>
          <w:szCs w:val="20"/>
        </w:rPr>
        <w:t xml:space="preserve"> Wage Increase per employee.</w:t>
      </w:r>
    </w:p>
    <w:p w14:paraId="55AF892C" w14:textId="73B6767B" w:rsidR="00DF43AA" w:rsidRPr="00946BC8" w:rsidRDefault="00EF3469" w:rsidP="00AC0C1C">
      <w:pPr>
        <w:pStyle w:val="ListParagraph"/>
        <w:numPr>
          <w:ilvl w:val="0"/>
          <w:numId w:val="12"/>
        </w:numPr>
        <w:pBdr>
          <w:top w:val="none" w:sz="0" w:space="0" w:color="000000"/>
          <w:left w:val="none" w:sz="0" w:space="0" w:color="000000"/>
          <w:bottom w:val="none" w:sz="0" w:space="0" w:color="000000"/>
          <w:right w:val="none" w:sz="0" w:space="0" w:color="000000"/>
        </w:pBdr>
        <w:spacing w:after="0"/>
        <w:rPr>
          <w:rFonts w:ascii="Aptos" w:hAnsi="Aptos"/>
        </w:rPr>
      </w:pPr>
      <w:r w:rsidRPr="00946BC8">
        <w:rPr>
          <w:rFonts w:ascii="Aptos" w:eastAsia="Calibri" w:hAnsi="Aptos" w:cs="Calibri"/>
          <w:i/>
          <w:color w:val="000000"/>
          <w:sz w:val="20"/>
          <w:szCs w:val="20"/>
        </w:rPr>
        <w:t>Agreement and employee estimates are for all federal wage agreements in the period, while estimates of AAWI per employee are based on quantifiable wage agreements.</w:t>
      </w:r>
    </w:p>
    <w:p w14:paraId="4A2E406A" w14:textId="6578096C" w:rsidR="00DF43AA" w:rsidRPr="00946BC8" w:rsidRDefault="00EF3469" w:rsidP="00AC0C1C">
      <w:pPr>
        <w:pStyle w:val="ListParagraph"/>
        <w:numPr>
          <w:ilvl w:val="0"/>
          <w:numId w:val="12"/>
        </w:numPr>
        <w:pBdr>
          <w:top w:val="none" w:sz="0" w:space="0" w:color="000000"/>
          <w:left w:val="none" w:sz="0" w:space="0" w:color="000000"/>
          <w:bottom w:val="none" w:sz="0" w:space="0" w:color="000000"/>
          <w:right w:val="none" w:sz="0" w:space="0" w:color="000000"/>
        </w:pBdr>
        <w:spacing w:after="0"/>
        <w:rPr>
          <w:rFonts w:ascii="Aptos" w:hAnsi="Aptos"/>
        </w:rPr>
      </w:pPr>
      <w:r w:rsidRPr="00946BC8">
        <w:rPr>
          <w:rFonts w:ascii="Aptos" w:eastAsia="Calibri" w:hAnsi="Aptos" w:cs="Calibri"/>
          <w:i/>
          <w:color w:val="000000"/>
          <w:sz w:val="20"/>
          <w:szCs w:val="20"/>
        </w:rPr>
        <w:t>* Where asterisk occurs, there are no quantifiable agreements in this quarter so no AAWI is calculable.</w:t>
      </w:r>
    </w:p>
    <w:p w14:paraId="6B69FDC5" w14:textId="530A229A" w:rsidR="00DF43AA" w:rsidRPr="00946BC8" w:rsidRDefault="00EF3469" w:rsidP="00AC0C1C">
      <w:pPr>
        <w:pStyle w:val="ListParagraph"/>
        <w:numPr>
          <w:ilvl w:val="0"/>
          <w:numId w:val="12"/>
        </w:numPr>
        <w:pBdr>
          <w:top w:val="none" w:sz="0" w:space="0" w:color="000000"/>
          <w:left w:val="none" w:sz="0" w:space="0" w:color="000000"/>
          <w:bottom w:val="none" w:sz="0" w:space="0" w:color="000000"/>
          <w:right w:val="none" w:sz="0" w:space="0" w:color="000000"/>
        </w:pBdr>
        <w:spacing w:after="0"/>
        <w:rPr>
          <w:rFonts w:ascii="Aptos" w:hAnsi="Aptos"/>
        </w:rPr>
      </w:pPr>
      <w:r w:rsidRPr="00946BC8">
        <w:rPr>
          <w:rFonts w:ascii="Aptos" w:eastAsia="Calibri" w:hAnsi="Aptos" w:cs="Calibri"/>
          <w:i/>
          <w:color w:val="000000"/>
          <w:sz w:val="20"/>
          <w:szCs w:val="20"/>
        </w:rPr>
        <w:t>All estimates are rounded and are subject to revision. Revisions have been made to historical series.</w:t>
      </w:r>
    </w:p>
    <w:p w14:paraId="5C39518C" w14:textId="46B8C69B" w:rsidR="00DF43AA" w:rsidRPr="00946BC8" w:rsidRDefault="00EF3469" w:rsidP="00AC0C1C">
      <w:pPr>
        <w:pStyle w:val="ListParagraph"/>
        <w:numPr>
          <w:ilvl w:val="0"/>
          <w:numId w:val="12"/>
        </w:numPr>
        <w:pBdr>
          <w:top w:val="none" w:sz="0" w:space="0" w:color="000000"/>
          <w:left w:val="none" w:sz="0" w:space="0" w:color="000000"/>
          <w:bottom w:val="none" w:sz="0" w:space="0" w:color="000000"/>
          <w:right w:val="none" w:sz="0" w:space="0" w:color="000000"/>
        </w:pBdr>
        <w:spacing w:after="0"/>
        <w:rPr>
          <w:rFonts w:ascii="Aptos" w:hAnsi="Aptos"/>
        </w:rPr>
      </w:pPr>
      <w:r w:rsidRPr="00946BC8">
        <w:rPr>
          <w:rFonts w:ascii="Aptos" w:eastAsia="Calibri" w:hAnsi="Aptos" w:cs="Calibri"/>
          <w:i/>
          <w:color w:val="000000"/>
          <w:sz w:val="20"/>
          <w:szCs w:val="20"/>
        </w:rPr>
        <w:t>Agreement types - see 'Types of Enterprise Agreements' section in Technical Notes at the end of this report.</w:t>
      </w:r>
    </w:p>
    <w:p w14:paraId="246C8510" w14:textId="0B97A758" w:rsidR="000C62B1" w:rsidRDefault="00EF3469" w:rsidP="007572DA">
      <w:pPr>
        <w:pBdr>
          <w:top w:val="none" w:sz="0" w:space="0" w:color="000000"/>
          <w:left w:val="none" w:sz="0" w:space="0" w:color="000000"/>
          <w:bottom w:val="none" w:sz="0" w:space="0" w:color="000000"/>
          <w:right w:val="none" w:sz="0" w:space="0" w:color="000000"/>
        </w:pBdr>
        <w:spacing w:before="120" w:after="240"/>
        <w:rPr>
          <w:rFonts w:ascii="Aptos" w:eastAsia="Calibri" w:hAnsi="Aptos" w:cs="Calibri"/>
          <w:i/>
          <w:color w:val="000000"/>
          <w:sz w:val="22"/>
          <w:szCs w:val="22"/>
        </w:rPr>
      </w:pPr>
      <w:r w:rsidRPr="007C52E0">
        <w:rPr>
          <w:rFonts w:ascii="Aptos" w:eastAsia="Calibri" w:hAnsi="Aptos" w:cs="Calibri"/>
          <w:b/>
          <w:color w:val="000000"/>
          <w:sz w:val="22"/>
          <w:szCs w:val="22"/>
        </w:rPr>
        <w:lastRenderedPageBreak/>
        <w:t xml:space="preserve">How to read: </w:t>
      </w:r>
      <w:r w:rsidRPr="007C52E0">
        <w:rPr>
          <w:rFonts w:ascii="Aptos" w:eastAsia="Calibri" w:hAnsi="Aptos" w:cs="Calibri"/>
          <w:i/>
          <w:color w:val="000000"/>
          <w:sz w:val="22"/>
          <w:szCs w:val="22"/>
        </w:rPr>
        <w:t>862 single enterprise non-Greenfields agreements were approved in the September quarter 2024, covering 338,600 employees. The AAWI for these agreements was 3.6</w:t>
      </w:r>
      <w:r w:rsidR="002A5929">
        <w:rPr>
          <w:rFonts w:ascii="Aptos" w:eastAsia="Calibri" w:hAnsi="Aptos" w:cs="Calibri"/>
          <w:i/>
          <w:color w:val="000000"/>
          <w:sz w:val="22"/>
          <w:szCs w:val="22"/>
        </w:rPr>
        <w:t>%</w:t>
      </w:r>
      <w:r w:rsidRPr="007C52E0">
        <w:rPr>
          <w:rFonts w:ascii="Aptos" w:eastAsia="Calibri" w:hAnsi="Aptos" w:cs="Calibri"/>
          <w:i/>
          <w:color w:val="000000"/>
          <w:sz w:val="22"/>
          <w:szCs w:val="22"/>
        </w:rPr>
        <w:t xml:space="preserve"> and the average duration was 3.1 years.</w:t>
      </w:r>
    </w:p>
    <w:p w14:paraId="53FBA466" w14:textId="77777777" w:rsidR="000C62B1" w:rsidRDefault="000C62B1">
      <w:pPr>
        <w:rPr>
          <w:rFonts w:ascii="Aptos" w:eastAsia="Calibri" w:hAnsi="Aptos" w:cs="Calibri"/>
          <w:i/>
          <w:color w:val="000000"/>
          <w:sz w:val="22"/>
          <w:szCs w:val="22"/>
        </w:rPr>
      </w:pPr>
      <w:r>
        <w:rPr>
          <w:rFonts w:ascii="Aptos" w:eastAsia="Calibri" w:hAnsi="Aptos" w:cs="Calibri"/>
          <w:i/>
          <w:color w:val="000000"/>
          <w:sz w:val="22"/>
          <w:szCs w:val="22"/>
        </w:rPr>
        <w:br w:type="page"/>
      </w:r>
    </w:p>
    <w:p w14:paraId="72398842"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Table 6 - Agreements current on the last day of the quarter, by agreement type (September quarter 2021 - September quarter 2024)</w:t>
      </w:r>
    </w:p>
    <w:tbl>
      <w:tblPr>
        <w:tblW w:w="15921" w:type="dxa"/>
        <w:jc w:val="center"/>
        <w:tblLayout w:type="fixed"/>
        <w:tblLook w:val="0420" w:firstRow="1" w:lastRow="0" w:firstColumn="0" w:lastColumn="0" w:noHBand="0" w:noVBand="1"/>
      </w:tblPr>
      <w:tblGrid>
        <w:gridCol w:w="1701"/>
        <w:gridCol w:w="1693"/>
        <w:gridCol w:w="8"/>
        <w:gridCol w:w="105"/>
        <w:gridCol w:w="8"/>
        <w:gridCol w:w="842"/>
        <w:gridCol w:w="8"/>
        <w:gridCol w:w="105"/>
        <w:gridCol w:w="8"/>
        <w:gridCol w:w="842"/>
        <w:gridCol w:w="8"/>
        <w:gridCol w:w="105"/>
        <w:gridCol w:w="8"/>
        <w:gridCol w:w="842"/>
        <w:gridCol w:w="8"/>
        <w:gridCol w:w="105"/>
        <w:gridCol w:w="8"/>
        <w:gridCol w:w="842"/>
        <w:gridCol w:w="8"/>
        <w:gridCol w:w="105"/>
        <w:gridCol w:w="8"/>
        <w:gridCol w:w="842"/>
        <w:gridCol w:w="8"/>
        <w:gridCol w:w="105"/>
        <w:gridCol w:w="8"/>
        <w:gridCol w:w="842"/>
        <w:gridCol w:w="8"/>
        <w:gridCol w:w="105"/>
        <w:gridCol w:w="8"/>
        <w:gridCol w:w="842"/>
        <w:gridCol w:w="8"/>
        <w:gridCol w:w="105"/>
        <w:gridCol w:w="8"/>
        <w:gridCol w:w="842"/>
        <w:gridCol w:w="8"/>
        <w:gridCol w:w="105"/>
        <w:gridCol w:w="8"/>
        <w:gridCol w:w="842"/>
        <w:gridCol w:w="8"/>
        <w:gridCol w:w="105"/>
        <w:gridCol w:w="8"/>
        <w:gridCol w:w="842"/>
        <w:gridCol w:w="8"/>
        <w:gridCol w:w="105"/>
        <w:gridCol w:w="8"/>
        <w:gridCol w:w="842"/>
        <w:gridCol w:w="8"/>
        <w:gridCol w:w="105"/>
        <w:gridCol w:w="8"/>
        <w:gridCol w:w="842"/>
        <w:gridCol w:w="8"/>
        <w:gridCol w:w="105"/>
        <w:gridCol w:w="8"/>
        <w:gridCol w:w="842"/>
        <w:gridCol w:w="8"/>
      </w:tblGrid>
      <w:tr w:rsidR="006600CF" w14:paraId="48206CF3" w14:textId="77777777" w:rsidTr="00100210">
        <w:trPr>
          <w:gridAfter w:val="1"/>
          <w:wAfter w:w="8" w:type="dxa"/>
          <w:tblHeader/>
          <w:jc w:val="center"/>
        </w:trPr>
        <w:tc>
          <w:tcPr>
            <w:tcW w:w="3394"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C066F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3B6720"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F027F5"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D399E79"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8151D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2D5C5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3BD75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C0C96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FB08A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E87A3CB"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A3744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B0468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8E32D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41F3E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36671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1DC17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93991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65F82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EDCB5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9F3E2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1FF45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EDCB2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987D2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06FCB2"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18E7F1"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86F9F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315F4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r>
      <w:tr w:rsidR="006600CF" w14:paraId="4A2E4FA7" w14:textId="77777777" w:rsidTr="00100210">
        <w:trPr>
          <w:trHeight w:val="255"/>
          <w:jc w:val="center"/>
        </w:trPr>
        <w:tc>
          <w:tcPr>
            <w:tcW w:w="1701"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00776D"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non-Greenfields</w:t>
            </w: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5F9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94F1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D4BD"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6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A424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B18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1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297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A6E2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8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0C9A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CC55"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8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A95B"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BEAF"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7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0030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04FD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1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415CB"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DE0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728E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92F1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3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13569"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B013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1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B8A5B"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78EF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5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36AC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402C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7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A4AE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860E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94CD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68BCF"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14</w:t>
            </w:r>
          </w:p>
        </w:tc>
      </w:tr>
      <w:tr w:rsidR="006600CF" w14:paraId="1F3032B4" w14:textId="77777777" w:rsidTr="00100210">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2902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059B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EBAF1"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673F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B77F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6F3A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7091"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19CF"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D75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06D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C1E9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ED223"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05A89"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E211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8211"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92A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1E22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D837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9B79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4CE4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A835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E589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19A2"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6483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992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D4CA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A5CC"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31A3"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6600CF" w14:paraId="06BF12C6" w14:textId="77777777" w:rsidTr="00100210">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5D9D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3CF2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EB2C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E660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DB2B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D5CC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D6A1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C549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6FDE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74BD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5C83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F57B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446D2"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DA335"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F594"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C19F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DD5F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6B45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1ED69"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DB3A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10334"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4A1F5"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F31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BB74F"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43894"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B4861"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4771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D27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6600CF" w14:paraId="35DB0B65" w14:textId="77777777" w:rsidTr="00100210">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3FECDA" w14:textId="77777777" w:rsidR="006600CF" w:rsidRDefault="006600C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6E4682"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939E80"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3473F6"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5.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516794"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FF6FFC"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5.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77DA82"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067D67"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79.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059987"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DFCA54"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4.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61BCC6"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93E3FA"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45.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9DC4F7"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99F4B9"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9.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4E3180"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CDE299"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3.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7B0563"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8A7FE8"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5.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59B210"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10CDEE"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6.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B8ED31"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704074"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5.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6558D6"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0DFA82"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01.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50353B"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16D068"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67.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45F38E"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9D7D41"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67.4</w:t>
            </w:r>
          </w:p>
        </w:tc>
      </w:tr>
      <w:tr w:rsidR="006600CF" w14:paraId="7595E9A0" w14:textId="77777777" w:rsidTr="00100210">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50E10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4CFD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7055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57D7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B901B"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42D0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061D9"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6A8C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5F0A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EE59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B2D1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DDDFD"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A1ECF"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CB44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BFF4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FC3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4B761"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BBF3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32C3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443A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31E7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40D0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39024"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D986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DAE9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0CA7F"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567F0"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1617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9</w:t>
            </w:r>
          </w:p>
        </w:tc>
      </w:tr>
      <w:tr w:rsidR="006600CF" w14:paraId="335CBB0E" w14:textId="77777777" w:rsidTr="00100210">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08A93"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0EF2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3D5D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003D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0C58C"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74F4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DC5F"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7E01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D637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DCF8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E6AB1"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F88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ECA1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B5C7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72E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3F57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DC53B"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435D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21E92"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99F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F354F"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CECBD"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3151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9B5F"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17610"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B02A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28FE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742D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6600CF" w14:paraId="437E924E" w14:textId="77777777" w:rsidTr="00100210">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0C65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6425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B132"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682B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0644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365BD"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BFC0"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32AE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14B0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7984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A45CC"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460B3"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E98B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51DE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67E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6EBF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8E3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8B1C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7C254"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6F77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08019"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F2031"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2BAD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7799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F7BE1"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0362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AB16B"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5064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6600CF" w14:paraId="4EA2DBFF" w14:textId="77777777" w:rsidTr="00100210">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BFA33C" w14:textId="77777777" w:rsidR="006600CF" w:rsidRDefault="006600C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E61A06"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81413A"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B04162"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C93B59"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F68AA4"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319018"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71AC60"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EEDFE7"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1072AA"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0BC41E"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6F7D00"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1B5B7E"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91B93B"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7BD8B5"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359482"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8F299F"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3CB644"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320F"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723DBE"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B78921"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146812"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E92D0A"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71C2CF"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4B4183"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1D0EEA"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D1F60E"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D96921"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r>
      <w:tr w:rsidR="006600CF" w14:paraId="2AB4DAA6" w14:textId="77777777" w:rsidTr="00100210">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DEAAA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529B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7760"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575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B10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0F5C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23294"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B3CB1"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445EB"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0643"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C138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FE0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03B0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52A25"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ECCE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745F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4916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A6FAF"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B7BEB"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DBD0F"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AEEB9"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4F5D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9042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09F4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B9500"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006F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886D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93CF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r>
      <w:tr w:rsidR="006600CF" w14:paraId="5CDC494D" w14:textId="77777777" w:rsidTr="00100210">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4E30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568E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5D04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3879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558E4"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DCA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19504"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E8EE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DC3C"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992A3"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B2A7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8FA5D"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98140"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04851"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343F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3FE5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19A70"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E891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D0480"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8C9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8AB3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D2A7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29D4C"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961E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C8C1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8282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91E0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300A3"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6600CF" w14:paraId="42124098" w14:textId="77777777" w:rsidTr="00100210">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F1E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0159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8F4F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A3033"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7DC2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5DD3F"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59754"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B120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FB6A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F8EF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C998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BD82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FCB12"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E6441"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8EF0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8C9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9E9B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77E9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0961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BC1E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AC65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8928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66D1"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719A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BD5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328A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C1572"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6A6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6600CF" w14:paraId="2A70F6AF" w14:textId="77777777" w:rsidTr="00100210">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44EA33" w14:textId="77777777" w:rsidR="006600CF" w:rsidRDefault="006600C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D97E58"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D0CB50"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1491A2"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23B7F6"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55367A"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17DC8F"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7525B3"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34365F"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16952D"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65E82B"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88872D"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B67CBF"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DC9C75"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6AF745"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9CBF79"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6A61A5"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30C4DF"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FD4EE4"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C85D4A"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AFBF44"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49764F"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4C900A"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3E9338"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A29F09"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BC1859"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FF06BE"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B27CF8"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7</w:t>
            </w:r>
          </w:p>
        </w:tc>
      </w:tr>
      <w:tr w:rsidR="006600CF" w14:paraId="5551FEBF" w14:textId="77777777" w:rsidTr="00100210">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B4611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D1D6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CAEEF"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FF67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F25F2"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F924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B6DB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904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786E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F0BA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0022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F7A3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81E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14B9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EB7E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2DC8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33AA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DEC11"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6020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85C5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96B4"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13F1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E756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AC9A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718A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C59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A3D5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0218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6600CF" w14:paraId="429CF959" w14:textId="77777777" w:rsidTr="00100210">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6B7A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92C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CBC74"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6A34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1CAD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0101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64F2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23F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BFA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44C5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D4A4"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7570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1511"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BFF5F"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0C351"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1D22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889FF"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2D55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EBB41"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67E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8169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FE9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0A92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580D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CFC92"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2A8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7684C"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8F5D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6600CF" w14:paraId="5FE36AFA" w14:textId="77777777" w:rsidTr="00100210">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6B21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9C46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0DD9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2B855"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68F1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C39A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7C6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D793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589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C33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7D73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848B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9CE3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45D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C4E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DF1E5"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8A2C"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2ABB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2CE1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57A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E76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541B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025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FC30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9356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1F50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0D94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BDE7F"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6600CF" w14:paraId="58C73FAE" w14:textId="77777777" w:rsidTr="00100210">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8BF10B" w14:textId="77777777" w:rsidR="006600CF" w:rsidRDefault="006600C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AB0AAA"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C4E32A"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4BA011"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4895E6"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AB7DB6"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026AD5"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C964AA"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27AE30"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525EF3"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115F41"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800553"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590A49"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EC50CA"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E406B0"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E15558"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93EEC8"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3C3205"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57A89B"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EC2464"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3CE13F"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9A34AF"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E3EEB9"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49FE2E"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A915C8"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B58926"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5B5B6F"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CF88FD"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6600CF" w14:paraId="533F7ED6" w14:textId="77777777" w:rsidTr="00100210">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E2D41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mployee collective</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8D6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D62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55ECD"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2D23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83A11"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51B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4253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45DE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9C1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A0069"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E7385"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71B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12D0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9648C"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3242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DD49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16D2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5A29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BA63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475A0"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17FD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8F81"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B172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37A4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7949F"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D578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9FA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r>
      <w:tr w:rsidR="006600CF" w14:paraId="0FFF5A4A" w14:textId="77777777" w:rsidTr="00100210">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BD0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E3F03"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44521"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D0A8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9F3DF"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DA48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CB151"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B6311"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45992"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CFA1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2820B"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3C35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27F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CFC03"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CD68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EF84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7596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D218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12F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3D4B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5414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65333"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2C8E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5B9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3B9B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D06F"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1378C"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CCE33"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r>
      <w:tr w:rsidR="006600CF" w14:paraId="2883024F" w14:textId="77777777" w:rsidTr="00100210">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7819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3DE0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A117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C779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4BDA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BF1A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18381"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ED9C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5B96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685E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BAE7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998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F379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C03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F890"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98C7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DCCF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6B5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AA36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B308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BF41"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DF0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2F52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371F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815B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6A3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5C48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15551"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w:t>
            </w:r>
          </w:p>
        </w:tc>
      </w:tr>
      <w:tr w:rsidR="006600CF" w14:paraId="1A2E8D8A" w14:textId="77777777" w:rsidTr="00100210">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FC4A2B" w14:textId="77777777" w:rsidR="006600CF" w:rsidRDefault="006600C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B639AD"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CF6475"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4DC8B4"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195FF4"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83072E"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B74D00"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11B1F3"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E46C8D"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253CAE"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95C8F0"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4A5E0D"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0701C7"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DBECBC"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15C009"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750E03"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A73C6B"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C5989A"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7C53F1"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AD121A"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9C4935"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B16752"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D5924E"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5A61D2"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67AAED"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1526AF"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79C039"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D00A78"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r>
      <w:tr w:rsidR="006600CF" w14:paraId="219833B4" w14:textId="77777777" w:rsidTr="00100210">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F8A90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mployer 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80B8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885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24793"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0D2E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7D57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4FF2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B17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FF9B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BCE2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8A2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3BCA1"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84ABF"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86E8F"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6307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D971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991F1"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7C7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46E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FBA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957B"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E58A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C4874"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443B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57D9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01513"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401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95395"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6600CF" w14:paraId="7BB916DC" w14:textId="77777777" w:rsidTr="00100210">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4392F"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2B42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58A6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ED55"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B43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A6FC3"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2DEF"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4F61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219D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6113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491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3D69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C3399"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5F35"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539EF"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C832D"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1513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51B7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BB3CB"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D4D7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2669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7635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AACF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A479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926D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3449D"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C44A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3949D"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6600CF" w14:paraId="6BB9E6B7" w14:textId="77777777" w:rsidTr="00100210">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EF3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C874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E3DE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AA17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1177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E03C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B12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E02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676AF"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3D47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BB31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2B14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8D46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94FCF"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76A41"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FFF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FF4C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E8A2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ECE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F313D"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0D5A4"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BE4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1AC5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DAF65"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801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00B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9712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7BF7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6600CF" w14:paraId="401999C0" w14:textId="77777777" w:rsidTr="00100210">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D4DF42" w14:textId="77777777" w:rsidR="006600CF" w:rsidRDefault="006600C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85CCA7"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090F2A"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9798B2"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C9C7B9"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FFBCC8"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F9FD75"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7D2FD9"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A1501A"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8ADF18"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9D7A0E"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6038F0"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751E76"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1E7574"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8C9BCA"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415425"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45FF62"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633AAD"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CEE43A"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1655B2"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E25239"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793644"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239536"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200F88"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00C938"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344A01"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07C821"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956392"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6600CF" w14:paraId="496FF824" w14:textId="77777777" w:rsidTr="00100210">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2C400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Union collective</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222B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B9BB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12993"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4B66F"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7857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8B2A0"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9700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B967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7DF25"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863B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60BB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C5A1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868A3"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317F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6E5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5EDD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2BF0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6580B"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C46D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632F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F1D6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7DE3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5EAF5"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38B59"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5C71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2F36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0858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r>
      <w:tr w:rsidR="006600CF" w14:paraId="2F794BFD" w14:textId="77777777" w:rsidTr="00100210">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F645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8CFE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54D1"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E9A7D"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97F99"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0E51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1EC1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AF97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F17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F296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4906B"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5023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3757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E1C8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8B5F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99F8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A770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382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856F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CDB9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B02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2BDE1"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B484B"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119C5"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68112"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2611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26E44"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FD2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r>
      <w:tr w:rsidR="006600CF" w14:paraId="14D9A676" w14:textId="77777777" w:rsidTr="00100210">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FBE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1BD31"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3D19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C6E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A3EDF"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B84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FEF0"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2F2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CF9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0FD2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D080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9D161"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521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7D73"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D5BA0"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E17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671F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FD5F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15E5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E27F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03D8C"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DF4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38234"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6F5D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0D5D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8C2E5"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995C0"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28FF5"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w:t>
            </w:r>
          </w:p>
        </w:tc>
      </w:tr>
      <w:tr w:rsidR="006600CF" w14:paraId="073B7380" w14:textId="77777777" w:rsidTr="00100210">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D3CB77" w14:textId="77777777" w:rsidR="006600CF" w:rsidRDefault="006600C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3182D3"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74B663"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85D6B8"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8B3A1F"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41729A"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D678C1"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E352DD"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EEBE73"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0D3DA2"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02536F"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478C2A"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D8DBA1"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6EAE6B"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260D53"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D9E372"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F77265"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EC56B9"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C7BC5E"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922EBA"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176178"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0338E0"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A99BA7"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C52AF1"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0D07C9"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F0989E"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1BB3C5"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CC8C9F"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6600CF" w14:paraId="6947682D" w14:textId="77777777" w:rsidTr="00100210">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CAB0C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type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C430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CFCB"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46D9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0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C572C"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92AB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4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8B8DF"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92FA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6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62869"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F89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4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5BEC1"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3C7E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5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E84B"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47D5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1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9EC7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26ED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3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342D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7FAEF"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9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291F1"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B2B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8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5694C"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5748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6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36849"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46FD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9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280B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0B38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2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89E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FAC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13</w:t>
            </w:r>
          </w:p>
        </w:tc>
      </w:tr>
      <w:tr w:rsidR="006600CF" w14:paraId="0FFCB30D" w14:textId="77777777" w:rsidTr="00100210">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75E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C7D9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76DC"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B775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E1EE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40C4F"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919B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C50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013FC"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B6DF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7224F"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BE84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7CE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3AD3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813A2"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5F7BB"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D9E8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72924"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1EEDF"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59B9C"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F7BCC"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D01ED"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F9926"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2F52F"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4F6A0"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6224E"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EDD6E"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1AFA9"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6600CF" w14:paraId="7DE62E52" w14:textId="77777777" w:rsidTr="00100210">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DA63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EFB3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8B92A"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4329D"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666E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6C320"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86B3B"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690A5"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7FE7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9934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44DFC"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76B2"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3C5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5BFD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FDC3"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D0D83"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C352D"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0F056"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11027"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553C7"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BC832"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BE3E8"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30888"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B2DAA"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38795"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53B25"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AB004" w14:textId="77777777" w:rsidR="006600CF" w:rsidRDefault="006600C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F5E6D" w14:textId="77777777" w:rsidR="006600CF" w:rsidRDefault="006600C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6600CF" w14:paraId="101DC0C6" w14:textId="77777777" w:rsidTr="00100210">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8BFEDF" w14:textId="77777777" w:rsidR="006600CF" w:rsidRDefault="006600C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BD66E2"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20DCF2"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C90F85"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6.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6558D3"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0D8C12"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1.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C333ED"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ABFD70"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7.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269292"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D1BFA3"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4.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B18676"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804A30"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2.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AAEDCD"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71AD8F"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1C29DB"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7E8767"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8.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1D7A3E"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E7983B"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0.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C7E501"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A91B7A"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4.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8FCF12"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079E6A"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3.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54F6CF"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8D6D24"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9.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A0E75A"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D8497A"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1.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87A8BB" w14:textId="77777777" w:rsidR="006600CF" w:rsidRDefault="006600C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60FED9" w14:textId="77777777" w:rsidR="006600CF" w:rsidRDefault="006600C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6.0</w:t>
            </w:r>
          </w:p>
        </w:tc>
      </w:tr>
    </w:tbl>
    <w:p w14:paraId="7FFDF691" w14:textId="78B3BCF8" w:rsidR="00DF43AA" w:rsidRPr="007C52E0" w:rsidRDefault="00EF3469" w:rsidP="00065DCE">
      <w:pPr>
        <w:spacing w:after="0"/>
        <w:rPr>
          <w:rFonts w:ascii="Aptos" w:hAnsi="Aptos"/>
        </w:rPr>
      </w:pPr>
      <w:r w:rsidRPr="007C52E0">
        <w:rPr>
          <w:rFonts w:ascii="Aptos" w:eastAsia="Calibri" w:hAnsi="Aptos" w:cs="Calibri"/>
          <w:b/>
          <w:color w:val="000000"/>
          <w:sz w:val="20"/>
          <w:szCs w:val="20"/>
        </w:rPr>
        <w:t xml:space="preserve">Source: </w:t>
      </w:r>
      <w:r w:rsidRPr="007C52E0">
        <w:rPr>
          <w:rFonts w:ascii="Aptos" w:eastAsia="Calibri" w:hAnsi="Aptos" w:cs="Calibri"/>
          <w:color w:val="000000"/>
          <w:sz w:val="20"/>
          <w:szCs w:val="20"/>
        </w:rPr>
        <w:t>Department of Employment and Workplace Relations, Workplace Agreements Database</w:t>
      </w:r>
      <w:r w:rsidRPr="007C52E0">
        <w:rPr>
          <w:rFonts w:ascii="Aptos" w:hAnsi="Aptos"/>
        </w:rPr>
        <w:t>.</w:t>
      </w:r>
    </w:p>
    <w:p w14:paraId="4CE90C37"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0"/>
        <w:rPr>
          <w:rFonts w:ascii="Aptos" w:hAnsi="Aptos"/>
        </w:rPr>
      </w:pPr>
      <w:r w:rsidRPr="007C52E0">
        <w:rPr>
          <w:rFonts w:ascii="Aptos" w:eastAsia="Calibri" w:hAnsi="Aptos" w:cs="Calibri"/>
          <w:b/>
          <w:color w:val="000000"/>
          <w:sz w:val="22"/>
          <w:szCs w:val="22"/>
        </w:rPr>
        <w:t>Notes:</w:t>
      </w:r>
    </w:p>
    <w:p w14:paraId="2386776B" w14:textId="31EB1609" w:rsidR="00DF43AA" w:rsidRPr="00D24125" w:rsidRDefault="00EF3469" w:rsidP="00AC0C1C">
      <w:pPr>
        <w:pStyle w:val="ListParagraph"/>
        <w:numPr>
          <w:ilvl w:val="0"/>
          <w:numId w:val="13"/>
        </w:numPr>
        <w:pBdr>
          <w:top w:val="none" w:sz="0" w:space="0" w:color="000000"/>
          <w:left w:val="none" w:sz="0" w:space="0" w:color="000000"/>
          <w:bottom w:val="none" w:sz="0" w:space="0" w:color="000000"/>
          <w:right w:val="none" w:sz="0" w:space="0" w:color="000000"/>
        </w:pBdr>
        <w:spacing w:after="0"/>
        <w:rPr>
          <w:rFonts w:ascii="Aptos" w:hAnsi="Aptos"/>
        </w:rPr>
      </w:pPr>
      <w:r w:rsidRPr="00D24125">
        <w:rPr>
          <w:rFonts w:ascii="Aptos" w:eastAsia="Calibri" w:hAnsi="Aptos" w:cs="Calibri"/>
          <w:i/>
          <w:color w:val="000000"/>
          <w:sz w:val="20"/>
          <w:szCs w:val="20"/>
        </w:rPr>
        <w:t xml:space="preserve">AAWI = Average </w:t>
      </w:r>
      <w:proofErr w:type="spellStart"/>
      <w:r w:rsidRPr="00D24125">
        <w:rPr>
          <w:rFonts w:ascii="Aptos" w:eastAsia="Calibri" w:hAnsi="Aptos" w:cs="Calibri"/>
          <w:i/>
          <w:color w:val="000000"/>
          <w:sz w:val="20"/>
          <w:szCs w:val="20"/>
        </w:rPr>
        <w:t>Annualised</w:t>
      </w:r>
      <w:proofErr w:type="spellEnd"/>
      <w:r w:rsidRPr="00D24125">
        <w:rPr>
          <w:rFonts w:ascii="Aptos" w:eastAsia="Calibri" w:hAnsi="Aptos" w:cs="Calibri"/>
          <w:i/>
          <w:color w:val="000000"/>
          <w:sz w:val="20"/>
          <w:szCs w:val="20"/>
        </w:rPr>
        <w:t xml:space="preserve"> Wage Increase per employee.</w:t>
      </w:r>
    </w:p>
    <w:p w14:paraId="78A00AC0" w14:textId="4781BDDD" w:rsidR="00DF43AA" w:rsidRPr="00D24125" w:rsidRDefault="00EF3469" w:rsidP="00AC0C1C">
      <w:pPr>
        <w:pStyle w:val="ListParagraph"/>
        <w:numPr>
          <w:ilvl w:val="0"/>
          <w:numId w:val="13"/>
        </w:numPr>
        <w:pBdr>
          <w:top w:val="none" w:sz="0" w:space="0" w:color="000000"/>
          <w:left w:val="none" w:sz="0" w:space="0" w:color="000000"/>
          <w:bottom w:val="none" w:sz="0" w:space="0" w:color="000000"/>
          <w:right w:val="none" w:sz="0" w:space="0" w:color="000000"/>
        </w:pBdr>
        <w:spacing w:after="0"/>
        <w:rPr>
          <w:rFonts w:ascii="Aptos" w:hAnsi="Aptos"/>
        </w:rPr>
      </w:pPr>
      <w:r w:rsidRPr="00D24125">
        <w:rPr>
          <w:rFonts w:ascii="Aptos" w:eastAsia="Calibri" w:hAnsi="Aptos" w:cs="Calibri"/>
          <w:i/>
          <w:color w:val="000000"/>
          <w:sz w:val="20"/>
          <w:szCs w:val="20"/>
        </w:rPr>
        <w:t>Agreement and employee estimates are for all federal wage agreements in the period, while estimates of AAWI per employee are based on quantifiable wage agreements.</w:t>
      </w:r>
    </w:p>
    <w:p w14:paraId="2EC96183" w14:textId="0FF7BBB9" w:rsidR="00DF43AA" w:rsidRPr="00D24125" w:rsidRDefault="00EF3469" w:rsidP="00AC0C1C">
      <w:pPr>
        <w:pStyle w:val="ListParagraph"/>
        <w:numPr>
          <w:ilvl w:val="0"/>
          <w:numId w:val="13"/>
        </w:numPr>
        <w:pBdr>
          <w:top w:val="none" w:sz="0" w:space="0" w:color="000000"/>
          <w:left w:val="none" w:sz="0" w:space="0" w:color="000000"/>
          <w:bottom w:val="none" w:sz="0" w:space="0" w:color="000000"/>
          <w:right w:val="none" w:sz="0" w:space="0" w:color="000000"/>
        </w:pBdr>
        <w:spacing w:after="0"/>
        <w:rPr>
          <w:rFonts w:ascii="Aptos" w:hAnsi="Aptos"/>
        </w:rPr>
      </w:pPr>
      <w:r w:rsidRPr="00D24125">
        <w:rPr>
          <w:rFonts w:ascii="Aptos" w:eastAsia="Calibri" w:hAnsi="Aptos" w:cs="Calibri"/>
          <w:i/>
          <w:color w:val="000000"/>
          <w:sz w:val="20"/>
          <w:szCs w:val="20"/>
        </w:rPr>
        <w:t>* Where asterisk occurs, there are no quantifiable agreements in this quarter so no AAWI is calculable.</w:t>
      </w:r>
    </w:p>
    <w:p w14:paraId="7EAE9882" w14:textId="3F522345" w:rsidR="00DF43AA" w:rsidRPr="00D24125" w:rsidRDefault="00EF3469" w:rsidP="00AC0C1C">
      <w:pPr>
        <w:pStyle w:val="ListParagraph"/>
        <w:numPr>
          <w:ilvl w:val="0"/>
          <w:numId w:val="13"/>
        </w:numPr>
        <w:pBdr>
          <w:top w:val="none" w:sz="0" w:space="0" w:color="000000"/>
          <w:left w:val="none" w:sz="0" w:space="0" w:color="000000"/>
          <w:bottom w:val="none" w:sz="0" w:space="0" w:color="000000"/>
          <w:right w:val="none" w:sz="0" w:space="0" w:color="000000"/>
        </w:pBdr>
        <w:spacing w:after="0"/>
        <w:rPr>
          <w:rFonts w:ascii="Aptos" w:hAnsi="Aptos"/>
        </w:rPr>
      </w:pPr>
      <w:r w:rsidRPr="00D24125">
        <w:rPr>
          <w:rFonts w:ascii="Aptos" w:eastAsia="Calibri" w:hAnsi="Aptos" w:cs="Calibri"/>
          <w:i/>
          <w:color w:val="000000"/>
          <w:sz w:val="20"/>
          <w:szCs w:val="20"/>
        </w:rPr>
        <w:t>All estimates are rounded and are subject to revision. Revisions have been made to historical series.</w:t>
      </w:r>
    </w:p>
    <w:p w14:paraId="0B1D9CBB" w14:textId="1498F126" w:rsidR="00DF43AA" w:rsidRPr="00D24125" w:rsidRDefault="00EF3469" w:rsidP="00AC0C1C">
      <w:pPr>
        <w:pStyle w:val="ListParagraph"/>
        <w:numPr>
          <w:ilvl w:val="0"/>
          <w:numId w:val="13"/>
        </w:numPr>
        <w:pBdr>
          <w:top w:val="none" w:sz="0" w:space="0" w:color="000000"/>
          <w:left w:val="none" w:sz="0" w:space="0" w:color="000000"/>
          <w:bottom w:val="none" w:sz="0" w:space="0" w:color="000000"/>
          <w:right w:val="none" w:sz="0" w:space="0" w:color="000000"/>
        </w:pBdr>
        <w:spacing w:after="0"/>
        <w:rPr>
          <w:rFonts w:ascii="Aptos" w:hAnsi="Aptos"/>
        </w:rPr>
      </w:pPr>
      <w:r w:rsidRPr="00D24125">
        <w:rPr>
          <w:rFonts w:ascii="Aptos" w:eastAsia="Calibri" w:hAnsi="Aptos" w:cs="Calibri"/>
          <w:i/>
          <w:color w:val="000000"/>
          <w:sz w:val="20"/>
          <w:szCs w:val="20"/>
        </w:rPr>
        <w:t>Agreement types - see 'Types of Enterprise Agreements' section in Technical Notes at the end of this report.</w:t>
      </w:r>
    </w:p>
    <w:p w14:paraId="0A125BD2" w14:textId="641BDC91"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2"/>
          <w:szCs w:val="22"/>
        </w:rPr>
        <w:t xml:space="preserve">How to read: </w:t>
      </w:r>
      <w:r w:rsidRPr="007C52E0">
        <w:rPr>
          <w:rFonts w:ascii="Aptos" w:eastAsia="Calibri" w:hAnsi="Aptos" w:cs="Calibri"/>
          <w:i/>
          <w:color w:val="000000"/>
          <w:sz w:val="22"/>
          <w:szCs w:val="22"/>
        </w:rPr>
        <w:t>9,514 single enterprise non-Greenfields agreements were current as at 30 September 2024, covering 2,067,400 employees. The AAWI for these agreements was 3.6</w:t>
      </w:r>
      <w:r w:rsidR="00B32A34">
        <w:rPr>
          <w:rFonts w:ascii="Aptos" w:eastAsia="Calibri" w:hAnsi="Aptos" w:cs="Calibri"/>
          <w:i/>
          <w:color w:val="000000"/>
          <w:sz w:val="22"/>
          <w:szCs w:val="22"/>
        </w:rPr>
        <w:t>%</w:t>
      </w:r>
      <w:r w:rsidRPr="007C52E0">
        <w:rPr>
          <w:rFonts w:ascii="Aptos" w:eastAsia="Calibri" w:hAnsi="Aptos" w:cs="Calibri"/>
          <w:i/>
          <w:color w:val="000000"/>
          <w:sz w:val="22"/>
          <w:szCs w:val="22"/>
        </w:rPr>
        <w:t xml:space="preserve"> and the average duration was 2.9 years.</w:t>
      </w:r>
    </w:p>
    <w:p w14:paraId="7D594F5E" w14:textId="77777777" w:rsidR="00DF43AA" w:rsidRPr="007C52E0" w:rsidRDefault="00EF3469">
      <w:pPr>
        <w:rPr>
          <w:rFonts w:ascii="Aptos" w:hAnsi="Aptos"/>
        </w:rPr>
      </w:pPr>
      <w:r w:rsidRPr="007C52E0">
        <w:rPr>
          <w:rFonts w:ascii="Aptos" w:hAnsi="Aptos"/>
        </w:rPr>
        <w:br w:type="page"/>
      </w:r>
    </w:p>
    <w:p w14:paraId="6646BF4F" w14:textId="77777777" w:rsidR="00DF43AA" w:rsidRDefault="00EF3469">
      <w:pPr>
        <w:pBdr>
          <w:top w:val="none" w:sz="0" w:space="0" w:color="000000"/>
          <w:left w:val="none" w:sz="0" w:space="0" w:color="000000"/>
          <w:bottom w:val="none" w:sz="0" w:space="0" w:color="000000"/>
          <w:right w:val="none" w:sz="0" w:space="0" w:color="000000"/>
        </w:pBdr>
        <w:spacing w:before="120" w:after="240"/>
        <w:rPr>
          <w:rFonts w:ascii="Aptos" w:eastAsia="Calibri" w:hAnsi="Aptos" w:cs="Calibri"/>
          <w:b/>
          <w:color w:val="000000"/>
          <w:sz w:val="28"/>
          <w:szCs w:val="28"/>
        </w:rPr>
      </w:pPr>
      <w:r w:rsidRPr="007C52E0">
        <w:rPr>
          <w:rFonts w:ascii="Aptos" w:eastAsia="Calibri" w:hAnsi="Aptos" w:cs="Calibri"/>
          <w:b/>
          <w:color w:val="000000"/>
          <w:sz w:val="28"/>
          <w:szCs w:val="28"/>
        </w:rPr>
        <w:lastRenderedPageBreak/>
        <w:t>Table 7 - Agreements approved in the quarter, by ANZSIC Division (September quarter 2021 - September quarter 2024)</w:t>
      </w:r>
    </w:p>
    <w:tbl>
      <w:tblPr>
        <w:tblW w:w="15924" w:type="dxa"/>
        <w:jc w:val="center"/>
        <w:tblLayout w:type="fixed"/>
        <w:tblLook w:val="0420" w:firstRow="1" w:lastRow="0" w:firstColumn="0" w:lastColumn="0" w:noHBand="0" w:noVBand="1"/>
      </w:tblPr>
      <w:tblGrid>
        <w:gridCol w:w="1701"/>
        <w:gridCol w:w="1704"/>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60502" w14:paraId="1CB92F0F" w14:textId="77777777">
        <w:trPr>
          <w:tblHeader/>
          <w:jc w:val="center"/>
        </w:trPr>
        <w:tc>
          <w:tcPr>
            <w:tcW w:w="340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D0117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3AD6F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55F90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3E807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D24A2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74024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89240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381B8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83E5B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10DD7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0C463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ED8F3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9CA49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62629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6CDD8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7C218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1EC71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C91DD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8AA26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867AA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1C3BF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34A69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E84D2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E541B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15E4C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F6E9E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79337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r>
      <w:tr w:rsidR="00560502" w14:paraId="1A14EDE1" w14:textId="77777777">
        <w:trPr>
          <w:trHeight w:val="255"/>
          <w:jc w:val="center"/>
        </w:trPr>
        <w:tc>
          <w:tcPr>
            <w:tcW w:w="1701"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4F147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0CDA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F6BC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548A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095A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99B2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21A8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AF4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EDE2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DA5C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D02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77AF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4B61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B375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73D6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A893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F71D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F94B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9B05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F9EE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ECF1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C804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1D71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683F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2AF4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AB79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022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6CFF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r>
      <w:tr w:rsidR="00560502" w14:paraId="41F85C18"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69E9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ED62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9909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C100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0827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ABF1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0B7D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A2DB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99C0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48A3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5F7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3242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E064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3375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F005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BD2A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54F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43F7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0A8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5BE4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A73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AEC0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C96B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FA93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BE46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4E33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E3CA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9B3E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560502" w14:paraId="1323BF2E"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1EC3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F0E1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264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4514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FA79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D947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703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0EA0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F13C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61E6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DA9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69AC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CF93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2B2C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0CA9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D8D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172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520B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4D56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B06B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C71F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FD6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1344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E560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835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3B79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6CFA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8410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560502" w14:paraId="16673B31"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69F112"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522392"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2B5E5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CE582B"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191E1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A37812"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424695"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9AA3D5"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8C1D31"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488930"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C3CC9B"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8D2BC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D63AFB"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A16B0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94B095"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471C51"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16479C"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C61300"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D3ACFB"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A00C0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FB13BC"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30D1F0"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F2B85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966E0C"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087BAE"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7D9A55"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96535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092898"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r>
      <w:tr w:rsidR="00560502" w14:paraId="2A02DFB9"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5696D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4F63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591F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D743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13B4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AE01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3A40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879E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A940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E827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04E4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9A7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BA84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1AE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867E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7094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7BA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6D0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41A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2C89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7317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44F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C157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135D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A79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553A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7B9D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1241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r>
      <w:tr w:rsidR="00560502" w14:paraId="78EC4C6E"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D93B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9000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365B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0D3B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64DC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67C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1CB1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CE6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F5DF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C64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BA3C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71CC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6DD9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F127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5273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D5E3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2E8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A0D5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EBF1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4975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A5D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178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8923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F415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9B6B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4433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40EB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56BF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560502" w14:paraId="75248B36"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D066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B93B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3F8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4184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4ECA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BD9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DC5F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0371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F886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1106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F9E6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CC4D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8236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3023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725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81BB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C5C0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4426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4D3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5356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F94A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5ABE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04E0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D3FB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2815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888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8DC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387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560502" w14:paraId="04DC3E04"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FD8524"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E9668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10436E"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F7B7B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50B34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F9F6D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808148"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EC90C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7C0D05"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0C5F04"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A6135D"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41BAB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A5CA57"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5031B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911119"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49909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3C1C7D"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1DAD04"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8368D8"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59D9A6"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FF6B1B"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BCAE5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784C85"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1C3DCB"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7B666C"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14F04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52089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1F6E6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r>
      <w:tr w:rsidR="00560502" w14:paraId="573E5514"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43E0F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94DF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0394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2E02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970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E2D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5E6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B3D8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5184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1FFC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EBC9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6401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1AE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5EF7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FF5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2BFE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2BC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5242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7B29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67C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F85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1004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433E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800C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2C6A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BF83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F3AD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2100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9</w:t>
            </w:r>
          </w:p>
        </w:tc>
      </w:tr>
      <w:tr w:rsidR="00560502" w14:paraId="5277DC36"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2CD5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D2E3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3E8F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D7A3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51A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41ED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F767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0B02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200B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12ED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EABD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711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16E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8C5A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9D1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F4EA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625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0592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E89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F9DF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C77B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9263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B95B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BA53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DDBB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2BFE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8617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F478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r>
      <w:tr w:rsidR="00560502" w14:paraId="2B586B8F"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7D91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0EAA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7D11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CCB3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C42A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727A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87FF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2FCB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55F8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EAB9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9943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83CE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315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0413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25D3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F652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8059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A96A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2F5C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C0DC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9DC3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2D8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C52D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2977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95AC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D7D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03E0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4E0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560502" w14:paraId="3F7E0611"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2315B4"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04828B"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10D48D"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B71F0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2F4344"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343FB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7E7D7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A13566"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8A4FBE"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21DCA8"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1AC817"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7AD088"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9EBCE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C18A5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E46E48"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676CF6"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CC0B08"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D020C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872BB8"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A5041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9BC2C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8BF18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BDD2C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4D385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769BEB"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48896C"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CCC23C"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44550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r>
      <w:tr w:rsidR="00560502" w14:paraId="0C4DE875"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BB99E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n-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D44E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9656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FFB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8381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D927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8C89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CCD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5AC8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92DE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F0B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6232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F491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3BA7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440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624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2742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E4DB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27A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5A75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118D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1883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305E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69F6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CF6A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F10C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461C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849A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r>
      <w:tr w:rsidR="00560502" w14:paraId="4A04CA13"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B75B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0DE6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E4B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060F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5338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5D02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F3E6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A1EA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7DF9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875C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BEED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D4B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E55E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3896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B8E5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F4EA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85FD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7D6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5423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9473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D4A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41C6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2806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5836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DF97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8A3F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75B7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C3C5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560502" w14:paraId="1D3D7014"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9124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B2F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475A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2BCA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AECA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510F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A9B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0388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5809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2E9C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EAD8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5515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E635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5567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41CD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2D0F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8BA9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6CD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8FA9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E49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C6DF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3A48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AA16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FFE7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2A8E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64EE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DDB8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C455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560502" w14:paraId="47E881B7"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0175B2"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0D23FA"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2A0065"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5DDC9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E5362B"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5C063C"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67F3F4"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06AE6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5DB2A8"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9BBFE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1EF2B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5132F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1DE0B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4286E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3EFFA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E25D11"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19463E"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A8960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90A51E"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1B658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131981"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C63072"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3D634D"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174B4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B0AA0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76CAD2"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4FA7D7"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E6BCD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r>
      <w:tr w:rsidR="00560502" w14:paraId="620511A5"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C5271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88BF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F80C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CA65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6331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2F13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DA2F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2274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A0CE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D337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FFC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D461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5CCA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9BBC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6EB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2CBC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18FC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8FE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A6D8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79B4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C82C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F40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EF9E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4E2D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0B2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AAD3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48BC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2EE8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r>
      <w:tr w:rsidR="00560502" w14:paraId="199994E3"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2E30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C2F3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C9A0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D4C1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EB5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B78A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049A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755B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9F4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576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5314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084B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FB64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1515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A24E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6E26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74DA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AABC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DB0C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3FCA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FEF7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20C3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C6B9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954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7C64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403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E8A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24F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r>
      <w:tr w:rsidR="00560502" w14:paraId="2D654218"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17FB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C57C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78A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997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85E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7C07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E7A8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7D5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F10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A0D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119C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6927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D379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A98B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062F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8A9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0E6C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E45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B01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DC5C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8AE6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7296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ACD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32AF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53F8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A4D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B7A1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6B89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560502" w14:paraId="58345F22"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A5569B"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F84185"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F62A3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BD46F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59105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D45E1A"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2AE16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158561"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AAC22A"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E79C9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70780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B9462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C66844"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9AE7D2"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BC4B8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A9D3D4"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3053F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111BF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6BB837"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86E0D5"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6C36D4"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8028A0"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A35227"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93555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3DED22"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BEF4D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C48F0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AF3FE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560502" w14:paraId="563DA53B"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3274B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lectricity, Gas, Water and Was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56B3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0420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0EC5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7A67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ADDE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0C91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FDBF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64D5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144C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8D8D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99A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B7F6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462E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C7E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8F6C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F446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FC15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8061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372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41BC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785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A17B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A23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816E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3B6F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E4BA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915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560502" w14:paraId="3017A0F9"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8995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0187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86AD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7CEF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C96A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D51B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5261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A2D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1DF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A9E3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3C6D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02EC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F47C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0B18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81A0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C6EE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6F89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C76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1075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3B30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06C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E85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028D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EA9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7593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62DB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32D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CBFD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560502" w14:paraId="2F93FE41"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7477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CDC3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846B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D276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CA9B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8173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F803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3CD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4C82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09DF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2FA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308B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0F4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1C70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C368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47F5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5B2D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A257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D084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3336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8E02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CD05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0DFE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ACCB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CE8A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6AD9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DEF3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EF2C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560502" w14:paraId="0D30F30C"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8DCE2A"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2B1731"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25AF4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C14580"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94271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ADD87C"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56C937"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72175A"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F69F67"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4E05B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3EFCE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78EA36"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BDD5A2"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B994A5"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887441"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E0B42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6D4F5C"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8A3F8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B5213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C7699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2B5578"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7AC79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47DFEC"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66221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360C5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854757"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0EC299"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4C5A4B"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r>
      <w:tr w:rsidR="00560502" w14:paraId="279AD809"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E8DA5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Construction</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C2FC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2347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3C28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9795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124C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D7B4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026F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3C47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26C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0605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688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F412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4688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A4B8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016A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2606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A52A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1795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963B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40ED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95AD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C2B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D34E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26C2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50B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503D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1ADF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5</w:t>
            </w:r>
          </w:p>
        </w:tc>
      </w:tr>
      <w:tr w:rsidR="00560502" w14:paraId="5D465E74"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E90E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9101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CC2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2CC2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FD16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174A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5C7E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6F9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D3F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8B2B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C30F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D5C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B5A8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D76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3BB2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073B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3AFB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995F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BEAD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C40F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68C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13C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7745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6E62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92B9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9C7C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2C0B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7092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r>
      <w:tr w:rsidR="00560502" w14:paraId="6B4C6720"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260B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4CE0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1C1E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7C9E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A663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DD2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19E8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A734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588B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BB6F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08C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7CAF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1A94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7592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37FD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C12B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654D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1809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EFB7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0F0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AEF8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531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501D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5209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078F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D191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9136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9194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560502" w14:paraId="243ABE70"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1D33C1"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575A25"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29E7A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A7C914"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D9EA17"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F66EC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050DBB"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EC8A4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82EE91"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06D98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D35035"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B8BE05"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5EAB91"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E8CD24"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12B465"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9F6A20"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B7028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E8B1A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F47837"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B484F6"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5DA6E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DA094C"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A386CC"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76FFF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45DDD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5BCB9C"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9EDEFC"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DD560A"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r>
      <w:tr w:rsidR="00560502" w14:paraId="3E6D5A4F"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A88B7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Wholesale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AC6E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0C7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32F4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A9EA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6166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7740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AB98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8ED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FBDC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F4B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779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89A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AC52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6D6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46C3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C19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6D6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FC3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562E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00AD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9D0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AA4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651B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762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2D24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35D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0C54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r>
      <w:tr w:rsidR="00560502" w14:paraId="2A383E51"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E6BE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E69A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7818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221A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1708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8120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E4D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3E21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4F36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AA40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3E38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BBDF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4122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8FE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598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F6A2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9A7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E426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5CAC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0DC9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BF58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66CD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A748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6BF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C6F9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129C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B926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B4EB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560502" w14:paraId="7742F628"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B6FD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F1AE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6AF9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C76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0F0A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BA3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FB1E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7FB0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6F44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6C1A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1014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158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A4F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5CE0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CBA0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98B3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98D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C3E6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1C86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22E5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F93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1D09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BD72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9796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A7B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5F7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02A6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87B6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560502" w14:paraId="3299CCE9"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EA5145"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3C9DE7"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829EF4"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18D007"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F19122"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59911A"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2084C9"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92F3E8"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A3B96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0DD354"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712EF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2346F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675DE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897841"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D6FE3A"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E3BBC7"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A7B0CA"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35F3A7"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D0FEF9"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D25DD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67C518"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011372"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53BB35"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419BF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097061"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2919AB"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CAAC8E"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4AB1F5"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r>
      <w:tr w:rsidR="00560502" w14:paraId="6C2A9761"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56D65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tail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AB82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82F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632A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1E51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F8F6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5F9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58AD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BCD9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0D3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7F93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15A5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3E35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819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63BD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C98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CD22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7E08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DDFF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57AF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421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2C5C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9DB8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69B8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9AF0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CC50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0B3A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8FA6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r>
      <w:tr w:rsidR="00560502" w14:paraId="02B0E991"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E685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58E1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38C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72E3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5D56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3BF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F5C1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D7A0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F794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C294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8612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3351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9524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574B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2F9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D02D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3472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C7FF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65C4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147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1F38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930A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D4F7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F44C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F56D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4802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53B8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57F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560502" w14:paraId="48B60C8F"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D07B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CC4A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02F3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09CA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5E78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85C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AE59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6158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5208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D8B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3CFB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5298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7E05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716F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8F0F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25CB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093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B2F7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7EA9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EF22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997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80EC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742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30B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7DFC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0F80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85F3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8A02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560502" w14:paraId="4571CC69"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0CA07F"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75D3B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49154A"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C275B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2A283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56D904"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D0706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7411E2"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DEBA1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958D3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6A1A4"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83C85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A8F764"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2765A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72DB6E"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58F42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9BA3A2"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E1566A"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BD152D"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E20BB4"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E7E69C"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86CFE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E3AE7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A8A5E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F1823B"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1E002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F9AA05"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FC5C68"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9</w:t>
            </w:r>
          </w:p>
        </w:tc>
      </w:tr>
      <w:tr w:rsidR="00560502" w14:paraId="62B7D08F"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BBAEB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commodation and Food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967E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4248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ACCA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DD2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2952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1DD2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E058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72B3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0C92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1823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149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E1A8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7FB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B6A3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98D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45A8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97C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5B53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5C57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6235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61BF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BB36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DC2F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C798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2CE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7E7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BB8A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r>
      <w:tr w:rsidR="00560502" w14:paraId="49812267"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DB6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52BD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FF73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C4C5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A023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3086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6929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27AA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43A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8B94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8E7F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8667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EEA3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C592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451A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E625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0883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583B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9C02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D10A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5906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13A7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D0E6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E1BC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B4D2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C623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0613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DA21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560502" w14:paraId="1FC23558"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1AA8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7C01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1952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43F6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22A4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C3B3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9400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AB85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ED36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1ACB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B406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235B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36AD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6D79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A27C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5E32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8166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1237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AA48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7E65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F3D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931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0832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3A3A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9A0D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74C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C92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2FFF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560502" w14:paraId="57F37DF6"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8534A0"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40DF27"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BDACEA"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9F6D5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337942"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BF7EB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6E077B"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21DCF5"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26610C"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65CC1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49509"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E6309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E3052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4932B0"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2A4B89"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A0B4CC"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44FF87"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0BBCFA"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5DA1FB"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1BE7E2"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9BB0CD"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DA914C"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04EEDE"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4CA7D2"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CEEFCB"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D203A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E4084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1D3128"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r>
      <w:tr w:rsidR="00560502" w14:paraId="107F8A74"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341A3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ransport, Postal and Warehous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E33C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6236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9F26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613A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D595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85C3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1B2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A5BB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DA1E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B84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2D08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6256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6BFC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7444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41B1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0D28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A026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9FB9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73B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6407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3625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10A2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F9D3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F040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B1BA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F85B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AA1D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r>
      <w:tr w:rsidR="00560502" w14:paraId="40A04FE0"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F335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1A17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4A2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8E62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154A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9949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70DF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EDE9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4E3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815E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E1AA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19F0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DF2D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AA15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472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EC9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1A6D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A2BA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932D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0D43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97DC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BC9B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6135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11B1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83DE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BCB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15A0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6ACC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560502" w14:paraId="4F22D97D"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5139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CC80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249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24DE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2A45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F4F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CE97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5563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A647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CD7D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105D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951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95F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AA28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B178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245E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4B4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17C6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EF35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AC5C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FCF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38D3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DD04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D4DE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2D8C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260B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54F6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229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560502" w14:paraId="6C14174E"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FE7A10"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9D6FA2"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D0800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CD69A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5A4FC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B4778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59C91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842B6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82FE04"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57BE3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29FB61"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9DB48B"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241F74"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D74848"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FCD344"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419AC5"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DB1A7B"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93D33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1C0DAD"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456E01"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99F322"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111FD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004A2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2AD24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D2BD05"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AA5BFB"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978D1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0B99B2"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r>
      <w:tr w:rsidR="00560502" w14:paraId="4CE33BFB"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CEFCC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Information Media and Tele-communication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4386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5C18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614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9E4D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01B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908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6D2E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67FB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DE4C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E453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30FA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238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80CE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3589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9DFD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E5E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2AC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E5B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2B4B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C465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903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3019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1E57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BC7C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680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25C0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1A56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r>
      <w:tr w:rsidR="00560502" w14:paraId="44E62212"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0E4A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1882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2238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AC61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D5EF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09C3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6DC0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4BD4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E55D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FD51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FF30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C566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B59B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D0F4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FC2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9F49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9C93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9BDF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A7FC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F29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ABFD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EEE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E70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C6EE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69E6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C2F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D6CB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10F5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560502" w14:paraId="139EC026"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5DF7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B74D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CFE1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CB0D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904F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F6D6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5498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1DD6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EA0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6EE6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BEE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0731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B65B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AC23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9F83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5662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D854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F69E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DE28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9718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4F8E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D538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BF2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6161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B75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9556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E62D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2360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560502" w14:paraId="6434FDD7"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3E27FA"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90882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C4DE78"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977D4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AEFFC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96C15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8511B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052F6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F997A1"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3AE150"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E2B49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361E47"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347071"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CA996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6C1C5E"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895070"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DFB021"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74BADB"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31275E"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C029B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0E741B"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89030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47025B"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3247FB"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0049D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1CA466"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DBD637"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B5CAE2"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w:t>
            </w:r>
          </w:p>
        </w:tc>
      </w:tr>
      <w:tr w:rsidR="00560502" w14:paraId="0398526C"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FB14B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Financial and Insuranc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6BB1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4894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2F81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3F33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5E6D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65F0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7CEC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5911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506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7883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1337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050B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6742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3A31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FE6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44BF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82E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B45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CA68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D6DF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0B6A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422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5180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779D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9266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2675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2C04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r>
      <w:tr w:rsidR="00560502" w14:paraId="3118000D"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EA3C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E832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4CC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D830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86C5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267A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E73B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A005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C8AD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6FD2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5B2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3A1E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62AF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B846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407A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EFB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818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9C9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562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5944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532E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28C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C381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1272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881C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76B0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230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9218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560502" w14:paraId="2BB372B4"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6BB8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5FF5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94C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4A7D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813B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90BD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78E4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9C72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9239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63EB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65B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088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F3EF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E639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0637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58A2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1C89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A360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9D1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E50D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F523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2F92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D24D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AED2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8A89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978C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A8FA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4F5B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560502" w14:paraId="0FA88F8C"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443B95"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AE94F4"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95159A"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6AA14B"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BA86C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D038A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1B6F9C"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958BF1"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264EFA"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B0B008"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5DCE5E"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C2AD1C"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77F785"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5F75D2"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37BE3A"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896EB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6A474A"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3DBAD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34FB6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9E8F71"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F1ABC9"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57FE4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C3F0B2"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F5A7E4"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36BDC1"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1A6C7A"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C07C94"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78282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r>
      <w:tr w:rsidR="00560502" w14:paraId="3DF0C960"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97B69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ntal, Hiring and Real Esta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58D2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6305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98BD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78CB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B30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D58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DC99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CBA1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C02C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2B6B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8C6E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454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2335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98C0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E60C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3A9F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BD28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94E0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438F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A395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5AD3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150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80D3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F654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DF38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4FAA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0CCE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r>
      <w:tr w:rsidR="00560502" w14:paraId="23724591"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A489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04F4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D4E8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94ED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1FC0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F3AD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0317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6EF1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EE9D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DEEE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3732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496F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FB99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F195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AF4E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BF1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BF32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AE77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DCB9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75AB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FB43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1490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B10B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D3CC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0B71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DDAC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EFF2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0427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560502" w14:paraId="58C031BA"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394F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473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68BC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3A3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308C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AE1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675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782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3A6C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1EA2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1779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F0E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BD2F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86AC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4239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70C0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5927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1510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E32F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5006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E03E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8987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F295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1A2F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64FC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E473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E503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7010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560502" w14:paraId="7E62BCEF"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409CE3"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CF9505"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94B184"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6AE07B"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32AC1E"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01E825"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33A6D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943FF4"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662FCE"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44EC91"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3464BE"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09C6C8"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1BC6DE"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A8EED1"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DE9C4C"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1ED751"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3711C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B0A5A0"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CED1C8"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52934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E9491C"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A69F1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32597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9E62AC"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3C4EC7"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A71084"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318B32"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B5BEBA"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560502" w14:paraId="5D0440F6"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F7151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Professional, Scientific and Technical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0B50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C89D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792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3F58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E1BC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407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1DE4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9742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AE48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CC98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C47B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8F5A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3DE6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092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51BF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F1FD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427C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8015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8824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BD56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6E64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CF00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2471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F117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7AE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037F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F24D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r>
      <w:tr w:rsidR="00560502" w14:paraId="55E62319"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D11C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F00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49DA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AF9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B1C0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F64C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FD0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9558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3C68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5289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36ED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F1DB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F4E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84D8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3835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9DF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0E20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C0EB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C889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34E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BA43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8BC4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B12D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D592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11B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EB6E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BADC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7BBA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560502" w14:paraId="644B03F7"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497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8AD8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5F69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139C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228A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DC89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5E8E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3E24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C456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0A16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C730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5135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36FA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E65E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36C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9F3F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120D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50D2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5EF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3585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FD77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F6D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B2C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1754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F23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25A3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8E5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E1BB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560502" w14:paraId="6BA3747B"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E4008F"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F64205"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4F8C04"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BB32E5"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9C52E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26693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9EA338"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E85F1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9463E5"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C93C1B"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13B1A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92FEFA"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4C9635"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2B63D8"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A22139"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E153A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544175"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5FFA06"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078DD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D8A2BC"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E7B9EC"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D4725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336B1D"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A12CD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43523D"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B69EF1"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FC408C"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44E8CB"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r>
      <w:tr w:rsidR="00560502" w14:paraId="5BE9E4E2"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B8907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dministrative and Support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BE45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41B8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1B54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55D4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96FB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FE5C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AC8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160B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8D90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A950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3B27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33EC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D0CB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CFAC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96A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A5E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0B18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8885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3B09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AB78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E5BC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B69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80E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1593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956E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771F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3A5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r>
      <w:tr w:rsidR="00560502" w14:paraId="0671F0ED"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EA4D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C34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1ADC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542A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9D3F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5440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0B61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49A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23D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7EF3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E1B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3558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4849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F745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E0AA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AE66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6F44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64B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1C1C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3C33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D93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EE53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BF93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BB4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F7BD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0007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DAE2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E72A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r>
      <w:tr w:rsidR="00560502" w14:paraId="2DE2DCB4"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46FA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CB61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3127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8EF5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3DE9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E05F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A64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FFD3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2C1E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5DCB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2C0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4AA3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3760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4715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C0AD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9A35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1F6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D108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C72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57D4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429F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BD24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E17C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2F30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17A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0660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6B8A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72C7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560502" w14:paraId="284ABA84"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39B3B0"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AF6006"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038E09"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6CD087"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889C3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DCD2C6"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8EE128"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606C3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25163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D0E17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675F24"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B9A82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75C277"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B237F2"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18FF95"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11A13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637E25"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EB3B3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4C7F48"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BBCB31"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6EEF12"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D637F7"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2DE1F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417A8B"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0715D8"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DDAFF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B3C4C2"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904242"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r>
      <w:tr w:rsidR="00560502" w14:paraId="76BA95F4"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E219F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Administration and Safety</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A110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C61F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7C09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5062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8D15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4D18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6DB5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8F4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6458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5CCC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5AB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A151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6DBB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780E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7EE3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A697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D61B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953D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2FE3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FF91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071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32E2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8E9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15AC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2E6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3288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5779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r>
      <w:tr w:rsidR="00560502" w14:paraId="1E87AB86"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79C4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2A27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F66E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B844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DB7B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E868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E41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9907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8A7E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63D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C07B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1FFA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9EA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7752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6643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0306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D5B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87FB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8E4A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8AB9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BA04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107F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B0A0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BDDE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D6F7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AF6A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4981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B924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560502" w14:paraId="795968C1"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C059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EC6B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982E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F31B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2AE2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712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0B9C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5043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109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963C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6550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82E0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9B50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1BCB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415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3D16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5953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94FC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6F42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1CBC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4111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CA9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7F86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0D46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0E5C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C013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8B4C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B85D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560502" w14:paraId="65305147"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14BF67"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FFC60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5D053D"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9EB0F5"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F75887"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0C35B7"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75A54B"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52F2BB"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36CA87"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04414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4A4A3E"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0EFE7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461D0A"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D4C67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CDFE0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95FFC6"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82042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E53E7A"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9ABC04"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2BBC4C"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E37718"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5C9222"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5F07F4"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C1012B"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56AD2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3EA064"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9BFEA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8472A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3</w:t>
            </w:r>
          </w:p>
        </w:tc>
      </w:tr>
      <w:tr w:rsidR="00560502" w14:paraId="254E3D7B"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AB095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ducation and Tra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2A58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3F73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D3E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03C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3F8B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048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09C6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C9C3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2D04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D719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B651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851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B73B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1E07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DBBB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6E43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F287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0466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AC4B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DF9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6988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5F90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FBC7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EE8A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0B91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A9B4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A5E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r>
      <w:tr w:rsidR="00560502" w14:paraId="4F55E20F"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95CF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156C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470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4BA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063F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8D9B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4540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7C27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451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378D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FC91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344C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B86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F1A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C64C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2BB1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1812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3CC4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0418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459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157A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C5D6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6FE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C37E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943A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3F7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4B3F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8F9D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r>
      <w:tr w:rsidR="00560502" w14:paraId="5970947B"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E265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125E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8E4E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1D8F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D695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F719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4B9A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AD0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E24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AE4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CC65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1056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9943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8D51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4AD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818B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BD1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7D84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0C2C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C515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9275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5DE1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5CA6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2DE8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EFC4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08AC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D87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56E2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r>
      <w:tr w:rsidR="00560502" w14:paraId="47CD8F46"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FD0E3F"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185F60"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0FD39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345EE1"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28CB95"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16F80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3724A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84EB6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47FA7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600FC8"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4A24C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70C35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021E5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53E67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BD8022"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E95976"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19FE2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37E26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F65BB9"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297FC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18D322"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689C4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3F992D"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E3F6D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8259D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BE94D5"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607A89"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49945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w:t>
            </w:r>
          </w:p>
        </w:tc>
      </w:tr>
      <w:tr w:rsidR="00560502" w14:paraId="260F75AB"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FE41F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Health Care and Social Assistanc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4F91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4E42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D07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521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0604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07D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B959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70E4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AE79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3A87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25C1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5C4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4C9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F2A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300A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379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E906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6776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F052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684F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8982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1091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E4B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3E68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46D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9EEC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B531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r>
      <w:tr w:rsidR="00560502" w14:paraId="11BFB1DB"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1F29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38F8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5E24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63BB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F23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4AD4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938D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703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CAFB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E24B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2AE5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7D64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3B64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3EDB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3B3B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4CD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DAF2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4EC8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2682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1B49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9252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3E48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A75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EF1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C964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D255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E396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CB9C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560502" w14:paraId="2B758588"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6D8A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1699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B815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D069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E7D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0FF8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170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8C68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5187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8448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9CAD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7146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6E17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DD4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1CF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5718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19E1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B965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3D00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0E53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5C00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39E1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776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2A57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105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5C4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22AB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871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r>
      <w:tr w:rsidR="00560502" w14:paraId="2A8B586B"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908101"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B1F1F6"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9C21BD"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C7326C"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E6014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CAA794"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8B9C8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FFBC22"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131E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4444A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0BB847"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A9594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D3D33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59A7B6"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83D1B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109F0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B2026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12CCA2"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414AEE"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E44B66"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2D781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6439A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04CA2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CD32FC"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29B314"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C7F5A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29184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967174"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w:t>
            </w:r>
          </w:p>
        </w:tc>
      </w:tr>
      <w:tr w:rsidR="00560502" w14:paraId="7AEB81A1"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CBBC3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rts and Recreation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05E6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34A4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52EA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AB01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2B89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FC52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B5CC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348E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0EDD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0E06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D384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45DA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A68B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067E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016C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0AA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0057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DFEE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8632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498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DAE6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7BB3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2AF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81FB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5B57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EF44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E89D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r>
      <w:tr w:rsidR="00560502" w14:paraId="3E2AE244"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8ECF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3DD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82C3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59AD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207E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685B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53C1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EFA1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7BD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72E1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D31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FB2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02E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9470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70C6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4512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BDF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9E8D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7B71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8900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403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2681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CEF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B16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0838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3BA1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63C6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8ED0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560502" w14:paraId="406A726D"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71CA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3E7B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6E7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1A50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4BB8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A4C7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4035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1DF2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9AE6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3C4B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5AB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1DD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798E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144F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04F9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17B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9D3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5A5B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4448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625C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4B76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08B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5337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36EC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CFA3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05D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4FEA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ABFB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560502" w14:paraId="0E5EC06C"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B4A55A"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383AC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347A6E"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498B08"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677DD0"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52481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A5592D"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5AE89E"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9AC3F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5DFC3C"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2412C"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AAF160"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FAD925"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696895"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DE1DFA"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30F7C8"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9E8627"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8D5F7B"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94DF4E"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478337"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817A38"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3A9AB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4F7A8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1BC75C"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BBF11B"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1D8D1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BACE5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8A229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560502" w14:paraId="67DCBCF3"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08AB7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742A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10F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40E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ACD7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8D38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89E1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5B85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DAF3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84B2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8773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1E3C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C139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99BC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A9D4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813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ACFD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413F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DDE2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0D46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BFB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C2F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E944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C5EB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B296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1911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9073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772D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r>
      <w:tr w:rsidR="00560502" w14:paraId="118A681A"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9AE3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2C9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1227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46DB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13B8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792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6394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FCD0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971E5"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3047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FB58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4DE6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4084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775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8E4C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D96C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D82F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2C8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7E98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5A9E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37A3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4DA3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2CF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E20E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10C9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CF26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CC7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D942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560502" w14:paraId="00A60F36"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7A8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2232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C58C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6A5A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CFB7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6CB6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5445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CFD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41A9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DB2A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A4A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8A1C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2A2C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D6E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4C9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DDB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24D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F663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1D7A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9E81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8D74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7A0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DCB8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5355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BE86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082A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201F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20F6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560502" w14:paraId="6185BD98"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A2297C"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1E73F5"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535167"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66964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9F6AD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D3C161"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AE944E"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7C6E05"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958F0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9DF2BC"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7610A8"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69C842"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3473E7"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4F3C48"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C88E6A"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0C66E1"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D38E91"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113FCB"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C936E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4BDB76"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2F29C3"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620D41"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A37AB6"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A77AF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248629"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3B8A1D"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2E75B8"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66DF00"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r>
      <w:tr w:rsidR="00560502" w14:paraId="4301AF51"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C74BB4"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All industri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0304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8DF4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94A5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6501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A48E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BD6F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327D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C0F9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FCFD3"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4D10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3F1A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A740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1FAA6"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97E6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430C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034E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B8B5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E6720"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6DF5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1CBB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1FD0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500E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BEC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4248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EEB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E25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F7FAC"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3</w:t>
            </w:r>
          </w:p>
        </w:tc>
      </w:tr>
      <w:tr w:rsidR="00560502" w14:paraId="0AE74AE4"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F9B5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7BF3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03E1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8AE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0F4D4"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D222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5559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2617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3097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F339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BBA9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1C3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F05AA"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90978"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D421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819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112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4330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6969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C133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A288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A7E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10EDB"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C6A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86EA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AA84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7A0C9"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020C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560502" w14:paraId="02692398"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0CE50"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C9D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679AC"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6830A"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E026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24DF"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94C7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2A35"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80213"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49667"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ABEDE"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0F2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665F1"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1994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301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097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5C97"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513CD"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57E8F"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4FAAE"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D108"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D085B"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66CFD"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0F42"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3FA6"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BA11"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2F432" w14:textId="77777777" w:rsidR="00560502" w:rsidRDefault="0056050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EE9B9" w14:textId="77777777" w:rsidR="00560502" w:rsidRDefault="0056050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560502" w14:paraId="1E6DA34D"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873957" w14:textId="77777777" w:rsidR="00560502" w:rsidRDefault="0056050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AF7E25"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87437B"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34B10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794B18"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428580"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0858AA"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3E5172"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C7342A"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29207A"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CFB8D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F4009A"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C7F99F"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C03543"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C7FF6A"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9E6890"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1E3B19"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CDFF4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C82947"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E46FB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9FBBE4"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F7FAEF"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628C41"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AB3C88"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3DF99C"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9DBC19"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45F088" w14:textId="77777777" w:rsidR="00560502" w:rsidRDefault="0056050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298F5C" w14:textId="77777777" w:rsidR="00560502" w:rsidRDefault="0056050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0</w:t>
            </w:r>
          </w:p>
        </w:tc>
      </w:tr>
    </w:tbl>
    <w:p w14:paraId="01B3F189" w14:textId="77777777" w:rsidR="00DF43AA" w:rsidRPr="007C52E0"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b/>
          <w:color w:val="000000"/>
          <w:sz w:val="20"/>
          <w:szCs w:val="20"/>
        </w:rPr>
        <w:t xml:space="preserve">Source: </w:t>
      </w:r>
      <w:r w:rsidRPr="007C52E0">
        <w:rPr>
          <w:rFonts w:ascii="Aptos" w:eastAsia="Calibri" w:hAnsi="Aptos" w:cs="Calibri"/>
          <w:color w:val="000000"/>
          <w:sz w:val="20"/>
          <w:szCs w:val="20"/>
        </w:rPr>
        <w:t>Department of Employment and Workplace Relations, Workplace Agreements Database</w:t>
      </w:r>
      <w:r w:rsidRPr="007C52E0">
        <w:rPr>
          <w:rFonts w:ascii="Aptos" w:hAnsi="Aptos"/>
        </w:rPr>
        <w:t>.</w:t>
      </w:r>
    </w:p>
    <w:p w14:paraId="6F45B67C"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0"/>
        <w:rPr>
          <w:rFonts w:ascii="Aptos" w:hAnsi="Aptos"/>
        </w:rPr>
      </w:pPr>
      <w:r w:rsidRPr="007C52E0">
        <w:rPr>
          <w:rFonts w:ascii="Aptos" w:eastAsia="Calibri" w:hAnsi="Aptos" w:cs="Calibri"/>
          <w:b/>
          <w:color w:val="000000"/>
          <w:sz w:val="22"/>
          <w:szCs w:val="22"/>
        </w:rPr>
        <w:t>Notes:</w:t>
      </w:r>
    </w:p>
    <w:p w14:paraId="6076A936" w14:textId="44BFAC45" w:rsidR="00DF43AA" w:rsidRPr="00113343" w:rsidRDefault="00EF3469" w:rsidP="00AC0C1C">
      <w:pPr>
        <w:pStyle w:val="ListParagraph"/>
        <w:numPr>
          <w:ilvl w:val="0"/>
          <w:numId w:val="14"/>
        </w:numPr>
        <w:pBdr>
          <w:top w:val="none" w:sz="0" w:space="0" w:color="000000"/>
          <w:left w:val="none" w:sz="0" w:space="0" w:color="000000"/>
          <w:bottom w:val="none" w:sz="0" w:space="0" w:color="000000"/>
          <w:right w:val="none" w:sz="0" w:space="0" w:color="000000"/>
        </w:pBdr>
        <w:spacing w:after="0"/>
        <w:rPr>
          <w:rFonts w:ascii="Aptos" w:hAnsi="Aptos"/>
        </w:rPr>
      </w:pPr>
      <w:r w:rsidRPr="00113343">
        <w:rPr>
          <w:rFonts w:ascii="Aptos" w:eastAsia="Calibri" w:hAnsi="Aptos" w:cs="Calibri"/>
          <w:i/>
          <w:color w:val="000000"/>
          <w:sz w:val="20"/>
          <w:szCs w:val="20"/>
        </w:rPr>
        <w:t xml:space="preserve">AAWI = Average </w:t>
      </w:r>
      <w:proofErr w:type="spellStart"/>
      <w:r w:rsidRPr="00113343">
        <w:rPr>
          <w:rFonts w:ascii="Aptos" w:eastAsia="Calibri" w:hAnsi="Aptos" w:cs="Calibri"/>
          <w:i/>
          <w:color w:val="000000"/>
          <w:sz w:val="20"/>
          <w:szCs w:val="20"/>
        </w:rPr>
        <w:t>Annualised</w:t>
      </w:r>
      <w:proofErr w:type="spellEnd"/>
      <w:r w:rsidRPr="00113343">
        <w:rPr>
          <w:rFonts w:ascii="Aptos" w:eastAsia="Calibri" w:hAnsi="Aptos" w:cs="Calibri"/>
          <w:i/>
          <w:color w:val="000000"/>
          <w:sz w:val="20"/>
          <w:szCs w:val="20"/>
        </w:rPr>
        <w:t xml:space="preserve"> Wage Increase per employee.</w:t>
      </w:r>
    </w:p>
    <w:p w14:paraId="43465841" w14:textId="2F5BF6C0" w:rsidR="00DF43AA" w:rsidRPr="00113343" w:rsidRDefault="00EF3469" w:rsidP="00AC0C1C">
      <w:pPr>
        <w:pStyle w:val="ListParagraph"/>
        <w:numPr>
          <w:ilvl w:val="0"/>
          <w:numId w:val="14"/>
        </w:numPr>
        <w:pBdr>
          <w:top w:val="none" w:sz="0" w:space="0" w:color="000000"/>
          <w:left w:val="none" w:sz="0" w:space="0" w:color="000000"/>
          <w:bottom w:val="none" w:sz="0" w:space="0" w:color="000000"/>
          <w:right w:val="none" w:sz="0" w:space="0" w:color="000000"/>
        </w:pBdr>
        <w:spacing w:after="0"/>
        <w:rPr>
          <w:rFonts w:ascii="Aptos" w:hAnsi="Aptos"/>
        </w:rPr>
      </w:pPr>
      <w:r w:rsidRPr="00113343">
        <w:rPr>
          <w:rFonts w:ascii="Aptos" w:eastAsia="Calibri" w:hAnsi="Aptos" w:cs="Calibri"/>
          <w:i/>
          <w:color w:val="000000"/>
          <w:sz w:val="20"/>
          <w:szCs w:val="20"/>
        </w:rPr>
        <w:t>Agreement and employee estimates are for all federal wage agreements in the period, while estimates of AAWI per employee are based on quantifiable wage agreements.</w:t>
      </w:r>
    </w:p>
    <w:p w14:paraId="7CB49512" w14:textId="4DC8560A" w:rsidR="00DF43AA" w:rsidRPr="00113343" w:rsidRDefault="00EF3469" w:rsidP="00AC0C1C">
      <w:pPr>
        <w:pStyle w:val="ListParagraph"/>
        <w:numPr>
          <w:ilvl w:val="0"/>
          <w:numId w:val="14"/>
        </w:numPr>
        <w:pBdr>
          <w:top w:val="none" w:sz="0" w:space="0" w:color="000000"/>
          <w:left w:val="none" w:sz="0" w:space="0" w:color="000000"/>
          <w:bottom w:val="none" w:sz="0" w:space="0" w:color="000000"/>
          <w:right w:val="none" w:sz="0" w:space="0" w:color="000000"/>
        </w:pBdr>
        <w:spacing w:after="0"/>
        <w:rPr>
          <w:rFonts w:ascii="Aptos" w:hAnsi="Aptos"/>
        </w:rPr>
      </w:pPr>
      <w:r w:rsidRPr="00113343">
        <w:rPr>
          <w:rFonts w:ascii="Aptos" w:eastAsia="Calibri" w:hAnsi="Aptos" w:cs="Calibri"/>
          <w:i/>
          <w:color w:val="000000"/>
          <w:sz w:val="20"/>
          <w:szCs w:val="20"/>
        </w:rPr>
        <w:t>The Manufacturing category has been disaggregated into Metals and non-Metals industries.</w:t>
      </w:r>
    </w:p>
    <w:p w14:paraId="36C7BD1D" w14:textId="49D97410" w:rsidR="00DF43AA" w:rsidRPr="00113343" w:rsidRDefault="00EF3469" w:rsidP="00AC0C1C">
      <w:pPr>
        <w:pStyle w:val="ListParagraph"/>
        <w:numPr>
          <w:ilvl w:val="0"/>
          <w:numId w:val="14"/>
        </w:numPr>
        <w:pBdr>
          <w:top w:val="none" w:sz="0" w:space="0" w:color="000000"/>
          <w:left w:val="none" w:sz="0" w:space="0" w:color="000000"/>
          <w:bottom w:val="none" w:sz="0" w:space="0" w:color="000000"/>
          <w:right w:val="none" w:sz="0" w:space="0" w:color="000000"/>
        </w:pBdr>
        <w:spacing w:after="0"/>
        <w:rPr>
          <w:rFonts w:ascii="Aptos" w:hAnsi="Aptos"/>
        </w:rPr>
      </w:pPr>
      <w:r w:rsidRPr="00113343">
        <w:rPr>
          <w:rFonts w:ascii="Aptos" w:eastAsia="Calibri" w:hAnsi="Aptos" w:cs="Calibri"/>
          <w:i/>
          <w:color w:val="000000"/>
          <w:sz w:val="20"/>
          <w:szCs w:val="20"/>
        </w:rPr>
        <w:t>* Where asterisk occurs, there are no quantifiable agreements in this quarter so no AAWI is calculable.</w:t>
      </w:r>
    </w:p>
    <w:p w14:paraId="27AED8D4" w14:textId="176CFEFD" w:rsidR="00DF43AA" w:rsidRPr="00113343" w:rsidRDefault="00EF3469" w:rsidP="00AC0C1C">
      <w:pPr>
        <w:pStyle w:val="ListParagraph"/>
        <w:numPr>
          <w:ilvl w:val="0"/>
          <w:numId w:val="14"/>
        </w:numPr>
        <w:pBdr>
          <w:top w:val="none" w:sz="0" w:space="0" w:color="000000"/>
          <w:left w:val="none" w:sz="0" w:space="0" w:color="000000"/>
          <w:bottom w:val="none" w:sz="0" w:space="0" w:color="000000"/>
          <w:right w:val="none" w:sz="0" w:space="0" w:color="000000"/>
        </w:pBdr>
        <w:spacing w:after="0"/>
        <w:rPr>
          <w:rFonts w:ascii="Aptos" w:hAnsi="Aptos"/>
        </w:rPr>
      </w:pPr>
      <w:r w:rsidRPr="00113343">
        <w:rPr>
          <w:rFonts w:ascii="Aptos" w:eastAsia="Calibri" w:hAnsi="Aptos" w:cs="Calibri"/>
          <w:i/>
          <w:color w:val="000000"/>
          <w:sz w:val="20"/>
          <w:szCs w:val="20"/>
        </w:rPr>
        <w:t>All estimates are rounded and are subject to revision. Revisions have been made to historical series.</w:t>
      </w:r>
    </w:p>
    <w:p w14:paraId="79C107F1" w14:textId="26430F1A"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2"/>
          <w:szCs w:val="22"/>
        </w:rPr>
        <w:t xml:space="preserve">How to read: </w:t>
      </w:r>
      <w:r w:rsidRPr="007C52E0">
        <w:rPr>
          <w:rFonts w:ascii="Aptos" w:eastAsia="Calibri" w:hAnsi="Aptos" w:cs="Calibri"/>
          <w:i/>
          <w:color w:val="000000"/>
          <w:sz w:val="22"/>
          <w:szCs w:val="22"/>
        </w:rPr>
        <w:t>11 Agriculture, Forestry and Fishing agreements were approved in the September quarter 2024, covering 700 employees. The AAWI for these agreements was 2.7</w:t>
      </w:r>
      <w:r w:rsidR="003A0049">
        <w:rPr>
          <w:rFonts w:ascii="Aptos" w:eastAsia="Calibri" w:hAnsi="Aptos" w:cs="Calibri"/>
          <w:i/>
          <w:color w:val="000000"/>
          <w:sz w:val="22"/>
          <w:szCs w:val="22"/>
        </w:rPr>
        <w:t>%</w:t>
      </w:r>
      <w:r w:rsidRPr="007C52E0">
        <w:rPr>
          <w:rFonts w:ascii="Aptos" w:eastAsia="Calibri" w:hAnsi="Aptos" w:cs="Calibri"/>
          <w:i/>
          <w:color w:val="000000"/>
          <w:sz w:val="22"/>
          <w:szCs w:val="22"/>
        </w:rPr>
        <w:t xml:space="preserve"> and the average duration was 3.1 years.</w:t>
      </w:r>
    </w:p>
    <w:p w14:paraId="7D5A9AF6" w14:textId="77777777" w:rsidR="00DF43AA" w:rsidRPr="007C52E0" w:rsidRDefault="00EF3469">
      <w:pPr>
        <w:rPr>
          <w:rFonts w:ascii="Aptos" w:hAnsi="Aptos"/>
        </w:rPr>
      </w:pPr>
      <w:r w:rsidRPr="007C52E0">
        <w:rPr>
          <w:rFonts w:ascii="Aptos" w:hAnsi="Aptos"/>
        </w:rPr>
        <w:br w:type="page"/>
      </w:r>
    </w:p>
    <w:p w14:paraId="17F7DDA9"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Table 8 - Agreements current on the last day of the quarter, by ANZSIC Division (September quarter 2021 - September quarter 2024)</w:t>
      </w:r>
    </w:p>
    <w:tbl>
      <w:tblPr>
        <w:tblW w:w="15924" w:type="dxa"/>
        <w:jc w:val="center"/>
        <w:tblLayout w:type="fixed"/>
        <w:tblLook w:val="0420" w:firstRow="1" w:lastRow="0" w:firstColumn="0" w:lastColumn="0" w:noHBand="0" w:noVBand="1"/>
      </w:tblPr>
      <w:tblGrid>
        <w:gridCol w:w="1701"/>
        <w:gridCol w:w="1704"/>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6791F" w14:paraId="1A26AF06" w14:textId="77777777">
        <w:trPr>
          <w:tblHeader/>
          <w:jc w:val="center"/>
        </w:trPr>
        <w:tc>
          <w:tcPr>
            <w:tcW w:w="340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6BE55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4B33D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11BAF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3F791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163B6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F0DD0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5BC82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19867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491D7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FD011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20213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A7A5A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8AF3F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BE7E6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044BA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D7006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37A59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D79B5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6E707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DCFFE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526B7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F12AD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065C7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15342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7E21C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E344F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DA421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r>
      <w:tr w:rsidR="0056791F" w14:paraId="5F1A24E1" w14:textId="77777777">
        <w:trPr>
          <w:trHeight w:val="255"/>
          <w:jc w:val="center"/>
        </w:trPr>
        <w:tc>
          <w:tcPr>
            <w:tcW w:w="1701"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1528E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griculture, Forestry and Fishing</w:t>
            </w: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F412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3F63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B0B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B4B8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5AF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430B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D897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E66E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F78C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831E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EF75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43DB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17A2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781F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072E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51A4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D16A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A060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6888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03CD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A0A5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BCBE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93E9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2E7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ACF7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5FD9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8EC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r>
      <w:tr w:rsidR="0056791F" w14:paraId="02AA90D8"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B05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DDD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9625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E34B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82DA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C918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889F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0B37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2096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F126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1C16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63B6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2B3B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55BA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91BC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ACD6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5A4E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51C1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AD0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F92C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DD77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F086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54A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9FF6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7359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6CF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3554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A9A9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56791F" w14:paraId="52D27B0D"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3621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7125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08A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4E0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24E7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0E1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1FF7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27A8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3886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3A3F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6137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D8A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8493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DDF4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BA33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9CC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53F8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40C7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E2D6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C1C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FF6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CB2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810E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D576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741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6915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2ACC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AC63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56791F" w14:paraId="40B027A0"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C78A8B"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1AFB1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209B39"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EF8DB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1C34D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23FF02"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FAE6F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7A5EBB"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90E1BB"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30ACC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624E0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5736C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DE70C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984F8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2F45A8"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901B8C"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7D715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72329B"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0C44E4"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BBBDD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6EA0E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1E5497"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A00CEE"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1CEBD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9067B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E8357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590455"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07F78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r>
      <w:tr w:rsidR="0056791F" w14:paraId="0CA57F8A"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ECEB5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ining</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FD4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DB87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A194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96CD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0A9E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C9A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F74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E55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266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0C0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40A2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5E27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EC65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541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5CC9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6E60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4136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852D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F03C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1DFD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5D59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FAD1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01DD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60D8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121D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C51B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7585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5</w:t>
            </w:r>
          </w:p>
        </w:tc>
      </w:tr>
      <w:tr w:rsidR="0056791F" w14:paraId="5B6C7DDA"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A9AD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3DFE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2B0E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8BED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F32A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6E8A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7A95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8D05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E647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1EE0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605A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3692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4D6D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539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C9F4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6D96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E4AD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8C8A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A11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B09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EC57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BD8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4C2B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0A4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9FBD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596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253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512B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56791F" w14:paraId="663135D4"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4FFF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BA20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3F2E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9AA1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FBE2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DB64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5B34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BAF9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B226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4646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5F3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BCFD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A6B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7DAB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EBFC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0F81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A2AF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E86A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01DA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EE5A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D7B9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BC2D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DAF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42C2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E7A8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8D3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A7B9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2F65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56791F" w14:paraId="2F23EE4D"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EAF823"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3DFC5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06036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BD3492"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96C10C"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78B482"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B1E68B"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E6647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AA3BAB"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BFFFB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C2CFB9"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A7D2C8"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4E360B"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7C39B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BEBC4E"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4AD73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2F8C35"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22B9A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39F55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850B9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1AF16E"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ACE4A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CD80E9"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D75019"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28A6AD"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8EFB49"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4B0174"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838220"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6</w:t>
            </w:r>
          </w:p>
        </w:tc>
      </w:tr>
      <w:tr w:rsidR="0056791F" w14:paraId="2B7EA769"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79D06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anufacturing</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A28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702F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831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7D10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A6C5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BC5A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9CB3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6D8D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ACA8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9D13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B781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70E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7710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850A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B874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0F8B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98F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5D61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3A14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DED1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E5BB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1175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9C76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00A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ADE8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7368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E62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3</w:t>
            </w:r>
          </w:p>
        </w:tc>
      </w:tr>
      <w:tr w:rsidR="0056791F" w14:paraId="7916F7B5"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92BE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7198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C637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0578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B59D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19D7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29F5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C6E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5DD1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F810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633A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7568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FEF0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1EC4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17E7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509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243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E514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023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16BB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D473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28BC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9607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72CF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406D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8736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F1CF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7099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56791F" w14:paraId="18758B89"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DAA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63B4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C908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21EE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962A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AAAD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8AB7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7826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359E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DBA2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A668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D0B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B7A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F084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CCB9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AD37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63B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F10C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178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983B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9A6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77F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7BE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1D92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B82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BAE7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0FB5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66EC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56791F" w14:paraId="1BB34D6E"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76D152"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492CBB"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45B1D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C3550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A1A69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7FC4EB"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B246B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4F77B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B00815"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3309B7"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085D2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EAEA20"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24AD9D"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25074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95CF5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40298C"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86E41C"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E9D09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F37F6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6B70C1"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D169E3"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D8182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22B50E"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88B8B9"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23547E"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6D43F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D4F434"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A965C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2</w:t>
            </w:r>
          </w:p>
        </w:tc>
      </w:tr>
      <w:tr w:rsidR="0056791F" w14:paraId="4C7E4D94"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AE344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n-Metal Manufacturing</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84DE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2578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05D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D4E6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6EFF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1737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7325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2D73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67DC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4AC6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725E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65FE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99E8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3355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279C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707E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8359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CACB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A873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19B8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74D8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5E73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42B8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DDB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8687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C57C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F355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9</w:t>
            </w:r>
          </w:p>
        </w:tc>
      </w:tr>
      <w:tr w:rsidR="0056791F" w14:paraId="3135A4AD"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141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66A5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012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7CB6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3C60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1B61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296C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DFEC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490A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425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2043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735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CD34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1C8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F946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CD97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0338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4EB8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6F3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18B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59C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6FD7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66D5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45E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D775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7BEC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126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427B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56791F" w14:paraId="26A36762"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B55F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CBC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EA20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AA42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7920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A030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3711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A2A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E5FE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0E17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6DBA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DFA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4983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FE5E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73D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2615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DDBF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D636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84B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2195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665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AE18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A55B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7931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1CC7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EC50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993C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72B4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56791F" w14:paraId="584C700B"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C1DD5C"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560C8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2C8045"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41CB5B"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23384E"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33BE6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1D87B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EC0D5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C95DC2"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1EC56C"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88BA7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6564B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D53DB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AD2D4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B00065"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0C149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7E759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71028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7BFB7E"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6BFEEB"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1F57A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72C38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C35F9E"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3800D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8647FF"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84EB6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48ED73"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CA0C72"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2</w:t>
            </w:r>
          </w:p>
        </w:tc>
      </w:tr>
      <w:tr w:rsidR="0056791F" w14:paraId="08F175D3"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732EF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etal Manufacturing</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C77F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3233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A985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35DF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9433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924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A08E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3A47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82A7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1DF8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96F7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6539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1B18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3803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9F24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162A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124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432C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D590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D661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2668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54C7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4881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5C00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DF6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B4CD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0509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4</w:t>
            </w:r>
          </w:p>
        </w:tc>
      </w:tr>
      <w:tr w:rsidR="0056791F" w14:paraId="31133935"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CA8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2D98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01D5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31BE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343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6985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E24B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2FFF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2296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C291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23AA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172C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D597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F13C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E34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CE08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5F4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63F3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5065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00E4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0336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A59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F59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292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7A1F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CA68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FB7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87C3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56791F" w14:paraId="16729606"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6623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1FDF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9CD5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77B2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CDE1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E38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98CF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1930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6A4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04E9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4D1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2718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95A7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1A4E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0524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0C97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D3D4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5D53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09C4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93E9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21F8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0A31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E48E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0B18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8259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71AF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2ABB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306A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56791F" w14:paraId="10492DCB"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F232DB"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95CAC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904E1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10AB7C"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8F99E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0EFA71"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AAB99C"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9F7979"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04151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A8D530"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076C2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CBF1B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0527D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D6309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1296ED"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34D0E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3FCADF"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569E6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06F97C"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9DC26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3766F2"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752BF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24FC6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F3A21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9DCEF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1A345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57FB8E"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5A1E4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9</w:t>
            </w:r>
          </w:p>
        </w:tc>
      </w:tr>
      <w:tr w:rsidR="0056791F" w14:paraId="615BB411"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6E899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lectricity, Gas, Water and Waste Services</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17A6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8C0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67EE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F35E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33AB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D5A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21B1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6725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D286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4DFF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2F6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40AA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9CE7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343C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B6C1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E05B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38F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A427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5838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4F01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BF5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7E7F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985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22E1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4FD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ABDA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9BC5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7</w:t>
            </w:r>
          </w:p>
        </w:tc>
      </w:tr>
      <w:tr w:rsidR="0056791F" w14:paraId="023D6700"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7D52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A19D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EBFB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DFBE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531F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9DBC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D9A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AA14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9F0E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B3B5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2A4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2F66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3BCF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5FB2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08DF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3EAB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F629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60FF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FAA7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278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4F64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9D1C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15EB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63F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A1FB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FD4F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B1DD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4ADD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56791F" w14:paraId="05311895"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1B5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456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444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117C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90C0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0066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228F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A17F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69B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8FC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CC0D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F32D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DBB5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9E29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65B6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C454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A484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387F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3BCB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C665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FF77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58FD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C51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577C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0AE0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1779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4EFE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ABC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56791F" w14:paraId="28EAF9E8"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88BD35"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CF731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803013"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C10B2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D52D7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3CCE80"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CAA97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D3281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B58F9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514A4C"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9C2E49"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A876D9"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E40B84"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9AB8F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B7D3A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3F45F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6B291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12FD9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985E15"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5E4D2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C3B9CB"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BBAA0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762C4D"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8E5F71"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F020E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2A45BB"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C209A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F902B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5</w:t>
            </w:r>
          </w:p>
        </w:tc>
      </w:tr>
      <w:tr w:rsidR="0056791F" w14:paraId="0695EC7F"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820CA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Construction</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D290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CE09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E1D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EA3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33C8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431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B602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3DA9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564F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0164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2750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0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ACC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56E4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51F1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B7A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256E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CDDB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C03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7F3E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5547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27C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FEB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7A8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4FC5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135A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4FDC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94DA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15</w:t>
            </w:r>
          </w:p>
        </w:tc>
      </w:tr>
      <w:tr w:rsidR="0056791F" w14:paraId="3BBDCB02"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E875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B388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53D2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9044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4CC5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0DFB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2E70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54A2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9F7D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66FE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0384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CC91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AB55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BC9D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ADA8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F3BE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9B6E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9A4C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A51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01BF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DEC0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4E12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F2EE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7063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816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34DE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455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854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r>
      <w:tr w:rsidR="0056791F" w14:paraId="3E5043ED"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CEA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124E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462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216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CA22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5FEE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F942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0ED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CCEA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FDAB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7863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A1A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9796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42B1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12E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742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C9BA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CC75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719E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8DA6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073F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D76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0E8C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004D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7B74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EF79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F25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9939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56791F" w14:paraId="69689022"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4AB1CB"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93724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946DE8"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491BC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BB4124"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BEBD20"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6A2D32"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54B65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E35BD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47A1E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1AB704"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EBF2B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CB1D4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2F6C4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5AF70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C3A9C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54EFC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7FF0B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42C8F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248AD0"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EE3AA8"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4D2AD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71D5A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1DFCB9"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75209E"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713E51"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707914"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E1AAF7"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5</w:t>
            </w:r>
          </w:p>
        </w:tc>
      </w:tr>
      <w:tr w:rsidR="0056791F" w14:paraId="57C58EEF"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6E505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Wholesale Trade</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D6B0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FDFC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7E4C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F915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7663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8001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8B5E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7D55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0EDD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1D6A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5AF2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FC4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4331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7F60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5749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73BE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1951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13F1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F185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6D06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4C0E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82E9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008D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B33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B04A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EFD1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06DE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w:t>
            </w:r>
          </w:p>
        </w:tc>
      </w:tr>
      <w:tr w:rsidR="0056791F" w14:paraId="4277409F"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95A5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C7F1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B4D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DC47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70F0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94F4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3EDD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7A1F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DC3F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4CEE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22F6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1B18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44E7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36E4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A1FA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907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041A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2DA7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3CF5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5000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E45A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344D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44A2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DFC4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52E6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1043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CC9E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A03F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56791F" w14:paraId="32D4A9FF"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6F39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BF44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6E43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CFF9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560E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24D3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9EB2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F611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D212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8E8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3096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C54D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06EB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207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D979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C93E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3EDC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5966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6CBB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252C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26D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0D71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7C1C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0D87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D0E6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EF9C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06DF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7FC3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56791F" w14:paraId="555B5582"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8A5C74"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098631"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6DB42F"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A63342"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09500F"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51044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1DCD7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5F43F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C015E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1431D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C86ACD"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B6440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5D205B"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AF0C0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6DB254"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5EFA0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ABFE79"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4E2672"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25CFFD"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A8D80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746A72"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24727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479A3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F41429"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B63D1D"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5361AB"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D6B8AF"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77EA11"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w:t>
            </w:r>
          </w:p>
        </w:tc>
      </w:tr>
      <w:tr w:rsidR="0056791F" w14:paraId="49040857"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EC331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tail Trade</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0010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4019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E09D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BA2D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20A7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919B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D6E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C353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DFF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9B29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4223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0908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4BBD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7278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472F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FA9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8A8C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EB54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E25D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F4F6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6CEA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ED7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DF00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CFD7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5041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BC1B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3B35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r>
      <w:tr w:rsidR="0056791F" w14:paraId="02D356DE"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0D57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AD4C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0E0B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A3FF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6003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30B0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A1B1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D8F8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80FE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6CD1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6995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64C7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511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0DEF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643B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37E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39A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F0B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8B08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84EE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FDE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783E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BE77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BDE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E9EA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8AAE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0678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FC41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56791F" w14:paraId="23E2D9CD"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83D5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52EE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788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F9C8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461D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B93C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05AF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E4EF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D53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782C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00AA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612D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CCDD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0A85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7CA4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8057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6BA3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29FD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B602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4E94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F1B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48D2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781B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8D31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7632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315A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161C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11A8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56791F" w14:paraId="684BD578"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CA4897"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4FAEC1"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F02384"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8F4D1B"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8DC99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7B9C51"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28B002"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F51BB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35E16C"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15DC2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AC926D"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7A1E89"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F25DC9"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04D710"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BB61FE"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AB3DA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698E4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842CBC"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B4F432"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092272"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7B21B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C8589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FAB56D"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0EEF0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F42CD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6828E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F579EF"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53AE20"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6</w:t>
            </w:r>
          </w:p>
        </w:tc>
      </w:tr>
      <w:tr w:rsidR="0056791F" w14:paraId="794DB6C1"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49404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commodation and Food Services</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A10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96CB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C0E5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E9DA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31A8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DD5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627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3FB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E732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873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53AD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EA0A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6AF2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ABF7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F278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E31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391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B752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64A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B5E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E4B7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1B5B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55B8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5951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5C35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4941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E16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r>
      <w:tr w:rsidR="0056791F" w14:paraId="1D9A64C9"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90CD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52C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763A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5C7F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53C9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1B82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3A26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99C7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354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DD46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9DF1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1383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6B0A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30D1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2E2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A7A3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08D1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0984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E79C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20D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3446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05C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A962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41B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CA9A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5C4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2369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4D8B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56791F" w14:paraId="623AAEB1"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9330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B23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F9D5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385F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6540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181F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3547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B54F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80A8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8EC3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B71B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5807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6E6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89E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1519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F27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59D0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54C4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B8DD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C5ED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F6F1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5B16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3936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AF89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E88D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4D32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6908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499B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56791F" w14:paraId="256CCAFA"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4C9DA3"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4827D2"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2C6034"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73ACF2"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BEAE34"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2E0F7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14AEA3"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7C6BA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B71C2"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881C3C"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B004D5"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B653D1"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BA5D1B"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92A908"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6B51AD"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293568"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F2D5A3"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FA959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4AD292"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7D14C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9261FF"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C62F5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1386F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2E2B9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4C1D8D"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1652E8"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778052"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82B52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0</w:t>
            </w:r>
          </w:p>
        </w:tc>
      </w:tr>
      <w:tr w:rsidR="0056791F" w14:paraId="57993658"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B38D9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ransport, Postal and Warehousing</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AEF1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D8B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FAC8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ABA0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18C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3E4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09F5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D62D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669D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2CF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73EB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CF30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42E8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90F5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E357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65DF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0967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A229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E956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6B5B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5D56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93C9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65B1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0C92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1FAE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E43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A786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2</w:t>
            </w:r>
          </w:p>
        </w:tc>
      </w:tr>
      <w:tr w:rsidR="0056791F" w14:paraId="068E3B05"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6B9A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CA31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9936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7CAE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E88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7FFA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3CA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BC45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7DFC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0822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ECA9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FA2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D3D9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1320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A3F9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765E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CBF5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5021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ECB0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FCA1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F2F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E4F1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DF3C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D4CB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F06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79D2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48CB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9D5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56791F" w14:paraId="11685EA5"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AD55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DF4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109A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D0BF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1B01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D51A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36D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206D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E129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B2D0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C269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2154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6055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240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A6A8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54B9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4FB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D2A3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8E23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BED7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0D32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072F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7C06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E0D1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BA2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7088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E791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FF4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56791F" w14:paraId="41FB4574"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03A77F"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3D9EE2"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0525BC"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856AC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5E00B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4EAE6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8535D3"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ED76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49D4D9"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77412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0C4BF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CB1CCB"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1C7E53"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27032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B1CB0F"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C7E600"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CF68E3"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F7B2F7"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999A28"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BB9DB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9E3D42"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A10DC7"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9A6E5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882B1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EAEF1E"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E44E3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9907EB"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D192D8"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3</w:t>
            </w:r>
          </w:p>
        </w:tc>
      </w:tr>
      <w:tr w:rsidR="0056791F" w14:paraId="54E19709"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A45CF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Information Media and Tele-communications</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E4F4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567A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68FB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563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387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55DB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9B37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7934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9247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7D83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FB08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3AAA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73F7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B37F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EAFE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E50F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DDE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E0A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E06F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DF03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580E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F726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52B7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6D3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A7E5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CD12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FA17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r>
      <w:tr w:rsidR="0056791F" w14:paraId="0EC59E1A"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C217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BB87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04A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C367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24C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902C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D0D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43FD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2DBE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9EB0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95BE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A54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B7D8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AEEB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3EFE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7C84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8D8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4500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0050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D8C3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46C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CA1C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7EBB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ADF2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028A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337F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8227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914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56791F" w14:paraId="098ED03A"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EF33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6099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A693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3B69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023C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A801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0953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88AD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0E4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C92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2D0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F378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301C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8713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4B7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3E17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CE9D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E0F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CB0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BE78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EA01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FFE4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A99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79C9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FAEF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9011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BBFC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7EDE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56791F" w14:paraId="16C1B0CD"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D6E69C"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59C89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70FB22"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5F1C9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D9CE5D"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CE8E0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2B0D3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A5CD4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C09A0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E1965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528B3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B3622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C902E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80389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08FF28"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3181B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4B123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05B62B"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2A7DB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24C29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4B270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2411A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C607A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20D00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DABE58"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C50937"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FF554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76630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1</w:t>
            </w:r>
          </w:p>
        </w:tc>
      </w:tr>
      <w:tr w:rsidR="0056791F" w14:paraId="1BA17496"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A8773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Financial and Insurance Services</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29BE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2B5D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7E92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5F6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0AAE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AB3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9956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63E9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892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5F2D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1BD8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0D05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478F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13E6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492E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436F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E023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D95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AA0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FB1D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5B8F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63A0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D8F1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6353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3BDF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AD4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657C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r>
      <w:tr w:rsidR="0056791F" w14:paraId="662F727C"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2608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0FA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F3F6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F5CC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737C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2AB7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8276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D79D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7B62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48F1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1A4B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7FD8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52A9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F857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49A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6453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212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79F2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172E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2230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6508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B4EF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150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F6E7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E111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37AB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7E85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9495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56791F" w14:paraId="0552678D"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7DDC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325B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510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F2D5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C23C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443D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10D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F9BC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791D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6EB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BAC3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9866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5020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B37E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D958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F383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D32D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4EC5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B142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0FA8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6F4A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3FFE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C65C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A6E7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CDB5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6979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1EAD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B57C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56791F" w14:paraId="77BD6382"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5B4551"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7F1E00"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AEBD3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9DD14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736D95"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3FDB9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D7665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7E5D4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CCD9FC"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D3820B"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30D69C"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A5E6C1"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9249E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2A5AA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E42E1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C98431"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E14974"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CBD86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3AE66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A4D8B9"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1B281E"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DEEAD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E492E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E3619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23728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EDD0B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6C688C"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F3B6EC"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9</w:t>
            </w:r>
          </w:p>
        </w:tc>
      </w:tr>
      <w:tr w:rsidR="0056791F" w14:paraId="2190B26B"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9F620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Rental, Hiring and Real Estate Services</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33F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6052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CB7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7E6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441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CD39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D430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07BC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F87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0435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4729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BF83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E6A7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817B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032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F897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9911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F165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7CC6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AA23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D839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E753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FF9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42A9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2711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6CF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682B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r>
      <w:tr w:rsidR="0056791F" w14:paraId="4066863E"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97EE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70B9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449E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85D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9D6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CCAB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9899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987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6A81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B221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CA5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D94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558E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157A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CC6E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6B9C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29DF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2611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4C70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4B04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CB33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35F9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779F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030C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C605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E05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261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F70C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r>
      <w:tr w:rsidR="0056791F" w14:paraId="1692F5F1"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8CD5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A741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5AA3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001F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8D9A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2522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6796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B8EE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6EA4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640B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CA82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BE91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8DF2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6D5C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42CF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E4C1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8C21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337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1414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228B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F24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BB37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080A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41E9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59EB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6642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D740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80E8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56791F" w14:paraId="5FE54EBF"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F1D34D"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44060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A7A783"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D22130"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4FE4B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04FAE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19FD8F"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210CD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F5C52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9871F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589E3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BA987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79050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C181B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99B2C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6C54B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FAA17D"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11E3F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6282D9"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4297B0"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C215D4"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CC2628"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E09298"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647E5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4F1D54"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24FDE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2E41D8"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A0BFA8"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56791F" w14:paraId="663986DC"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0AD07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rofessional, Scientific and Technical Services</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D938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21BA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ACB0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C8A5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E72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3B28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5DC0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8099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3922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E9B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019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15A2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C182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755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AD2F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C1C5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B11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25CE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131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1096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051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73E8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6FF4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C747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D47D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8A1B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101A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r>
      <w:tr w:rsidR="0056791F" w14:paraId="512E4D40"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974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3C4E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5B5A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6721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3474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32D3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B55F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D2E7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D116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18BC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B8EA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D970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8D8D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7BE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98F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726D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99C0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4CDC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64AF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D39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44CF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936E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B5AD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7A7D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DEDF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006C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1AD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AC4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56791F" w14:paraId="7DB1312F"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7D3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DC50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D4E2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B09A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D1D7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005A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55EC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0B8C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D79A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0702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A7CE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83F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3F4A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137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CA2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C85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2250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F6E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5C2D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BFA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4FB5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B807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B333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69E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F918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1D5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1D51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A86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56791F" w14:paraId="288EBEA8"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B8DA01"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900AA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F50AD8"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ADF59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B32B4B"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90D819"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BF40F4"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2B8C8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BA361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B9C22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5B56E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21768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CC924C"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156079"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22ED54"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F7948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09867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783608"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BDB09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2C68F8"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C3E35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F4392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412C6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51AE88"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A170F3"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76D01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1952C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89690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7</w:t>
            </w:r>
          </w:p>
        </w:tc>
      </w:tr>
      <w:tr w:rsidR="0056791F" w14:paraId="2FAD82BE"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3504C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dministrative and Support Services</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526A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89EC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FDE0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6ADE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A698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0695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6300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C8AE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89E8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64AE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5548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9284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B03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5230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6C1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6457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3B12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03DF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554C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1B39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3F10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2DB2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E752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1616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F55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E1DC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8B82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7</w:t>
            </w:r>
          </w:p>
        </w:tc>
      </w:tr>
      <w:tr w:rsidR="0056791F" w14:paraId="69721CC0"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D6CF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430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E19F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72D8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AD71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A133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F6BD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7CDC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DFC2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01C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38C6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D265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51EB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7378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A1DF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8A8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82A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6B0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9ADD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F7AE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9FF2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46D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0B7D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9982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01E3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2EC7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70AB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3EFC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56791F" w14:paraId="54D4A193"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D6D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5E2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AED0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2BF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7775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87D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D110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3362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12C4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0C1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88A9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9EAE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6235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5EB7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7E71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823A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DC65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FDD2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4660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A14B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9C74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0143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644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A044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080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F8C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27F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FAB8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56791F" w14:paraId="34DB3226"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477970"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0AB340"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8B77F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851C49"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9AFE2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14EBA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A0EBBD"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80807C"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CDF22F"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D0C672"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59E74C"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0B06F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16AF43"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4E510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87D33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BE8BA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00084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4AE66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770B3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F5FD1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FC5452"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3BA142"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A6482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2ADE9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A9A882"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B26DC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2A2A0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9A69D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w:t>
            </w:r>
          </w:p>
        </w:tc>
      </w:tr>
      <w:tr w:rsidR="0056791F" w14:paraId="3A41EC25"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1FBBF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Administration and Safety</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9C1C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ABB3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E00D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3A86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3EE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9E25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CCAD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F876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812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DC5F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038B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E5B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7C01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232A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E6F9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BA07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6C57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1A1A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4159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DB82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E3F4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615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FD8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035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96F5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EF5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A9FD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2</w:t>
            </w:r>
          </w:p>
        </w:tc>
      </w:tr>
      <w:tr w:rsidR="0056791F" w14:paraId="790B501F"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D0B6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B3E9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D0E5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BA6C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ACAB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053F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9B2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7E2C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355B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D1A0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BC39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ABA1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2D0F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752D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119E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AB38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6971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E2A2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44FB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3241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CE69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807D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10DF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2385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839A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8593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2760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5FB6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56791F" w14:paraId="72BF55BD"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DB91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161C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9CE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1328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07C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FBB0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BB3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F5A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0F7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ED46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72A6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30AC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1988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59F9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8BCF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76B9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82BF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AA87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D0CD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2251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6AC4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C7C2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3EC3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B49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6CF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4CEB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4F0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F962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56791F" w14:paraId="3FCBAA5A"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492747"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48CC2"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48D0A2"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78AEB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D48B5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F233B1"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B5D1C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3DE69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C4B94D"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05958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45BAED"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20E4F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FDEEBD"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BCBC4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8FADAF"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06EDC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DC2DDB"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D7E022"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BE4D53"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A91BE0"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9F5F75"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1DC160"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9070B8"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410B7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6114FD"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6F226C"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88746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E5A3D9"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9.8</w:t>
            </w:r>
          </w:p>
        </w:tc>
      </w:tr>
      <w:tr w:rsidR="0056791F" w14:paraId="5880E883"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53158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ducation and Training</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E169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669D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64D2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B471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2D02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8A58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6CA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F293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E22E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E3A5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19C9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1E79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3F7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0B3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770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BFBD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838F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E7D3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F81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AD5F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FD95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2ED8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F099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0C75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D3A3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00EE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7839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1</w:t>
            </w:r>
          </w:p>
        </w:tc>
      </w:tr>
      <w:tr w:rsidR="0056791F" w14:paraId="299A3B0F"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4D88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4C02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CD96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D55E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65BB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91D3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1FD5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0442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4E5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0D54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268F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2C99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B8BB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C466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66DA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8B5F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8D37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4575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679E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00EC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2C88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472C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541C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902D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F285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B152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65B1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0917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56791F" w14:paraId="1D2A1125"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86F5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41B9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4736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618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9333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F71A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840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E421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A004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D67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6A83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03D4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B3A2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221C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70A6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6672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058A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5C07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50E6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BE1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854E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EBB4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3489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4B2B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97CB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3191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EE5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3193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56791F" w14:paraId="021609A8"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E06F96"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25C1B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850C1B"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2E28F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E7998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F99041"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200102"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D352B7"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18F7AC"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E2360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3ED13B"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ED8A7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E6D73F"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DC4CB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774D7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E2AD70"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245CCF"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0930B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9F9DB3"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71AA1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978BA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D44D59"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A8091B"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72060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5D5338"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4E52A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C6993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EFC2E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7.6</w:t>
            </w:r>
          </w:p>
        </w:tc>
      </w:tr>
      <w:tr w:rsidR="0056791F" w14:paraId="11E64443"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7D1E1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Health Care and Social Assistance</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2AB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1DC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1FB5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4EEB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74D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B491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F7BB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9706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C1E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FEA3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94E7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5240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4A5F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FEB1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B77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1FD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7B1B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9398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1DD6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7393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BD94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BB69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760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3D23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4574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4393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31DA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9</w:t>
            </w:r>
          </w:p>
        </w:tc>
      </w:tr>
      <w:tr w:rsidR="0056791F" w14:paraId="646E28EB"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885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D69A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BB81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09B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E8B6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67A5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E42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0546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E20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56AD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0037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75E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2E2A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F286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D75D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EC06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8F11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5AA8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B556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84D4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85B4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19FA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5ED9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3DE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B996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950D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E75E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3B8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56791F" w14:paraId="70F2A772"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4A3C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BCC0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008E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3761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26B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49E0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8BA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0E9E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A010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6800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4FA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1705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0908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6593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BE0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79C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8693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A078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E982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F457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FE5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01ED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BC48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F4C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F5F0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C468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9DC5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5E94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56791F" w14:paraId="5066FF02"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0EC723"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FA53F8"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742B28"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A8841C"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E0F34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E19AB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FA74D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60514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1A614B"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13279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E22E7C"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1E1D19"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4F0E9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EF8DC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1EB36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D470E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FBE75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E5FE5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5C443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B22402"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1C50C0"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528388"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8CD192"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50ADB8"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256A53"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6CBD02"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9BBACF"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5A832B"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8.5</w:t>
            </w:r>
          </w:p>
        </w:tc>
      </w:tr>
      <w:tr w:rsidR="0056791F" w14:paraId="5C75510C"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51C94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rts and Recreation Services</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311D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352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132A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FD79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F009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786F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0816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1FD1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6B0E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C353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2C03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50F7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024E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35F9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7293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57C3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A7A1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B460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A942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2373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D28C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20E1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28FB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0751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9A94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F2D0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E6C1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r>
      <w:tr w:rsidR="0056791F" w14:paraId="4BC7879F"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3170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6F69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F5F5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96DF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682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7837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AA01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CF0A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9A73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FCFD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4C75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1225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F182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907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CF7D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79E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40E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D20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2BA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8D96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9D4C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4E09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9A68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5509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0C33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EB89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CC3A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C056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56791F" w14:paraId="5F635EDA"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AC4B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A68A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E321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3E78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6241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2B47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1D84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1F0E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2DB9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E8F8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6562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359D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AD19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68BB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A650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2F2C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3E7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F659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8B7A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985D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F4CB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FAFC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712D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AF97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0C34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FBF6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D9E2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8A3D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56791F" w14:paraId="63D3AE84"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3ABDEC"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94A95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31B864"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7BA4E0"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710954"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7FC132"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23614C"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587B0C"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755E6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B3E772"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C2B93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481A52"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267D2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9B1D7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C5BA0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7EF5BC"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A620E9"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496EE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3048BE"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637D09"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C09E3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822C38"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E75FCB"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52EDE7"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7D73D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D1A611"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DCC56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8DB132"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8</w:t>
            </w:r>
          </w:p>
        </w:tc>
      </w:tr>
      <w:tr w:rsidR="0056791F" w14:paraId="0D689663"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DAF8C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Other Services</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1F8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3DA2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4E3C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352C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BCEC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84F0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CBC3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DBA2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AAC0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758A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1922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1C46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9820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D5C9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133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7F8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7CBB0"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DE58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FD3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07E3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70B6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C4FC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E0A7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5654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548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926FE"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9AC6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w:t>
            </w:r>
          </w:p>
        </w:tc>
      </w:tr>
      <w:tr w:rsidR="0056791F" w14:paraId="0963A728"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DFDB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A9C8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0BD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5FCD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1622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F45C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5252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E5F9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626C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9A07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DD3B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EF3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113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9C38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ECEB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DE11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0B3D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0882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8DA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A29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1B53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281D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C9E3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DFD1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35124"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CC09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5845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3313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56791F" w14:paraId="1494FA26"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0686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1D3B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4ECD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E3B7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BEB6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41A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9D4E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A2FE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BDC4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D535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35DD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D92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E4AB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4318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C0D7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D3B6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D194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062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99B1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01B7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C16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B75F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8AEC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6481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9340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D28C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9A3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697A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56791F" w14:paraId="2A728495"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4D4FC8"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FA8C8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EE5EA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B20250"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0F8225"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007910"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3160C9"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5AD02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F0D098"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7F424B"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1F006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5E4780"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E9F788"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C9E3F7"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3B401E"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177A0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B0D15A"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5C6B18"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856C3C"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95FE9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546A3B"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7C139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07ECCE"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14852A"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45461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9DE1A8"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E6979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52401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7</w:t>
            </w:r>
          </w:p>
        </w:tc>
      </w:tr>
      <w:tr w:rsidR="0056791F" w14:paraId="02679F54"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551F4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industries</w:t>
            </w:r>
          </w:p>
        </w:tc>
        <w:tc>
          <w:tcPr>
            <w:tcW w:w="17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D7D6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16C8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D5E2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88E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D1EF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9D3E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32D8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610A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69A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1D5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634D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6430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6F183"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BF37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59D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E900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75CB7"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9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CB6F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3FD8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9E5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49DAB"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15ABA"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24E7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9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9DEB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2BD8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D6E6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081F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13</w:t>
            </w:r>
          </w:p>
        </w:tc>
      </w:tr>
      <w:tr w:rsidR="0056791F" w14:paraId="56F6640B"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819E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5A7B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F828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E47B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2CBF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7A64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0DE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60B4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C14D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73DD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D1A0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B869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6E36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E1DF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064C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6C3E4"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5D20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6317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4E93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4BF4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27E3"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1D8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7E41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61F98"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6F0D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36F0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6AF5"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1FA9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56791F" w14:paraId="41D5208A"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8CBE5"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2D81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A057D"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1594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B2D4C"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58609"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07C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AFE3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4751"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A93A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D0A9"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C42C"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6B87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0211F"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8552"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E5336"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B0FD8"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B980D"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089B"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81301"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DC807"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FBD5E"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06656"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2CB02"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D66F"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9177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4AD0" w14:textId="77777777" w:rsidR="0056791F" w:rsidRDefault="005679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0B67A" w14:textId="77777777" w:rsidR="0056791F" w:rsidRDefault="005679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56791F" w14:paraId="162A778C"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4E2D25" w14:textId="77777777" w:rsidR="0056791F" w:rsidRDefault="005679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26A434"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764ED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BB2975"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322C72"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DFDB11"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E40A37"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68E7A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8CAFE3"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4481B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3112AF"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A6AF3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9DDE66"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69D91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B9AEED"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78B20E"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53BBF2"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5E0C3B"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07FAB1"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29282D"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F711F4"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787BAF"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2DAB55"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12D603"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A90DEC"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8818F6"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326385" w14:textId="77777777" w:rsidR="0056791F" w:rsidRDefault="005679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20AA1B" w14:textId="77777777" w:rsidR="0056791F" w:rsidRDefault="005679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6.0</w:t>
            </w:r>
          </w:p>
        </w:tc>
      </w:tr>
    </w:tbl>
    <w:p w14:paraId="0728E2E7" w14:textId="77777777" w:rsidR="00DF43AA" w:rsidRPr="007C52E0"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b/>
          <w:color w:val="000000"/>
          <w:sz w:val="20"/>
          <w:szCs w:val="20"/>
        </w:rPr>
        <w:t xml:space="preserve">Source: </w:t>
      </w:r>
      <w:r w:rsidRPr="007C52E0">
        <w:rPr>
          <w:rFonts w:ascii="Aptos" w:eastAsia="Calibri" w:hAnsi="Aptos" w:cs="Calibri"/>
          <w:color w:val="000000"/>
          <w:sz w:val="20"/>
          <w:szCs w:val="20"/>
        </w:rPr>
        <w:t>Department of Employment and Workplace Relations, Workplace Agreements Database</w:t>
      </w:r>
      <w:r w:rsidRPr="007C52E0">
        <w:rPr>
          <w:rFonts w:ascii="Aptos" w:hAnsi="Aptos"/>
        </w:rPr>
        <w:t>.</w:t>
      </w:r>
    </w:p>
    <w:p w14:paraId="46957CB4"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0"/>
        <w:rPr>
          <w:rFonts w:ascii="Aptos" w:hAnsi="Aptos"/>
        </w:rPr>
      </w:pPr>
      <w:r w:rsidRPr="007C52E0">
        <w:rPr>
          <w:rFonts w:ascii="Aptos" w:eastAsia="Calibri" w:hAnsi="Aptos" w:cs="Calibri"/>
          <w:b/>
          <w:color w:val="000000"/>
          <w:sz w:val="22"/>
          <w:szCs w:val="22"/>
        </w:rPr>
        <w:t>Notes:</w:t>
      </w:r>
    </w:p>
    <w:p w14:paraId="6FDDD57D" w14:textId="18429066" w:rsidR="00DF43AA" w:rsidRPr="00811EA3" w:rsidRDefault="00EF3469" w:rsidP="00AC0C1C">
      <w:pPr>
        <w:pStyle w:val="ListParagraph"/>
        <w:numPr>
          <w:ilvl w:val="0"/>
          <w:numId w:val="15"/>
        </w:numPr>
        <w:pBdr>
          <w:top w:val="none" w:sz="0" w:space="0" w:color="000000"/>
          <w:left w:val="none" w:sz="0" w:space="0" w:color="000000"/>
          <w:bottom w:val="none" w:sz="0" w:space="0" w:color="000000"/>
          <w:right w:val="none" w:sz="0" w:space="0" w:color="000000"/>
        </w:pBdr>
        <w:spacing w:after="0"/>
        <w:rPr>
          <w:rFonts w:ascii="Aptos" w:hAnsi="Aptos"/>
        </w:rPr>
      </w:pPr>
      <w:r w:rsidRPr="00811EA3">
        <w:rPr>
          <w:rFonts w:ascii="Aptos" w:eastAsia="Calibri" w:hAnsi="Aptos" w:cs="Calibri"/>
          <w:i/>
          <w:color w:val="000000"/>
          <w:sz w:val="20"/>
          <w:szCs w:val="20"/>
        </w:rPr>
        <w:t xml:space="preserve">AAWI = Average </w:t>
      </w:r>
      <w:proofErr w:type="spellStart"/>
      <w:r w:rsidRPr="00811EA3">
        <w:rPr>
          <w:rFonts w:ascii="Aptos" w:eastAsia="Calibri" w:hAnsi="Aptos" w:cs="Calibri"/>
          <w:i/>
          <w:color w:val="000000"/>
          <w:sz w:val="20"/>
          <w:szCs w:val="20"/>
        </w:rPr>
        <w:t>Annualised</w:t>
      </w:r>
      <w:proofErr w:type="spellEnd"/>
      <w:r w:rsidRPr="00811EA3">
        <w:rPr>
          <w:rFonts w:ascii="Aptos" w:eastAsia="Calibri" w:hAnsi="Aptos" w:cs="Calibri"/>
          <w:i/>
          <w:color w:val="000000"/>
          <w:sz w:val="20"/>
          <w:szCs w:val="20"/>
        </w:rPr>
        <w:t xml:space="preserve"> Wage Increase per employee.</w:t>
      </w:r>
    </w:p>
    <w:p w14:paraId="2C53FCEB" w14:textId="1E9BAA98" w:rsidR="00DF43AA" w:rsidRPr="00811EA3" w:rsidRDefault="00EF3469" w:rsidP="00AC0C1C">
      <w:pPr>
        <w:pStyle w:val="ListParagraph"/>
        <w:numPr>
          <w:ilvl w:val="0"/>
          <w:numId w:val="15"/>
        </w:numPr>
        <w:pBdr>
          <w:top w:val="none" w:sz="0" w:space="0" w:color="000000"/>
          <w:left w:val="none" w:sz="0" w:space="0" w:color="000000"/>
          <w:bottom w:val="none" w:sz="0" w:space="0" w:color="000000"/>
          <w:right w:val="none" w:sz="0" w:space="0" w:color="000000"/>
        </w:pBdr>
        <w:spacing w:after="0"/>
        <w:rPr>
          <w:rFonts w:ascii="Aptos" w:hAnsi="Aptos"/>
        </w:rPr>
      </w:pPr>
      <w:r w:rsidRPr="00811EA3">
        <w:rPr>
          <w:rFonts w:ascii="Aptos" w:eastAsia="Calibri" w:hAnsi="Aptos" w:cs="Calibri"/>
          <w:i/>
          <w:color w:val="000000"/>
          <w:sz w:val="20"/>
          <w:szCs w:val="20"/>
        </w:rPr>
        <w:t>Agreement and employee estimates are for all federal wage agreements in the period, while estimates of AAWI per employee are based on quantifiable wage agreements.</w:t>
      </w:r>
    </w:p>
    <w:p w14:paraId="2D1A9B6A" w14:textId="6761C0E0" w:rsidR="00DF43AA" w:rsidRPr="00811EA3" w:rsidRDefault="00EF3469" w:rsidP="00AC0C1C">
      <w:pPr>
        <w:pStyle w:val="ListParagraph"/>
        <w:numPr>
          <w:ilvl w:val="0"/>
          <w:numId w:val="15"/>
        </w:numPr>
        <w:pBdr>
          <w:top w:val="none" w:sz="0" w:space="0" w:color="000000"/>
          <w:left w:val="none" w:sz="0" w:space="0" w:color="000000"/>
          <w:bottom w:val="none" w:sz="0" w:space="0" w:color="000000"/>
          <w:right w:val="none" w:sz="0" w:space="0" w:color="000000"/>
        </w:pBdr>
        <w:spacing w:after="0"/>
        <w:rPr>
          <w:rFonts w:ascii="Aptos" w:hAnsi="Aptos"/>
        </w:rPr>
      </w:pPr>
      <w:r w:rsidRPr="00811EA3">
        <w:rPr>
          <w:rFonts w:ascii="Aptos" w:eastAsia="Calibri" w:hAnsi="Aptos" w:cs="Calibri"/>
          <w:i/>
          <w:color w:val="000000"/>
          <w:sz w:val="20"/>
          <w:szCs w:val="20"/>
        </w:rPr>
        <w:t>The Manufacturing category has been disaggregated into Metals and non-Metals industries.</w:t>
      </w:r>
    </w:p>
    <w:p w14:paraId="70C8F564" w14:textId="57416C5C" w:rsidR="00DF43AA" w:rsidRPr="00811EA3" w:rsidRDefault="00EF3469" w:rsidP="00AC0C1C">
      <w:pPr>
        <w:pStyle w:val="ListParagraph"/>
        <w:numPr>
          <w:ilvl w:val="0"/>
          <w:numId w:val="15"/>
        </w:numPr>
        <w:pBdr>
          <w:top w:val="none" w:sz="0" w:space="0" w:color="000000"/>
          <w:left w:val="none" w:sz="0" w:space="0" w:color="000000"/>
          <w:bottom w:val="none" w:sz="0" w:space="0" w:color="000000"/>
          <w:right w:val="none" w:sz="0" w:space="0" w:color="000000"/>
        </w:pBdr>
        <w:spacing w:after="0"/>
        <w:rPr>
          <w:rFonts w:ascii="Aptos" w:hAnsi="Aptos"/>
        </w:rPr>
      </w:pPr>
      <w:r w:rsidRPr="00811EA3">
        <w:rPr>
          <w:rFonts w:ascii="Aptos" w:eastAsia="Calibri" w:hAnsi="Aptos" w:cs="Calibri"/>
          <w:i/>
          <w:color w:val="000000"/>
          <w:sz w:val="20"/>
          <w:szCs w:val="20"/>
        </w:rPr>
        <w:t>* Where asterisk occurs, there are no quantifiable agreements in this quarter so no AAWI is calculable.</w:t>
      </w:r>
    </w:p>
    <w:p w14:paraId="687AECE5" w14:textId="36BC6863" w:rsidR="00DF43AA" w:rsidRPr="00811EA3" w:rsidRDefault="00EF3469" w:rsidP="00AC0C1C">
      <w:pPr>
        <w:pStyle w:val="ListParagraph"/>
        <w:numPr>
          <w:ilvl w:val="0"/>
          <w:numId w:val="15"/>
        </w:numPr>
        <w:pBdr>
          <w:top w:val="none" w:sz="0" w:space="0" w:color="000000"/>
          <w:left w:val="none" w:sz="0" w:space="0" w:color="000000"/>
          <w:bottom w:val="none" w:sz="0" w:space="0" w:color="000000"/>
          <w:right w:val="none" w:sz="0" w:space="0" w:color="000000"/>
        </w:pBdr>
        <w:spacing w:after="0"/>
        <w:rPr>
          <w:rFonts w:ascii="Aptos" w:hAnsi="Aptos"/>
        </w:rPr>
      </w:pPr>
      <w:r w:rsidRPr="00811EA3">
        <w:rPr>
          <w:rFonts w:ascii="Aptos" w:eastAsia="Calibri" w:hAnsi="Aptos" w:cs="Calibri"/>
          <w:i/>
          <w:color w:val="000000"/>
          <w:sz w:val="20"/>
          <w:szCs w:val="20"/>
        </w:rPr>
        <w:t>All estimates are rounded and are subject to revision. Revisions have been made to historical series.</w:t>
      </w:r>
    </w:p>
    <w:p w14:paraId="4EDEF8DD" w14:textId="2A66CAE5"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2"/>
          <w:szCs w:val="22"/>
        </w:rPr>
        <w:t xml:space="preserve">How to read: </w:t>
      </w:r>
      <w:r w:rsidRPr="007C52E0">
        <w:rPr>
          <w:rFonts w:ascii="Aptos" w:eastAsia="Calibri" w:hAnsi="Aptos" w:cs="Calibri"/>
          <w:i/>
          <w:color w:val="000000"/>
          <w:sz w:val="22"/>
          <w:szCs w:val="22"/>
        </w:rPr>
        <w:t>115 Agriculture, Forestry and Fishing agreements were current as at 30 September 2024, covering 8,900 employees. The AAWI for these agreements was 3.2</w:t>
      </w:r>
      <w:r w:rsidR="00A348F5">
        <w:rPr>
          <w:rFonts w:ascii="Aptos" w:eastAsia="Calibri" w:hAnsi="Aptos" w:cs="Calibri"/>
          <w:i/>
          <w:color w:val="000000"/>
          <w:sz w:val="22"/>
          <w:szCs w:val="22"/>
        </w:rPr>
        <w:t>%</w:t>
      </w:r>
      <w:r w:rsidRPr="007C52E0">
        <w:rPr>
          <w:rFonts w:ascii="Aptos" w:eastAsia="Calibri" w:hAnsi="Aptos" w:cs="Calibri"/>
          <w:i/>
          <w:color w:val="000000"/>
          <w:sz w:val="22"/>
          <w:szCs w:val="22"/>
        </w:rPr>
        <w:t xml:space="preserve"> and the average duration was 3.3 years.</w:t>
      </w:r>
    </w:p>
    <w:p w14:paraId="5AFE10CC" w14:textId="77777777" w:rsidR="00DF43AA" w:rsidRPr="007C52E0" w:rsidRDefault="00EF3469">
      <w:pPr>
        <w:rPr>
          <w:rFonts w:ascii="Aptos" w:hAnsi="Aptos"/>
        </w:rPr>
      </w:pPr>
      <w:r w:rsidRPr="007C52E0">
        <w:rPr>
          <w:rFonts w:ascii="Aptos" w:hAnsi="Aptos"/>
        </w:rPr>
        <w:br w:type="page"/>
      </w:r>
    </w:p>
    <w:p w14:paraId="5FD74C22"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Table 9 - Agreements expiring, by ANZSIC Division and quarter (September quarter 2024 - September quarter 2027)</w:t>
      </w:r>
    </w:p>
    <w:tbl>
      <w:tblPr>
        <w:tblW w:w="15924" w:type="dxa"/>
        <w:jc w:val="center"/>
        <w:tblLayout w:type="fixed"/>
        <w:tblLook w:val="0420" w:firstRow="1" w:lastRow="0" w:firstColumn="0" w:lastColumn="0" w:noHBand="0" w:noVBand="1"/>
      </w:tblPr>
      <w:tblGrid>
        <w:gridCol w:w="1701"/>
        <w:gridCol w:w="1704"/>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001ED1" w14:paraId="1859B99F" w14:textId="77777777">
        <w:trPr>
          <w:tblHeader/>
          <w:jc w:val="center"/>
        </w:trPr>
        <w:tc>
          <w:tcPr>
            <w:tcW w:w="340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ED6E5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LL CURRENT AGREEMENTS</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AF481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6E5D1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F561F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BC262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11B0D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B9106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B6138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182E6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B8479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9FF59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9EDFA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F7E70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6803E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6AFD3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6</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807B8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0F900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6</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15604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1AF6F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6</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81D2B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B7CFCD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6</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FD6A0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DA3E4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7</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94F80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FCC9A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7</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D1486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D3D33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7</w:t>
            </w:r>
          </w:p>
        </w:tc>
      </w:tr>
      <w:tr w:rsidR="00001ED1" w14:paraId="45F06CB1" w14:textId="77777777">
        <w:trPr>
          <w:trHeight w:val="255"/>
          <w:jc w:val="center"/>
        </w:trPr>
        <w:tc>
          <w:tcPr>
            <w:tcW w:w="1701"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32D2C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D7AE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0E2D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BDDD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9C1A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6903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6529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B137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6A74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247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CCDD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2489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7904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382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4F38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F673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6CB3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00C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BE5A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548F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53F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862A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E844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5742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6E12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76F5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7AAB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DBC5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r>
      <w:tr w:rsidR="00001ED1" w14:paraId="0B6CFD14"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6A22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6D86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8D06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F788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F919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1DAE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73F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68C1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9771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AAFA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1950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DFA1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01D1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817C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4F7D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50F6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CDED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F05E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2302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F369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D3B0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F74E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3D20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E0F4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D90A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345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97C6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619E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001ED1" w14:paraId="36A06745"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359E49"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06554C"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032B5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A25D4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E1613C"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5BF89D"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5D7341"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1B64BF"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F4CEF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B418C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2704E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F3C266"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758A8A"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508E8D"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79767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C2726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AB6B41"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3E58EF"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E684C4"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80390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18BBF9"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F0380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A1D555"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81FC97"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C3F71C"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EBC73D"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472F60"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F142E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r>
      <w:tr w:rsidR="00001ED1" w14:paraId="4C8FBA44"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A6834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2F8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9280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0746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F26B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CAEB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78ED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F278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BDE3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1B4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597D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FB2A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9C7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C961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6875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3A53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541A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4C9C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F23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26A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E2D8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6817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1AD1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072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F3AC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F318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BA8D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9EF5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001ED1" w14:paraId="75F7DF1C"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99EA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CE8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A9F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3A7F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0978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471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0462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FD3A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7A22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5A9D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440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71A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B9A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D194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0613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E1DF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0ACB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E47A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092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C8A3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03B4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EC29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3D1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FFC6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3214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1B36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B8EB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EF3B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001ED1" w14:paraId="6497FCB8"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372125"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FF588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F486A4"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DE199F"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89ACA5"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B1258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F8D7E7"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7F6D12"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880F3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BBF231"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47136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C0027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2BD4A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8A6F9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E730DF"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4AA60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CFBA79"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3197AF"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950BC8"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F1F77D"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B0253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91832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6161E2"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F4F876"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ECAD25"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BB3BF6"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F805D7"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04C8CC"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001ED1" w14:paraId="3C1A5061"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C70B0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F639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B587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E90B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1DC0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39AF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CD11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D631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0967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5D3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B2A0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931B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9F5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4AB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CD37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8FC1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B7D8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BA45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BC1E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A3B7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7426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A656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0AB9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35B0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8FF8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B6E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8CC7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866B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r>
      <w:tr w:rsidR="00001ED1" w14:paraId="0078CC94"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A6C7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0A35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6453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9892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F458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C2EC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A779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B58D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B05C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A1B9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1E1A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A7D2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F8DC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E815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4474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F983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EF72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D75F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2EE1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3AD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EB99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E41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7D0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36F9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3CA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17C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70FB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24C5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001ED1" w14:paraId="5470F360"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4D0B2E"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B2AD2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A923B8"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CC1FB7"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E9691A"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71D81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7B0B4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6C4302"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53A7FA"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5FEC3A"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F62EB4"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6AB417"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8BA434"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75487"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E29FC7"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185BE0"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897E4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BD9AAC"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E3732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C581A0"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0AA4AE"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5C5A9D"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0D03B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5552AD"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516CF2"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CD5F4C"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CDC937"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AD1E51"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r>
      <w:tr w:rsidR="00001ED1" w14:paraId="5E5951E2"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357D9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n-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1FC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2278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159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15BC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24E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4A27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A820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C3B7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1F8C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0EA9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5757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7DCF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523A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4DC4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2CB1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5CF2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9D66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3EEB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9912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2B1F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1B23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F846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771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0FAC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2B34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E8D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43F9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001ED1" w14:paraId="6BF74645"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7420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C510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DF8A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9CAF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D99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58BD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1AFB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EAA5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9A18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75ED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D1B1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3C4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97F9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0406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C85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CDC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753A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0449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5484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8E5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B11B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48F1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198B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C123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2FC1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D650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9BA1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4406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001ED1" w14:paraId="1570EA3C"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4FAE45"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DD4170"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24649F"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34CFD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16987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E4D96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748CF9"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50F66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09FEB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7CE9B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1F501A"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50AC8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F7313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2744EC"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8BF1F1"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CD8D1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AA3300"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734EDA"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A508D0"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500B1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C5A6F4"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A2AA52"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6CD0C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93071C"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84B7A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87677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988D6E"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7688F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001ED1" w14:paraId="3CA106F0"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D6C15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4BDC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1C04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A522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EDE1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AE11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AD75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3681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C10A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753D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77CE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E723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FB35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F0B6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8A1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265E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343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E124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FAC3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EC14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A827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BBA6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A59C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3242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DAAA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B58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1FF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5CAC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r>
      <w:tr w:rsidR="00001ED1" w14:paraId="30447521"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0C7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E0A1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4FEC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FC30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9EB7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AFAE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7BB5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9FEF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85E0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CAAE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64B9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FE07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F69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018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869C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E24A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0C0B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EAA4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6AE8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160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6E6D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3310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BDE3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8983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3F3E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FFBA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5BAE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720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001ED1" w14:paraId="43EF96A9"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4E37FF"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C716A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BC65BA"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97435F"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007331"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501D47"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801E0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0C1E2D"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EE69F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63AC0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CB6214"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7E9BCB"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2B7E69"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9D3672"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3E850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819682"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77F1EF"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894F91"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BE3D5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437637"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1AE66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05259A"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806348"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6DA5EF"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83A782"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BDC5FE"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61A21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93960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r>
      <w:tr w:rsidR="00001ED1" w14:paraId="246635EF"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739E7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lectricity, Gas, Water and Was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4447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2F99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D314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939F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1D7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3E6D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E86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F7BA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887E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2332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2677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295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2A20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FAB3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7EBF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4492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7690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6430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868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7E5D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8D39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A8FC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A1D5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0D0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12E1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07D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2A02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r>
      <w:tr w:rsidR="00001ED1" w14:paraId="3D7CC65B"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FD5C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9503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64F4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391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759E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113B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E25A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841A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B7B6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A398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D7D0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1907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FFDD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B294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B7DC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443B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6547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4222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F8E8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BD91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01F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C8D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B6F2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D1E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A618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B779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8B58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7C5D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001ED1" w14:paraId="2D786D05"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D26C51"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9268C6"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CA2575"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0BD5D1"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168FD7"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98E792"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F8BC49"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5BF3BE"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A294D7"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34ED9F"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8CCDC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BFC73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49E34A"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A18026"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BE0BC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D74A5B"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4C563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93FE3A"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8CE224"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CC6E9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BABBA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BE66CA"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7A1AC9"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629531"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026287"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8A93E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591455"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6DCDAE"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r>
      <w:tr w:rsidR="00001ED1" w14:paraId="3CCB317E"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FB265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Construction</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BBDE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184D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2D75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D1D1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FE4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2100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EEB9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1A98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22C9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5505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79E8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779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B518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325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FC5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D3D9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FF64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9209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456A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C88E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BD52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D734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CBF3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0790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F9F2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8F84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896B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w:t>
            </w:r>
          </w:p>
        </w:tc>
      </w:tr>
      <w:tr w:rsidR="00001ED1" w14:paraId="6E175771"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6730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E5F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D98A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545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1977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CDF3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B134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22C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3E45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CD87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84F4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23A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33EE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0C6F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E8BA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A61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EBC2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58D5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4D0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2BF4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1158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3DD3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A8CE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B5DE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ED37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366E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0851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F7C7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r>
      <w:tr w:rsidR="00001ED1" w14:paraId="439A731B"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828550"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40F9E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BFA9FF"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E97361"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FC1E9C"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2F46B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B91162"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DC9ED7"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C6677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7BED0A"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4163F0"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A3B6B7"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A5841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C938B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911CD8"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0C60F0"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EFA231"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2E04D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7BD005"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E82096"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37135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EE3D1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AA4337"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E1871A"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089610"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719E5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D3F767"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C6D9B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r>
      <w:tr w:rsidR="00001ED1" w14:paraId="49811CFF"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3EACC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Wholesale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7EDB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77CF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2EB3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7BAF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387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044C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AEAF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4144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B349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CAF2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7B35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82AC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F19F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51A7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FE0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3DB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A392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0521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8D3B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E7A7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C9AB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851D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9A75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5BF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3A5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2287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7700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r>
      <w:tr w:rsidR="00001ED1" w14:paraId="0EC86F4F"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50C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1E2F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C331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180C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7399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894F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7D37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8999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8C4C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172A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8A6F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A4F4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1740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DA5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1962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AE9F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F0D6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5D1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952E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E602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C8CA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C57C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146B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29C0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295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4A6A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B4F8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F01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001ED1" w14:paraId="206E9EAC"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62F228"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F0B4D0"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553F98"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756E41"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139642"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782DA7"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7C4B0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57A3B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30583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B5A47A"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73BC60"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0EA9D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962D11"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4BB31A"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22C2B1"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93B66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C94670"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A0195E"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FA0D75"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E300F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A8FE2A"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2B637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933CF1"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95E7A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E4E67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6ADD5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BA3895"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198E22"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r>
      <w:tr w:rsidR="00001ED1" w14:paraId="34CD9705"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C9EAA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tail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CBF8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D296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9986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86E4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C535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71D5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0E9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28B3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F7E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205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5140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F447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33C5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F842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2AE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1C6F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B287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CD15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814E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7C0E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F707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B73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728E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F0E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F60C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FAFD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9C23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r>
      <w:tr w:rsidR="00001ED1" w14:paraId="2F0F3A8E"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7742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F039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478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917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4404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2803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CAB9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EDCB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6999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E534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C969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9FE9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9AC1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CE7F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E71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A6C2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48F6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E3DD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6DEE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466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08D2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B95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9B32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A4DF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AC3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733B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6B6E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2F50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001ED1" w14:paraId="1B2456AA"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461CB8"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C8B57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E611AA"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40573D"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5F86A4"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BD31DC"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2E92D9"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C46512"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66665C"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71DD52"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445D0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B24910"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A9AB08"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12F89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D6C86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D2658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8D53D7"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D6459B"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3937B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1BD47B"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B33A78"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D6C18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CAE06F"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10E95A"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D4F23F"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5E187A"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DDE5FF"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CD543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r>
      <w:tr w:rsidR="00001ED1" w14:paraId="1C751147"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1D705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Accommodation and Food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B25A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12B8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081A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A13A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07B1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E9BC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C437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5225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2617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18BD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F664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3156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8A39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119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525C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7EFA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C79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D75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1B70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7C85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D4C9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FB29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3291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D2AB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C2E2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7F0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A84C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r>
      <w:tr w:rsidR="00001ED1" w14:paraId="3627CEF3"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4923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B349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E7CB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296B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C294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8FB0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36B7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EEDA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0F53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2F7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9D4A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1043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C304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54D3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10C9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C676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89C6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448F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13FF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F08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B200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8237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5D9F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86A2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CDFD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4F3A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3593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2FBF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001ED1" w14:paraId="318B12E3"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3B12ED"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51DA7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364B24"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ED63FF"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21DECA"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6CCB3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BCE308"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5E92E1"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35AE0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616E9F"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DDB92E"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15F75F"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BFD34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19F802"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4C1FB1"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68C7A1"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BF4EE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4368B6"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14D1B5"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BDBA1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98B3B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33363F"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B4BC4C"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A865EF"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5B4FC0"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0F5A7F"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0F7EE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84F3D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r>
      <w:tr w:rsidR="00001ED1" w14:paraId="5DDA697C"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60668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ransport, Postal and Warehous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4D1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01AB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B05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F876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9F15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CE45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16F0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E53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3E9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4C9C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D7D2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50C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5AA7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8D48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BF5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0887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0E93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0D47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3335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87D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CF02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6750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3FAA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407E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E37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33A4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06F4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001ED1" w14:paraId="44933E06"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DA0B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C70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FC6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D09B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A3C2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1432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A43D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8DDE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4CD9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0E7D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9DFF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2ED6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AC2B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BC95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85B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EBFC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030A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6433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D6DB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621E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F656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1C2A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5A79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BD9D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0387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1F0E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EF4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BFA0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001ED1" w14:paraId="27375B1C"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BF4C76"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E5345E"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16CA6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5F732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D0D584"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9BED97"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F67C05"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008E3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5C382F"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E42E01"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C5A86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DAD25B"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C4E3D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64DC50"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64A78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7CB8CB"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CA253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0307FA"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55B67E"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46F436"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139FC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E6295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CC5BA7"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E4CADF"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477F24"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E54F6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2445F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9DC26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001ED1" w14:paraId="3F5516D8"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AF006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Information Media and Tele-communication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FA1A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A220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8E2A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D002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BDB4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8A14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073F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B92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9D0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0E90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9256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F66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1C60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6A56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365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64E5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9826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BA46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F8D4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2ED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1A0D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50A3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4AD5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B2E5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D6E9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8460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497E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r>
      <w:tr w:rsidR="00001ED1" w14:paraId="2212CD20"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A3BB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13D1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4C0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191B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100C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7117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670F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80F3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D85C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1AD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D99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B38E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358A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CCAD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F9C8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41CB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E6B2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091E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923C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73B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DDE3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2EBE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0C36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038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AD6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6291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2A40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B907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001ED1" w14:paraId="30C1F8A4"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540391"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19B256"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DB4CDC"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204F91"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9937A1"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F8000B"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2676B2"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A45631"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8B733C"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D0B20C"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4B238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9F534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4AA515"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BEBC0"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7FE569"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90E3FB"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86F152"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E4A82A"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1410C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D45AA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A60FD5"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BA3872"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142DA1"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27468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C9054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DD428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4DE992"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064640"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r>
      <w:tr w:rsidR="00001ED1" w14:paraId="2D3232FE"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6C7AE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Financial and Insuranc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4BDA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C643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C924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806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B762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0EA1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092F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2490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82F7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C7B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B4E4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74DC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F2CC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66AB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9022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4DF9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3B2D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11B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2508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702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67BB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4AC0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8DB0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70B0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019C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A1E0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F66A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001ED1" w14:paraId="49286695"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B0CC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5BAE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F375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944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4F33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3430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EFFF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DAB5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262C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14A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2D6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BB7B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646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DFEE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95C4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6FB7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04D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56D7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470E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1FA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9770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7ED9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337A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A4A5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F66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0A9B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3C6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5401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001ED1" w14:paraId="3EFB3F61"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F42CC2"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65E506"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0FC2C9"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B08E47"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4F4442"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FA8B9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CA041C"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0C815C"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CB826E"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57B842"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44B762"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3C0ABC"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74A9D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A5356A"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FEEAD8"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8410F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8B01C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CF5440"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E02738"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4D4E82"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C9AFC9"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6994B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7A795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8D97B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01CED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6846DA"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72D6A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A102F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w:t>
            </w:r>
          </w:p>
        </w:tc>
      </w:tr>
      <w:tr w:rsidR="00001ED1" w14:paraId="693E709C"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BB45E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ntal, Hiring and Real Esta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67F3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A82C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899A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BC22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4699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3F01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E969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2E5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493A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1000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D34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8104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44FB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267C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4B9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2909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1C06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0120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1719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554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5267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1859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F9E7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F318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C741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D907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BC20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r>
      <w:tr w:rsidR="00001ED1" w14:paraId="1CA95B96"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2FF1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F1B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224A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54FE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7D31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B238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FC98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990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4A33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6458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6300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2F7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5BC4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5A82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15D6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F65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C35F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FB7E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DD01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5A3C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9E35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246D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534C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5608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4C60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C49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926A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CC54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001ED1" w14:paraId="3EF4F288"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2B49B5"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B771C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94D501"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BC6EE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F7E1E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A1F4C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37F698"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FBF491"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E2463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ACFA1B"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03D240"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A59F12"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D4236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5EB9D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0BAF3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4DA97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6B4E49"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A743BA"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DDFE21"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6AFD60"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8706FE"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24242D"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8CAD64"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E47D0B"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9DCCD0"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C7274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3AE3F1"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474A2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001ED1" w14:paraId="008C4376"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090F5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rofessional, Scientific and Technical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F595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2864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5B2A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686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B63A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AAE4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D6F1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C1BF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91B8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1291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2092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721E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C358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DF54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8577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0A84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3A3A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9EF9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88CD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F843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0451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6662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9E33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EE1B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5110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A14B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8FFD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r>
      <w:tr w:rsidR="00001ED1" w14:paraId="6634533D"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4C3A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E4C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D2B6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6129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EE7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3F28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BD2A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E021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27AD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EEE6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BF7A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8712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A906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B7E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41BD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2D5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271A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FBD5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03F2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36EA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8819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3D6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4CD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6066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8FC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7E65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D2BF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923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001ED1" w14:paraId="7465ED67"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6A4B84"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DFC03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DD35AE"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610852"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892B8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570A2B"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2DFBB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1DC0F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80B3C0"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7C956F"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7D7E24"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5D1B7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F3B61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9E697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413960"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42D970"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9C750E"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436BFC"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926A7A"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0BB28D"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CD71D0"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9400F2"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F514B1"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277670"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F759A4"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36AFD6"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04749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FA9D00"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001ED1" w14:paraId="6FE196C8"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51718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dministrative and Support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DB55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2AE4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40A2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041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68C6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4A31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274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A0B9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55A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FF7A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BF29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77F6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4A6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5AC1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8501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64D3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DFBC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1846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0F50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4DB5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EA11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6FA6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1DFD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3CC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74AF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2E62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4BCF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r>
      <w:tr w:rsidR="00001ED1" w14:paraId="2C20199D"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2751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1AAC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13E1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852E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1FBA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0204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3A2E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E5B9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D064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8C4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CF3E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4DD3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7AF7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4622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ECF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D249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2319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53B2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C3EF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72DE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8603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001D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433A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D981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134E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652E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69C5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9EB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r>
      <w:tr w:rsidR="00001ED1" w14:paraId="50B49711"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8354AE"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547D56"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593C2F"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66BF2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BFFA1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EACDD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E706B2"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F8BBD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4B3DDC"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910C72"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973DF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32052D"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FD695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BEE7DA"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16757"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7669F2"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CB2DC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A7DBFF"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AFA205"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E7989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D5E5F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E34FE0"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7C31D9"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9113D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B32049"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EA49B0"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19D57A"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1FA2C7"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r>
      <w:tr w:rsidR="00001ED1" w14:paraId="09ADAF0B"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143AC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Administration and Safety</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072D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3381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B9FD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02B5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B7B7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C711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C95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8C33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6B58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EE8F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D0FC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3DDC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10BF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3E9C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D41B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F57C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6899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83C3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B013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98E5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67BD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9D7F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E4DE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EB15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53E9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E788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3897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r>
      <w:tr w:rsidR="00001ED1" w14:paraId="4CDD5264"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0E26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B80F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F1F8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66D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C30E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219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EEB4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11C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53A6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DD72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408A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CB07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A3E6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92E0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8250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417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6084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B56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F9B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6146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8AA9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595D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2F07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D88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54C5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F9B1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EE08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8AD4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001ED1" w14:paraId="28433F04"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AEA3FD"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D5FCB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4C260F"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5CEEC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4146A0"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3F250B"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7CE45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50090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768F27"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5ECDEB"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0E88DC"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A54D9E"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9F7D3E"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947B02"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3FBA24"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D4DCAE"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22E4BC"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AE053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0B182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AB403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CBCEA8"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C3D7EE"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3F7137"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E74E2E"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AF16A5"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04B34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5E5D8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36901B"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r>
      <w:tr w:rsidR="00001ED1" w14:paraId="25321A75"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D542D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ducation and Tra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EE8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C213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20E5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D32F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9F8C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93D8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B865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EA1E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3DD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2E3D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B441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FD47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9B5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60DF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563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025E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AA3D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BA32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DFBE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6DC9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3B6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171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A83D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037E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C80B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3AFE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ED65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r>
      <w:tr w:rsidR="00001ED1" w14:paraId="0043B844"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B33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7EC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A6A4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A7B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A397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AA5D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8809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9309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ACD2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C398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73E3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A5D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E54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082E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9A0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7B3E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E3E5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ABF7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FF7B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E3BB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66D7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35E9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02B8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1E89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535A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7720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E38C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51A0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001ED1" w14:paraId="08706E0F"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00ADA5"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125B7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4C1297"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71F85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50A7A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3D66BF"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9B917E"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295C06"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BC366F"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811B82"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094C9A"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CC8BE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1F3212"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D0B5A0"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D4BA34"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F83920"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B47178"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71D15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792B7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85F9F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D2F18A"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890431"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728319"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1C31DE"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B1FF0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922A5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6EB07C"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7541F7"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r>
      <w:tr w:rsidR="00001ED1" w14:paraId="43000E32"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3AFA4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Health Care and Social Assistanc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17FC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F5E9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C9F4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00C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646B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7B5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0E1C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14E8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D76D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4F6F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41C6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37D9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6E6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5A5F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C614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BA56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090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83C9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A428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19A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0BEA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EE2B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B16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9F7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79E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250A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D30A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r>
      <w:tr w:rsidR="00001ED1" w14:paraId="33805988"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D6F5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5ABB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91AB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1CD4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CA94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7FBF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AECE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F4B8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A22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9898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E1ED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10DD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DE49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7B17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F69E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EC8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C06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CDC4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C483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C5D4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4003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9A63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92F3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6330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003F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4B03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9CCA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D213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001ED1" w14:paraId="07D63A0D"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F7775E"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AB3D7E"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62FDA4"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A94197"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45FC7E"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F4684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516B5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8F087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44E212"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A1BDC1"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F98090"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C5DA1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4BC281"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7179CD"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5A6405"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BBF6A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F2082F"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30D0A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C1B83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C4E12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FDB661"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4AB00E"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50FD01"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06C2D7"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6D83C7"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6542AE"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BC01C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9DE13A"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001ED1" w14:paraId="3C628085"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7DBF3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Arts and Recreation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E820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FB5A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81FA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34A0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816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103B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9855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E057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5A24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EEF5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0678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12D4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2678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9F64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403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B603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6D67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DE8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B196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AB87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3BFF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74D0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3D70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CB8D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5B7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D96A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98E3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001ED1" w14:paraId="108F35E8"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9374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354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AAE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066C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3055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0541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6B16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74F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ED2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A791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50AC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50F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0550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A530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FB54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9D25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7F96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A01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44FC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F6C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B412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026E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03CC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9BE7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EED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55B6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0875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3DC8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001ED1" w14:paraId="018BCF05"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13AE1E"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0B8E8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671AB9"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78EA9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CCBCAF"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6F5BE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251D41"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E0483D"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402F4A"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630FA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5BAD50"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14D2BF"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E5A67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2F8B67"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03D18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8ACD9C"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FECD4A"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164DD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B55FF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3044F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D2088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9DEC67"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82D84E"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B0D43E"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CB394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61EC3B"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B0622F"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B37B3D"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001ED1" w14:paraId="3101ECC2"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91B00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B0C1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C4E1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C798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E501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359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E385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700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B3B4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EC2A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D632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249C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62DF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D42C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6B58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F374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8E8B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EF0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C18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34E6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3856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1C54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99D6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D1F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AA34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B26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6406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915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r>
      <w:tr w:rsidR="00001ED1" w14:paraId="2CAAD515"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497C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EB9A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17A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5905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634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D81AB"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4661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D92F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CDFC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2D14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2885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5A11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1B244"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0BC6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8DC9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35B8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B3F9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3F6FF"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77EB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5D3E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01EE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FB02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4E52F"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93E4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DDF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B76A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4567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5CCB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001ED1" w14:paraId="09CCBFF2"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BD493E"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AF955B"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01A8F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BCBF16"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FB8C48"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415F1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EA4414"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42B92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C64A82"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255DA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86B66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101BA8"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01C32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A7FE0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C8B34D"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934E4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2E5083"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D361D7"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5D7469"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47AAFF"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77E415"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75E59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F6150A"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922795"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0537DA"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3C6CED"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2BABEB"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6F3EE6"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r>
      <w:tr w:rsidR="00001ED1" w14:paraId="04AA5337"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EC57D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industri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C46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5491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278A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BBBCA"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030C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B96C2"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37C4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4582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5F91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231B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AEA9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66EE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9A22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DC2C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515C5"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0EE2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C070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5B935"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F0C29"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359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DF01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16CB6"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47CC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39F1C"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BAD37"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1121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FC08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7</w:t>
            </w:r>
          </w:p>
        </w:tc>
      </w:tr>
      <w:tr w:rsidR="00001ED1" w14:paraId="292C612B"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719BC"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2EFF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D29E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7156"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4A67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3F6BA"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D3E4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C5B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C209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A51E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44AEE"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B61A8"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31A9"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4131D"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F688"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A5B0"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0217"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90C3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57391"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F4B42"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E4B0"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193E"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5292D"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99263"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1E783"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B56B1"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9B6CB" w14:textId="77777777" w:rsidR="00001ED1" w:rsidRDefault="00001ED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5234" w14:textId="77777777" w:rsidR="00001ED1" w:rsidRDefault="00001ED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r>
      <w:tr w:rsidR="00001ED1" w14:paraId="2B026515"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988504" w14:textId="77777777" w:rsidR="00001ED1" w:rsidRDefault="00001ED1">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33AE7D"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B9C88E"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4FAC94"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9C7E10"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9CEC8D"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2BB4AA"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BEB6A0"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70DBEF"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B2486D"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9146F4"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5BD1D0"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8CE3DE"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0E842D"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F1ABF6"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5EA85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6D5012"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A5B867"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A0169F"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90850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4BA738"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5AF519"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798D55"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2FDA2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D025B1"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42BAE3"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086A28" w14:textId="77777777" w:rsidR="00001ED1" w:rsidRDefault="00001ED1">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DD7C9C" w14:textId="77777777" w:rsidR="00001ED1" w:rsidRDefault="00001ED1">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6</w:t>
            </w:r>
          </w:p>
        </w:tc>
      </w:tr>
    </w:tbl>
    <w:p w14:paraId="16B9F74E" w14:textId="3CE55A20" w:rsidR="00DF43AA" w:rsidRPr="007C52E0" w:rsidRDefault="00EF3469" w:rsidP="0056791F">
      <w:pPr>
        <w:rPr>
          <w:rFonts w:ascii="Aptos" w:hAnsi="Aptos"/>
        </w:rPr>
      </w:pPr>
      <w:r w:rsidRPr="007C52E0">
        <w:rPr>
          <w:rFonts w:ascii="Aptos" w:eastAsia="Calibri" w:hAnsi="Aptos" w:cs="Calibri"/>
          <w:b/>
          <w:color w:val="000000"/>
          <w:sz w:val="20"/>
          <w:szCs w:val="20"/>
        </w:rPr>
        <w:t xml:space="preserve">Source: </w:t>
      </w:r>
      <w:r w:rsidRPr="007C52E0">
        <w:rPr>
          <w:rFonts w:ascii="Aptos" w:eastAsia="Calibri" w:hAnsi="Aptos" w:cs="Calibri"/>
          <w:color w:val="000000"/>
          <w:sz w:val="20"/>
          <w:szCs w:val="20"/>
        </w:rPr>
        <w:t>Department of Employment and Workplace Relations, Workplace Agreements Database</w:t>
      </w:r>
      <w:r w:rsidRPr="007C52E0">
        <w:rPr>
          <w:rFonts w:ascii="Aptos" w:hAnsi="Aptos"/>
        </w:rPr>
        <w:t>.</w:t>
      </w:r>
    </w:p>
    <w:p w14:paraId="77512F98"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0"/>
        <w:rPr>
          <w:rFonts w:ascii="Aptos" w:hAnsi="Aptos"/>
        </w:rPr>
      </w:pPr>
      <w:r w:rsidRPr="007C52E0">
        <w:rPr>
          <w:rFonts w:ascii="Aptos" w:eastAsia="Calibri" w:hAnsi="Aptos" w:cs="Calibri"/>
          <w:b/>
          <w:color w:val="000000"/>
          <w:sz w:val="22"/>
          <w:szCs w:val="22"/>
        </w:rPr>
        <w:t>Notes:</w:t>
      </w:r>
    </w:p>
    <w:p w14:paraId="009BC645" w14:textId="08FC7868" w:rsidR="00DF43AA" w:rsidRPr="005F03E0" w:rsidRDefault="00EF3469" w:rsidP="00AC0C1C">
      <w:pPr>
        <w:pStyle w:val="ListParagraph"/>
        <w:numPr>
          <w:ilvl w:val="0"/>
          <w:numId w:val="16"/>
        </w:numPr>
        <w:pBdr>
          <w:top w:val="none" w:sz="0" w:space="0" w:color="000000"/>
          <w:left w:val="none" w:sz="0" w:space="0" w:color="000000"/>
          <w:bottom w:val="none" w:sz="0" w:space="0" w:color="000000"/>
          <w:right w:val="none" w:sz="0" w:space="0" w:color="000000"/>
        </w:pBdr>
        <w:spacing w:after="0"/>
        <w:rPr>
          <w:rFonts w:ascii="Aptos" w:hAnsi="Aptos"/>
        </w:rPr>
      </w:pPr>
      <w:r w:rsidRPr="005F03E0">
        <w:rPr>
          <w:rFonts w:ascii="Aptos" w:eastAsia="Calibri" w:hAnsi="Aptos" w:cs="Calibri"/>
          <w:i/>
          <w:color w:val="000000"/>
          <w:sz w:val="20"/>
          <w:szCs w:val="20"/>
        </w:rPr>
        <w:t xml:space="preserve">AAWI = Average </w:t>
      </w:r>
      <w:proofErr w:type="spellStart"/>
      <w:r w:rsidRPr="005F03E0">
        <w:rPr>
          <w:rFonts w:ascii="Aptos" w:eastAsia="Calibri" w:hAnsi="Aptos" w:cs="Calibri"/>
          <w:i/>
          <w:color w:val="000000"/>
          <w:sz w:val="20"/>
          <w:szCs w:val="20"/>
        </w:rPr>
        <w:t>Annualised</w:t>
      </w:r>
      <w:proofErr w:type="spellEnd"/>
      <w:r w:rsidRPr="005F03E0">
        <w:rPr>
          <w:rFonts w:ascii="Aptos" w:eastAsia="Calibri" w:hAnsi="Aptos" w:cs="Calibri"/>
          <w:i/>
          <w:color w:val="000000"/>
          <w:sz w:val="20"/>
          <w:szCs w:val="20"/>
        </w:rPr>
        <w:t xml:space="preserve"> Wage Increase per employee.</w:t>
      </w:r>
    </w:p>
    <w:p w14:paraId="7311F5D8" w14:textId="1FC7D63B" w:rsidR="00DF43AA" w:rsidRPr="005F03E0" w:rsidRDefault="00EF3469" w:rsidP="00AC0C1C">
      <w:pPr>
        <w:pStyle w:val="ListParagraph"/>
        <w:numPr>
          <w:ilvl w:val="0"/>
          <w:numId w:val="16"/>
        </w:numPr>
        <w:pBdr>
          <w:top w:val="none" w:sz="0" w:space="0" w:color="000000"/>
          <w:left w:val="none" w:sz="0" w:space="0" w:color="000000"/>
          <w:bottom w:val="none" w:sz="0" w:space="0" w:color="000000"/>
          <w:right w:val="none" w:sz="0" w:space="0" w:color="000000"/>
        </w:pBdr>
        <w:spacing w:after="0"/>
        <w:rPr>
          <w:rFonts w:ascii="Aptos" w:hAnsi="Aptos"/>
        </w:rPr>
      </w:pPr>
      <w:r w:rsidRPr="005F03E0">
        <w:rPr>
          <w:rFonts w:ascii="Aptos" w:eastAsia="Calibri" w:hAnsi="Aptos" w:cs="Calibri"/>
          <w:i/>
          <w:color w:val="000000"/>
          <w:sz w:val="20"/>
          <w:szCs w:val="20"/>
        </w:rPr>
        <w:t>Agreement and employee estimates are for all federal wage agreements in the period, while estimates of AAWI per employee are based on quantifiable wage agreements.</w:t>
      </w:r>
    </w:p>
    <w:p w14:paraId="131142D4" w14:textId="60F2C79A" w:rsidR="00DF43AA" w:rsidRPr="005F03E0" w:rsidRDefault="00EF3469" w:rsidP="00AC0C1C">
      <w:pPr>
        <w:pStyle w:val="ListParagraph"/>
        <w:numPr>
          <w:ilvl w:val="0"/>
          <w:numId w:val="16"/>
        </w:numPr>
        <w:pBdr>
          <w:top w:val="none" w:sz="0" w:space="0" w:color="000000"/>
          <w:left w:val="none" w:sz="0" w:space="0" w:color="000000"/>
          <w:bottom w:val="none" w:sz="0" w:space="0" w:color="000000"/>
          <w:right w:val="none" w:sz="0" w:space="0" w:color="000000"/>
        </w:pBdr>
        <w:spacing w:after="0"/>
        <w:rPr>
          <w:rFonts w:ascii="Aptos" w:hAnsi="Aptos"/>
        </w:rPr>
      </w:pPr>
      <w:r w:rsidRPr="005F03E0">
        <w:rPr>
          <w:rFonts w:ascii="Aptos" w:eastAsia="Calibri" w:hAnsi="Aptos" w:cs="Calibri"/>
          <w:i/>
          <w:color w:val="000000"/>
          <w:sz w:val="20"/>
          <w:szCs w:val="20"/>
        </w:rPr>
        <w:t>The Manufacturing category has been disaggregated into Metals and non-Metals industries.</w:t>
      </w:r>
    </w:p>
    <w:p w14:paraId="183D787D" w14:textId="47E516C4" w:rsidR="00DF43AA" w:rsidRPr="005F03E0" w:rsidRDefault="00EF3469" w:rsidP="00AC0C1C">
      <w:pPr>
        <w:pStyle w:val="ListParagraph"/>
        <w:numPr>
          <w:ilvl w:val="0"/>
          <w:numId w:val="16"/>
        </w:numPr>
        <w:pBdr>
          <w:top w:val="none" w:sz="0" w:space="0" w:color="000000"/>
          <w:left w:val="none" w:sz="0" w:space="0" w:color="000000"/>
          <w:bottom w:val="none" w:sz="0" w:space="0" w:color="000000"/>
          <w:right w:val="none" w:sz="0" w:space="0" w:color="000000"/>
        </w:pBdr>
        <w:spacing w:after="0"/>
        <w:rPr>
          <w:rFonts w:ascii="Aptos" w:hAnsi="Aptos"/>
        </w:rPr>
      </w:pPr>
      <w:r w:rsidRPr="005F03E0">
        <w:rPr>
          <w:rFonts w:ascii="Aptos" w:eastAsia="Calibri" w:hAnsi="Aptos" w:cs="Calibri"/>
          <w:i/>
          <w:color w:val="000000"/>
          <w:sz w:val="20"/>
          <w:szCs w:val="20"/>
        </w:rPr>
        <w:t>* Where asterisk occurs, there are no quantifiable agreements in this quarter so no AAWI is calculable.</w:t>
      </w:r>
    </w:p>
    <w:p w14:paraId="0944131A" w14:textId="12AD7E0B" w:rsidR="00DF43AA" w:rsidRPr="005F03E0" w:rsidRDefault="00EF3469" w:rsidP="00AC0C1C">
      <w:pPr>
        <w:pStyle w:val="ListParagraph"/>
        <w:numPr>
          <w:ilvl w:val="0"/>
          <w:numId w:val="16"/>
        </w:numPr>
        <w:pBdr>
          <w:top w:val="none" w:sz="0" w:space="0" w:color="000000"/>
          <w:left w:val="none" w:sz="0" w:space="0" w:color="000000"/>
          <w:bottom w:val="none" w:sz="0" w:space="0" w:color="000000"/>
          <w:right w:val="none" w:sz="0" w:space="0" w:color="000000"/>
        </w:pBdr>
        <w:spacing w:after="0"/>
        <w:rPr>
          <w:rFonts w:ascii="Aptos" w:hAnsi="Aptos"/>
        </w:rPr>
      </w:pPr>
      <w:r w:rsidRPr="005F03E0">
        <w:rPr>
          <w:rFonts w:ascii="Aptos" w:eastAsia="Calibri" w:hAnsi="Aptos" w:cs="Calibri"/>
          <w:i/>
          <w:color w:val="000000"/>
          <w:sz w:val="20"/>
          <w:szCs w:val="20"/>
        </w:rPr>
        <w:t>All estimates are rounded and are subject to revision. Revisions have been made to historical series.</w:t>
      </w:r>
    </w:p>
    <w:p w14:paraId="139D8F0F" w14:textId="427BA99A"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2"/>
          <w:szCs w:val="22"/>
        </w:rPr>
        <w:t xml:space="preserve">How to read: </w:t>
      </w:r>
      <w:r w:rsidRPr="007C52E0">
        <w:rPr>
          <w:rFonts w:ascii="Aptos" w:eastAsia="Calibri" w:hAnsi="Aptos" w:cs="Calibri"/>
          <w:i/>
          <w:color w:val="000000"/>
          <w:sz w:val="22"/>
          <w:szCs w:val="22"/>
        </w:rPr>
        <w:t>4 Agriculture, Forestry and Fishing agreements, covering 600 employees, have an expiry date in the September quarter 2027. The AAWI of these agreements is 3.7</w:t>
      </w:r>
      <w:r w:rsidR="00943714">
        <w:rPr>
          <w:rFonts w:ascii="Aptos" w:eastAsia="Calibri" w:hAnsi="Aptos" w:cs="Calibri"/>
          <w:i/>
          <w:color w:val="000000"/>
          <w:sz w:val="22"/>
          <w:szCs w:val="22"/>
        </w:rPr>
        <w:t>%</w:t>
      </w:r>
      <w:r w:rsidRPr="007C52E0">
        <w:rPr>
          <w:rFonts w:ascii="Aptos" w:eastAsia="Calibri" w:hAnsi="Aptos" w:cs="Calibri"/>
          <w:i/>
          <w:color w:val="000000"/>
          <w:sz w:val="22"/>
          <w:szCs w:val="22"/>
        </w:rPr>
        <w:t>.</w:t>
      </w:r>
    </w:p>
    <w:p w14:paraId="1E85F849" w14:textId="77777777" w:rsidR="00DF43AA" w:rsidRPr="007C52E0" w:rsidRDefault="00EF3469">
      <w:pPr>
        <w:rPr>
          <w:rFonts w:ascii="Aptos" w:hAnsi="Aptos"/>
        </w:rPr>
      </w:pPr>
      <w:r w:rsidRPr="007C52E0">
        <w:rPr>
          <w:rFonts w:ascii="Aptos" w:hAnsi="Aptos"/>
        </w:rPr>
        <w:br w:type="page"/>
      </w:r>
    </w:p>
    <w:p w14:paraId="1492C716"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Table 10 - Agreements approved in the quarter, by state (September quarter 2021 - September quarter 2024)</w:t>
      </w:r>
    </w:p>
    <w:tbl>
      <w:tblPr>
        <w:tblW w:w="0" w:type="auto"/>
        <w:jc w:val="center"/>
        <w:tblLayout w:type="fixed"/>
        <w:tblLook w:val="0420" w:firstRow="1" w:lastRow="0" w:firstColumn="0" w:lastColumn="0" w:noHBand="0" w:noVBand="1"/>
      </w:tblPr>
      <w:tblGrid>
        <w:gridCol w:w="113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801F1F" w14:paraId="684A0943" w14:textId="77777777">
        <w:trPr>
          <w:tblHeader/>
          <w:jc w:val="center"/>
        </w:trPr>
        <w:tc>
          <w:tcPr>
            <w:tcW w:w="283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66087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60464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73F0D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EB886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DBB90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55CF1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F713E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C4522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8F661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D4CAA1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2537F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BE1379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1E06C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F7BEB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5D317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3EEC0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F2C8C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0D3F2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3C923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C2E42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B8B77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641D2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BEA2A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73B45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D96FC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A2E64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695E0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r>
      <w:tr w:rsidR="00801F1F" w14:paraId="2F521420" w14:textId="77777777">
        <w:trPr>
          <w:trHeight w:val="255"/>
          <w:jc w:val="center"/>
        </w:trPr>
        <w:tc>
          <w:tcPr>
            <w:tcW w:w="1134"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5248C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T</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FA4C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265D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A2F1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74F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0272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C0EC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0379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2993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DA84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93F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170D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2142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D3E7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456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B8F4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3D24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7F9C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931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6025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3CE4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CF5D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F618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CD1D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99C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CA2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AFA7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549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r>
      <w:tr w:rsidR="00801F1F" w14:paraId="1DA3CF29"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DF6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1D3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048F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BC7C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0E6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76B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AF02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C897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2B75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0F42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4AB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54FE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8246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9F73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E94E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2850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6E93"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FD6D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D7D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F411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14EC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C57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C72D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FAC8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A96E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AF56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6569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4288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801F1F" w14:paraId="46E04103"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F24F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B20F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141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AD1C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F887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2A1F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095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F70E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B120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F74A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B09E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7CE9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515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76D2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40BA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B0E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605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6BBF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4B1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AE3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D327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EC1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1524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DF1E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777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322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AC9C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C89D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r>
      <w:tr w:rsidR="00801F1F" w14:paraId="788BFA30"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2AF65E" w14:textId="77777777" w:rsidR="00801F1F" w:rsidRDefault="00801F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3A4BAB"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759898"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6BBEE9"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87B342"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F4B0CF"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2FDA21"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CFF12A"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63B58B"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3874CF"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E5DE79"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94A76A"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E77714"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D037EC"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FE23BC"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ADDCAF"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F7E2F0"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CA0853"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AE41A8"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1973EB"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80C674"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4A1FF1"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B8252F"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77649A"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5B2A54"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73D62C"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EC20FD"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BA5CEF"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r>
      <w:tr w:rsidR="00801F1F" w14:paraId="052AB4F9" w14:textId="77777777">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09FA9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SW</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EAC0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B2F9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E593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D81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EA6A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CF6D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7691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71A93"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3725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62D8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D572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64FF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6587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C03B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7C93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F2A3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3FEF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9020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EA3A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8F57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A29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1319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8051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DC4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88D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2DD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38DF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w:t>
            </w:r>
          </w:p>
        </w:tc>
      </w:tr>
      <w:tr w:rsidR="00801F1F" w14:paraId="648869DF"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D5F5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E7C5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6091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7F3F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69263"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AB16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4F3F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131D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2B5E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9A88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3FB3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87C1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C55E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8E59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DE90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119A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1849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870C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BF0C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1557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A4A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42A8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1508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BEE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8B9E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FCB8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FA4E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607D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801F1F" w14:paraId="6FFFABFC"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27FE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0BBD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336E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DB87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AC62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0E25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72BF3"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DB9A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93A9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9841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CC93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FDD3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603E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0CA6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1933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91E2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6F6C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692C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AA02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E144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D2FD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974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5A43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A6E0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C19C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A35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B44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FAF9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r>
      <w:tr w:rsidR="00801F1F" w14:paraId="50047921"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75DFFA" w14:textId="77777777" w:rsidR="00801F1F" w:rsidRDefault="00801F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1E565B"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E3C769"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65E5A0"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272D33"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FDE3F5"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1EED18"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7A8950"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F28280"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854A6F"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85474F"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0D8A5F"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825533"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0B5494"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B87D71"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B1436D"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746B50"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45B72D"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910E64"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E1F263"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1C948F"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7C0E8F"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477146"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D13E6E"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54DE0C"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D75544"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EEE28D"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7614AF"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4</w:t>
            </w:r>
          </w:p>
        </w:tc>
      </w:tr>
      <w:tr w:rsidR="00801F1F" w14:paraId="4F574A70" w14:textId="77777777">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A7D4F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T</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293E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0BBE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E66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615C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E4B0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166A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BA1A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4879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671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041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92C3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3155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6D47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1D0F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A779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B7A6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2CBD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36A9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E3C7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36273"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4A3D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EC66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D251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E9D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C2BC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89F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4B66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r>
      <w:tr w:rsidR="00801F1F" w14:paraId="1F3A40BB"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F988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B7E2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4B6A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0F06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2717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6920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C12A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50FF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B15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758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29FE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DFF7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82A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AB42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F612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EF0F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EAE0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7709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79BF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7FCC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9E77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1936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A1B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8FEB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16BE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5758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B8CF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CE64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801F1F" w14:paraId="720F9626"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1F5D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0090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70A9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D18E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CAB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A6BB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2AC1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09DB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F212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1E2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8919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6DB4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7D35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39D8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0081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3E47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1E38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2BAF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A5D8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3FEA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D465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0C3E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98E7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BB25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498A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269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26CA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F684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801F1F" w14:paraId="53120BD7"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001867" w14:textId="77777777" w:rsidR="00801F1F" w:rsidRDefault="00801F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B51723"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456CE3"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6F0BC4"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234D1A"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518B54"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5AE7C9"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7AF4CB"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0DE35E"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D85BE7"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4A5CBA"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D3FAB4"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458888"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93ABA3"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2C6B13"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149017"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E8BA8B"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492776"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7B9FDB"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B03AB2"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C8A9F8"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2D3768"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B35FFB"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75F9CC"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FCEA3E"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B30BE9"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DCDD1C"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1B517E"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r>
      <w:tr w:rsidR="00801F1F" w14:paraId="5617AEED" w14:textId="77777777">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5D125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Qld</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6832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60E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E741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9C80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C0E5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BA63"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E2F1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0ADD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9E4F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121E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F97C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E91D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028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3E703"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21C2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E071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3B76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EE7F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E5D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482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C8CD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395A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06E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0C6A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2E27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6E69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164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r>
      <w:tr w:rsidR="00801F1F" w14:paraId="4663A62E"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A8D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2BC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C4BC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507D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5DA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4F50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2F8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18FB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E78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603C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BCC0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FD1A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A15A3"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CC34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BD24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DFD8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E05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1F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ABEE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A85C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DF5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5C67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CC61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80CA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9B07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3AA9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4F34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66F2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801F1F" w14:paraId="69EE9C85"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B103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289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2C54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7DC2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EBC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33E2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70F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E141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65D5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7FDB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E36C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7E7C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295D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CC9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7B03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1303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4555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B123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6D4D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04EE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544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CEC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6D36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F7B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09F03"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1222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76FB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5482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801F1F" w14:paraId="54A8CDF8"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F780AC" w14:textId="77777777" w:rsidR="00801F1F" w:rsidRDefault="00801F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0FFE9C"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A75C05"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82293E"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75326C"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1C3FA8"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C31BEC"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130B5F"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A7FECC"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E6B64C"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EC4172"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97A954"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47B92E"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98065C"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38B996"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3471E1"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019C08"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CBA9D6"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3F42CC"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F24D98"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97B6FA"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539134"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F63F72"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ECE429"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F9DA5F"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3B7AC7"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E1FF54"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0D2DF4"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r>
      <w:tr w:rsidR="00801F1F" w14:paraId="769CC19E" w14:textId="77777777">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F2853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A</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C02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E017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B0AB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228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4DEF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AE44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542C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EA55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A533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905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435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8D2A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6CC3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B7C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86F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B5C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1AEF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3315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8EC8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2F5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0FCB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0073"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CEFB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4A183"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4DF4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5911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BD5F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801F1F" w14:paraId="1FF3DC4B"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CB68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2EA5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5570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8D40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AEFA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7BA3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FE22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44DC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8DA6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F9F1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674B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8D9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F5A7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FF5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A69D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BAC9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8A89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9A32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5868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5F3A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04F7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64CB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B093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386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7DAE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5D55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73DF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0AC6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801F1F" w14:paraId="0B50105E"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6E50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D888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B58F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1D9B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A52B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2AE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1377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95A0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0506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97BA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6F4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F379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436D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84BD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2557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49DD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7965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EAC7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C3C6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4B6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8992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806A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3B87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9775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5109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B2B1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17D0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5732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801F1F" w14:paraId="138ADBD8"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908E2A" w14:textId="77777777" w:rsidR="00801F1F" w:rsidRDefault="00801F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AA9495"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13023B"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494CB3"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1062DE"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ADBF3A"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8E1971"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72EA2D"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8EB04B"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0DEEF5"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95124E"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EC2A5A"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21ADBE"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130CFF"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E6443D"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D4C6F0"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E0B98F"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3B6AA8"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77825B"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D08FEF"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2EAA7A"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4EDE51"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B394A8"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5AB298"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824896"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277464"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A8E842"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E31434"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r>
      <w:tr w:rsidR="00801F1F" w14:paraId="34C6E483" w14:textId="77777777">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20B5D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a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D318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0FC6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D8E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3CA3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197F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D69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B10C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EBB4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302E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36B0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CCE5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4DCA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21F6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A99D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D940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44A6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708F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ECFF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CABA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190E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12ED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F7D3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2C7C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5C96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C0DD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AFAD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6FEB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801F1F" w14:paraId="66B7BAC1"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93F3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C1C9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0C7D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00CF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DB1C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AD22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E87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325E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F47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9BE1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D728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FBBE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74C9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993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ECBF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36A1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8F5E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D7B3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C31C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ED93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EF93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C0A6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CD3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8688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E1F8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CC29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1929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26BA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801F1F" w14:paraId="60A2DB60"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471F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4707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A4783"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649B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735F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426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A54A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14B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B70B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05E2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92A3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E88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9628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4B21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05A1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E1B3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29F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641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96FC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2836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08C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8099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4BD2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925B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9695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B632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8D27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F41F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r>
      <w:tr w:rsidR="00801F1F" w14:paraId="108FD014"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C6DD9F" w14:textId="77777777" w:rsidR="00801F1F" w:rsidRDefault="00801F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30FE3F"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96766D"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4A0EA4"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20684A"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4DE05C"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A4FE78"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C2FB49"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2F1A79"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179703"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08F5BB"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C7BDC8"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C879FF"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FD0B66"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AB00C7"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499906"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806701"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FC5373"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1A448F"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C4FD5C"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38A357"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DF102D"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7C8ACD"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5CF5C"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50E40B"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498238"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155A83"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3E27F5"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r>
      <w:tr w:rsidR="00801F1F" w14:paraId="6A60CBE6" w14:textId="77777777">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2E3C3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Vic</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2FF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3DA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978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769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2DA3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B76B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6C79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3B5A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CEB0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AB0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E1CB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F4A0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8C4D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35593"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C57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47A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172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EBF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8309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C936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FB70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5A0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5E4D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6F2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979C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21FB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66C9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5</w:t>
            </w:r>
          </w:p>
        </w:tc>
      </w:tr>
      <w:tr w:rsidR="00801F1F" w14:paraId="184EF73F"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B17E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0376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5A3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C9E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C54E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2DB0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11C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8148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8126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5C17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BF53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B93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026F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4474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F04F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E954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AAC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F4FA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01AC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F2A7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CF4A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0B0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9F8C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90AA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BBE1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8E64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61A4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B581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801F1F" w14:paraId="075E32F1"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FE8A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D346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0E05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199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0666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728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97B7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2F59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E4B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A11E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E9C0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44D7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C024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F4A6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66CF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433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2FFC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C65B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6FC3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5AE0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292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88E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621D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0EF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7E55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F86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361A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722C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801F1F" w14:paraId="13906F1D"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D50AC3" w14:textId="77777777" w:rsidR="00801F1F" w:rsidRDefault="00801F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0AB20E"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5DAD69"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D26550"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85BBE7"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8660E9"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40BC3C"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8231B9"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BA5D92"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A4A24C"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F32BE7"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E82525"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E5C951"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691034"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9F6451"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D877EE"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7DACB8"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57DEB8"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080473"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9F6DD1"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44D40D"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87CA91"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730055"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E086AF"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9BBE31"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DC36BD"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2CE1CE"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DF5A1B"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8</w:t>
            </w:r>
          </w:p>
        </w:tc>
      </w:tr>
      <w:tr w:rsidR="00801F1F" w14:paraId="2C0222B1" w14:textId="77777777">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0372F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WA</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70D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FA04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542D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2645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0FBF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FAED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4369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F24A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F21A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A894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1A74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A84D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709B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A02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A906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32A7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0B40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65A9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F011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AABB3"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9B6A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159E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3753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DD6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2658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ED2F3"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905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r>
      <w:tr w:rsidR="00801F1F" w14:paraId="62B919F1"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9B12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D84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EA44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065F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CDC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85B9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D633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47F9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F7D53"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7BF3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F16D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087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B3B9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AC33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FCBE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E47B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294D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5757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8434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8D31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7790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A6FD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229D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C95B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818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E993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7FBF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AF72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801F1F" w14:paraId="4492BD61"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50CF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28F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06AA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DAE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373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A54F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01C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9B3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24CB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704F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65FC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472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3F9B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069F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E7D0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E596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83CD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343C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BCEF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05B0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138A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7CE2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C02A3"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DEC9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8B1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5CAB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EA98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A217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801F1F" w14:paraId="27554043"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780256" w14:textId="77777777" w:rsidR="00801F1F" w:rsidRDefault="00801F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FE7DC0"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2B06CA"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B05DA1"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04D90E"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07D9AF"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36E21E"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8D870B"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828B4A"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2644A4"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24083E"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5D0300"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48CD9F"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05368F"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0AF812"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DBA893"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DEE7AC"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6A63E9"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87C4D9"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97A58E"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B701A4"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C6CE3D"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E2D5F3"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36924F"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97C208"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FB84DF"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25424B"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6D0493"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r>
      <w:tr w:rsidR="00801F1F" w14:paraId="6F0FD575" w14:textId="77777777">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8F216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stat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16F2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29D0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F48F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0399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E900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2B1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738F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1689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67BA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2160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4B1A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172E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2943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AD1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64FC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E776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69D0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2F8B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DA41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D8F2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9A20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9149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709F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63C4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3005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15C0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36E0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w:t>
            </w:r>
          </w:p>
        </w:tc>
      </w:tr>
      <w:tr w:rsidR="00801F1F" w14:paraId="63A6F151"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CD31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A7D8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FA1E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200C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52D3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5273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D7F2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4F5A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00D4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B782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D2B9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DF4E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32D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00B5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F88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0D4D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223B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1B5C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8061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D5B1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B916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5B1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2259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8618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24BD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3474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1302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2049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801F1F" w14:paraId="786D0A93"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48FD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DAC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EC2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43E0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AD6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7A71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16443"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0287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C698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9C1F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279E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02C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2DD3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E444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F216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147C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AA12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966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9D8D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05C3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F698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147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A4B8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06C6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ACCA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9456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794F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ADC2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801F1F" w14:paraId="582270BD"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3BA902" w14:textId="77777777" w:rsidR="00801F1F" w:rsidRDefault="00801F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CF7217"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58B752"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7D8BE6"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6CB87E"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EE8D9F"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BBCA0E"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4344E4"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B6B571"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5BAF5B"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6300EA"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26D618"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F01C53"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7B928B"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B191AB"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2E4FA6"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B256F7"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BF1C64"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B1204B"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30894E"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1047AE"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9ACFF3"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289323"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A19B47"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CECC67"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8494E9"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519479"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B9BA08"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1</w:t>
            </w:r>
          </w:p>
        </w:tc>
      </w:tr>
      <w:tr w:rsidR="00801F1F" w14:paraId="4B16F39C" w14:textId="77777777">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4BE67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53AF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30D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2351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AB75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8B9E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1CF2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5EAE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0AB6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C7D6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3192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9C7D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52E1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538A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AA5B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823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5953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A08C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014D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D0FD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595B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DEC9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B4063"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211B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FA8E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04C2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6A65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7BE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801F1F" w14:paraId="46943B9A"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909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3164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A17C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E13E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ED8D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0977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FFD2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DF9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0973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5F53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D2FD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7A4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F103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CF5F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4566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63B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842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8640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2246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C592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58BD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3241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CE79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D662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46EA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2AD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9933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04F6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801F1F" w14:paraId="67BE2F2D"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F5A7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E40B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F91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45D3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9D96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73CD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68CF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307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BA7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17AF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81D3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6AB7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BDB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FCA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2715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33A6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4379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5824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3E99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5DD4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3A3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38E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F4F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90C8"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F157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70A5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36C9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A9CC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801F1F" w14:paraId="3419AC76"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24AEDD" w14:textId="77777777" w:rsidR="00801F1F" w:rsidRDefault="00801F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54FBC6"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4BAA33"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CD6D7A"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ED9A0B"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3B5EBA"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ADF165"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1271C7"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A3C113"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32D152"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94DAFB"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A19EC3"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544E92"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570590"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7D4CF1"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FD751F"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82E940"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3AFE90"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44AAA2"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52FE43"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F14261"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8C6E9C"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7C3BAD"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0A2FFD"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DFFC70"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E43485"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BFB85F"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10D720"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801F1F" w14:paraId="7C5074C6" w14:textId="77777777">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F9E96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stat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148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4FC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B155"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BF2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61AA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855B4"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C8B3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6B3D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E5C0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C79D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B010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32DC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0FD9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8E4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72BE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2FAE"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F11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CDE4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775F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4BB4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2528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447C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17AA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18D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83D0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A53F1"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31DF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3</w:t>
            </w:r>
          </w:p>
        </w:tc>
      </w:tr>
      <w:tr w:rsidR="00801F1F" w14:paraId="5B3CD2F3"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CC20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D126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2DF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9600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0F4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5517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2216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980CF"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F44D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C19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1DEF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4B820"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8752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2FE4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10072"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AE06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03BE3"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67D8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BA7CD"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1169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BDA99"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DE737"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BF55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F9B3E"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3596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AF53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ABBA"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1BE4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801F1F" w14:paraId="27A691DC"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5A08C"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D06C3"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098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F841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A5BF7"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6D9C4"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EF2C"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42F2"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5479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065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B768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DCA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2E02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F40CB"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57DCB"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7AA9D"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92905"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7271"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39C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B9A9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6E3D6"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2CB6"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2FCC8"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88D79"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84EE0"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69AD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6EDF" w14:textId="77777777" w:rsidR="00801F1F" w:rsidRDefault="00801F1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D140A" w14:textId="77777777" w:rsidR="00801F1F" w:rsidRDefault="00801F1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801F1F" w14:paraId="7CA2FD6E"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3670AD" w14:textId="77777777" w:rsidR="00801F1F" w:rsidRDefault="00801F1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8D68D4"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FB4789"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F4274A"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941786"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576120"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35BC40"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83C2DC"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D74313"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34D884"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6304AA"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B6B6E2"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930717"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83FB76"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52AC51"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A98015"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A38B9C"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2F9B52"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663C60"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2739CC"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E10887"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10C61B"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8CFA4F"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6B9652"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7297BD"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34003C"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F9B7B7" w14:textId="77777777" w:rsidR="00801F1F" w:rsidRDefault="00801F1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09D0FA" w14:textId="77777777" w:rsidR="00801F1F" w:rsidRDefault="00801F1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0</w:t>
            </w:r>
          </w:p>
        </w:tc>
      </w:tr>
    </w:tbl>
    <w:p w14:paraId="0810F688" w14:textId="14A1C971" w:rsidR="00DF43AA" w:rsidRPr="007C52E0" w:rsidRDefault="00EF3469" w:rsidP="00001ED1">
      <w:pPr>
        <w:rPr>
          <w:rFonts w:ascii="Aptos" w:hAnsi="Aptos"/>
        </w:rPr>
      </w:pPr>
      <w:r w:rsidRPr="007C52E0">
        <w:rPr>
          <w:rFonts w:ascii="Aptos" w:eastAsia="Calibri" w:hAnsi="Aptos" w:cs="Calibri"/>
          <w:b/>
          <w:color w:val="000000"/>
          <w:sz w:val="20"/>
          <w:szCs w:val="20"/>
        </w:rPr>
        <w:t xml:space="preserve">Source: </w:t>
      </w:r>
      <w:r w:rsidRPr="007C52E0">
        <w:rPr>
          <w:rFonts w:ascii="Aptos" w:eastAsia="Calibri" w:hAnsi="Aptos" w:cs="Calibri"/>
          <w:color w:val="000000"/>
          <w:sz w:val="20"/>
          <w:szCs w:val="20"/>
        </w:rPr>
        <w:t>Department of Employment and Workplace Relations, Workplace Agreements Database</w:t>
      </w:r>
      <w:r w:rsidRPr="007C52E0">
        <w:rPr>
          <w:rFonts w:ascii="Aptos" w:hAnsi="Aptos"/>
        </w:rPr>
        <w:t>.</w:t>
      </w:r>
    </w:p>
    <w:p w14:paraId="0DCE706A"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0"/>
        <w:rPr>
          <w:rFonts w:ascii="Aptos" w:hAnsi="Aptos"/>
        </w:rPr>
      </w:pPr>
      <w:r w:rsidRPr="007C52E0">
        <w:rPr>
          <w:rFonts w:ascii="Aptos" w:eastAsia="Calibri" w:hAnsi="Aptos" w:cs="Calibri"/>
          <w:b/>
          <w:color w:val="000000"/>
          <w:sz w:val="22"/>
          <w:szCs w:val="22"/>
        </w:rPr>
        <w:t>Notes:</w:t>
      </w:r>
    </w:p>
    <w:p w14:paraId="43BB3E0B" w14:textId="2A1FBAFF" w:rsidR="00DF43AA" w:rsidRPr="00AF014A" w:rsidRDefault="00EF3469" w:rsidP="00AC0C1C">
      <w:pPr>
        <w:pStyle w:val="ListParagraph"/>
        <w:numPr>
          <w:ilvl w:val="0"/>
          <w:numId w:val="17"/>
        </w:numPr>
        <w:pBdr>
          <w:top w:val="none" w:sz="0" w:space="0" w:color="000000"/>
          <w:left w:val="none" w:sz="0" w:space="0" w:color="000000"/>
          <w:bottom w:val="none" w:sz="0" w:space="0" w:color="000000"/>
          <w:right w:val="none" w:sz="0" w:space="0" w:color="000000"/>
        </w:pBdr>
        <w:spacing w:after="0"/>
        <w:rPr>
          <w:rFonts w:ascii="Aptos" w:hAnsi="Aptos"/>
        </w:rPr>
      </w:pPr>
      <w:r w:rsidRPr="00AF014A">
        <w:rPr>
          <w:rFonts w:ascii="Aptos" w:eastAsia="Calibri" w:hAnsi="Aptos" w:cs="Calibri"/>
          <w:i/>
          <w:color w:val="000000"/>
          <w:sz w:val="20"/>
          <w:szCs w:val="20"/>
        </w:rPr>
        <w:t xml:space="preserve">AAWI = Average </w:t>
      </w:r>
      <w:proofErr w:type="spellStart"/>
      <w:r w:rsidRPr="00AF014A">
        <w:rPr>
          <w:rFonts w:ascii="Aptos" w:eastAsia="Calibri" w:hAnsi="Aptos" w:cs="Calibri"/>
          <w:i/>
          <w:color w:val="000000"/>
          <w:sz w:val="20"/>
          <w:szCs w:val="20"/>
        </w:rPr>
        <w:t>Annualised</w:t>
      </w:r>
      <w:proofErr w:type="spellEnd"/>
      <w:r w:rsidRPr="00AF014A">
        <w:rPr>
          <w:rFonts w:ascii="Aptos" w:eastAsia="Calibri" w:hAnsi="Aptos" w:cs="Calibri"/>
          <w:i/>
          <w:color w:val="000000"/>
          <w:sz w:val="20"/>
          <w:szCs w:val="20"/>
        </w:rPr>
        <w:t xml:space="preserve"> Wage Increase per employee.</w:t>
      </w:r>
    </w:p>
    <w:p w14:paraId="0147F3EE" w14:textId="72EEB688" w:rsidR="00DF43AA" w:rsidRPr="00AF014A" w:rsidRDefault="00EF3469" w:rsidP="00AC0C1C">
      <w:pPr>
        <w:pStyle w:val="ListParagraph"/>
        <w:numPr>
          <w:ilvl w:val="0"/>
          <w:numId w:val="17"/>
        </w:numPr>
        <w:pBdr>
          <w:top w:val="none" w:sz="0" w:space="0" w:color="000000"/>
          <w:left w:val="none" w:sz="0" w:space="0" w:color="000000"/>
          <w:bottom w:val="none" w:sz="0" w:space="0" w:color="000000"/>
          <w:right w:val="none" w:sz="0" w:space="0" w:color="000000"/>
        </w:pBdr>
        <w:spacing w:after="0"/>
        <w:rPr>
          <w:rFonts w:ascii="Aptos" w:hAnsi="Aptos"/>
        </w:rPr>
      </w:pPr>
      <w:r w:rsidRPr="00AF014A">
        <w:rPr>
          <w:rFonts w:ascii="Aptos" w:eastAsia="Calibri" w:hAnsi="Aptos" w:cs="Calibri"/>
          <w:i/>
          <w:color w:val="000000"/>
          <w:sz w:val="20"/>
          <w:szCs w:val="20"/>
        </w:rPr>
        <w:t>Agreement and employee estimates are for all federal wage agreements in the period, while estimates of AAWI per employee are based on quantifiable wage agreements.</w:t>
      </w:r>
    </w:p>
    <w:p w14:paraId="4065B353" w14:textId="0894B78E" w:rsidR="00DF43AA" w:rsidRPr="00AF014A" w:rsidRDefault="00EF3469" w:rsidP="00AC0C1C">
      <w:pPr>
        <w:pStyle w:val="ListParagraph"/>
        <w:numPr>
          <w:ilvl w:val="0"/>
          <w:numId w:val="17"/>
        </w:numPr>
        <w:pBdr>
          <w:top w:val="none" w:sz="0" w:space="0" w:color="000000"/>
          <w:left w:val="none" w:sz="0" w:space="0" w:color="000000"/>
          <w:bottom w:val="none" w:sz="0" w:space="0" w:color="000000"/>
          <w:right w:val="none" w:sz="0" w:space="0" w:color="000000"/>
        </w:pBdr>
        <w:spacing w:after="0"/>
        <w:rPr>
          <w:rFonts w:ascii="Aptos" w:hAnsi="Aptos"/>
        </w:rPr>
      </w:pPr>
      <w:r w:rsidRPr="00AF014A">
        <w:rPr>
          <w:rFonts w:ascii="Aptos" w:eastAsia="Calibri" w:hAnsi="Aptos" w:cs="Calibri"/>
          <w:i/>
          <w:color w:val="000000"/>
          <w:sz w:val="20"/>
          <w:szCs w:val="20"/>
        </w:rPr>
        <w:t>* Where asterisk occurs, there are no quantifiable agreements in this quarter so no AAWI is calculable.</w:t>
      </w:r>
    </w:p>
    <w:p w14:paraId="189D4408" w14:textId="36701BDB" w:rsidR="00DF43AA" w:rsidRPr="00AF014A" w:rsidRDefault="00EF3469" w:rsidP="00AC0C1C">
      <w:pPr>
        <w:pStyle w:val="ListParagraph"/>
        <w:numPr>
          <w:ilvl w:val="0"/>
          <w:numId w:val="17"/>
        </w:numPr>
        <w:pBdr>
          <w:top w:val="none" w:sz="0" w:space="0" w:color="000000"/>
          <w:left w:val="none" w:sz="0" w:space="0" w:color="000000"/>
          <w:bottom w:val="none" w:sz="0" w:space="0" w:color="000000"/>
          <w:right w:val="none" w:sz="0" w:space="0" w:color="000000"/>
        </w:pBdr>
        <w:spacing w:after="0"/>
        <w:rPr>
          <w:rFonts w:ascii="Aptos" w:hAnsi="Aptos"/>
        </w:rPr>
      </w:pPr>
      <w:r w:rsidRPr="00AF014A">
        <w:rPr>
          <w:rFonts w:ascii="Aptos" w:eastAsia="Calibri" w:hAnsi="Aptos" w:cs="Calibri"/>
          <w:i/>
          <w:color w:val="000000"/>
          <w:sz w:val="20"/>
          <w:szCs w:val="20"/>
        </w:rPr>
        <w:t>Figures for State and Territory agreements are based on intra-State agreements only.</w:t>
      </w:r>
    </w:p>
    <w:p w14:paraId="6447B3C8" w14:textId="34ABC105" w:rsidR="00DF43AA" w:rsidRPr="00AF014A" w:rsidRDefault="00EF3469" w:rsidP="00AC0C1C">
      <w:pPr>
        <w:pStyle w:val="ListParagraph"/>
        <w:numPr>
          <w:ilvl w:val="0"/>
          <w:numId w:val="17"/>
        </w:numPr>
        <w:pBdr>
          <w:top w:val="none" w:sz="0" w:space="0" w:color="000000"/>
          <w:left w:val="none" w:sz="0" w:space="0" w:color="000000"/>
          <w:bottom w:val="none" w:sz="0" w:space="0" w:color="000000"/>
          <w:right w:val="none" w:sz="0" w:space="0" w:color="000000"/>
        </w:pBdr>
        <w:spacing w:after="0"/>
        <w:rPr>
          <w:rFonts w:ascii="Aptos" w:hAnsi="Aptos"/>
        </w:rPr>
      </w:pPr>
      <w:r w:rsidRPr="00AF014A">
        <w:rPr>
          <w:rFonts w:ascii="Aptos" w:eastAsia="Calibri" w:hAnsi="Aptos" w:cs="Calibri"/>
          <w:i/>
          <w:color w:val="000000"/>
          <w:sz w:val="20"/>
          <w:szCs w:val="20"/>
        </w:rPr>
        <w:t>Multiple State agreements are those covering more than one State and include Australia-wide agreements.</w:t>
      </w:r>
    </w:p>
    <w:p w14:paraId="2DC8E76F" w14:textId="32D8645D" w:rsidR="00DF43AA" w:rsidRPr="00AF014A" w:rsidRDefault="00EF3469" w:rsidP="00AC0C1C">
      <w:pPr>
        <w:pStyle w:val="ListParagraph"/>
        <w:numPr>
          <w:ilvl w:val="0"/>
          <w:numId w:val="17"/>
        </w:numPr>
        <w:pBdr>
          <w:top w:val="none" w:sz="0" w:space="0" w:color="000000"/>
          <w:left w:val="none" w:sz="0" w:space="0" w:color="000000"/>
          <w:bottom w:val="none" w:sz="0" w:space="0" w:color="000000"/>
          <w:right w:val="none" w:sz="0" w:space="0" w:color="000000"/>
        </w:pBdr>
        <w:spacing w:after="0"/>
        <w:rPr>
          <w:rFonts w:ascii="Aptos" w:hAnsi="Aptos"/>
        </w:rPr>
      </w:pPr>
      <w:r w:rsidRPr="00AF014A">
        <w:rPr>
          <w:rFonts w:ascii="Aptos" w:eastAsia="Calibri" w:hAnsi="Aptos" w:cs="Calibri"/>
          <w:i/>
          <w:color w:val="000000"/>
          <w:sz w:val="20"/>
          <w:szCs w:val="20"/>
        </w:rPr>
        <w:t>Other includes agreements operating in Australian external territories and agreements where the State/Territory status has not been identified.</w:t>
      </w:r>
    </w:p>
    <w:p w14:paraId="0F6356C2" w14:textId="3898153D" w:rsidR="00DF43AA" w:rsidRPr="00AF014A" w:rsidRDefault="00EF3469" w:rsidP="00AC0C1C">
      <w:pPr>
        <w:pStyle w:val="ListParagraph"/>
        <w:numPr>
          <w:ilvl w:val="0"/>
          <w:numId w:val="17"/>
        </w:numPr>
        <w:pBdr>
          <w:top w:val="none" w:sz="0" w:space="0" w:color="000000"/>
          <w:left w:val="none" w:sz="0" w:space="0" w:color="000000"/>
          <w:bottom w:val="none" w:sz="0" w:space="0" w:color="000000"/>
          <w:right w:val="none" w:sz="0" w:space="0" w:color="000000"/>
        </w:pBdr>
        <w:spacing w:after="0"/>
        <w:rPr>
          <w:rFonts w:ascii="Aptos" w:hAnsi="Aptos"/>
        </w:rPr>
      </w:pPr>
      <w:r w:rsidRPr="00AF014A">
        <w:rPr>
          <w:rFonts w:ascii="Aptos" w:eastAsia="Calibri" w:hAnsi="Aptos" w:cs="Calibri"/>
          <w:i/>
          <w:color w:val="000000"/>
          <w:sz w:val="20"/>
          <w:szCs w:val="20"/>
        </w:rPr>
        <w:t>All estimates are rounded and are subject to revision. Revisions have been made to historical series.</w:t>
      </w:r>
    </w:p>
    <w:p w14:paraId="71040440" w14:textId="170C6611"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2"/>
          <w:szCs w:val="22"/>
        </w:rPr>
        <w:t xml:space="preserve">How to read: </w:t>
      </w:r>
      <w:r w:rsidRPr="007C52E0">
        <w:rPr>
          <w:rFonts w:ascii="Aptos" w:eastAsia="Calibri" w:hAnsi="Aptos" w:cs="Calibri"/>
          <w:i/>
          <w:color w:val="000000"/>
          <w:sz w:val="22"/>
          <w:szCs w:val="22"/>
        </w:rPr>
        <w:t>17 agreements approved in the September quarter 2024 operate solely in the ACT, covering 6,200 employees. The AAWI for these agreements was 3.5</w:t>
      </w:r>
      <w:r w:rsidR="00997AED">
        <w:rPr>
          <w:rFonts w:ascii="Aptos" w:eastAsia="Calibri" w:hAnsi="Aptos" w:cs="Calibri"/>
          <w:i/>
          <w:color w:val="000000"/>
          <w:sz w:val="22"/>
          <w:szCs w:val="22"/>
        </w:rPr>
        <w:t>%</w:t>
      </w:r>
      <w:r w:rsidRPr="007C52E0">
        <w:rPr>
          <w:rFonts w:ascii="Aptos" w:eastAsia="Calibri" w:hAnsi="Aptos" w:cs="Calibri"/>
          <w:i/>
          <w:color w:val="000000"/>
          <w:sz w:val="22"/>
          <w:szCs w:val="22"/>
        </w:rPr>
        <w:t xml:space="preserve"> and the average duration was 1.8 years.</w:t>
      </w:r>
    </w:p>
    <w:p w14:paraId="4223F8CC" w14:textId="77777777" w:rsidR="00DF43AA" w:rsidRPr="007C52E0" w:rsidRDefault="00EF3469">
      <w:pPr>
        <w:rPr>
          <w:rFonts w:ascii="Aptos" w:hAnsi="Aptos"/>
        </w:rPr>
      </w:pPr>
      <w:r w:rsidRPr="007C52E0">
        <w:rPr>
          <w:rFonts w:ascii="Aptos" w:hAnsi="Aptos"/>
        </w:rPr>
        <w:br w:type="page"/>
      </w:r>
    </w:p>
    <w:p w14:paraId="790C7329" w14:textId="77777777" w:rsidR="00DF43AA" w:rsidRPr="007C52E0" w:rsidRDefault="00EF3469" w:rsidP="006E3D90">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Table 11 - Agreements current on the last day of the quarter, by state (September quarter 2021 - September quarter 2024)</w:t>
      </w:r>
    </w:p>
    <w:tbl>
      <w:tblPr>
        <w:tblW w:w="0" w:type="auto"/>
        <w:jc w:val="center"/>
        <w:tblLayout w:type="fixed"/>
        <w:tblLook w:val="0420" w:firstRow="1" w:lastRow="0" w:firstColumn="0" w:lastColumn="0" w:noHBand="0" w:noVBand="1"/>
      </w:tblPr>
      <w:tblGrid>
        <w:gridCol w:w="113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9E5DE6" w14:paraId="454BE261" w14:textId="77777777">
        <w:trPr>
          <w:tblHeader/>
          <w:jc w:val="center"/>
        </w:trPr>
        <w:tc>
          <w:tcPr>
            <w:tcW w:w="283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D1E58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5EC11B"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2325F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73662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2259E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DEEEA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E770AE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EB537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EE7BA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0AE46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E90D5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B2DA1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648F0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CFB2A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05392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6DBB5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B911B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E8440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85EDF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0753D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28CFB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B4E96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6A28E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AFC04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70D4A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9C3CE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D84E9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r>
      <w:tr w:rsidR="009E5DE6" w14:paraId="4CD4E2F3" w14:textId="77777777">
        <w:trPr>
          <w:trHeight w:val="255"/>
          <w:jc w:val="center"/>
        </w:trPr>
        <w:tc>
          <w:tcPr>
            <w:tcW w:w="1134"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386FD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T</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70D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34EE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D91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8FB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2E3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863A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4C04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763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A5F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23AE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0DB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9A56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B59A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B317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554F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913B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6561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12E1B"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2B0C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49C8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4F56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64F1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5492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4133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1173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47FB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41DB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r>
      <w:tr w:rsidR="009E5DE6" w14:paraId="642AFB50"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6C9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93D9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6D5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7F95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4956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48FB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A76F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3860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9845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720F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7E33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4A61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5D7B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25DD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664A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F73C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9FD8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FE22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408A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B1C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D5F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152A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DBC2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7B69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4FFA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044A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6306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BD4A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9E5DE6" w14:paraId="07178AF9"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81FA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141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404A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96D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2783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AF7A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C80F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B4FE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52D2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220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F95B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EA7E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B30E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F5F9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3DA2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42AD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D11F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6F49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31A9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0719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94E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498A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1B2C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49A9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C71D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757A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9D39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3DB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r>
      <w:tr w:rsidR="009E5DE6" w14:paraId="219D7FC3"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3B1EBE" w14:textId="77777777" w:rsidR="009E5DE6" w:rsidRDefault="009E5DE6">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171FE9"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301306"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569DCE"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F0AC64"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12803F"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CEDDE9"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23F235"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0FCECC"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7D1F08"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1C5537"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FDFA9F"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845EDB"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37E123"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C4AC91"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1D2101"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87CD40"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D9D855"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4D04AD"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B94BD9"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9F85FF"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E44A05"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F89F78"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0AAFF6"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0D4376"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E1F091"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D6B754"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43E463"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9</w:t>
            </w:r>
          </w:p>
        </w:tc>
      </w:tr>
      <w:tr w:rsidR="009E5DE6" w14:paraId="5846B90A" w14:textId="77777777">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3B0E7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SW</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C98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AD3A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75DF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8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C25C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1BF0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A157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5FFE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6DE9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1DF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A31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19E7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811A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A4E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608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216F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838E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CE09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0204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2F22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16C8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827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3AA2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3BBF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DC63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337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2D24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A749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w:t>
            </w:r>
          </w:p>
        </w:tc>
      </w:tr>
      <w:tr w:rsidR="009E5DE6" w14:paraId="2420BA76"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590B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DC5C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8279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3F20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98B8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B8E3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BC6B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2780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647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1B40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403A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DD5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4D50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D801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4A5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120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686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8C53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45E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0FCA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A243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CCBC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2F4D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1B5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079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B7F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2BBA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6798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E5DE6" w14:paraId="1A5071C0"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DFDD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0B53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4E61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B8B1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30A7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5DB7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1225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F7A0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A877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B970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CD2BB"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D5A5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0ED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A705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529B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8AA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73C0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7A39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2AF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C73F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A41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BE16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BC2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903B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FDA9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0E62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9910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E6C5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E5DE6" w14:paraId="257624FF"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288255" w14:textId="77777777" w:rsidR="009E5DE6" w:rsidRDefault="009E5DE6">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1CB777"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B74018"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22E044"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025ACF"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628353"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54F5F9"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6D1DCF"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1D6B8F"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B4333A"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1E0F95"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48CD53"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F9CF47"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91C6BC"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820285"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A79B8F"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077E5C"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877F38"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283B1F"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70DB71"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9F6D52"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31B283"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9A2F9F"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21AD0B"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F8675F"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A28254"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E89B0"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A4EF1D"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2</w:t>
            </w:r>
          </w:p>
        </w:tc>
      </w:tr>
      <w:tr w:rsidR="009E5DE6" w14:paraId="1957E832" w14:textId="77777777">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760F0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T</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12F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F5F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7A7F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490C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292C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5EBD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60B4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C3B2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6FBC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6A1C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8C22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E40B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59CC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22A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7A47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CE80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E585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FEEE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DD47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8EF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5098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C10B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9C93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93E8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0FBC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75A8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9D6F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r>
      <w:tr w:rsidR="009E5DE6" w14:paraId="61AB3E0B"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3775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53E4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2500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5058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852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DE7B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FE47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CD33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0D0D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8628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8501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4397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C41A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0BD6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74B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D1E7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A05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EF7E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9520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BB83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1D9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76DF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19DF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669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9D9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3E24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BB22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5FA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9E5DE6" w14:paraId="7ED34EED"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8049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3D69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D17C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40D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68B3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C5E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EF6B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CC51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1FD0B"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541E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EEA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CD21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5BD9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101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4D0F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2A3C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1B44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ED1D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576E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6C8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9DD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ADB1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475D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D3E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34F7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C361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3CA2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E093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E5DE6" w14:paraId="579417AA"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87C7CC" w14:textId="77777777" w:rsidR="009E5DE6" w:rsidRDefault="009E5DE6">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088D96"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2CA157"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36452D"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087628"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A9E02E"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0A2418"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178F53"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E23E7E"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842B5D"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803C1D"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8F209E"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E31F72"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3A2E48"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0E6024"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8B12B5"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596420"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62E636"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265D24"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CFF869"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798ED1"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8A405"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692138"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2C2D2C"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CDC3ED"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E25E38"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4585C1"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28F6E1"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w:t>
            </w:r>
          </w:p>
        </w:tc>
      </w:tr>
      <w:tr w:rsidR="009E5DE6" w14:paraId="1E2F914D" w14:textId="77777777">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5CAD6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Qld</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4F75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0F9C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A295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0F2B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BC62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D62B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0E83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8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84DE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BCC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6AEC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E0A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5869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9EDC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2F23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2C71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C0C5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BA7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B5C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97B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05FA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2ACD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657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65AA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0476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1188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7F85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026D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1</w:t>
            </w:r>
          </w:p>
        </w:tc>
      </w:tr>
      <w:tr w:rsidR="009E5DE6" w14:paraId="69FD3B6B"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606A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8DED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90F0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3741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94E5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EBA4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D978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E10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3A29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1EA8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FFFC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39BD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DF28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CF43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1A20B"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2657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AC45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C310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19C1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D907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1AD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ADD7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8BF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BB6D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1BCC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40F5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E19F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5CAA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E5DE6" w14:paraId="0230686E"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D594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6D7B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ED9BB"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3A8C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EF64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B7BD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531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2D32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C512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2C72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EBF3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9921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66DA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952F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C46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7522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722E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3645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543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8A5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5B10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429D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5D29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527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13DB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9DFB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82C7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EF24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9E5DE6" w14:paraId="586BDAD3"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22FC03" w14:textId="77777777" w:rsidR="009E5DE6" w:rsidRDefault="009E5DE6">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2AAD79"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4DD626"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1D2575"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32AF14"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73673C"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4C41E3"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887A2E"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C412F2"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17BEC1"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FDE115"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B0BCEA"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4C587D"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EB9A71"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908B28"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3780E1"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58219C"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0E50C2"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3D22AE"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683EF6"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441D5D"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2742E3"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3DF0F5"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51AF75"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C50E25"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BC77FB"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53D085"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734D5D"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8.3</w:t>
            </w:r>
          </w:p>
        </w:tc>
      </w:tr>
      <w:tr w:rsidR="009E5DE6" w14:paraId="42C8BD77" w14:textId="77777777">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B6BC2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A</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D6E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B0E0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4EFE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4BCA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6019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7330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C759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825F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4E46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DFF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EE87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7E52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E180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C93B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CB9A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855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A66B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3944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D880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8024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B5AA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230E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B058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FBC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EF4C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1B2E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88F9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8</w:t>
            </w:r>
          </w:p>
        </w:tc>
      </w:tr>
      <w:tr w:rsidR="009E5DE6" w14:paraId="690C2DE5"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478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38C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4932B"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EC72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A86E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6D33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1C9C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5FD1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CDC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5C34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6A0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9FDD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BC14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18B2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4BF1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F63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BC22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C11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332F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527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6964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086C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375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BD80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B7E4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9302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373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619E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r>
      <w:tr w:rsidR="009E5DE6" w14:paraId="3FD18BC3"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A3E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A19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4EAA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C35E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DDD2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9038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8D89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8DE9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E4E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458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18DE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CED4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458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4627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1DE5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CC16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331B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6983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A426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2741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D385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6C66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6601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4A2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7181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9E6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D79C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4E4F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9E5DE6" w14:paraId="53A05614"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EB92BA" w14:textId="77777777" w:rsidR="009E5DE6" w:rsidRDefault="009E5DE6">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68D013"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32EF6"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2D66D6"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CF06EC"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4943C7"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BA2466"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1347AE"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B1A3F8"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EC3F0D"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3BCD62"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430597"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3A354A"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1B4402"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0CB852"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081974"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C52DC3"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797BA4"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890856"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11A933"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950130"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5B6B5A"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321829"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D5CD23"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2B954D"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0B7FCC"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3259E6"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AFAD83"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7</w:t>
            </w:r>
          </w:p>
        </w:tc>
      </w:tr>
      <w:tr w:rsidR="009E5DE6" w14:paraId="2A530CF7" w14:textId="77777777">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130EC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a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B26D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DB63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400C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E668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FFE2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6892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1BE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2F6B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05C4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091F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C94E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982F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1184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DA65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2970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5EA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308B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90E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EA75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6AD3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0E7E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E8F8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4B70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A65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F474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EE86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5ACC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0</w:t>
            </w:r>
          </w:p>
        </w:tc>
      </w:tr>
      <w:tr w:rsidR="009E5DE6" w14:paraId="4C297BFF"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5271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67A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D5F8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095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240B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AEB4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0E16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4FC4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DDB1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A27B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3749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BE8F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496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4BF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EF2B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2D1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8F10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33DF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CC47B"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A92C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DC30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F71D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FACA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EA70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AB21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55C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6CF1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46AF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9E5DE6" w14:paraId="34ADE09A"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6CAD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1695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2D53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9A78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6B2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52B2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4A16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FBA8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11B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9055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F466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CCF2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4278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DC8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245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78B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122F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884C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A8EC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3280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36AE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3D3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B8AD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A8A3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4333B"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543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1D6D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B30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E5DE6" w14:paraId="55193924"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8E368F" w14:textId="77777777" w:rsidR="009E5DE6" w:rsidRDefault="009E5DE6">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CFD1C9"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AFCA95"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FBA9AB"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A8E28E"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084ED5"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C514C7"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BAD024"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CFB13E"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CF9241"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2AB5D5"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8E8DA2"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DC7737"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D63A17"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7F7EA3"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2A1DD7"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C786C9"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8ACA60"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829A4B"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660BC8"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DEDE02"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F7D15D"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27A012"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34B0B9"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6C8F68"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C67FB0"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1D8D55"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C3BC3D"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2</w:t>
            </w:r>
          </w:p>
        </w:tc>
      </w:tr>
      <w:tr w:rsidR="009E5DE6" w14:paraId="036EE847" w14:textId="77777777">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B1F0C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Vic</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E957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92FF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26EA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8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CA90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5F7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243B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55E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8BFB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F6A7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3CCF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AFDF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EC03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171C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7B5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3CFD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8272B"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376D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6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2BDE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BBEF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A4CE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5B3F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9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576B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8844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869C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794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0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C34D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30D3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41</w:t>
            </w:r>
          </w:p>
        </w:tc>
      </w:tr>
      <w:tr w:rsidR="009E5DE6" w14:paraId="0FEBDB27"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1917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7038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F6F2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89AA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14D2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8FD1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2899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43F3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FC0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619E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240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E350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E7E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1F9D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9798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714A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FBC0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E554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753B"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3316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9FAA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1BD2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2248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06B6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5C4E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0CF3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ACC1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3ACE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9E5DE6" w14:paraId="0BAF2825"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32F7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19A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2470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BC13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F52F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F73B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85D4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010A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B29D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1C54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ACF6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441C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BECB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62E7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20F7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7CF2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1CD6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0B20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B3C7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C883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62A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03F4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80B4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5EBD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4E49B"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2D7D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27A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4B48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E5DE6" w14:paraId="32699023"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A3B947" w14:textId="77777777" w:rsidR="009E5DE6" w:rsidRDefault="009E5DE6">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07CE94"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8CF249"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37B15D"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9C0444"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5C897B"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13194A"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BDEB0D"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EF09EC"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5C5F0E"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B76388"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72267B"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3B20DC"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689281"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C93EFF"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829833"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15B504"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CE4826"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B2B0A6"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2F97C9"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DEDECC"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161DB7"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7EB4A6"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E4FC80"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B79D2E"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15D004"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DA0F48"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89114C"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5.1</w:t>
            </w:r>
          </w:p>
        </w:tc>
      </w:tr>
      <w:tr w:rsidR="009E5DE6" w14:paraId="548F39D7" w14:textId="77777777">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CB6E8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WA</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CD6E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D919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8469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91A2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CF0F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5AA7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99CE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5258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E981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EA77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A6D2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A0F2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3A4B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36CC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1F0A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9298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A0B9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C400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13D0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683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0F4C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C28C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4242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B637B"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167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903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FAF2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r>
      <w:tr w:rsidR="009E5DE6" w14:paraId="753A65F8"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AE2A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693B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E766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2195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35EF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E4E2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9A2C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7BB3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5E28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1368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6BEA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DCB9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72F8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7FEB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307F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6B2D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40A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4BFB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B13F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AA23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DA82B"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9361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CDA3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D0D6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73D6B"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C236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66DE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3D25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9E5DE6" w14:paraId="2229BD17"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6C4A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3AB6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3CC6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6B0B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72A8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6B3F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3C6E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3600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653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2372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AED5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287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9ED4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01E9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2A5B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BC73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D7F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6B9D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3B0D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4E6A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067E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E282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8802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9DD7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1208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8B06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556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9803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9E5DE6" w14:paraId="4FB80D0B"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47EAC8" w14:textId="77777777" w:rsidR="009E5DE6" w:rsidRDefault="009E5DE6">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06C2D1"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6C7C55"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EA8965"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A5B7DE"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8B80C4"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D78CC3"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3FD91A"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789723"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4AC146"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E59709"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E010CD"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F19531"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F53113"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686930"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98349F"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279DF6"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E3DD48"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ACD0BE"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D11511"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220A50"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F2706F"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D03634"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BC479A"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13A933"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4EE397"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7DFE6E"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96B55A"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9</w:t>
            </w:r>
          </w:p>
        </w:tc>
      </w:tr>
      <w:tr w:rsidR="009E5DE6" w14:paraId="31BECBB5" w14:textId="77777777">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D9468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stat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443B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DCE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1DCE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3C3F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8F0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AD16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07DE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A580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F502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35CC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C4D3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AEC8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1D8A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078A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0475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D13A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7684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81C4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170E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57F6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637E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D22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9898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D700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DB8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801E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3E6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3</w:t>
            </w:r>
          </w:p>
        </w:tc>
      </w:tr>
      <w:tr w:rsidR="009E5DE6" w14:paraId="20129BED"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A8A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72C7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0999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0BB3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C631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1EE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9656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5060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5F97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F19E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2639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2ED8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EEF7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5948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EF56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9306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2E44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BE06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D28F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83E5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CE14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A5D4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E88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B4F0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479CB"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132F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2B5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819C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9E5DE6" w14:paraId="11708AED"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48D6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11B4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1615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036E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7E04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47B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0AA6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5E04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8BEE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FB07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2F7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827C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D4E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C8E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927D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992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626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2404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925E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10D8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FD2E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9A0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65F9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E49B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041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8FEB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11DD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23C4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9E5DE6" w14:paraId="44852ECD"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8E72FA" w14:textId="77777777" w:rsidR="009E5DE6" w:rsidRDefault="009E5DE6">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DDA23B"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A5A13B"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270835"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72C6CD"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416F61"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5AABF7"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83E066"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446F56"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701E9E"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536E37"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B7ED26"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11BB5A"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4D1893"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B4B809"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051C0C"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11A59E"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0B6D26"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6720F9"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68C5F4"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7EDEC8"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3580E4"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9E6354"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553F59"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6BF32D"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5CE7E0"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38771B"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3E3507"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5.7</w:t>
            </w:r>
          </w:p>
        </w:tc>
      </w:tr>
      <w:tr w:rsidR="009E5DE6" w14:paraId="4BB7AD69" w14:textId="77777777">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613F7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CC5F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4949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52D3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5427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3D01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3914B"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9E34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01BF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CB28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FE4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C887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B15B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BFB7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A1D9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967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91E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C90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B967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7590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F0B3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DA36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38F3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620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1AF5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02A2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E88B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0A1B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r>
      <w:tr w:rsidR="009E5DE6" w14:paraId="71AADEDD"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722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B45C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11C2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16F0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DA3E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6BE5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2255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F6AD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2E46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1B1B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A9E7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DA92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FDF7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BBF7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90F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24D0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2556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2D89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BC49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297D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921F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83C4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C15F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3F08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F940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DB3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F48D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AFA2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r>
      <w:tr w:rsidR="009E5DE6" w14:paraId="3644B45A"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4BAE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D1B6"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409E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C09F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7A4CB"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9EC0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0416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AC2B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C073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DAE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0695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5385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563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8AE0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872B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6D21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5B78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DCE3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C111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200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9EB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3653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D84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93D6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5DDA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4465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BA0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F97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9E5DE6" w14:paraId="3EB4D454"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C7B90A" w14:textId="77777777" w:rsidR="009E5DE6" w:rsidRDefault="009E5DE6">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126E06"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13E1A0"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C3A44B"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82C409"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A77199"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BDDCBC"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CA168D"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CFFB89"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F18838"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0390D4"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D7EF9B"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0FD7F0"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DBE8BB"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7C1FE8"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E0D62F"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8586D1"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91CD2D"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791B9A"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24BE49"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A4BA1A"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847180"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033795"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78212C"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9D9137"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D8CAF7"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EF335C"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920ACB"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r>
      <w:tr w:rsidR="009E5DE6" w14:paraId="57E858AF" w14:textId="77777777">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42786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stat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1D1C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86D6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A845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3581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5DF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EB14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2E82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FE17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9D49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DABC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B67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72C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65F2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CD02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4D8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DC48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A6D7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9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6BEC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0DF5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59FD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F52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8FBE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3E17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9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DA6D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55AD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9FB4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A06E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13</w:t>
            </w:r>
          </w:p>
        </w:tc>
      </w:tr>
      <w:tr w:rsidR="009E5DE6" w14:paraId="573706FE" w14:textId="77777777">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F205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7AF1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52C99"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CAD3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EFE3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A600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328F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8451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F01E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9F65C"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CD44F"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9869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DD31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7A053"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E65E0"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6EE1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78B5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8826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FC3C4"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63D4D"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A79A1"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8FA5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8C82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447C1"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1960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6298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3A10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4FE27"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9E5DE6" w14:paraId="4A4294D9" w14:textId="77777777">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41C8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77A94"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64C45"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8B80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7B60A"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F4F88"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B138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A383A"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BFCD7"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F69A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4B8DC"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8DA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B8002"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AB10F"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483E"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4A6B"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2AC5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9A5E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BA5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4932"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BBA9D"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2DC65"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DF3D8"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878E"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CFD26"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854E0"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E673" w14:textId="77777777" w:rsidR="009E5DE6" w:rsidRDefault="009E5DE6">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91C9" w14:textId="77777777" w:rsidR="009E5DE6" w:rsidRDefault="009E5DE6">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9E5DE6" w14:paraId="4F12E7E1" w14:textId="77777777">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5537F3" w14:textId="77777777" w:rsidR="009E5DE6" w:rsidRDefault="009E5DE6">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504D6E"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B73B04"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600249"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4491D8"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9BF7E3"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81B94D"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AE7FF0"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6EE02C"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9AC47D"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70B459"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C37201"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F968A1"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2FC147"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16A3FF"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9E5A5C"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FD447A"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8D9FA"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0F4DF8"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2F1090"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9B4CB0"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D9D6C0"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106349"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BDB1B3"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56F31F"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B9D6F6"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786804" w14:textId="77777777" w:rsidR="009E5DE6" w:rsidRDefault="009E5DE6">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3B5AB1" w14:textId="77777777" w:rsidR="009E5DE6" w:rsidRDefault="009E5DE6">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6.0</w:t>
            </w:r>
          </w:p>
        </w:tc>
      </w:tr>
    </w:tbl>
    <w:p w14:paraId="3AA861C6" w14:textId="77777777" w:rsidR="00DF43AA" w:rsidRPr="007C52E0"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b/>
          <w:color w:val="000000"/>
          <w:sz w:val="20"/>
          <w:szCs w:val="20"/>
        </w:rPr>
        <w:t xml:space="preserve">Source: </w:t>
      </w:r>
      <w:r w:rsidRPr="007C52E0">
        <w:rPr>
          <w:rFonts w:ascii="Aptos" w:eastAsia="Calibri" w:hAnsi="Aptos" w:cs="Calibri"/>
          <w:color w:val="000000"/>
          <w:sz w:val="20"/>
          <w:szCs w:val="20"/>
        </w:rPr>
        <w:t>Department of Employment and Workplace Relations, Workplace Agreements Database</w:t>
      </w:r>
      <w:r w:rsidRPr="007C52E0">
        <w:rPr>
          <w:rFonts w:ascii="Aptos" w:hAnsi="Aptos"/>
        </w:rPr>
        <w:t>.</w:t>
      </w:r>
    </w:p>
    <w:p w14:paraId="68BBAE89"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0"/>
        <w:rPr>
          <w:rFonts w:ascii="Aptos" w:hAnsi="Aptos"/>
        </w:rPr>
      </w:pPr>
      <w:r w:rsidRPr="007C52E0">
        <w:rPr>
          <w:rFonts w:ascii="Aptos" w:eastAsia="Calibri" w:hAnsi="Aptos" w:cs="Calibri"/>
          <w:b/>
          <w:color w:val="000000"/>
          <w:sz w:val="22"/>
          <w:szCs w:val="22"/>
        </w:rPr>
        <w:t>Notes:</w:t>
      </w:r>
    </w:p>
    <w:p w14:paraId="0323B429" w14:textId="4375A3D1" w:rsidR="00DF43AA" w:rsidRPr="00371FA6" w:rsidRDefault="00EF3469" w:rsidP="00AC0C1C">
      <w:pPr>
        <w:pStyle w:val="ListParagraph"/>
        <w:numPr>
          <w:ilvl w:val="0"/>
          <w:numId w:val="18"/>
        </w:numPr>
        <w:pBdr>
          <w:top w:val="none" w:sz="0" w:space="0" w:color="000000"/>
          <w:left w:val="none" w:sz="0" w:space="0" w:color="000000"/>
          <w:bottom w:val="none" w:sz="0" w:space="0" w:color="000000"/>
          <w:right w:val="none" w:sz="0" w:space="0" w:color="000000"/>
        </w:pBdr>
        <w:spacing w:after="0"/>
        <w:rPr>
          <w:rFonts w:ascii="Aptos" w:hAnsi="Aptos"/>
        </w:rPr>
      </w:pPr>
      <w:r w:rsidRPr="00371FA6">
        <w:rPr>
          <w:rFonts w:ascii="Aptos" w:eastAsia="Calibri" w:hAnsi="Aptos" w:cs="Calibri"/>
          <w:i/>
          <w:color w:val="000000"/>
          <w:sz w:val="20"/>
          <w:szCs w:val="20"/>
        </w:rPr>
        <w:t xml:space="preserve">AAWI = Average </w:t>
      </w:r>
      <w:proofErr w:type="spellStart"/>
      <w:r w:rsidRPr="00371FA6">
        <w:rPr>
          <w:rFonts w:ascii="Aptos" w:eastAsia="Calibri" w:hAnsi="Aptos" w:cs="Calibri"/>
          <w:i/>
          <w:color w:val="000000"/>
          <w:sz w:val="20"/>
          <w:szCs w:val="20"/>
        </w:rPr>
        <w:t>Annualised</w:t>
      </w:r>
      <w:proofErr w:type="spellEnd"/>
      <w:r w:rsidRPr="00371FA6">
        <w:rPr>
          <w:rFonts w:ascii="Aptos" w:eastAsia="Calibri" w:hAnsi="Aptos" w:cs="Calibri"/>
          <w:i/>
          <w:color w:val="000000"/>
          <w:sz w:val="20"/>
          <w:szCs w:val="20"/>
        </w:rPr>
        <w:t xml:space="preserve"> Wage Increase per employee.</w:t>
      </w:r>
    </w:p>
    <w:p w14:paraId="0BC33C13" w14:textId="0FFCE614" w:rsidR="00DF43AA" w:rsidRPr="00371FA6" w:rsidRDefault="00EF3469" w:rsidP="00AC0C1C">
      <w:pPr>
        <w:pStyle w:val="ListParagraph"/>
        <w:numPr>
          <w:ilvl w:val="0"/>
          <w:numId w:val="18"/>
        </w:numPr>
        <w:pBdr>
          <w:top w:val="none" w:sz="0" w:space="0" w:color="000000"/>
          <w:left w:val="none" w:sz="0" w:space="0" w:color="000000"/>
          <w:bottom w:val="none" w:sz="0" w:space="0" w:color="000000"/>
          <w:right w:val="none" w:sz="0" w:space="0" w:color="000000"/>
        </w:pBdr>
        <w:spacing w:after="0"/>
        <w:rPr>
          <w:rFonts w:ascii="Aptos" w:hAnsi="Aptos"/>
        </w:rPr>
      </w:pPr>
      <w:r w:rsidRPr="00371FA6">
        <w:rPr>
          <w:rFonts w:ascii="Aptos" w:eastAsia="Calibri" w:hAnsi="Aptos" w:cs="Calibri"/>
          <w:i/>
          <w:color w:val="000000"/>
          <w:sz w:val="20"/>
          <w:szCs w:val="20"/>
        </w:rPr>
        <w:t>Agreement and employee estimates are for all federal wage agreements in the period, while estimates of AAWI per employee are based on quantifiable wage agreements.</w:t>
      </w:r>
    </w:p>
    <w:p w14:paraId="5BE45AB4" w14:textId="6D3D44FE" w:rsidR="00DF43AA" w:rsidRPr="00371FA6" w:rsidRDefault="00EF3469" w:rsidP="00AC0C1C">
      <w:pPr>
        <w:pStyle w:val="ListParagraph"/>
        <w:numPr>
          <w:ilvl w:val="0"/>
          <w:numId w:val="18"/>
        </w:numPr>
        <w:pBdr>
          <w:top w:val="none" w:sz="0" w:space="0" w:color="000000"/>
          <w:left w:val="none" w:sz="0" w:space="0" w:color="000000"/>
          <w:bottom w:val="none" w:sz="0" w:space="0" w:color="000000"/>
          <w:right w:val="none" w:sz="0" w:space="0" w:color="000000"/>
        </w:pBdr>
        <w:spacing w:after="0"/>
        <w:rPr>
          <w:rFonts w:ascii="Aptos" w:hAnsi="Aptos"/>
        </w:rPr>
      </w:pPr>
      <w:r w:rsidRPr="00371FA6">
        <w:rPr>
          <w:rFonts w:ascii="Aptos" w:eastAsia="Calibri" w:hAnsi="Aptos" w:cs="Calibri"/>
          <w:i/>
          <w:color w:val="000000"/>
          <w:sz w:val="20"/>
          <w:szCs w:val="20"/>
        </w:rPr>
        <w:t>* Where asterisk occurs, there are no quantifiable agreements in this quarter so no AAWI is calculable.</w:t>
      </w:r>
    </w:p>
    <w:p w14:paraId="627885E5" w14:textId="0B72FDB2" w:rsidR="00DF43AA" w:rsidRPr="00371FA6" w:rsidRDefault="00EF3469" w:rsidP="00AC0C1C">
      <w:pPr>
        <w:pStyle w:val="ListParagraph"/>
        <w:numPr>
          <w:ilvl w:val="0"/>
          <w:numId w:val="18"/>
        </w:numPr>
        <w:pBdr>
          <w:top w:val="none" w:sz="0" w:space="0" w:color="000000"/>
          <w:left w:val="none" w:sz="0" w:space="0" w:color="000000"/>
          <w:bottom w:val="none" w:sz="0" w:space="0" w:color="000000"/>
          <w:right w:val="none" w:sz="0" w:space="0" w:color="000000"/>
        </w:pBdr>
        <w:spacing w:after="0"/>
        <w:rPr>
          <w:rFonts w:ascii="Aptos" w:hAnsi="Aptos"/>
        </w:rPr>
      </w:pPr>
      <w:r w:rsidRPr="00371FA6">
        <w:rPr>
          <w:rFonts w:ascii="Aptos" w:eastAsia="Calibri" w:hAnsi="Aptos" w:cs="Calibri"/>
          <w:i/>
          <w:color w:val="000000"/>
          <w:sz w:val="20"/>
          <w:szCs w:val="20"/>
        </w:rPr>
        <w:t>Figures for State and Territory agreements are based on intra-State agreements only.</w:t>
      </w:r>
    </w:p>
    <w:p w14:paraId="44B57CEE" w14:textId="76C0B450" w:rsidR="00DF43AA" w:rsidRPr="00371FA6" w:rsidRDefault="00EF3469" w:rsidP="00AC0C1C">
      <w:pPr>
        <w:pStyle w:val="ListParagraph"/>
        <w:numPr>
          <w:ilvl w:val="0"/>
          <w:numId w:val="18"/>
        </w:numPr>
        <w:pBdr>
          <w:top w:val="none" w:sz="0" w:space="0" w:color="000000"/>
          <w:left w:val="none" w:sz="0" w:space="0" w:color="000000"/>
          <w:bottom w:val="none" w:sz="0" w:space="0" w:color="000000"/>
          <w:right w:val="none" w:sz="0" w:space="0" w:color="000000"/>
        </w:pBdr>
        <w:spacing w:after="0"/>
        <w:rPr>
          <w:rFonts w:ascii="Aptos" w:hAnsi="Aptos"/>
        </w:rPr>
      </w:pPr>
      <w:r w:rsidRPr="00371FA6">
        <w:rPr>
          <w:rFonts w:ascii="Aptos" w:eastAsia="Calibri" w:hAnsi="Aptos" w:cs="Calibri"/>
          <w:i/>
          <w:color w:val="000000"/>
          <w:sz w:val="20"/>
          <w:szCs w:val="20"/>
        </w:rPr>
        <w:t>Multiple State agreements are those covering more than one State and include Australia-wide agreements.</w:t>
      </w:r>
    </w:p>
    <w:p w14:paraId="01868F08" w14:textId="0DFF81CF" w:rsidR="00DF43AA" w:rsidRPr="00371FA6" w:rsidRDefault="00EF3469" w:rsidP="00AC0C1C">
      <w:pPr>
        <w:pStyle w:val="ListParagraph"/>
        <w:numPr>
          <w:ilvl w:val="0"/>
          <w:numId w:val="18"/>
        </w:numPr>
        <w:pBdr>
          <w:top w:val="none" w:sz="0" w:space="0" w:color="000000"/>
          <w:left w:val="none" w:sz="0" w:space="0" w:color="000000"/>
          <w:bottom w:val="none" w:sz="0" w:space="0" w:color="000000"/>
          <w:right w:val="none" w:sz="0" w:space="0" w:color="000000"/>
        </w:pBdr>
        <w:spacing w:after="0"/>
        <w:rPr>
          <w:rFonts w:ascii="Aptos" w:hAnsi="Aptos"/>
        </w:rPr>
      </w:pPr>
      <w:r w:rsidRPr="00371FA6">
        <w:rPr>
          <w:rFonts w:ascii="Aptos" w:eastAsia="Calibri" w:hAnsi="Aptos" w:cs="Calibri"/>
          <w:i/>
          <w:color w:val="000000"/>
          <w:sz w:val="20"/>
          <w:szCs w:val="20"/>
        </w:rPr>
        <w:t>Other includes agreements operating in Australian external territories and agreements where the State/Territory status has not been identified.</w:t>
      </w:r>
    </w:p>
    <w:p w14:paraId="2229CDD8" w14:textId="42C70101" w:rsidR="00DF43AA" w:rsidRPr="00371FA6" w:rsidRDefault="00EF3469" w:rsidP="00AC0C1C">
      <w:pPr>
        <w:pStyle w:val="ListParagraph"/>
        <w:numPr>
          <w:ilvl w:val="0"/>
          <w:numId w:val="18"/>
        </w:numPr>
        <w:pBdr>
          <w:top w:val="none" w:sz="0" w:space="0" w:color="000000"/>
          <w:left w:val="none" w:sz="0" w:space="0" w:color="000000"/>
          <w:bottom w:val="none" w:sz="0" w:space="0" w:color="000000"/>
          <w:right w:val="none" w:sz="0" w:space="0" w:color="000000"/>
        </w:pBdr>
        <w:spacing w:after="0"/>
        <w:rPr>
          <w:rFonts w:ascii="Aptos" w:hAnsi="Aptos"/>
        </w:rPr>
      </w:pPr>
      <w:r w:rsidRPr="00371FA6">
        <w:rPr>
          <w:rFonts w:ascii="Aptos" w:eastAsia="Calibri" w:hAnsi="Aptos" w:cs="Calibri"/>
          <w:i/>
          <w:color w:val="000000"/>
          <w:sz w:val="20"/>
          <w:szCs w:val="20"/>
        </w:rPr>
        <w:t>All estimates are rounded and are subject to revision. Revisions have been made to historical series.</w:t>
      </w:r>
    </w:p>
    <w:p w14:paraId="38CAAA31" w14:textId="7BCC8DC1"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2"/>
          <w:szCs w:val="22"/>
        </w:rPr>
        <w:lastRenderedPageBreak/>
        <w:t xml:space="preserve">How to read: </w:t>
      </w:r>
      <w:r w:rsidRPr="007C52E0">
        <w:rPr>
          <w:rFonts w:ascii="Aptos" w:eastAsia="Calibri" w:hAnsi="Aptos" w:cs="Calibri"/>
          <w:i/>
          <w:color w:val="000000"/>
          <w:sz w:val="22"/>
          <w:szCs w:val="22"/>
        </w:rPr>
        <w:t>137 agreements current as at 30 September 2024 operate solely in the ACT, covering 41,900 employees. The AAWI for these agreements was 3.6</w:t>
      </w:r>
      <w:r w:rsidR="006F076C">
        <w:rPr>
          <w:rFonts w:ascii="Aptos" w:eastAsia="Calibri" w:hAnsi="Aptos" w:cs="Calibri"/>
          <w:i/>
          <w:color w:val="000000"/>
          <w:sz w:val="22"/>
          <w:szCs w:val="22"/>
        </w:rPr>
        <w:t>%</w:t>
      </w:r>
      <w:r w:rsidRPr="007C52E0">
        <w:rPr>
          <w:rFonts w:ascii="Aptos" w:eastAsia="Calibri" w:hAnsi="Aptos" w:cs="Calibri"/>
          <w:i/>
          <w:color w:val="000000"/>
          <w:sz w:val="22"/>
          <w:szCs w:val="22"/>
        </w:rPr>
        <w:t xml:space="preserve"> and the average duration was 2.4 years.</w:t>
      </w:r>
    </w:p>
    <w:p w14:paraId="51EFED28" w14:textId="77777777" w:rsidR="00DF43AA" w:rsidRPr="007C52E0" w:rsidRDefault="00EF3469">
      <w:pPr>
        <w:rPr>
          <w:rFonts w:ascii="Aptos" w:hAnsi="Aptos"/>
        </w:rPr>
      </w:pPr>
      <w:r w:rsidRPr="007C52E0">
        <w:rPr>
          <w:rFonts w:ascii="Aptos" w:hAnsi="Aptos"/>
        </w:rPr>
        <w:br w:type="page"/>
      </w:r>
    </w:p>
    <w:p w14:paraId="7C6A0779"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Table 12a - Agreements approved in the quarter - non-quantifiable wage increases, by reason (September quarter 2021 to September quarter 2024)</w:t>
      </w:r>
    </w:p>
    <w:p w14:paraId="0AAD9509" w14:textId="77777777" w:rsidR="00DF43AA" w:rsidRDefault="00EF3469">
      <w:pPr>
        <w:pBdr>
          <w:top w:val="none" w:sz="0" w:space="0" w:color="000000"/>
          <w:left w:val="none" w:sz="0" w:space="0" w:color="000000"/>
          <w:bottom w:val="none" w:sz="0" w:space="0" w:color="000000"/>
          <w:right w:val="none" w:sz="0" w:space="0" w:color="000000"/>
        </w:pBdr>
        <w:spacing w:before="120" w:after="240"/>
        <w:rPr>
          <w:rFonts w:ascii="Aptos" w:eastAsia="Calibri" w:hAnsi="Aptos" w:cs="Calibri"/>
          <w:b/>
          <w:color w:val="000000"/>
        </w:rPr>
      </w:pPr>
      <w:r w:rsidRPr="007C52E0">
        <w:rPr>
          <w:rFonts w:ascii="Aptos" w:eastAsia="Calibri" w:hAnsi="Aptos" w:cs="Calibri"/>
          <w:b/>
          <w:color w:val="000000"/>
        </w:rPr>
        <w:t>Linked to minimum wage</w:t>
      </w:r>
    </w:p>
    <w:tbl>
      <w:tblPr>
        <w:tblW w:w="15921" w:type="dxa"/>
        <w:jc w:val="center"/>
        <w:tblLayout w:type="fixed"/>
        <w:tblLook w:val="0420" w:firstRow="1" w:lastRow="0" w:firstColumn="0" w:lastColumn="0" w:noHBand="0" w:noVBand="1"/>
      </w:tblPr>
      <w:tblGrid>
        <w:gridCol w:w="1701"/>
        <w:gridCol w:w="1695"/>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tblGrid>
      <w:tr w:rsidR="00CD6572" w14:paraId="3EEE6F73" w14:textId="77777777">
        <w:trPr>
          <w:gridAfter w:val="1"/>
          <w:wAfter w:w="6" w:type="dxa"/>
          <w:tblHeader/>
          <w:jc w:val="center"/>
        </w:trPr>
        <w:tc>
          <w:tcPr>
            <w:tcW w:w="3396"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5C95E5"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EF5553"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A9109F"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EF5179"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153ACB"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7D3B30"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54782E"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936217"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F26DCFA"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F84DBF"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CB53A8"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552182"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F34B05"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91F402"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54AA781"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08AAE0"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9010E5"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E4D98A"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7A4D64"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F7A907"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1C581F"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6D6A4A"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93683B"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1286FD"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D14C6F"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6E24D3"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5879F14"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r>
      <w:tr w:rsidR="00CD6572" w14:paraId="611AB794" w14:textId="77777777">
        <w:trPr>
          <w:trHeight w:val="255"/>
          <w:jc w:val="center"/>
        </w:trPr>
        <w:tc>
          <w:tcPr>
            <w:tcW w:w="1701"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36568F"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non-Greenfields</w:t>
            </w: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3863D"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1A748"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B35D2"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C89C3"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DDAD3"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0BA73"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DB9E7"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18A83"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BB40"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6328"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7FEBA"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EF86"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8CC3B"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FEA80"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3D5BE"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B9811"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586EF"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678F6"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B2BB1"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7F33B"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ACE50"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AF86"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8711"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537F"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8EB14"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4418"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420C9"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r>
      <w:tr w:rsidR="00CD6572" w14:paraId="1FE1309F"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018CA5" w14:textId="77777777" w:rsidR="00CD6572" w:rsidRDefault="00CD657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7D74A7"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F0F4ED"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F0DBCC"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2D07B1"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8CB7F6"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7A4E14"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123CD2"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B3F8D1"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5D2A10"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23943C"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FA9545"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3D38E1"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BBEE26"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ABFC8D"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047169"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7F87DC"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8BDE09"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D1D450"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CAE120"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2B3702"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EA0BE9"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D7CEB9"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226A51"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55A0D4"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07EB83"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E2DC3A"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277C87"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r>
      <w:tr w:rsidR="00CD6572" w14:paraId="1DDC02AF"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12F49E"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F155B"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33A98"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BC0D8"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20053"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5289"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1834"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752D7"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1D4AD"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8D121"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BC87C"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733A9"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5A28D"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9D1FE"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9BDC9"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2B0EA"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A0C9A"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232B5"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01D86"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97A5D"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83614"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F4D25"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F60E7"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55D4D"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93594"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94A1B"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B165"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4363"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r>
      <w:tr w:rsidR="00CD6572" w14:paraId="74FB11ED"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5FC5A0" w14:textId="77777777" w:rsidR="00CD6572" w:rsidRDefault="00CD657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2D3AA2"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2F1278"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E47996"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1929DC"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67C9DF"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B827AE"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D73CD6"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45DD0B"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3DE036"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CF6311"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1848CA"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AD170C"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59DA89"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2195F0"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81CC56"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88E944"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69B05D"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9FD7BE"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248CCF"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3AB38C"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06CD3E"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FC6CAA"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E15E85"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F3E6F7"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F0529F"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9E5CC7"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5A0EEB"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CD6572" w14:paraId="7EB66874"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EBB904"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5BB7A"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5F5D0"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3F2C5"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550FA"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03F65"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CBE7E"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48F1D"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30CDF"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1BD7E"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F6369"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5AEC7"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ED6E4"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6D76C"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327F9"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37D9"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8691B"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51283"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42666"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1E5CF"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9E600"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989DB"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A9111"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126B"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5329"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21FE3"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E390E"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FB603"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CD6572" w14:paraId="740B7A38"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D22267" w14:textId="77777777" w:rsidR="00CD6572" w:rsidRDefault="00CD657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7E916D"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9DCB6E"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9203B8"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A56BA1"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1EEBC3"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475D73"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D8D4CD"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689603"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4FCD41"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81FA1F"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656A5A"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ADD889"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58D171"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67B571"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A87E47"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01358C"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7007D7"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E97D9F"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8537A5"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B48A96"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356793"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D32606"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66BA27"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0046DB"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AB0D7B"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31244A"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4A076C"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CD6572" w14:paraId="064539BD"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5CBB30"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62297"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9C1F7"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2E2AB"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8DF8"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92063"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3FC5"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73F2E"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FC703"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2AF3C"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94EEB"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530BD"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BA94D"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ADA0C"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BC77E"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EB0B"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B64C"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F6F61"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0BA0C"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E4816"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032C9"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904BC"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79794"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F0F90"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4D876"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0F5D7"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4242D"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CC1D7"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CD6572" w14:paraId="320471DC"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C4B8F7" w14:textId="77777777" w:rsidR="00CD6572" w:rsidRDefault="00CD657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F8A324"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975386"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6C2567"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E3C593"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1F541E"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EAFA30"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8CBD83"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4EF54D"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2552FC"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ED3005"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57D236"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282367"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E312B1"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50D5E9"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2B1BAB"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D148A9"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DD578E"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74CC75"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D49798"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C87C0F"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4C1D1E"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0607A7"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605FE4"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4B9FF2"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43D2E4"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FE55B5"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2AFBA3"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CD6572" w14:paraId="1D489FB5"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F90CFFF"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ub-total</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18869FE"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956EE99"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70C1555"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59B4F18"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236372B"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4EF323B"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766D175"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E7E4F0C"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EAB3528"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9232968"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4F84796"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3DEFFF0"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D0D67BC"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651976D"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32AFB73"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2FD5639"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BE1B4D4"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CE306F9"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C8F761E"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6B339E3"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4C07CE6"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7846FAE"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EBD1DE2"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8303F5E"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DFBD1EF"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0B1C765" w14:textId="77777777" w:rsidR="00CD6572" w:rsidRDefault="00CD657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F3B340C" w14:textId="77777777" w:rsidR="00CD6572" w:rsidRDefault="00CD657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r>
      <w:tr w:rsidR="00CD6572" w14:paraId="5CB5ACB6"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623933D" w14:textId="77777777" w:rsidR="00CD6572" w:rsidRDefault="00CD657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DD42C48"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FB38492"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4F1BAA4"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8920B1B"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5C0E95D"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4C59DD5"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C44B066"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22FFF7C"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6692E5B"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C2451FE"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86A5D8E"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393FA29"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EF0CE1C"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71FF280"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FA6C24F"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B79382C"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46CEA58"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166FD47"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70F2EF5"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C89669D"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E3272C5"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069D253"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6B67D0F"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1E8B085"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6C8C125"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EA698AF" w14:textId="77777777" w:rsidR="00CD6572" w:rsidRDefault="00CD657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83C4F2A" w14:textId="77777777" w:rsidR="00CD6572" w:rsidRDefault="00CD657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3</w:t>
            </w:r>
          </w:p>
        </w:tc>
      </w:tr>
    </w:tbl>
    <w:p w14:paraId="4E6E74B9"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rPr>
        <w:t>Linked to CPI</w:t>
      </w:r>
    </w:p>
    <w:tbl>
      <w:tblPr>
        <w:tblW w:w="15921" w:type="dxa"/>
        <w:jc w:val="center"/>
        <w:tblLayout w:type="fixed"/>
        <w:tblLook w:val="0420" w:firstRow="1" w:lastRow="0" w:firstColumn="0" w:lastColumn="0" w:noHBand="0" w:noVBand="1"/>
      </w:tblPr>
      <w:tblGrid>
        <w:gridCol w:w="1701"/>
        <w:gridCol w:w="1695"/>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tblGrid>
      <w:tr w:rsidR="0081088F" w14:paraId="3A69113E" w14:textId="77777777">
        <w:trPr>
          <w:gridAfter w:val="1"/>
          <w:wAfter w:w="6" w:type="dxa"/>
          <w:tblHeader/>
          <w:jc w:val="center"/>
        </w:trPr>
        <w:tc>
          <w:tcPr>
            <w:tcW w:w="3396"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F76EA9"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5D410D"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959312"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380369"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E7C64F"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AFA595"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7019A7"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94CAF3"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3A975C"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CD580C"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B7A3F7"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1A323E"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064393"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5B2A14"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6A2CA3"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3F4E4B"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AB6E70"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B87457"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53E32E"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3F30AF"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3B5C4D"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50CEB0"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16122C"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C412D4"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13179F"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7E08F9"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2B2CF8"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r>
      <w:tr w:rsidR="0081088F" w14:paraId="476B31DB" w14:textId="77777777">
        <w:trPr>
          <w:trHeight w:val="255"/>
          <w:jc w:val="center"/>
        </w:trPr>
        <w:tc>
          <w:tcPr>
            <w:tcW w:w="1701"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C7479F"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non-Greenfields</w:t>
            </w: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37F45"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6521C"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8C00E"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CC8A8"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A9A44"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F641"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FBD08"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3B633"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7149"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3BE2F"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3E18C"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094D8"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B0C45"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278D3"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2149C"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9C56"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345CA"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93936"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BCDD"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E21A8"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E0CC9"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D6471"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332B1"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CA2DE"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0EE12"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A170F"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37138"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r>
      <w:tr w:rsidR="0081088F" w14:paraId="146C7A5F"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648775" w14:textId="77777777" w:rsidR="0081088F" w:rsidRDefault="0081088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AD78BC"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FD870E"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331E38"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1B2708"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B52BD5"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5F609F"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0A9039"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4BBA16"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2EE6F6"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5F46B5"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285157"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C54A4D"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C041B0"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A4F55A"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652D34"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83DD82"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D5B838"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08F6B6"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ED9110"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E2F0DA"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3E8D18"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B7D0DF"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D4DE4A"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60B0A5"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659C34"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26773E"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B96534"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r>
      <w:tr w:rsidR="0081088F" w14:paraId="47ECFE33"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9F595E"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4303C"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B3368"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FECCE"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7460"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6309"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3A25"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86A2B"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DCD77"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F98B"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4FC86"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6EE7"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8608"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9D352"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CD8B6"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2BBED"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0259A"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F48C1"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6FCB7"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C1D6"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E01EA"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C3950"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F7A98"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EEC77"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6381"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01045"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D210C"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9BE7A"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81088F" w14:paraId="6EC19E10"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E0C6FD" w14:textId="77777777" w:rsidR="0081088F" w:rsidRDefault="0081088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3ECE4B"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7D1326"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54750A"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1AF179"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AE9E14"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F3270E"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2E09FE"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42412B"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CAFE0B"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80A35F"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082FE8"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229A31"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822B82"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CBEEAC"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900B29"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08F318"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62B956"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6CD503"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34937C"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0AA2C8"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13CF57"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05F9AD"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4816BF"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9D805D"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526DF8"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517213"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921879"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81088F" w14:paraId="6F418C4A"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D9D04A"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85FC2"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E43C8"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333C"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8500"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022BF"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D9BE"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B3EA5"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F3B8"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8A107"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65273"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5D580"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C7387"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8EEB0"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9BE77"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9DB1"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A6D90"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9F41E"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715B1"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7E545"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343DC"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F26D0"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0D5DF"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9C3D2"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A3A22"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52B4D"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B1A09"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2CF25"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81088F" w14:paraId="11B663E3"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AFE885" w14:textId="77777777" w:rsidR="0081088F" w:rsidRDefault="0081088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78170D"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19144F"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2CD238"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899F0A"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A6FD4D"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50556F"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EA2A84"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6DBD5A"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0616C3"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A4145A"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AD8E8B"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426023"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6ED8EE"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8527D6"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55FC81"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C4D0CE"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8B56E9"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920DF3"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2DECEF"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E75582"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C8170B"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28F164"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C14E7C"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ECDDFE"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0D15D1"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0AC3C6"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055C65"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81088F" w14:paraId="2EF156F1"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22C319"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3626F"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419AF"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A34D9"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A66C9"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613E5"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62117"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05495"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9C12E"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4CE83"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5865"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0E9C"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42A12"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EE59C"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B48D2"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56E24"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F2A59"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9F48"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345E1"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C8F78"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8DA6A"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FD09"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04BC"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15831"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3CF9"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CE8E3"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F0A6D"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0001D"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81088F" w14:paraId="778EC80F"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A11F6F" w14:textId="77777777" w:rsidR="0081088F" w:rsidRDefault="0081088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3FD4E4"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D71A7F"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207B17"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1EEC10"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52D8F5"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5A2338"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06019F"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790847"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3F6BA1"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10BF2E"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830A52"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2FD7FC"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7DC37A"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C0EC80"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3DA16C"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668B8B"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042F22"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910ACF"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5890C6"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B6D339"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D1FCA2"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D5C544"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FDA98D"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5E7CFC"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EDA590"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F5733B"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528A42"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81088F" w14:paraId="6153E002"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B9DEF98"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ub-total</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4FD75B5"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A997246"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BC1D93E"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6B81C6F"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0277A01"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5807498"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C05CB35"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5515784"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C9743B0"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20C7D85"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4383533"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B5DD639"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9F00360"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7BE5C55"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CE8F647"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03CF3FD"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D68DD7F"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B06078A"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15BE7AB"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DD336E1"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AED3293"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8BA18BB"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65383FF"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CFB7ABE"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6A0B233"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DE12CF0" w14:textId="77777777" w:rsidR="0081088F" w:rsidRDefault="0081088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285C7EF" w14:textId="77777777" w:rsidR="0081088F" w:rsidRDefault="0081088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r>
      <w:tr w:rsidR="0081088F" w14:paraId="44E6FEC0"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9C591CE" w14:textId="77777777" w:rsidR="0081088F" w:rsidRDefault="0081088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B777DF3"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227C59F"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AD51F49"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D1DE1AC"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E677F7D"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392CFED"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23F9822"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CBC0C72"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5363ED1"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D14A3C1"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BDAF60F"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A1E7A37"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E433E83"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4C1F9B7"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09597F5"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5F34781"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10AEDDE"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B541480"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3A3247B"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4BB4795"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FB5E680"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05883A5"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EBF2982"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6A82E87"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D0DC3C4"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41BFE0F" w14:textId="77777777" w:rsidR="0081088F" w:rsidRDefault="0081088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0EE66B5" w14:textId="77777777" w:rsidR="0081088F" w:rsidRDefault="0081088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r>
    </w:tbl>
    <w:p w14:paraId="06053B42" w14:textId="77777777" w:rsidR="00DF43AA" w:rsidRPr="007C52E0" w:rsidRDefault="00EF3469">
      <w:pPr>
        <w:rPr>
          <w:rFonts w:ascii="Aptos" w:hAnsi="Aptos"/>
        </w:rPr>
      </w:pPr>
      <w:r w:rsidRPr="007C52E0">
        <w:rPr>
          <w:rFonts w:ascii="Aptos" w:hAnsi="Aptos"/>
        </w:rPr>
        <w:br w:type="page"/>
      </w:r>
    </w:p>
    <w:p w14:paraId="11BEF753" w14:textId="77777777" w:rsidR="00DF43AA" w:rsidRDefault="00EF3469">
      <w:pPr>
        <w:pBdr>
          <w:top w:val="none" w:sz="0" w:space="0" w:color="000000"/>
          <w:left w:val="none" w:sz="0" w:space="0" w:color="000000"/>
          <w:bottom w:val="none" w:sz="0" w:space="0" w:color="000000"/>
          <w:right w:val="none" w:sz="0" w:space="0" w:color="000000"/>
        </w:pBdr>
        <w:spacing w:before="120" w:after="240"/>
        <w:rPr>
          <w:rFonts w:ascii="Aptos" w:eastAsia="Calibri" w:hAnsi="Aptos" w:cs="Calibri"/>
          <w:b/>
          <w:color w:val="000000"/>
        </w:rPr>
      </w:pPr>
      <w:r w:rsidRPr="007C52E0">
        <w:rPr>
          <w:rFonts w:ascii="Aptos" w:eastAsia="Calibri" w:hAnsi="Aptos" w:cs="Calibri"/>
          <w:b/>
          <w:color w:val="000000"/>
        </w:rPr>
        <w:lastRenderedPageBreak/>
        <w:t>Inconsistent increase</w:t>
      </w:r>
    </w:p>
    <w:tbl>
      <w:tblPr>
        <w:tblW w:w="15921" w:type="dxa"/>
        <w:jc w:val="center"/>
        <w:tblLayout w:type="fixed"/>
        <w:tblLook w:val="0420" w:firstRow="1" w:lastRow="0" w:firstColumn="0" w:lastColumn="0" w:noHBand="0" w:noVBand="1"/>
      </w:tblPr>
      <w:tblGrid>
        <w:gridCol w:w="1701"/>
        <w:gridCol w:w="1695"/>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tblGrid>
      <w:tr w:rsidR="000A0541" w14:paraId="571E17DC" w14:textId="77777777">
        <w:trPr>
          <w:gridAfter w:val="1"/>
          <w:wAfter w:w="6" w:type="dxa"/>
          <w:tblHeader/>
          <w:jc w:val="center"/>
        </w:trPr>
        <w:tc>
          <w:tcPr>
            <w:tcW w:w="3396"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D5C281" w14:textId="77777777" w:rsidR="000A0541" w:rsidRDefault="000A0541">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93C95F" w14:textId="77777777" w:rsidR="000A0541" w:rsidRDefault="000A054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A11AC1" w14:textId="77777777" w:rsidR="000A0541" w:rsidRDefault="000A054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8C1E66" w14:textId="77777777" w:rsidR="000A0541" w:rsidRDefault="000A054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772969" w14:textId="77777777" w:rsidR="000A0541" w:rsidRDefault="000A054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7C92BD" w14:textId="77777777" w:rsidR="000A0541" w:rsidRDefault="000A054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161E38" w14:textId="77777777" w:rsidR="000A0541" w:rsidRDefault="000A054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924813" w14:textId="77777777" w:rsidR="000A0541" w:rsidRDefault="000A054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E3D2F3" w14:textId="77777777" w:rsidR="000A0541" w:rsidRDefault="000A054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208A26" w14:textId="77777777" w:rsidR="000A0541" w:rsidRDefault="000A054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608D6E" w14:textId="77777777" w:rsidR="000A0541" w:rsidRDefault="000A054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1E5C3A" w14:textId="77777777" w:rsidR="000A0541" w:rsidRDefault="000A054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C4D771" w14:textId="77777777" w:rsidR="000A0541" w:rsidRDefault="000A054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89D0A1" w14:textId="77777777" w:rsidR="000A0541" w:rsidRDefault="000A054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15B4BD" w14:textId="77777777" w:rsidR="000A0541" w:rsidRDefault="000A054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C38110" w14:textId="77777777" w:rsidR="000A0541" w:rsidRDefault="000A054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3B2AD1" w14:textId="77777777" w:rsidR="000A0541" w:rsidRDefault="000A054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E64BE5" w14:textId="77777777" w:rsidR="000A0541" w:rsidRDefault="000A054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FA8454" w14:textId="77777777" w:rsidR="000A0541" w:rsidRDefault="000A054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B37955" w14:textId="77777777" w:rsidR="000A0541" w:rsidRDefault="000A054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42A499" w14:textId="77777777" w:rsidR="000A0541" w:rsidRDefault="000A054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B13895" w14:textId="77777777" w:rsidR="000A0541" w:rsidRDefault="000A054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D46C0B" w14:textId="77777777" w:rsidR="000A0541" w:rsidRDefault="000A054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41B982" w14:textId="77777777" w:rsidR="000A0541" w:rsidRDefault="000A054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76B66D" w14:textId="77777777" w:rsidR="000A0541" w:rsidRDefault="000A054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41335D" w14:textId="77777777" w:rsidR="000A0541" w:rsidRDefault="000A0541">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5C405C" w14:textId="77777777" w:rsidR="000A0541" w:rsidRDefault="000A0541">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r>
      <w:tr w:rsidR="00EF0222" w14:paraId="22A13A3B" w14:textId="77777777">
        <w:trPr>
          <w:trHeight w:val="255"/>
          <w:jc w:val="center"/>
        </w:trPr>
        <w:tc>
          <w:tcPr>
            <w:tcW w:w="1701"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86384D"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non-Greenfields</w:t>
            </w: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AB299"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5C24"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5B2A2"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DDBA"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0D920"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66F13"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01807"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67C25"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4260"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039C9"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5B6D9"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9326"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DFD5B"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D8345"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1C788"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8199"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8B895"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D21E"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2A642"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11841"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C4D34"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AAB1"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32A3B"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802C9"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9B55" w14:textId="75D2D6AA"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6DC34"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85F1"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r>
      <w:tr w:rsidR="00EF0222" w14:paraId="7359796C"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43AE72"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880A0E"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F68F3A"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E1A39A"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4E046B"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0C3C90"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7C22EE"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54BAED"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93E2B7"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6D42AF"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A41E9C"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371F9C"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C494D0"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8DD431"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123377"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4D4A01"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1CBFE2"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FA31CA"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5519C8"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CAC9D3"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AD7807"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E245E3"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9FE8C9"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B24042"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580AA1"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9C967C" w14:textId="34822D8C"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45DE46"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6D0B5A"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r>
      <w:tr w:rsidR="00EF0222" w14:paraId="63333281"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941CA5"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BBE3"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3B40D"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F4697"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3EFF7"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999CC"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DCA07"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C3ABF"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80CF"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873B7"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C30AF"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4976B"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1C8CD"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12DA7"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11696"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7E2A"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0ECE5"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CECA7"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F85E1"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DFF5"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F7DF7"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03CE8"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D5165"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8639C"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2424C"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6235E" w14:textId="011A1C05"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7AB1C"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C2279"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r>
      <w:tr w:rsidR="00EF0222" w14:paraId="0A0E1219"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2561B2"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21B38B"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F1B916"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562F72"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6719EE"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5AA06B"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C9045C"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B90EF1"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7F255F"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C95D9D"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194168"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EEDF83"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018F4B"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E2D68A"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4D18A4"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B73860"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FA8AD4"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AC933A"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98D1FE"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BCC069"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2E4C64"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3586C5"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8029E1"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D36F4F"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6209FC"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25CBB0" w14:textId="61B19C38"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03C8D2"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3C0EBC"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EF0222" w14:paraId="77932011"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D90DB7"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00E02"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6251D"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A0D3"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8AFF2"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2A2F8"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2C594"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2B586"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AD20F"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775F"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3CE6"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DFEAD"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F263"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9B00"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14370"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503DE"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22FDF"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337C8"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FCF38"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6FD6"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82C14"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FABBF"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C85DF"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87A6D"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D8D34"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C30E" w14:textId="75C2F738"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DCEA6"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729F"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EF0222" w14:paraId="3FBB3B52"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421200"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B98483"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1D4864"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6F0402"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F9BF35"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291F1C"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9B3A41"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16BB96"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273998"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D9365E"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0765D3"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DA39E6"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EC1C1F"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FFBCEE"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FFF769"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C36823"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7EDD42"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FAFEF3"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137F2E"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02C574"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5DC065"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AAA096"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DF4F51"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F2B271"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B45A21"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F2613E" w14:textId="539313B5"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896107"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5C0F14"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EF0222" w14:paraId="2F9FB34E"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DF9674"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9590"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5A2B6"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FDB16"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4B2F6"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4448"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271D9"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656B0"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89B5D"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D41AF"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BD00"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88E86"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0AF9A"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D89C7"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612D"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BB292"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E5FDD"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04612"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D27DC"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FE90"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89369"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E65C"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10846"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74FC2"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B6F49"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92AFF" w14:textId="4C67E40A"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34C90"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CCE36"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EF0222" w14:paraId="191C2543"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AE75CB"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E99C49"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1D932A"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A3B769"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BFE214"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50F62E"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00FF2E"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4A5196"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28EB72"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DD22F3"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92700A"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E0E61A"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E875AC"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F715A3"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05D301"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7C771A"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F1DA97"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5BAAE5"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B7FD70"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82A142"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712649"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D69909"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B9B1EE"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EBD21F"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E8E739"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FB4821" w14:textId="48A432F1"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0AEC55"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196A9E"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EF0222" w14:paraId="211D4A4A"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7CE4A89"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ub-total</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00E69BF"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3FBA784"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85658C9"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398C4CD"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6C2C5A3"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924DDE7"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66198AB"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92AC956"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97AD3B1"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817F2E9"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9CEA4AB"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7900DA9"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C68E88F"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FAE7975"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3767098"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1CA510F"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9947E1F"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0B744A7"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1D188E6"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E7D84F1"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06203E6"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B3C39B7"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07EECEE"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054634A"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071FF66" w14:textId="5E432330"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05FCD03"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648C794" w14:textId="77777777" w:rsidR="00EF0222" w:rsidRDefault="00EF0222" w:rsidP="00EF022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r>
      <w:tr w:rsidR="00EF0222" w14:paraId="75A49DEF"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BB7C455"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3F3EDB5"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FF32A45"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EA97A06"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6BB13AC"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1EE58A4"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FCB7D65"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C966228"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04089E6"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6F70FA7"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F203E01"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2F77904"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AEA6152"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CA482F3"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E405702"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5569A15"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661CD82"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1159857"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4823093"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18E51B0"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BE0C86A"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97597E5"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F51231B"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6BC8079"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8998E9B"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6009252" w14:textId="50A9C7E5"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EFA2E9A"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EDAA97B" w14:textId="77777777" w:rsidR="00EF0222" w:rsidRDefault="00EF0222" w:rsidP="00EF0222">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w:t>
            </w:r>
          </w:p>
        </w:tc>
      </w:tr>
    </w:tbl>
    <w:p w14:paraId="4E1D4B09" w14:textId="77777777" w:rsidR="00DF43AA" w:rsidRDefault="00EF3469">
      <w:pPr>
        <w:pBdr>
          <w:top w:val="none" w:sz="0" w:space="0" w:color="000000"/>
          <w:left w:val="none" w:sz="0" w:space="0" w:color="000000"/>
          <w:bottom w:val="none" w:sz="0" w:space="0" w:color="000000"/>
          <w:right w:val="none" w:sz="0" w:space="0" w:color="000000"/>
        </w:pBdr>
        <w:spacing w:before="120" w:after="240"/>
        <w:rPr>
          <w:rFonts w:ascii="Aptos" w:eastAsia="Calibri" w:hAnsi="Aptos" w:cs="Calibri"/>
          <w:b/>
          <w:color w:val="000000"/>
        </w:rPr>
      </w:pPr>
      <w:r w:rsidRPr="007C52E0">
        <w:rPr>
          <w:rFonts w:ascii="Aptos" w:eastAsia="Calibri" w:hAnsi="Aptos" w:cs="Calibri"/>
          <w:b/>
          <w:color w:val="000000"/>
        </w:rPr>
        <w:t>Performance linked</w:t>
      </w:r>
    </w:p>
    <w:tbl>
      <w:tblPr>
        <w:tblW w:w="15921" w:type="dxa"/>
        <w:jc w:val="center"/>
        <w:tblLayout w:type="fixed"/>
        <w:tblLook w:val="0420" w:firstRow="1" w:lastRow="0" w:firstColumn="0" w:lastColumn="0" w:noHBand="0" w:noVBand="1"/>
      </w:tblPr>
      <w:tblGrid>
        <w:gridCol w:w="1701"/>
        <w:gridCol w:w="1695"/>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tblGrid>
      <w:tr w:rsidR="00F71C93" w14:paraId="1D9D14A2" w14:textId="77777777">
        <w:trPr>
          <w:gridAfter w:val="1"/>
          <w:wAfter w:w="6" w:type="dxa"/>
          <w:tblHeader/>
          <w:jc w:val="center"/>
        </w:trPr>
        <w:tc>
          <w:tcPr>
            <w:tcW w:w="3396"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34DF1A"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5FB673"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E710A1"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75A277"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E68EFC"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085EFE"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312373"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2998EA"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DC344F"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CF725F"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637EC6"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037116"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1615E8"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5358F9"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890D51"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D0B37E"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82C528"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D28E4F"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AA536E"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4F57A3"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E1D64A"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E6B910"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566F08"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EE660B"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CD6933"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497BA8"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19A35E"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r>
      <w:tr w:rsidR="00F71C93" w14:paraId="6D5F63B4" w14:textId="77777777">
        <w:trPr>
          <w:trHeight w:val="255"/>
          <w:jc w:val="center"/>
        </w:trPr>
        <w:tc>
          <w:tcPr>
            <w:tcW w:w="1701"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2D4945"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non-Greenfields</w:t>
            </w: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09B4F"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2E4DE"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2D0D8"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2D127"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E811C"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BF4FF"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2D513"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4E5E2"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400D8"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12DF9"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D5237"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800FE"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AD13D"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9D725"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72F1"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972DA"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CCDD"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B38E9"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341F3"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5D221"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276F"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4B94C"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568B6"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C843"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58A62"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957C"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A59D"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r>
      <w:tr w:rsidR="00F71C93" w14:paraId="04BB1306"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80F144" w14:textId="77777777" w:rsidR="00F71C93" w:rsidRDefault="00F71C9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B4A7BB"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93654E"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A26044"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53DF27"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A4BBD3"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C673A1"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4EC97F"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94D717"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0C71E9"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7AC857"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64A37F"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E11C92"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11FA49"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BB9611"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78D1F6"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1B7E4B"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C8D85C"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214ECF"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D9521D"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2FE021"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B6114E"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C2A379"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060D09"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2ECEF6"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69227"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E1B365"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ABD945"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3</w:t>
            </w:r>
          </w:p>
        </w:tc>
      </w:tr>
      <w:tr w:rsidR="00F71C93" w14:paraId="12462CDB"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7053"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2DAE5"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46C9F"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B2C1"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1694A"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0E0D3"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DC72F"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F34D3"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A3D3F"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C7561"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FB566"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ED583"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1B2B1"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121AB"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7023"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BF8CF"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EE0C"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D1BD2"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142D9"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E468A"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4EF74"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0E61"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B85E3"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C4FD3"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F1CF4"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6AB88"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F7A05"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8BDCE"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F71C93" w14:paraId="1075BBE5"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3376B2" w14:textId="77777777" w:rsidR="00F71C93" w:rsidRDefault="00F71C9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5D59CA"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4A6D08"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458CCB"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372D1F"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CAF53F"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2F5CCF"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0852C2"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5BA2FD"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887476"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E8C7AF"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413EDE"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15B0A0"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25CC21"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14FE4E"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6CDAE5"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162D86"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DD5F91"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A8417A"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E4AC47"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B1FA28"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D6AC9E"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A90C4E"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49DD2F"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B72D8A"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5ADC53"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34A26"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006029"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F71C93" w14:paraId="49F77A5C"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B6001C"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EE353"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C6FD"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59799"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B18E"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80C9"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E5D96"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910AC"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1646A"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E662"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406E"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87522"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26388"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12B81"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B833"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D492D"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3C95"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F613"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1F77D"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06648"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09E84"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DF6EF"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70585"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B78DC"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87CF1"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E0E68"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B71FE"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0D851"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F71C93" w14:paraId="0BE0972F"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1DFA95" w14:textId="77777777" w:rsidR="00F71C93" w:rsidRDefault="00F71C9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22F3D5"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F0F3B7"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C29C4F"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F33A99"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1BC664"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96C238"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A5BAA8"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F6907A"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11832B"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E1E335"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6593E"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2A9C6D"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BFFA02"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E6F4AB"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452B13"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92418E"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E9D3A0"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68A8AC"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1B9897"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B9A4FB"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FB2000"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0792A5"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91741F"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209B3B"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F01BB3"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35FC5"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5DD5D1"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F71C93" w14:paraId="44DE1DF3"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149AE6"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74591"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4A79C"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F0702"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C8A9B"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1C98"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BED95"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61211"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0513"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F6DC9"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A797"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11117"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972E6"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9CFB4"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1E077"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D184A"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9874E"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88C8E"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51FE4"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554C7"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2464F"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033D1"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C127"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EC21F"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9E7A5"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6A40"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0F3C4"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469DC"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F71C93" w14:paraId="3655CA45"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2FC507" w14:textId="77777777" w:rsidR="00F71C93" w:rsidRDefault="00F71C9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A65789"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79133D"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E3D75D"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C9DA35"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C511C6"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47AFB2"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C268A"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CF651B"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66A902"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6E704B"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D6BA6D"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BA9E85"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6033A0"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A95CC3"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58844C"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D8412E"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497F4A"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A52434"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6AD56D"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8A9E14"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DF12D2"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E1ECEA"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4A92B0"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EA674B"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897DBD"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A99F2B"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4BF07E"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F71C93" w14:paraId="28FAAE4D"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43D9143"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ub-total</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8FA79CE"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C1F8BBB"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140721B"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066423C"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E07DC20"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E9499C9"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5DC658C"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330882C"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7E4D16E"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04353CF"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1F306CA"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3583E03"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B4FCFA3"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FDD4BD4"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7B2AC8D"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C928153"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B7840C3"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F598375"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814FAD8"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7E7F40F"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88A90C8"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6E11E60"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5571AEB"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9B0A59B"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8CDE513"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DDA0BD5" w14:textId="77777777" w:rsidR="00F71C93" w:rsidRDefault="00F71C9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1049CA9" w14:textId="77777777" w:rsidR="00F71C93" w:rsidRDefault="00F71C9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r>
      <w:tr w:rsidR="00F71C93" w14:paraId="21E3E75D"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3FD8E93" w14:textId="77777777" w:rsidR="00F71C93" w:rsidRDefault="00F71C9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1537123"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92811BD"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13D3C77"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545774A"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4FE09BE"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0C89487"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9F6E0B6"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F178A39"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51E79F6"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D399041"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4600F2B"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4329A59"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45804DF"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FBFD638"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D8A223F"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750A720"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C28411A"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F56716B"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249C9BA"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3CC8C5B"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9316A36"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7C45A5B"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2CB2C81"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777035D"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BC8F0F6"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6D0E69C" w14:textId="77777777" w:rsidR="00F71C93" w:rsidRDefault="00F71C9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72BAEF6" w14:textId="77777777" w:rsidR="00F71C93" w:rsidRDefault="00F71C9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3</w:t>
            </w:r>
          </w:p>
        </w:tc>
      </w:tr>
    </w:tbl>
    <w:p w14:paraId="7689D171" w14:textId="77777777" w:rsidR="00F71C93" w:rsidRPr="007C52E0" w:rsidRDefault="00F71C93">
      <w:pPr>
        <w:pBdr>
          <w:top w:val="none" w:sz="0" w:space="0" w:color="000000"/>
          <w:left w:val="none" w:sz="0" w:space="0" w:color="000000"/>
          <w:bottom w:val="none" w:sz="0" w:space="0" w:color="000000"/>
          <w:right w:val="none" w:sz="0" w:space="0" w:color="000000"/>
        </w:pBdr>
        <w:spacing w:before="120" w:after="240"/>
        <w:rPr>
          <w:rFonts w:ascii="Aptos" w:hAnsi="Aptos"/>
        </w:rPr>
      </w:pPr>
    </w:p>
    <w:p w14:paraId="44FE3D16" w14:textId="77777777" w:rsidR="00DF43AA" w:rsidRPr="007C52E0" w:rsidRDefault="00EF3469">
      <w:pPr>
        <w:rPr>
          <w:rFonts w:ascii="Aptos" w:hAnsi="Aptos"/>
        </w:rPr>
      </w:pPr>
      <w:r w:rsidRPr="007C52E0">
        <w:rPr>
          <w:rFonts w:ascii="Aptos" w:hAnsi="Aptos"/>
        </w:rPr>
        <w:br w:type="page"/>
      </w:r>
    </w:p>
    <w:p w14:paraId="687A5BCB" w14:textId="77777777" w:rsidR="00DF43AA" w:rsidRDefault="00EF3469">
      <w:pPr>
        <w:pBdr>
          <w:top w:val="none" w:sz="0" w:space="0" w:color="000000"/>
          <w:left w:val="none" w:sz="0" w:space="0" w:color="000000"/>
          <w:bottom w:val="none" w:sz="0" w:space="0" w:color="000000"/>
          <w:right w:val="none" w:sz="0" w:space="0" w:color="000000"/>
        </w:pBdr>
        <w:spacing w:before="120" w:after="240"/>
        <w:rPr>
          <w:rFonts w:ascii="Aptos" w:eastAsia="Calibri" w:hAnsi="Aptos" w:cs="Calibri"/>
          <w:b/>
          <w:color w:val="000000"/>
        </w:rPr>
      </w:pPr>
      <w:r w:rsidRPr="007C52E0">
        <w:rPr>
          <w:rFonts w:ascii="Aptos" w:eastAsia="Calibri" w:hAnsi="Aptos" w:cs="Calibri"/>
          <w:b/>
          <w:color w:val="000000"/>
        </w:rPr>
        <w:lastRenderedPageBreak/>
        <w:t>Other reason</w:t>
      </w:r>
    </w:p>
    <w:tbl>
      <w:tblPr>
        <w:tblW w:w="15921" w:type="dxa"/>
        <w:jc w:val="center"/>
        <w:tblLayout w:type="fixed"/>
        <w:tblLook w:val="0420" w:firstRow="1" w:lastRow="0" w:firstColumn="0" w:lastColumn="0" w:noHBand="0" w:noVBand="1"/>
      </w:tblPr>
      <w:tblGrid>
        <w:gridCol w:w="1701"/>
        <w:gridCol w:w="1695"/>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tblGrid>
      <w:tr w:rsidR="0022395C" w14:paraId="6E2AAAA3" w14:textId="77777777">
        <w:trPr>
          <w:gridAfter w:val="1"/>
          <w:wAfter w:w="6" w:type="dxa"/>
          <w:tblHeader/>
          <w:jc w:val="center"/>
        </w:trPr>
        <w:tc>
          <w:tcPr>
            <w:tcW w:w="3396"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5367C5"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C0C921"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F0EBA7"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8D3876"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BBFC0F"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C18238"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AD9615"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63614C"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9866E4"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B02134"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F6A2B4"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CCB2ED"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F8F847"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598EE4"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CB852A"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C068E9"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858584"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5FEEBE"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56EE68"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04B72A"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F3A69E"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4BC581"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E4B1FD"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8D25BB"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ED4335"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384503"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BC4833"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r>
      <w:tr w:rsidR="0022395C" w14:paraId="5996D377" w14:textId="77777777">
        <w:trPr>
          <w:trHeight w:val="255"/>
          <w:jc w:val="center"/>
        </w:trPr>
        <w:tc>
          <w:tcPr>
            <w:tcW w:w="1701"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E10E72"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non-Greenfields</w:t>
            </w: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42685"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6A6F1"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F313B"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0A1CA"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97E0"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E4FE1"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B4CF9"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A4F3"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8FCD5"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84947"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FF0B9"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2D16F"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5C47"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5D82D"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2FBA9"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D368B"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25C85"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4350E"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432A6"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7FEF7"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D42D1"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913C9"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C0EB"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DA201"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E7C4"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41727"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921E9"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r>
      <w:tr w:rsidR="0022395C" w14:paraId="3C429870"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3B64C2" w14:textId="77777777" w:rsidR="0022395C" w:rsidRDefault="0022395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9528DD"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4D7D94"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D761B2"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CBB5B7"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071554"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CA2E47"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5E2FCF"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5D061F"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C098A6"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ACD36C"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37BC23"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3965C0"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016B30"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79F49D"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AA259F"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71FE89"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3E82F8"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333C95"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A81953"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E06A9A"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66940E"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4A8519"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E0E9C6"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7514A9"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A69F63"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3D8CE1"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526D93"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r>
      <w:tr w:rsidR="0022395C" w14:paraId="14C4A59A"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DEDA3A"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6BF3C"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3244F"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4B76D"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DAA70"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05C5C"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40ECF"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90FC9"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8422"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CFEB2"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3AD56"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D7857"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E48A4"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5ADC4"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83183"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04B6D"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A7075"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92CDD"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B1DDC"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5942"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E3F19"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78150"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D518"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3DD4C"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D95E2"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BE0D0"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C39A4"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C3D9E"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r>
      <w:tr w:rsidR="0022395C" w14:paraId="2F141C91"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11B832" w14:textId="77777777" w:rsidR="0022395C" w:rsidRDefault="0022395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D4394B"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A6D800"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B94519"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9CCCC4"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683844"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438A55"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1E9B80"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402EF5"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56277D"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35A444"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EB893A"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FC40F7"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54F91D"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E5CAA1"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9B52BD"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C1E4BE"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711CD2"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6B8F49"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64CC0B"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F4AAD1"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4A188D"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9CA02D"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B9DF12"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AFB823"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3807A1"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89A16D"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02A8D8"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22395C" w14:paraId="39A47E3C"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98C610"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100E"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BC46D"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B4D2E"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CD7C5"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E765C"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F806F"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F1A70"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5F4AE"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8A7AF"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58A69"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BD3EF"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E3FFB"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956F4"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98F27"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5B412"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9D568"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CB978"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3FD65"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CEC7F"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9B80E"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6A47E"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1A1C"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3A80D"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2A236"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5C0E5"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5CB68"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95A27"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22395C" w14:paraId="2D3F9053"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8B8535" w14:textId="77777777" w:rsidR="0022395C" w:rsidRDefault="0022395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82320C"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C6D07F"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3985AF"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CA537A"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F16567"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CC2AD0"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9333EB"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3BADB7"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841C54"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3F63A2"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DE22A1"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E36017"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EA37E3"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6EB7A9"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88B113"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FE0836"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8DBF14"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E85CB3"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39113A"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569B83"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98C855"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4A3341"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9D1E4E"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A05A13"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AC462B"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0CD376"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1928D0"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2395C" w14:paraId="695EB2AB"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90950B"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2BF7C"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8AE85"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C002E"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FB2B6"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7CD55"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CE7DB"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9C51"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4AE83"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79E52"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19B9C"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981F"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7BF0A"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8E469"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5AB4"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7549A"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56E0A"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B4429"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29A28"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0D264"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0259"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D6C4"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DED26"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C3BD"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50A18"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0BCC"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32C1"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DDEF2"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22395C" w14:paraId="51DDEBFB"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F93245" w14:textId="77777777" w:rsidR="0022395C" w:rsidRDefault="0022395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0A6D57"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116836"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D7D601"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39BDE8"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372314"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49A025"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9168CF"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6E9DF9"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AF2BF4"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3608F5"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026643"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19E838"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EE5194"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BCA589"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273B87"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23A42D"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5E3A7F"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F70668"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BDAFAE"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096F44"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FE615E"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EA0893"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57B66F"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FEA1A7"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8C8213"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66D6DD"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4DAC76"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22395C" w14:paraId="0E7B9D8B"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9B2D01A"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ub-total</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BE66011"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000583A"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84559DA"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794BD31"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02ABC84"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28F0B3D"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4AF0398"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929AF4B"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F369841"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C7BBE72"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245E42B"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E4F2DC5"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E9BCAFD"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9C71F74"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70E9348"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53531F5"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4CA670F"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3E0893B"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7FD9406"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62459C3"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B944E6D"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3919B77"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4060556"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6079DAA"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D387266"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989A59E" w14:textId="77777777" w:rsidR="0022395C" w:rsidRDefault="0022395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0A39443" w14:textId="77777777" w:rsidR="0022395C" w:rsidRDefault="0022395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r>
      <w:tr w:rsidR="0022395C" w14:paraId="52E501E7"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75790BF" w14:textId="77777777" w:rsidR="0022395C" w:rsidRDefault="0022395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558D285"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B90F7B5"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37BA7DA"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9E352E0"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0EF3ECE"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549401A"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62CE20F"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2E957A0"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CD390D5"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B6810F2"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25EFE62"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151FA13"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0F38A24"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A073563"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197D42F"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8B3DD69"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741EE89"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768B06D"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644F0FB"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DDDAD8B"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C57779A"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2941B13"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6DF705B"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4E645B2"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10CBA92"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05E4516" w14:textId="77777777" w:rsidR="0022395C" w:rsidRDefault="0022395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B8D32DC" w14:textId="77777777" w:rsidR="0022395C" w:rsidRDefault="0022395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r>
    </w:tbl>
    <w:p w14:paraId="750FD73C" w14:textId="77777777" w:rsidR="00DF43AA" w:rsidRDefault="00EF3469">
      <w:pPr>
        <w:pBdr>
          <w:top w:val="none" w:sz="0" w:space="0" w:color="000000"/>
          <w:left w:val="none" w:sz="0" w:space="0" w:color="000000"/>
          <w:bottom w:val="none" w:sz="0" w:space="0" w:color="000000"/>
          <w:right w:val="none" w:sz="0" w:space="0" w:color="000000"/>
        </w:pBdr>
        <w:spacing w:before="120" w:after="240"/>
        <w:rPr>
          <w:rFonts w:ascii="Aptos" w:eastAsia="Calibri" w:hAnsi="Aptos" w:cs="Calibri"/>
          <w:b/>
          <w:color w:val="000000"/>
        </w:rPr>
      </w:pPr>
      <w:r w:rsidRPr="007C52E0">
        <w:rPr>
          <w:rFonts w:ascii="Aptos" w:eastAsia="Calibri" w:hAnsi="Aptos" w:cs="Calibri"/>
          <w:b/>
          <w:color w:val="000000"/>
        </w:rPr>
        <w:t>Totals</w:t>
      </w:r>
    </w:p>
    <w:tbl>
      <w:tblPr>
        <w:tblW w:w="15921" w:type="dxa"/>
        <w:jc w:val="center"/>
        <w:tblLayout w:type="fixed"/>
        <w:tblLook w:val="0420" w:firstRow="1" w:lastRow="0" w:firstColumn="0" w:lastColumn="0" w:noHBand="0" w:noVBand="1"/>
      </w:tblPr>
      <w:tblGrid>
        <w:gridCol w:w="1701"/>
        <w:gridCol w:w="1695"/>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tblGrid>
      <w:tr w:rsidR="0043400E" w14:paraId="3129DBC8" w14:textId="77777777">
        <w:trPr>
          <w:gridAfter w:val="1"/>
          <w:wAfter w:w="6" w:type="dxa"/>
          <w:tblHeader/>
          <w:jc w:val="center"/>
        </w:trPr>
        <w:tc>
          <w:tcPr>
            <w:tcW w:w="3396"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367714"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82EF50"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23C0FC"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AF2CC3"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54E492"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D18390"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B112F0"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30630B"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547F60"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A772AC"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E7006F"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0874E6"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79557A"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D0EC74"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0C14C0"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84F832"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3265F7"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7E795D"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02CD50"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8B3886"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044AF1"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BBC65B"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B583D9"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90002A"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63070D"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12559D"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6B4458"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r>
      <w:tr w:rsidR="0043400E" w14:paraId="1355FB01" w14:textId="77777777">
        <w:trPr>
          <w:trHeight w:val="255"/>
          <w:jc w:val="center"/>
        </w:trPr>
        <w:tc>
          <w:tcPr>
            <w:tcW w:w="1701" w:type="dxa"/>
            <w:vMerge w:val="restart"/>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DE14C24"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otal non-quantifiable</w:t>
            </w:r>
          </w:p>
        </w:tc>
        <w:tc>
          <w:tcPr>
            <w:tcW w:w="1701"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732DBAB"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521F9C0"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377114A"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w:t>
            </w:r>
          </w:p>
        </w:tc>
        <w:tc>
          <w:tcPr>
            <w:tcW w:w="113"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9DF3C38"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415FF65"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w:t>
            </w:r>
          </w:p>
        </w:tc>
        <w:tc>
          <w:tcPr>
            <w:tcW w:w="113"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AF3915F"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D1CAE86"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7</w:t>
            </w:r>
          </w:p>
        </w:tc>
        <w:tc>
          <w:tcPr>
            <w:tcW w:w="113"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0600952"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F5262F0"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w:t>
            </w:r>
          </w:p>
        </w:tc>
        <w:tc>
          <w:tcPr>
            <w:tcW w:w="113"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6AA43FD"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CFF2098"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9</w:t>
            </w:r>
          </w:p>
        </w:tc>
        <w:tc>
          <w:tcPr>
            <w:tcW w:w="113"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2923F56"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F949118"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w:t>
            </w:r>
          </w:p>
        </w:tc>
        <w:tc>
          <w:tcPr>
            <w:tcW w:w="113"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18F312A"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D5E043B"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AD51B75"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C8B310B"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113"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2E54F29"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21A9B69"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w:t>
            </w:r>
          </w:p>
        </w:tc>
        <w:tc>
          <w:tcPr>
            <w:tcW w:w="113"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1C8B182"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B4EA212"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7</w:t>
            </w:r>
          </w:p>
        </w:tc>
        <w:tc>
          <w:tcPr>
            <w:tcW w:w="113"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2AC4EDA"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759D185"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BC7AA5D"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5DFA3D3" w14:textId="77777777" w:rsidR="0043400E" w:rsidRDefault="0043400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w:t>
            </w:r>
          </w:p>
        </w:tc>
        <w:tc>
          <w:tcPr>
            <w:tcW w:w="113"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F9CC12C" w14:textId="77777777" w:rsidR="0043400E" w:rsidRDefault="0043400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BABA7ED" w14:textId="2426876C" w:rsidR="0043400E" w:rsidRDefault="00FB0A62">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9</w:t>
            </w:r>
          </w:p>
        </w:tc>
      </w:tr>
      <w:tr w:rsidR="0043400E" w14:paraId="375E1824"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48B08E9" w14:textId="77777777" w:rsidR="0043400E" w:rsidRDefault="0043400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4E1D1A6" w14:textId="77777777" w:rsidR="0043400E" w:rsidRDefault="0043400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634A293" w14:textId="77777777" w:rsidR="0043400E" w:rsidRDefault="0043400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C4DB000" w14:textId="77777777" w:rsidR="0043400E" w:rsidRDefault="0043400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B65DE98" w14:textId="77777777" w:rsidR="0043400E" w:rsidRDefault="0043400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E194AF4" w14:textId="77777777" w:rsidR="0043400E" w:rsidRDefault="0043400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B5D5565" w14:textId="77777777" w:rsidR="0043400E" w:rsidRDefault="0043400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6A1ED1E" w14:textId="77777777" w:rsidR="0043400E" w:rsidRDefault="0043400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D12612E" w14:textId="77777777" w:rsidR="0043400E" w:rsidRDefault="0043400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526EDEA" w14:textId="77777777" w:rsidR="0043400E" w:rsidRDefault="0043400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181F96F" w14:textId="77777777" w:rsidR="0043400E" w:rsidRDefault="0043400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24ADF7A" w14:textId="77777777" w:rsidR="0043400E" w:rsidRDefault="0043400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D6C4873" w14:textId="77777777" w:rsidR="0043400E" w:rsidRDefault="0043400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E244AA7" w14:textId="77777777" w:rsidR="0043400E" w:rsidRDefault="0043400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150D1A6" w14:textId="77777777" w:rsidR="0043400E" w:rsidRDefault="0043400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4876CDA" w14:textId="77777777" w:rsidR="0043400E" w:rsidRDefault="0043400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A67ACBB" w14:textId="77777777" w:rsidR="0043400E" w:rsidRDefault="0043400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65A567D" w14:textId="77777777" w:rsidR="0043400E" w:rsidRDefault="0043400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2B4E5B8" w14:textId="77777777" w:rsidR="0043400E" w:rsidRDefault="0043400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0DDA001" w14:textId="77777777" w:rsidR="0043400E" w:rsidRDefault="0043400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150303D" w14:textId="77777777" w:rsidR="0043400E" w:rsidRDefault="0043400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C5760E2" w14:textId="77777777" w:rsidR="0043400E" w:rsidRDefault="0043400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F2CBE4D" w14:textId="77777777" w:rsidR="0043400E" w:rsidRDefault="0043400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28D8816" w14:textId="77777777" w:rsidR="0043400E" w:rsidRDefault="0043400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AAA6E10" w14:textId="77777777" w:rsidR="0043400E" w:rsidRDefault="0043400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74D2CE2" w14:textId="77777777" w:rsidR="0043400E" w:rsidRDefault="0043400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6BFC879" w14:textId="77777777" w:rsidR="0043400E" w:rsidRDefault="0043400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67A92C9" w14:textId="7525FE31" w:rsidR="0043400E" w:rsidRDefault="0043400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r w:rsidR="00EF3A7E">
              <w:rPr>
                <w:rFonts w:ascii="Aptos" w:eastAsia="Aptos" w:hAnsi="Aptos" w:cs="Aptos"/>
                <w:color w:val="000000"/>
                <w:sz w:val="20"/>
                <w:szCs w:val="20"/>
              </w:rPr>
              <w:t>4</w:t>
            </w:r>
          </w:p>
        </w:tc>
      </w:tr>
    </w:tbl>
    <w:p w14:paraId="2960555D" w14:textId="77777777" w:rsidR="00DF43AA" w:rsidRPr="007C52E0"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b/>
          <w:color w:val="000000"/>
          <w:sz w:val="20"/>
          <w:szCs w:val="20"/>
        </w:rPr>
        <w:t xml:space="preserve">Source: </w:t>
      </w:r>
      <w:r w:rsidRPr="007C52E0">
        <w:rPr>
          <w:rFonts w:ascii="Aptos" w:eastAsia="Calibri" w:hAnsi="Aptos" w:cs="Calibri"/>
          <w:color w:val="000000"/>
          <w:sz w:val="20"/>
          <w:szCs w:val="20"/>
        </w:rPr>
        <w:t>Department of Employment and Workplace Relations, Workplace Agreements Database</w:t>
      </w:r>
      <w:r w:rsidRPr="007C52E0">
        <w:rPr>
          <w:rFonts w:ascii="Aptos" w:hAnsi="Aptos"/>
        </w:rPr>
        <w:t>.</w:t>
      </w:r>
    </w:p>
    <w:p w14:paraId="6FB786CE"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0"/>
        <w:rPr>
          <w:rFonts w:ascii="Aptos" w:hAnsi="Aptos"/>
        </w:rPr>
      </w:pPr>
      <w:r w:rsidRPr="007C52E0">
        <w:rPr>
          <w:rFonts w:ascii="Aptos" w:eastAsia="Calibri" w:hAnsi="Aptos" w:cs="Calibri"/>
          <w:b/>
          <w:color w:val="000000"/>
          <w:sz w:val="22"/>
          <w:szCs w:val="22"/>
        </w:rPr>
        <w:t>Notes:</w:t>
      </w:r>
    </w:p>
    <w:p w14:paraId="6EBB8B9D" w14:textId="4B51483B" w:rsidR="00DF43AA" w:rsidRPr="00371FA6" w:rsidRDefault="00EF3469" w:rsidP="00AC0C1C">
      <w:pPr>
        <w:pStyle w:val="ListParagraph"/>
        <w:numPr>
          <w:ilvl w:val="0"/>
          <w:numId w:val="19"/>
        </w:numPr>
        <w:pBdr>
          <w:top w:val="none" w:sz="0" w:space="0" w:color="000000"/>
          <w:left w:val="none" w:sz="0" w:space="0" w:color="000000"/>
          <w:bottom w:val="none" w:sz="0" w:space="0" w:color="000000"/>
          <w:right w:val="none" w:sz="0" w:space="0" w:color="000000"/>
        </w:pBdr>
        <w:spacing w:after="0"/>
        <w:rPr>
          <w:rFonts w:ascii="Aptos" w:hAnsi="Aptos"/>
        </w:rPr>
      </w:pPr>
      <w:r w:rsidRPr="00371FA6">
        <w:rPr>
          <w:rFonts w:ascii="Aptos" w:eastAsia="Calibri" w:hAnsi="Aptos" w:cs="Calibri"/>
          <w:i/>
          <w:color w:val="000000"/>
          <w:sz w:val="20"/>
          <w:szCs w:val="20"/>
        </w:rPr>
        <w:t>Non-quantifiable wage agreements are those which do not provide a consistent wage increase for all employees or link wage increases to other methods.  Refer to the technical notes for further explanation.</w:t>
      </w:r>
    </w:p>
    <w:p w14:paraId="2BE7ECC3" w14:textId="6F7D4EF0" w:rsidR="00DF43AA" w:rsidRPr="00371FA6" w:rsidRDefault="00EF3469" w:rsidP="00AC0C1C">
      <w:pPr>
        <w:pStyle w:val="ListParagraph"/>
        <w:numPr>
          <w:ilvl w:val="0"/>
          <w:numId w:val="19"/>
        </w:numPr>
        <w:pBdr>
          <w:top w:val="none" w:sz="0" w:space="0" w:color="000000"/>
          <w:left w:val="none" w:sz="0" w:space="0" w:color="000000"/>
          <w:bottom w:val="none" w:sz="0" w:space="0" w:color="000000"/>
          <w:right w:val="none" w:sz="0" w:space="0" w:color="000000"/>
        </w:pBdr>
        <w:spacing w:after="0"/>
        <w:rPr>
          <w:rFonts w:ascii="Aptos" w:hAnsi="Aptos"/>
        </w:rPr>
      </w:pPr>
      <w:r w:rsidRPr="00371FA6">
        <w:rPr>
          <w:rFonts w:ascii="Aptos" w:eastAsia="Calibri" w:hAnsi="Aptos" w:cs="Calibri"/>
          <w:i/>
          <w:color w:val="000000"/>
          <w:sz w:val="20"/>
          <w:szCs w:val="20"/>
        </w:rPr>
        <w:t>All estimates are rounded and are subject to revision. Revisions have been made to historical series.</w:t>
      </w:r>
    </w:p>
    <w:p w14:paraId="7B72CFE0"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2"/>
          <w:szCs w:val="22"/>
        </w:rPr>
        <w:t xml:space="preserve">How to read: </w:t>
      </w:r>
      <w:r w:rsidRPr="007C52E0">
        <w:rPr>
          <w:rFonts w:ascii="Aptos" w:eastAsia="Calibri" w:hAnsi="Aptos" w:cs="Calibri"/>
          <w:i/>
          <w:color w:val="000000"/>
          <w:sz w:val="22"/>
          <w:szCs w:val="22"/>
        </w:rPr>
        <w:t>45 single enterprise non-Greenfields agreements approved in the September quarter 2024 had non-quantifiable AAWIs because wage increases were linked to minimum wage movements. These agreements covered 136,200 employees.</w:t>
      </w:r>
    </w:p>
    <w:p w14:paraId="7E9DB8CF" w14:textId="77777777" w:rsidR="00DF43AA" w:rsidRPr="007C52E0" w:rsidRDefault="00EF3469">
      <w:pPr>
        <w:rPr>
          <w:rFonts w:ascii="Aptos" w:hAnsi="Aptos"/>
        </w:rPr>
      </w:pPr>
      <w:r w:rsidRPr="007C52E0">
        <w:rPr>
          <w:rFonts w:ascii="Aptos" w:hAnsi="Aptos"/>
        </w:rPr>
        <w:br w:type="page"/>
      </w:r>
    </w:p>
    <w:p w14:paraId="03C7E7E5"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Table 12b - Agreements approved in the quarter - quantifiable wage increases (September quarter 2021 to September quarter 2024)</w:t>
      </w:r>
    </w:p>
    <w:p w14:paraId="2717F810"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rPr>
        <w:t>Quantifiable agreements</w:t>
      </w:r>
    </w:p>
    <w:tbl>
      <w:tblPr>
        <w:tblW w:w="15921" w:type="dxa"/>
        <w:jc w:val="center"/>
        <w:tblLayout w:type="fixed"/>
        <w:tblLook w:val="0420" w:firstRow="1" w:lastRow="0" w:firstColumn="0" w:lastColumn="0" w:noHBand="0" w:noVBand="1"/>
      </w:tblPr>
      <w:tblGrid>
        <w:gridCol w:w="1701"/>
        <w:gridCol w:w="1695"/>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tblGrid>
      <w:tr w:rsidR="0035318C" w14:paraId="748436ED" w14:textId="77777777">
        <w:trPr>
          <w:gridAfter w:val="1"/>
          <w:wAfter w:w="6" w:type="dxa"/>
          <w:tblHeader/>
          <w:jc w:val="center"/>
        </w:trPr>
        <w:tc>
          <w:tcPr>
            <w:tcW w:w="3396"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B3725D"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375318"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7B9C8E"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31CF72"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F03CC7"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587B82"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86DC34"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BA96A7"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323D64"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69EC10"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91E745"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622A83"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05EBE2"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372686"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CDD253"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0A8681"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D6E039"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64D0FC"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B22B11"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52AE4A6"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9273FE"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78C03F"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741D15"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8C938E"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05A21F"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298310"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95C3C6"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r>
      <w:tr w:rsidR="0035318C" w14:paraId="3A4ED9F7" w14:textId="77777777">
        <w:trPr>
          <w:trHeight w:val="255"/>
          <w:jc w:val="center"/>
        </w:trPr>
        <w:tc>
          <w:tcPr>
            <w:tcW w:w="1701"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3C248D"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non-Greenfields</w:t>
            </w: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2F1D8"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49CEC"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4DF14"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ED7D6"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AF0DB"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B94E"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FC492"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4F52D"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E749E"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D739"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96911"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09654"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F698"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81C80"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A614D"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371C1"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FEE73"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B9CDA"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D2054"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DF4C9"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47452"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F5B8F"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85AD5"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18E12"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42993"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BA87F"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BDD8B"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0</w:t>
            </w:r>
          </w:p>
        </w:tc>
      </w:tr>
      <w:tr w:rsidR="0035318C" w14:paraId="27E3CE2B"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0CA29B" w14:textId="77777777" w:rsidR="0035318C" w:rsidRDefault="003531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C71842"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FA70E0"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C8ED21"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3E0E30"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B33A4E"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D08746"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E2401A"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C1FDB6"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2F07E8"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4F327C"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50ABC5"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DA6D8C"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96A8D"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698322"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87603"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340F94"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468D55"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A8FDA7"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17A83D"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9E0B52"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2516A4"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E260DB"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AA6BC7"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F5904E"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ADD71B"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21E753"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B41DB0"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1.4</w:t>
            </w:r>
          </w:p>
        </w:tc>
      </w:tr>
      <w:tr w:rsidR="0035318C" w14:paraId="7F45F55E"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690A4E"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D457F"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204E"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44440"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B2503"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7D527"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3D1E"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A7CCA"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249DE"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8A67D"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7BEE8"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3BEA4"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59D26"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AB982"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8FFC"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F95A1"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C2E96"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3F5F3"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F53BA"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BE85B"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DA01B"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41CB9"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EDB39"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CD069"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F030"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2313"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87CA0"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CF2F"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r>
      <w:tr w:rsidR="0035318C" w14:paraId="30DFC34E"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E3194D" w14:textId="77777777" w:rsidR="0035318C" w:rsidRDefault="003531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4E6614"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AEF591"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0F8F86"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01C4F8"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EE4E43"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3D3707"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750DD0"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9FD196"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3825FC"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15FAC2"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419F84"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919040"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57DD6A"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D5F025"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6A7D9A"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6165B2"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87351C"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0D25AC"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6B21A7"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F712A1"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929A34"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32B66C"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8D3EE6"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B2EC85"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28AAF9"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33C14A"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8AFB84"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r>
      <w:tr w:rsidR="0035318C" w14:paraId="5BA68BE0"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5464B3"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7E6F1"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38311"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80302"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849DC"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62036"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EA6A8"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C82B9"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FF19D"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D800"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21D0"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0E9AE"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165C5"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FAD3"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85CB3"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9162C"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452F9"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0151D"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6E0B6"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7849A"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E3A8"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88A76"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49007"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66177"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5F511"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730C4"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6B3C3"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AEA2C"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35318C" w14:paraId="2AC1D260"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50EDD0" w14:textId="77777777" w:rsidR="0035318C" w:rsidRDefault="003531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C00B71"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83E7D0"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60D07B"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2AE830"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1A2352"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C9EF3D"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BA0BE"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8291F5"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26444A"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168E06"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532610"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E82242"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770DC6"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584FED"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FF1FA0"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6CFF82"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931BE1"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A1781A"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8976D4"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A086C0"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5E1E28"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B7DD64"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B51EB8"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684713"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7B494A"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B78E39"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D80196"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35318C" w14:paraId="1A24E875"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B08284"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Greenfields</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BF365"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43AE"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249D2"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CE71"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A6DAA"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DD778"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DFBA"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6A0D6"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50968"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6C88E"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8A708"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CC7A2"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350B7"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C6588"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FDF35"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2D50F"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4945D"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8D8C"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F24EC"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8759C"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4AF85"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E76F4"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64F3A"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1CB7"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C7E9B"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F041"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AF53"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35318C" w14:paraId="1BAFC855"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F69A29" w14:textId="77777777" w:rsidR="0035318C" w:rsidRDefault="003531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84DF93"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81EB96"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37A386"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8910D7"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57D4AE"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870979"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836750"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1F2150"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4DA4D9"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B9E7CF"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FEB4E9"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6F17C7"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EFEB8F"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2CA49E"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B408CF"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C2A4A5"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3337AA"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EB59E9"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E521BA"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4BAD7F"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4B9B34"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8E1154"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3B8BAC"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6A1C40"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CAAA20"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ED7686"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E8D7E8"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35318C" w14:paraId="5E044B24"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1A531AE"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otal quantifiable</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96FC104"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F4CAA5E"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B30B1FD"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6290895"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F3B1586"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8B55D8A"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0D26940"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31C8839"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8A2F9F4"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F5BDA3D"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1D00C68"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578DF1A"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913C2CE"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6255B4A"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22BE27F"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89D2051"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EED98C5"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C0A9323"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CBB69D4"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0</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CD7A1C4"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7659513"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F14CE93"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C459A9E"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549889A"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10A3052" w14:textId="77777777"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4</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EEC925B" w14:textId="77777777" w:rsidR="0035318C" w:rsidRDefault="003531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4B77B5D" w14:textId="4D959456" w:rsidR="0035318C" w:rsidRDefault="0035318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r w:rsidR="00870FF2">
              <w:rPr>
                <w:rFonts w:ascii="Aptos" w:eastAsia="Aptos" w:hAnsi="Aptos" w:cs="Aptos"/>
                <w:color w:val="000000"/>
                <w:sz w:val="20"/>
                <w:szCs w:val="20"/>
              </w:rPr>
              <w:t>94</w:t>
            </w:r>
          </w:p>
        </w:tc>
      </w:tr>
      <w:tr w:rsidR="0035318C" w14:paraId="020F4D0E" w14:textId="77777777">
        <w:trPr>
          <w:trHeight w:val="255"/>
          <w:jc w:val="center"/>
        </w:trPr>
        <w:tc>
          <w:tcPr>
            <w:tcW w:w="1701"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5C3924C" w14:textId="77777777" w:rsidR="0035318C" w:rsidRDefault="003531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AD04EDE"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46E6BA5"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B248057"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25C7CEC"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131321D"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75C6E34"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FFCC1C4"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EA26639"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73899BC"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16E930C"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A0BED5A"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69D862A"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430C563"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E112F6C"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4550E84"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E1A8DFB"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BC5C094"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C79EB46"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C439980"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8647867"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16BC409"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E4C6515"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3CED256"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1.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06802E3"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143898A" w14:textId="77777777"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700737C" w14:textId="77777777" w:rsidR="0035318C" w:rsidRDefault="003531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75B3BBA" w14:textId="7E688EDD" w:rsidR="0035318C" w:rsidRDefault="0035318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w:t>
            </w:r>
            <w:r w:rsidR="00136CEC">
              <w:rPr>
                <w:rFonts w:ascii="Aptos" w:eastAsia="Aptos" w:hAnsi="Aptos" w:cs="Aptos"/>
                <w:color w:val="000000"/>
                <w:sz w:val="20"/>
                <w:szCs w:val="20"/>
              </w:rPr>
              <w:t>6</w:t>
            </w:r>
          </w:p>
        </w:tc>
      </w:tr>
    </w:tbl>
    <w:p w14:paraId="63F25165" w14:textId="77777777" w:rsidR="00DF43AA" w:rsidRPr="007C52E0"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b/>
          <w:color w:val="000000"/>
          <w:sz w:val="20"/>
          <w:szCs w:val="20"/>
        </w:rPr>
        <w:t xml:space="preserve">Source: </w:t>
      </w:r>
      <w:r w:rsidRPr="007C52E0">
        <w:rPr>
          <w:rFonts w:ascii="Aptos" w:eastAsia="Calibri" w:hAnsi="Aptos" w:cs="Calibri"/>
          <w:color w:val="000000"/>
          <w:sz w:val="20"/>
          <w:szCs w:val="20"/>
        </w:rPr>
        <w:t>Department of Employment and Workplace Relations, Workplace Agreements Database</w:t>
      </w:r>
      <w:r w:rsidRPr="007C52E0">
        <w:rPr>
          <w:rFonts w:ascii="Aptos" w:hAnsi="Aptos"/>
        </w:rPr>
        <w:t>.</w:t>
      </w:r>
    </w:p>
    <w:p w14:paraId="6229839B"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0"/>
        <w:rPr>
          <w:rFonts w:ascii="Aptos" w:hAnsi="Aptos"/>
        </w:rPr>
      </w:pPr>
      <w:r w:rsidRPr="007C52E0">
        <w:rPr>
          <w:rFonts w:ascii="Aptos" w:eastAsia="Calibri" w:hAnsi="Aptos" w:cs="Calibri"/>
          <w:b/>
          <w:color w:val="000000"/>
          <w:sz w:val="22"/>
          <w:szCs w:val="22"/>
        </w:rPr>
        <w:t>Notes:</w:t>
      </w:r>
    </w:p>
    <w:p w14:paraId="6DAAAB12" w14:textId="2C533FDF" w:rsidR="00DF43AA" w:rsidRPr="00371FA6" w:rsidRDefault="00EF3469" w:rsidP="00AC0C1C">
      <w:pPr>
        <w:pStyle w:val="ListParagraph"/>
        <w:numPr>
          <w:ilvl w:val="0"/>
          <w:numId w:val="20"/>
        </w:numPr>
        <w:pBdr>
          <w:top w:val="none" w:sz="0" w:space="0" w:color="000000"/>
          <w:left w:val="none" w:sz="0" w:space="0" w:color="000000"/>
          <w:bottom w:val="none" w:sz="0" w:space="0" w:color="000000"/>
          <w:right w:val="none" w:sz="0" w:space="0" w:color="000000"/>
        </w:pBdr>
        <w:spacing w:after="0"/>
        <w:rPr>
          <w:rFonts w:ascii="Aptos" w:hAnsi="Aptos"/>
        </w:rPr>
      </w:pPr>
      <w:r w:rsidRPr="00371FA6">
        <w:rPr>
          <w:rFonts w:ascii="Aptos" w:eastAsia="Calibri" w:hAnsi="Aptos" w:cs="Calibri"/>
          <w:i/>
          <w:color w:val="000000"/>
          <w:sz w:val="20"/>
          <w:szCs w:val="20"/>
        </w:rPr>
        <w:t>All estimates are rounded and are subject to revision. Revisions have been made to historical series.</w:t>
      </w:r>
    </w:p>
    <w:p w14:paraId="4771C29B"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2"/>
          <w:szCs w:val="22"/>
        </w:rPr>
        <w:t xml:space="preserve">How to read: </w:t>
      </w:r>
      <w:r w:rsidRPr="00C425CB">
        <w:rPr>
          <w:rFonts w:ascii="Aptos" w:eastAsia="Calibri" w:hAnsi="Aptos" w:cs="Calibri"/>
          <w:i/>
          <w:color w:val="000000"/>
          <w:sz w:val="22"/>
          <w:szCs w:val="22"/>
        </w:rPr>
        <w:t>630</w:t>
      </w:r>
      <w:r w:rsidRPr="007C52E0">
        <w:rPr>
          <w:rFonts w:ascii="Aptos" w:eastAsia="Calibri" w:hAnsi="Aptos" w:cs="Calibri"/>
          <w:i/>
          <w:color w:val="000000"/>
          <w:sz w:val="22"/>
          <w:szCs w:val="22"/>
        </w:rPr>
        <w:t xml:space="preserve"> single enterprise non-Greenfields agreements approved in the September quarter 2024 had quantifiable AAWIs. These agreements covered </w:t>
      </w:r>
      <w:r w:rsidRPr="00C425CB">
        <w:rPr>
          <w:rFonts w:ascii="Aptos" w:eastAsia="Calibri" w:hAnsi="Aptos" w:cs="Calibri"/>
          <w:i/>
          <w:color w:val="000000"/>
          <w:sz w:val="22"/>
          <w:szCs w:val="22"/>
        </w:rPr>
        <w:t>161,400</w:t>
      </w:r>
      <w:r w:rsidRPr="007C52E0">
        <w:rPr>
          <w:rFonts w:ascii="Aptos" w:eastAsia="Calibri" w:hAnsi="Aptos" w:cs="Calibri"/>
          <w:i/>
          <w:color w:val="000000"/>
          <w:sz w:val="22"/>
          <w:szCs w:val="22"/>
        </w:rPr>
        <w:t xml:space="preserve"> employees.</w:t>
      </w:r>
    </w:p>
    <w:p w14:paraId="724391E4" w14:textId="77777777" w:rsidR="00DF43AA" w:rsidRPr="007C52E0" w:rsidRDefault="00EF3469">
      <w:pPr>
        <w:rPr>
          <w:rFonts w:ascii="Aptos" w:hAnsi="Aptos"/>
        </w:rPr>
      </w:pPr>
      <w:r w:rsidRPr="007C52E0">
        <w:rPr>
          <w:rFonts w:ascii="Aptos" w:hAnsi="Aptos"/>
        </w:rPr>
        <w:br w:type="page"/>
      </w:r>
    </w:p>
    <w:p w14:paraId="2540D303"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Table 13 - Agreements approved in the quarter, by union coverage (September quarter 2021 to September quarter 2024)</w:t>
      </w:r>
    </w:p>
    <w:tbl>
      <w:tblPr>
        <w:tblW w:w="15921" w:type="dxa"/>
        <w:jc w:val="center"/>
        <w:tblLayout w:type="fixed"/>
        <w:tblLook w:val="0420" w:firstRow="1" w:lastRow="0" w:firstColumn="0" w:lastColumn="0" w:noHBand="0" w:noVBand="1"/>
      </w:tblPr>
      <w:tblGrid>
        <w:gridCol w:w="1701"/>
        <w:gridCol w:w="1695"/>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gridCol w:w="107"/>
        <w:gridCol w:w="6"/>
        <w:gridCol w:w="844"/>
        <w:gridCol w:w="6"/>
      </w:tblGrid>
      <w:tr w:rsidR="0016130C" w14:paraId="3CC831C4" w14:textId="77777777">
        <w:trPr>
          <w:gridAfter w:val="1"/>
          <w:wAfter w:w="6" w:type="dxa"/>
          <w:tblHeader/>
          <w:jc w:val="center"/>
        </w:trPr>
        <w:tc>
          <w:tcPr>
            <w:tcW w:w="3396"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CD90C6"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37E8E0"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EDB768"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A20F6A"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360815"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1</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E0FEC6"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9AB032"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6645D4"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91C3CA"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10D3E7"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9E359D"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7B82B4"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5215D9"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1CF33C"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AC109F"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069D12"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C49860"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1676BD"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D5FEAA"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97769B"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ADF0A6"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F5F010"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07750B"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222206"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804A20"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A87089"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F2197A"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r>
      <w:tr w:rsidR="0016130C" w14:paraId="70E7CC66" w14:textId="77777777">
        <w:trPr>
          <w:trHeight w:val="255"/>
          <w:jc w:val="center"/>
        </w:trPr>
        <w:tc>
          <w:tcPr>
            <w:tcW w:w="1701"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29FAE0"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Union covered</w:t>
            </w: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58F0"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2C8CD"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E439A"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50B3"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8B020"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9B84F"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06BC4"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31978"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4CD36"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1686F"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03FAA"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758B0"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2428F"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05413"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61480"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D43CC"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EC605"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F90A6"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CFA2E"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6BAA9"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3BA49"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E7B01"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1B233"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2A63"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0C55"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ECFBA"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3EAEA"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9</w:t>
            </w:r>
          </w:p>
        </w:tc>
      </w:tr>
      <w:tr w:rsidR="0016130C" w14:paraId="6F519EA9"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96A81"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79DAC"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89BEA"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1DF9"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4BB9D"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E4DEC"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05969"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2E298"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BA5B4"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0C4FA"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19BD0"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3511B"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B4AC7"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0A98D"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590B0"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CA38E"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B3C8E"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ECF61"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69422"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D924C"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2656C"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9A4B8"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1016F"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0C9F5"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06C2E"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190C"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4B068"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077D3"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16130C" w14:paraId="1BB85E1F"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09E66"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98333"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B14B2"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5A9FC"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700AA"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1449C"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2001F"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6B06"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57CC6"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0AF98"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D10D8"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BF1E9"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C2E0B"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F30E3"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36CF3"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7831E"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DCB66"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0D60E"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B44B"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19FF4"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20D1C"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DD13A"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060AE"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9DF69"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C7DB6"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7C4B"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02688"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30EB7"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16130C" w14:paraId="45BA12DF"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FF845C" w14:textId="77777777" w:rsidR="0016130C" w:rsidRDefault="0016130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8580A3"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A49E12"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50DC7F"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27EAAC"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62B01D"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2.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0B0407"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A662ED"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9.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2DE489"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A5055A"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CB46A1"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616EC6"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E36512"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A90D6C"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74D6AD"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5CA103"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99B4B9"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B705BC"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63BFC1"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C053BC"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1.3</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59409F"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10C7C4"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3.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CC5FED"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88EA01"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6.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85F936"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B66615"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6.6</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7708D3"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9A4E4A"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2.5</w:t>
            </w:r>
          </w:p>
        </w:tc>
      </w:tr>
      <w:tr w:rsidR="0016130C" w14:paraId="5F34D508"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72D260"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 union covered</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6CC9"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358E6"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64F64"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06F05"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FD56D"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BA2CC"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12AAD"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EFC06"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4F78"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0678B"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0F4C6"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0906"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614C1"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70755"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10BD6"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0747"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4166B"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5</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CE8BA"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909F3"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F9C13"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354DB"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B01C4"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9C7D"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32A8B"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40D1B"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7B355"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77447"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w:t>
            </w:r>
          </w:p>
        </w:tc>
      </w:tr>
      <w:tr w:rsidR="0016130C" w14:paraId="6F2868DA"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D7CE2"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AFF0"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48C0"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1E14B"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CB12C"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59DEE"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8A61A"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909D7"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B4125"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D938"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01CB3"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9D352"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CD7E4"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31D45"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6B8EF"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16CA3"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16B74"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40A7F"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37D4F"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B0B01"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1EDE4"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03D71"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1C409"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A58A5"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7A7CF"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D58F5"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AA804"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C626A"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16130C" w14:paraId="2DA0F62A"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B660F"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738D2"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BB55F"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9B256"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B6940"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1BE8D"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7FC45"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9CC2"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BB96F"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5B402"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7A504"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260B2"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4691F"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1D002"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BF69"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CDB17"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C0D2"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B0C5C"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60E9F"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BC47F"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E3B10"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CC9A0"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DFC8"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8E1A1"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4E5DC"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2F2E0"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C5FEF"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8FE4E"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16130C" w14:paraId="71B47FDB"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107E74" w14:textId="77777777" w:rsidR="0016130C" w:rsidRDefault="0016130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CFEFC5"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2E4B49"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0AE698"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3D1C1B"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6BE4D6"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36EC51"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14B2AB"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1742C1"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68D0E3"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226815"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FFE2BE"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AA6931"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92524B"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6BEAC1"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19A9FB"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9AE10C"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B83B30"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C37242"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03354D"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20B753"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25914A"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43AF2F"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A46136"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3224DE"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BD20BA"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9D75BB"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BA7202"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r>
      <w:tr w:rsidR="0016130C" w14:paraId="5F02C5E6" w14:textId="7777777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99D930"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w:t>
            </w:r>
          </w:p>
        </w:tc>
        <w:tc>
          <w:tcPr>
            <w:tcW w:w="170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DDE2F"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5916"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37AAF"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64F4F"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6B54"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7</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B695B"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9B01"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8521F"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36A85"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A4271"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9F85"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BB38B"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3A9A6"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0A16"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FE475"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1</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16B9"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9638"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FA21B"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D5C0"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70ED3"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09A07"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1F588"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526F7"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4B349"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EE464"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3</w:t>
            </w:r>
          </w:p>
        </w:tc>
        <w:tc>
          <w:tcPr>
            <w:tcW w:w="11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CA73F"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8EA56"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3</w:t>
            </w:r>
          </w:p>
        </w:tc>
      </w:tr>
      <w:tr w:rsidR="0016130C" w14:paraId="1E7A1E81" w14:textId="7777777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EE89"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B96A"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E175"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0506D"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A1015"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7CF17"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A0E9"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F8B7"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757E0"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30C95"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692A8"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531C4"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F3E9"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404F7"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F50F9"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220BE"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F1362"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761E7"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3C9D1"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203CF"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8EE78"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15C5F"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155C4"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43552"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E3AAB"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D8E95"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3C983"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8932"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16130C" w14:paraId="1F77EC2F" w14:textId="7777777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0FE73"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E5579"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D8AE"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36E4"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0C50F"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4B06E"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15FF4"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ACE03"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E0FAD"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C175F"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961D8"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B5622"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45F2C"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E888"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CA989"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0B79F"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3A35"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2EF39"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05417"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6F643"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1E36"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DEE75"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1F904"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C141"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4BA4C"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BCDBA"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0236C" w14:textId="77777777" w:rsidR="0016130C" w:rsidRDefault="0016130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BD1AE" w14:textId="77777777" w:rsidR="0016130C" w:rsidRDefault="0016130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16130C" w14:paraId="3B1CBD19" w14:textId="7777777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AC9719" w14:textId="77777777" w:rsidR="0016130C" w:rsidRDefault="0016130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2D739F"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B976ED"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14259C"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5</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F39E65"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1088E5"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608AEF"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BEF98C"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7.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783A1D"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5A4499"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8</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068828"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A259EB"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608216"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6B4740"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1</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996A78"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966021"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F27FFE"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252157"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7D004A"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80F020"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5.7</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88BBEA"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9DD401"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6.9</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DAF597"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0C89C8"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5.0</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0E9505"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77D913"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4</w:t>
            </w:r>
          </w:p>
        </w:tc>
        <w:tc>
          <w:tcPr>
            <w:tcW w:w="11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CF9C45" w14:textId="77777777" w:rsidR="0016130C" w:rsidRDefault="0016130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AAF242" w14:textId="77777777" w:rsidR="0016130C" w:rsidRDefault="0016130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0</w:t>
            </w:r>
          </w:p>
        </w:tc>
      </w:tr>
    </w:tbl>
    <w:p w14:paraId="2CA21CB9" w14:textId="77777777" w:rsidR="00DF43AA" w:rsidRPr="007C52E0"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b/>
          <w:color w:val="000000"/>
          <w:sz w:val="20"/>
          <w:szCs w:val="20"/>
        </w:rPr>
        <w:t xml:space="preserve">Source: </w:t>
      </w:r>
      <w:r w:rsidRPr="007C52E0">
        <w:rPr>
          <w:rFonts w:ascii="Aptos" w:eastAsia="Calibri" w:hAnsi="Aptos" w:cs="Calibri"/>
          <w:color w:val="000000"/>
          <w:sz w:val="20"/>
          <w:szCs w:val="20"/>
        </w:rPr>
        <w:t>Department of Employment and Workplace Relations, Workplace Agreements Database</w:t>
      </w:r>
      <w:r w:rsidRPr="007C52E0">
        <w:rPr>
          <w:rFonts w:ascii="Aptos" w:hAnsi="Aptos"/>
        </w:rPr>
        <w:t>.</w:t>
      </w:r>
    </w:p>
    <w:p w14:paraId="6234A02D"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0"/>
        <w:rPr>
          <w:rFonts w:ascii="Aptos" w:hAnsi="Aptos"/>
        </w:rPr>
      </w:pPr>
      <w:r w:rsidRPr="007C52E0">
        <w:rPr>
          <w:rFonts w:ascii="Aptos" w:eastAsia="Calibri" w:hAnsi="Aptos" w:cs="Calibri"/>
          <w:b/>
          <w:color w:val="000000"/>
          <w:sz w:val="22"/>
          <w:szCs w:val="22"/>
        </w:rPr>
        <w:t>Notes:</w:t>
      </w:r>
    </w:p>
    <w:p w14:paraId="17F1B651" w14:textId="50AE382A" w:rsidR="00DF43AA" w:rsidRPr="00371FA6" w:rsidRDefault="00EF3469" w:rsidP="00AC0C1C">
      <w:pPr>
        <w:pStyle w:val="ListParagraph"/>
        <w:numPr>
          <w:ilvl w:val="0"/>
          <w:numId w:val="21"/>
        </w:numPr>
        <w:pBdr>
          <w:top w:val="none" w:sz="0" w:space="0" w:color="000000"/>
          <w:left w:val="none" w:sz="0" w:space="0" w:color="000000"/>
          <w:bottom w:val="none" w:sz="0" w:space="0" w:color="000000"/>
          <w:right w:val="none" w:sz="0" w:space="0" w:color="000000"/>
        </w:pBdr>
        <w:spacing w:after="0"/>
        <w:rPr>
          <w:rFonts w:ascii="Aptos" w:hAnsi="Aptos"/>
        </w:rPr>
      </w:pPr>
      <w:r w:rsidRPr="00371FA6">
        <w:rPr>
          <w:rFonts w:ascii="Aptos" w:eastAsia="Calibri" w:hAnsi="Aptos" w:cs="Calibri"/>
          <w:i/>
          <w:color w:val="000000"/>
          <w:sz w:val="20"/>
          <w:szCs w:val="20"/>
        </w:rPr>
        <w:t xml:space="preserve">AAWI = Average </w:t>
      </w:r>
      <w:proofErr w:type="spellStart"/>
      <w:r w:rsidRPr="00371FA6">
        <w:rPr>
          <w:rFonts w:ascii="Aptos" w:eastAsia="Calibri" w:hAnsi="Aptos" w:cs="Calibri"/>
          <w:i/>
          <w:color w:val="000000"/>
          <w:sz w:val="20"/>
          <w:szCs w:val="20"/>
        </w:rPr>
        <w:t>Annualised</w:t>
      </w:r>
      <w:proofErr w:type="spellEnd"/>
      <w:r w:rsidRPr="00371FA6">
        <w:rPr>
          <w:rFonts w:ascii="Aptos" w:eastAsia="Calibri" w:hAnsi="Aptos" w:cs="Calibri"/>
          <w:i/>
          <w:color w:val="000000"/>
          <w:sz w:val="20"/>
          <w:szCs w:val="20"/>
        </w:rPr>
        <w:t xml:space="preserve"> Wage Increase per employee.</w:t>
      </w:r>
    </w:p>
    <w:p w14:paraId="2EEBFE58" w14:textId="52548912" w:rsidR="00DF43AA" w:rsidRPr="00371FA6" w:rsidRDefault="00EF3469" w:rsidP="00AC0C1C">
      <w:pPr>
        <w:pStyle w:val="ListParagraph"/>
        <w:numPr>
          <w:ilvl w:val="0"/>
          <w:numId w:val="21"/>
        </w:numPr>
        <w:pBdr>
          <w:top w:val="none" w:sz="0" w:space="0" w:color="000000"/>
          <w:left w:val="none" w:sz="0" w:space="0" w:color="000000"/>
          <w:bottom w:val="none" w:sz="0" w:space="0" w:color="000000"/>
          <w:right w:val="none" w:sz="0" w:space="0" w:color="000000"/>
        </w:pBdr>
        <w:spacing w:after="0"/>
        <w:rPr>
          <w:rFonts w:ascii="Aptos" w:hAnsi="Aptos"/>
        </w:rPr>
      </w:pPr>
      <w:r w:rsidRPr="00371FA6">
        <w:rPr>
          <w:rFonts w:ascii="Aptos" w:eastAsia="Calibri" w:hAnsi="Aptos" w:cs="Calibri"/>
          <w:i/>
          <w:color w:val="000000"/>
          <w:sz w:val="20"/>
          <w:szCs w:val="20"/>
        </w:rPr>
        <w:t>Agreement and employee estimates are for all federal wage agreements in the period, while estimates of AAWI per employee are based on quantifiable wage agreements.</w:t>
      </w:r>
    </w:p>
    <w:p w14:paraId="2E89434C" w14:textId="621C9FE1" w:rsidR="00DF43AA" w:rsidRPr="00371FA6" w:rsidRDefault="00EF3469" w:rsidP="00AC0C1C">
      <w:pPr>
        <w:pStyle w:val="ListParagraph"/>
        <w:numPr>
          <w:ilvl w:val="0"/>
          <w:numId w:val="21"/>
        </w:numPr>
        <w:pBdr>
          <w:top w:val="none" w:sz="0" w:space="0" w:color="000000"/>
          <w:left w:val="none" w:sz="0" w:space="0" w:color="000000"/>
          <w:bottom w:val="none" w:sz="0" w:space="0" w:color="000000"/>
          <w:right w:val="none" w:sz="0" w:space="0" w:color="000000"/>
        </w:pBdr>
        <w:spacing w:after="0"/>
        <w:rPr>
          <w:rFonts w:ascii="Aptos" w:hAnsi="Aptos"/>
        </w:rPr>
      </w:pPr>
      <w:r w:rsidRPr="00371FA6">
        <w:rPr>
          <w:rFonts w:ascii="Aptos" w:eastAsia="Calibri" w:hAnsi="Aptos" w:cs="Calibri"/>
          <w:i/>
          <w:color w:val="000000"/>
          <w:sz w:val="20"/>
          <w:szCs w:val="20"/>
        </w:rPr>
        <w:t>* Where asterisk occurs, there are no quantifiable agreements in this quarter so no AAWI is calculable.</w:t>
      </w:r>
    </w:p>
    <w:p w14:paraId="62E77F77" w14:textId="4E260927" w:rsidR="00DF43AA" w:rsidRPr="00371FA6" w:rsidRDefault="00EF3469" w:rsidP="00AC0C1C">
      <w:pPr>
        <w:pStyle w:val="ListParagraph"/>
        <w:numPr>
          <w:ilvl w:val="0"/>
          <w:numId w:val="21"/>
        </w:numPr>
        <w:pBdr>
          <w:top w:val="none" w:sz="0" w:space="0" w:color="000000"/>
          <w:left w:val="none" w:sz="0" w:space="0" w:color="000000"/>
          <w:bottom w:val="none" w:sz="0" w:space="0" w:color="000000"/>
          <w:right w:val="none" w:sz="0" w:space="0" w:color="000000"/>
        </w:pBdr>
        <w:spacing w:after="0"/>
        <w:rPr>
          <w:rFonts w:ascii="Aptos" w:hAnsi="Aptos"/>
        </w:rPr>
      </w:pPr>
      <w:r w:rsidRPr="00371FA6">
        <w:rPr>
          <w:rFonts w:ascii="Aptos" w:eastAsia="Calibri" w:hAnsi="Aptos" w:cs="Calibri"/>
          <w:i/>
          <w:color w:val="000000"/>
          <w:sz w:val="20"/>
          <w:szCs w:val="20"/>
        </w:rPr>
        <w:t>Under the Fair Work Act 2009, a union can be covered by an agreement even if it was not involved in the bargaining process. This data does not distinguish between coverage and bargaining presence.</w:t>
      </w:r>
    </w:p>
    <w:p w14:paraId="6611F5A9" w14:textId="49F6EADD" w:rsidR="00DF43AA" w:rsidRPr="00371FA6" w:rsidRDefault="00EF3469" w:rsidP="00AC0C1C">
      <w:pPr>
        <w:pStyle w:val="ListParagraph"/>
        <w:numPr>
          <w:ilvl w:val="0"/>
          <w:numId w:val="21"/>
        </w:numPr>
        <w:pBdr>
          <w:top w:val="none" w:sz="0" w:space="0" w:color="000000"/>
          <w:left w:val="none" w:sz="0" w:space="0" w:color="000000"/>
          <w:bottom w:val="none" w:sz="0" w:space="0" w:color="000000"/>
          <w:right w:val="none" w:sz="0" w:space="0" w:color="000000"/>
        </w:pBdr>
        <w:spacing w:after="0"/>
        <w:rPr>
          <w:rFonts w:ascii="Aptos" w:hAnsi="Aptos"/>
        </w:rPr>
      </w:pPr>
      <w:r w:rsidRPr="00371FA6">
        <w:rPr>
          <w:rFonts w:ascii="Aptos" w:eastAsia="Calibri" w:hAnsi="Aptos" w:cs="Calibri"/>
          <w:i/>
          <w:color w:val="000000"/>
          <w:sz w:val="20"/>
          <w:szCs w:val="20"/>
        </w:rPr>
        <w:t>All estimates are rounded and are subject to revision. Revisions have been made to historical series.</w:t>
      </w:r>
    </w:p>
    <w:p w14:paraId="5A0A30C8" w14:textId="59F830DC"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2"/>
          <w:szCs w:val="22"/>
        </w:rPr>
        <w:t xml:space="preserve">How to read: </w:t>
      </w:r>
      <w:r w:rsidRPr="007C52E0">
        <w:rPr>
          <w:rFonts w:ascii="Aptos" w:eastAsia="Calibri" w:hAnsi="Aptos" w:cs="Calibri"/>
          <w:i/>
          <w:color w:val="000000"/>
          <w:sz w:val="22"/>
          <w:szCs w:val="22"/>
        </w:rPr>
        <w:t>749 agreements approved in the September quarter 2024</w:t>
      </w:r>
      <w:r w:rsidR="00EA39B1">
        <w:rPr>
          <w:rFonts w:ascii="Aptos" w:eastAsia="Calibri" w:hAnsi="Aptos" w:cs="Calibri"/>
          <w:i/>
          <w:color w:val="000000"/>
          <w:sz w:val="22"/>
          <w:szCs w:val="22"/>
        </w:rPr>
        <w:t>,</w:t>
      </w:r>
      <w:r w:rsidRPr="007C52E0">
        <w:rPr>
          <w:rFonts w:ascii="Aptos" w:eastAsia="Calibri" w:hAnsi="Aptos" w:cs="Calibri"/>
          <w:i/>
          <w:color w:val="000000"/>
          <w:sz w:val="22"/>
          <w:szCs w:val="22"/>
        </w:rPr>
        <w:t xml:space="preserve"> covering </w:t>
      </w:r>
      <w:r w:rsidRPr="00F94986">
        <w:rPr>
          <w:rFonts w:ascii="Aptos" w:eastAsia="Calibri" w:hAnsi="Aptos" w:cs="Calibri"/>
          <w:i/>
          <w:color w:val="000000"/>
          <w:sz w:val="22"/>
          <w:szCs w:val="22"/>
        </w:rPr>
        <w:t>332,500</w:t>
      </w:r>
      <w:r w:rsidRPr="007C52E0">
        <w:rPr>
          <w:rFonts w:ascii="Aptos" w:eastAsia="Calibri" w:hAnsi="Aptos" w:cs="Calibri"/>
          <w:i/>
          <w:color w:val="000000"/>
          <w:sz w:val="22"/>
          <w:szCs w:val="22"/>
        </w:rPr>
        <w:t xml:space="preserve"> employees</w:t>
      </w:r>
      <w:r w:rsidR="00EA39B1">
        <w:rPr>
          <w:rFonts w:ascii="Aptos" w:eastAsia="Calibri" w:hAnsi="Aptos" w:cs="Calibri"/>
          <w:i/>
          <w:color w:val="000000"/>
          <w:sz w:val="22"/>
          <w:szCs w:val="22"/>
        </w:rPr>
        <w:t>,</w:t>
      </w:r>
      <w:r w:rsidRPr="007C52E0">
        <w:rPr>
          <w:rFonts w:ascii="Aptos" w:eastAsia="Calibri" w:hAnsi="Aptos" w:cs="Calibri"/>
          <w:i/>
          <w:color w:val="000000"/>
          <w:sz w:val="22"/>
          <w:szCs w:val="22"/>
        </w:rPr>
        <w:t xml:space="preserve"> formally covered a union. The AAWI for these agreements was 3.7</w:t>
      </w:r>
      <w:r w:rsidR="00EA39B1">
        <w:rPr>
          <w:rFonts w:ascii="Aptos" w:eastAsia="Calibri" w:hAnsi="Aptos" w:cs="Calibri"/>
          <w:i/>
          <w:color w:val="000000"/>
          <w:sz w:val="22"/>
          <w:szCs w:val="22"/>
        </w:rPr>
        <w:t>%</w:t>
      </w:r>
      <w:r w:rsidRPr="007C52E0">
        <w:rPr>
          <w:rFonts w:ascii="Aptos" w:eastAsia="Calibri" w:hAnsi="Aptos" w:cs="Calibri"/>
          <w:i/>
          <w:color w:val="000000"/>
          <w:sz w:val="22"/>
          <w:szCs w:val="22"/>
        </w:rPr>
        <w:t xml:space="preserve"> and the average duration was 3.1 years.</w:t>
      </w:r>
    </w:p>
    <w:p w14:paraId="53FE4112" w14:textId="77777777" w:rsidR="00DF43AA" w:rsidRPr="007C52E0" w:rsidRDefault="00EF3469">
      <w:pPr>
        <w:rPr>
          <w:rFonts w:ascii="Aptos" w:hAnsi="Aptos"/>
        </w:rPr>
      </w:pPr>
      <w:r w:rsidRPr="007C52E0">
        <w:rPr>
          <w:rFonts w:ascii="Aptos" w:hAnsi="Aptos"/>
        </w:rPr>
        <w:br w:type="page"/>
      </w:r>
    </w:p>
    <w:p w14:paraId="5C133644" w14:textId="77777777" w:rsidR="00DF43AA" w:rsidRDefault="00EF3469">
      <w:pPr>
        <w:pBdr>
          <w:top w:val="none" w:sz="0" w:space="0" w:color="000000"/>
          <w:left w:val="none" w:sz="0" w:space="0" w:color="000000"/>
          <w:bottom w:val="none" w:sz="0" w:space="0" w:color="000000"/>
          <w:right w:val="none" w:sz="0" w:space="0" w:color="000000"/>
        </w:pBdr>
        <w:spacing w:before="120" w:after="240"/>
        <w:rPr>
          <w:rFonts w:ascii="Aptos" w:eastAsia="Calibri" w:hAnsi="Aptos" w:cs="Calibri"/>
          <w:b/>
          <w:color w:val="000000"/>
          <w:sz w:val="28"/>
          <w:szCs w:val="28"/>
        </w:rPr>
      </w:pPr>
      <w:r w:rsidRPr="007C52E0">
        <w:rPr>
          <w:rFonts w:ascii="Aptos" w:eastAsia="Calibri" w:hAnsi="Aptos" w:cs="Calibri"/>
          <w:b/>
          <w:color w:val="000000"/>
          <w:sz w:val="28"/>
          <w:szCs w:val="28"/>
        </w:rPr>
        <w:lastRenderedPageBreak/>
        <w:t>Table 14 - Agreements current on the last day of the quarter, by union coverage (September quarter 2021 to September quarter 2024)</w:t>
      </w:r>
    </w:p>
    <w:tbl>
      <w:tblPr>
        <w:tblW w:w="15921" w:type="dxa"/>
        <w:jc w:val="center"/>
        <w:tblLayout w:type="fixed"/>
        <w:tblLook w:val="0420" w:firstRow="1" w:lastRow="0" w:firstColumn="0" w:lastColumn="0" w:noHBand="0" w:noVBand="1"/>
      </w:tblPr>
      <w:tblGrid>
        <w:gridCol w:w="1701"/>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AD0BF9" w14:paraId="6688EA78" w14:textId="77777777" w:rsidTr="00FA4797">
        <w:trPr>
          <w:tblHeader/>
          <w:jc w:val="center"/>
        </w:trPr>
        <w:tc>
          <w:tcPr>
            <w:tcW w:w="3400"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404B93"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A01933"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F38859"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C2C1D4"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92D9D4"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EBB5E80"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252F16"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8C4FFD"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E54D17"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CB3D53"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FC8E69"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F05CAF"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20A03B"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AFDE89"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F90535"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49C17B"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9075DC"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063B2A"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185D3F"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BE336D"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C781B0"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C71367"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4047C9"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0EBD0B"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770C5C"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221C8F"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AE6C98"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r>
      <w:tr w:rsidR="00AD0BF9" w14:paraId="2E09D768" w14:textId="77777777" w:rsidTr="00FA4797">
        <w:trPr>
          <w:trHeight w:val="255"/>
          <w:jc w:val="center"/>
        </w:trPr>
        <w:tc>
          <w:tcPr>
            <w:tcW w:w="1701"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97E2F9"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Union covered</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B3B15"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592F"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867FF"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7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684A"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FEA1A"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4ADCE"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C80D2"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0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6A89F"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954E"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FBE5C"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68DE9"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8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F1036"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EF63"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587E7"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B61B6"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07730"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91308"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5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BBBEC"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543E8"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AD68D"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ACB3"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F21D3"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16A7B"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A776"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B04E0"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6E942"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F4152"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89</w:t>
            </w:r>
          </w:p>
        </w:tc>
      </w:tr>
      <w:tr w:rsidR="00AD0BF9" w14:paraId="475A36EA" w14:textId="77777777" w:rsidTr="00FA479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8AD8"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670B"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0463"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B194F"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6F99C"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2D713"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1C20D"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E57DE"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DD61D"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BD0AF"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17B41"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3080"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B67B5"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4FFC"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77075"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2005C"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4AAAE"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4A635"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926A8"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C7FB"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D6EE"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22DEB"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878D2"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FF239"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C37B1"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169FB"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B6C25"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0967F"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AD0BF9" w14:paraId="0999E46E" w14:textId="77777777" w:rsidTr="00FA479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925C"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0CE15"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EBC72"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01975"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989C"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4834C"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DC05D"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9B41C"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679F"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70340"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4627A"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2ACF2"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1BCD1"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59657"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371C"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00D29"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8528"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23044"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2674A"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3968"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4151B"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AB435"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0116C"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309A"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7203"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4D6C7"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0432C"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DAF46"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AD0BF9" w14:paraId="2ADFF63C" w14:textId="77777777" w:rsidTr="00FA479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DCF4D3" w14:textId="77777777" w:rsidR="00AD0BF9" w:rsidRDefault="00AD0BF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A92A95"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D34736"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5F951E"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88A12"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05BD23"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5D76E"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96907E"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322396"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8C2E66"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4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DCD11A"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4EA851"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9BE50B"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AECAFC"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AE0648"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33BEBE"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29368C"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1E6331"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D00979"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08230C"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357720"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27D288"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C45EF5"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7BB5A5"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F45035"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B5F637"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B38AA6"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DAE716"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1.8</w:t>
            </w:r>
          </w:p>
        </w:tc>
      </w:tr>
      <w:tr w:rsidR="00AD0BF9" w14:paraId="61008A05" w14:textId="77777777" w:rsidTr="00FA479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F61AF6"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 union covered</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52DED"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FBFEF"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2D758"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0232"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CFDA0"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AA537"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0EA67"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2678"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99427"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54561"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37055"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3B67"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C60B"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275EE"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2EE72"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7418"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C66C0"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D021"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36FEA"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90308"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60507"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BB417"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881F7"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6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EAFA2"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9799"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86F78"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932DA"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24</w:t>
            </w:r>
          </w:p>
        </w:tc>
      </w:tr>
      <w:tr w:rsidR="00AD0BF9" w14:paraId="0973CAC9" w14:textId="77777777" w:rsidTr="00FA479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BDD3"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49F3"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7EAB0"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31BB6"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CA51"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05DEB"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C7B4"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D1B3C"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A9447"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74C92"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62A5"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2131C"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3D160"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3F155"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E1478"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3CD6"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EBBEC"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594D"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AAF86"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C6545"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5EDBF"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E9586"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B070D"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A619B"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2FA8"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40A4A"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B6C95"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176B5"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AD0BF9" w14:paraId="32A93A07" w14:textId="77777777" w:rsidTr="00FA479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72A02"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34FE9"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D9EE6"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59DC6"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25B97"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0A592"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934D"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BD2D4"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F166"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09C7D"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0375B"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96FE"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6EB5"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4E6D5"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1B07"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17E02"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C1039"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2EC8"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A5A7D"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E5138"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E82B9"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9C195"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44AD2"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71E07"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ADD0"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3D209"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D9C6E"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6F6DD"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AD0BF9" w14:paraId="147A827A" w14:textId="77777777" w:rsidTr="00FA479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23EBCC" w14:textId="77777777" w:rsidR="00AD0BF9" w:rsidRDefault="00AD0BF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19AEFF"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5B6E30"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9F0386"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570E96"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D76158"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BE2013"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E127BB"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BE1EEF"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B573D0"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28ED39"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216485"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1A20BA"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665451"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BD6B9D"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D624BF"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4CB4DD"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C35753"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FA1192"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810925"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48BB12"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3D40DC"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EE0EEA"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BF07E4"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9E8A6C"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312DD9"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B8A4CA"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96B3BF"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3</w:t>
            </w:r>
          </w:p>
        </w:tc>
      </w:tr>
      <w:tr w:rsidR="00AD0BF9" w14:paraId="50943C7B" w14:textId="77777777" w:rsidTr="00FA4797">
        <w:trPr>
          <w:trHeight w:val="255"/>
          <w:jc w:val="center"/>
        </w:trPr>
        <w:tc>
          <w:tcPr>
            <w:tcW w:w="1701"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EC3EDD"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47523"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72D1"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7911E"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19E5"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9328A"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4DBDC"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346FD"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1700"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A3298"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3B1A9"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35BF6"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BD5B8"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2B627"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2ECDA"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55C9C"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986C"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A5993"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9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B3D6F"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0ADDA"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7EEE"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4382B"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B9CF0"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A2CB"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9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2061B"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13B22"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674F9"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24454"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13</w:t>
            </w:r>
          </w:p>
        </w:tc>
      </w:tr>
      <w:tr w:rsidR="00AD0BF9" w14:paraId="7ECA2E54" w14:textId="77777777" w:rsidTr="00FA4797">
        <w:trPr>
          <w:trHeight w:val="255"/>
          <w:jc w:val="center"/>
        </w:trPr>
        <w:tc>
          <w:tcPr>
            <w:tcW w:w="1701"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11F16"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2781F"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6EAAC"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57ECF"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E9920"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536DF"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BF1C"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E748E"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A4E31"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68923"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7EDAA"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669B"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E059A"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9AEBF"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1D25E"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3917"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F222"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7E6D5"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431B"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E58D1"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24D59"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4041"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A6D3"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3C2BE"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2E7EA"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7BD46"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4E1EC"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BFD1D"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AD0BF9" w14:paraId="020DA0B5" w14:textId="77777777" w:rsidTr="00FA4797">
        <w:trPr>
          <w:trHeight w:val="255"/>
          <w:jc w:val="center"/>
        </w:trPr>
        <w:tc>
          <w:tcPr>
            <w:tcW w:w="170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042D4"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91A9"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0E7A6"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38A53"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3C6A"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07312"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34BC"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D6CD"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773C0"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08190"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51F8"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07D39"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0BD4A"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A8198"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A8986"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AA355"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E2EC"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658EB"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DF966"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5A993"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75F6A"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45EBD"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374F7"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0EC1"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1F8F3"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85F43"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B7724" w14:textId="77777777" w:rsidR="00AD0BF9" w:rsidRDefault="00AD0BF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665D5" w14:textId="77777777" w:rsidR="00AD0BF9" w:rsidRDefault="00AD0BF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AD0BF9" w14:paraId="0230CA05" w14:textId="77777777" w:rsidTr="00FA4797">
        <w:trPr>
          <w:trHeight w:val="255"/>
          <w:jc w:val="center"/>
        </w:trPr>
        <w:tc>
          <w:tcPr>
            <w:tcW w:w="1701"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DAEAD6" w14:textId="77777777" w:rsidR="00AD0BF9" w:rsidRDefault="00AD0BF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6FFE97"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86D873"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2A7558"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E461F8"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8F5F5A"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49EDFD"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3BEB22"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B86A98"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DE0AA1"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4AB248"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A64E4B"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1680CA"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57B4CE"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BFFA23"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EBC624"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1D1A1D"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7F8582"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317DD5"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B5114C"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656970"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8AC128"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2102B5"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71B82A"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B2F800"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E1028D"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2B99F0" w14:textId="77777777" w:rsidR="00AD0BF9" w:rsidRDefault="00AD0BF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BD674D" w14:textId="77777777" w:rsidR="00AD0BF9" w:rsidRDefault="00AD0BF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6.0</w:t>
            </w:r>
          </w:p>
        </w:tc>
      </w:tr>
    </w:tbl>
    <w:p w14:paraId="723FED05" w14:textId="77777777" w:rsidR="00DF43AA" w:rsidRPr="007C52E0"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b/>
          <w:color w:val="000000"/>
          <w:sz w:val="20"/>
          <w:szCs w:val="20"/>
        </w:rPr>
        <w:t xml:space="preserve">Source: </w:t>
      </w:r>
      <w:r w:rsidRPr="007C52E0">
        <w:rPr>
          <w:rFonts w:ascii="Aptos" w:eastAsia="Calibri" w:hAnsi="Aptos" w:cs="Calibri"/>
          <w:color w:val="000000"/>
          <w:sz w:val="20"/>
          <w:szCs w:val="20"/>
        </w:rPr>
        <w:t>Department of Employment and Workplace Relations, Workplace Agreements Database</w:t>
      </w:r>
      <w:r w:rsidRPr="007C52E0">
        <w:rPr>
          <w:rFonts w:ascii="Aptos" w:hAnsi="Aptos"/>
        </w:rPr>
        <w:t>.</w:t>
      </w:r>
    </w:p>
    <w:p w14:paraId="1974CFBB"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0"/>
        <w:rPr>
          <w:rFonts w:ascii="Aptos" w:hAnsi="Aptos"/>
        </w:rPr>
      </w:pPr>
      <w:r w:rsidRPr="007C52E0">
        <w:rPr>
          <w:rFonts w:ascii="Aptos" w:eastAsia="Calibri" w:hAnsi="Aptos" w:cs="Calibri"/>
          <w:b/>
          <w:color w:val="000000"/>
          <w:sz w:val="22"/>
          <w:szCs w:val="22"/>
        </w:rPr>
        <w:t>Notes:</w:t>
      </w:r>
    </w:p>
    <w:p w14:paraId="3151F69A" w14:textId="3C3B13E4" w:rsidR="00DF43AA" w:rsidRPr="00371FA6" w:rsidRDefault="00EF3469" w:rsidP="00AC0C1C">
      <w:pPr>
        <w:pStyle w:val="ListParagraph"/>
        <w:numPr>
          <w:ilvl w:val="0"/>
          <w:numId w:val="22"/>
        </w:numPr>
        <w:pBdr>
          <w:top w:val="none" w:sz="0" w:space="0" w:color="000000"/>
          <w:left w:val="none" w:sz="0" w:space="0" w:color="000000"/>
          <w:bottom w:val="none" w:sz="0" w:space="0" w:color="000000"/>
          <w:right w:val="none" w:sz="0" w:space="0" w:color="000000"/>
        </w:pBdr>
        <w:spacing w:after="0"/>
        <w:rPr>
          <w:rFonts w:ascii="Aptos" w:hAnsi="Aptos"/>
        </w:rPr>
      </w:pPr>
      <w:r w:rsidRPr="00371FA6">
        <w:rPr>
          <w:rFonts w:ascii="Aptos" w:eastAsia="Calibri" w:hAnsi="Aptos" w:cs="Calibri"/>
          <w:i/>
          <w:color w:val="000000"/>
          <w:sz w:val="20"/>
          <w:szCs w:val="20"/>
        </w:rPr>
        <w:t xml:space="preserve">AAWI = Average </w:t>
      </w:r>
      <w:proofErr w:type="spellStart"/>
      <w:r w:rsidRPr="00371FA6">
        <w:rPr>
          <w:rFonts w:ascii="Aptos" w:eastAsia="Calibri" w:hAnsi="Aptos" w:cs="Calibri"/>
          <w:i/>
          <w:color w:val="000000"/>
          <w:sz w:val="20"/>
          <w:szCs w:val="20"/>
        </w:rPr>
        <w:t>Annualised</w:t>
      </w:r>
      <w:proofErr w:type="spellEnd"/>
      <w:r w:rsidRPr="00371FA6">
        <w:rPr>
          <w:rFonts w:ascii="Aptos" w:eastAsia="Calibri" w:hAnsi="Aptos" w:cs="Calibri"/>
          <w:i/>
          <w:color w:val="000000"/>
          <w:sz w:val="20"/>
          <w:szCs w:val="20"/>
        </w:rPr>
        <w:t xml:space="preserve"> Wage Increase per employee.</w:t>
      </w:r>
    </w:p>
    <w:p w14:paraId="306E383B" w14:textId="2BB12F3F" w:rsidR="00DF43AA" w:rsidRPr="00371FA6" w:rsidRDefault="00EF3469" w:rsidP="00AC0C1C">
      <w:pPr>
        <w:pStyle w:val="ListParagraph"/>
        <w:numPr>
          <w:ilvl w:val="0"/>
          <w:numId w:val="22"/>
        </w:numPr>
        <w:pBdr>
          <w:top w:val="none" w:sz="0" w:space="0" w:color="000000"/>
          <w:left w:val="none" w:sz="0" w:space="0" w:color="000000"/>
          <w:bottom w:val="none" w:sz="0" w:space="0" w:color="000000"/>
          <w:right w:val="none" w:sz="0" w:space="0" w:color="000000"/>
        </w:pBdr>
        <w:spacing w:after="0"/>
        <w:rPr>
          <w:rFonts w:ascii="Aptos" w:hAnsi="Aptos"/>
        </w:rPr>
      </w:pPr>
      <w:r w:rsidRPr="00371FA6">
        <w:rPr>
          <w:rFonts w:ascii="Aptos" w:eastAsia="Calibri" w:hAnsi="Aptos" w:cs="Calibri"/>
          <w:i/>
          <w:color w:val="000000"/>
          <w:sz w:val="20"/>
          <w:szCs w:val="20"/>
        </w:rPr>
        <w:t>Agreement and employee estimates are for all federal wage agreements in the period, while estimates of AAWI per employee are based on quantifiable wage agreements.</w:t>
      </w:r>
    </w:p>
    <w:p w14:paraId="0F6FF173" w14:textId="00F689BE" w:rsidR="00DF43AA" w:rsidRPr="00371FA6" w:rsidRDefault="00EF3469" w:rsidP="00AC0C1C">
      <w:pPr>
        <w:pStyle w:val="ListParagraph"/>
        <w:numPr>
          <w:ilvl w:val="0"/>
          <w:numId w:val="22"/>
        </w:numPr>
        <w:pBdr>
          <w:top w:val="none" w:sz="0" w:space="0" w:color="000000"/>
          <w:left w:val="none" w:sz="0" w:space="0" w:color="000000"/>
          <w:bottom w:val="none" w:sz="0" w:space="0" w:color="000000"/>
          <w:right w:val="none" w:sz="0" w:space="0" w:color="000000"/>
        </w:pBdr>
        <w:spacing w:after="0"/>
        <w:rPr>
          <w:rFonts w:ascii="Aptos" w:hAnsi="Aptos"/>
        </w:rPr>
      </w:pPr>
      <w:r w:rsidRPr="00371FA6">
        <w:rPr>
          <w:rFonts w:ascii="Aptos" w:eastAsia="Calibri" w:hAnsi="Aptos" w:cs="Calibri"/>
          <w:i/>
          <w:color w:val="000000"/>
          <w:sz w:val="20"/>
          <w:szCs w:val="20"/>
        </w:rPr>
        <w:t>* Where asterisk occurs, there are no quantifiable agreements in this quarter so no AAWI is calculable.</w:t>
      </w:r>
    </w:p>
    <w:p w14:paraId="548E7D3A" w14:textId="4303C30C" w:rsidR="00DF43AA" w:rsidRPr="00371FA6" w:rsidRDefault="00EF3469" w:rsidP="00AC0C1C">
      <w:pPr>
        <w:pStyle w:val="ListParagraph"/>
        <w:numPr>
          <w:ilvl w:val="0"/>
          <w:numId w:val="22"/>
        </w:numPr>
        <w:pBdr>
          <w:top w:val="none" w:sz="0" w:space="0" w:color="000000"/>
          <w:left w:val="none" w:sz="0" w:space="0" w:color="000000"/>
          <w:bottom w:val="none" w:sz="0" w:space="0" w:color="000000"/>
          <w:right w:val="none" w:sz="0" w:space="0" w:color="000000"/>
        </w:pBdr>
        <w:spacing w:after="0"/>
        <w:rPr>
          <w:rFonts w:ascii="Aptos" w:hAnsi="Aptos"/>
        </w:rPr>
      </w:pPr>
      <w:r w:rsidRPr="00371FA6">
        <w:rPr>
          <w:rFonts w:ascii="Aptos" w:eastAsia="Calibri" w:hAnsi="Aptos" w:cs="Calibri"/>
          <w:i/>
          <w:color w:val="000000"/>
          <w:sz w:val="20"/>
          <w:szCs w:val="20"/>
        </w:rPr>
        <w:t>Under the Fair Work Act 2009, a union can be covered by an agreement even if it was not involved in the bargaining process. This data does not distinguish between coverage and bargaining presence.</w:t>
      </w:r>
    </w:p>
    <w:p w14:paraId="7966F99A" w14:textId="596F8096" w:rsidR="00DF43AA" w:rsidRPr="00371FA6" w:rsidRDefault="00EF3469" w:rsidP="00AC0C1C">
      <w:pPr>
        <w:pStyle w:val="ListParagraph"/>
        <w:numPr>
          <w:ilvl w:val="0"/>
          <w:numId w:val="22"/>
        </w:numPr>
        <w:pBdr>
          <w:top w:val="none" w:sz="0" w:space="0" w:color="000000"/>
          <w:left w:val="none" w:sz="0" w:space="0" w:color="000000"/>
          <w:bottom w:val="none" w:sz="0" w:space="0" w:color="000000"/>
          <w:right w:val="none" w:sz="0" w:space="0" w:color="000000"/>
        </w:pBdr>
        <w:spacing w:after="0"/>
        <w:rPr>
          <w:rFonts w:ascii="Aptos" w:hAnsi="Aptos"/>
        </w:rPr>
      </w:pPr>
      <w:r w:rsidRPr="00371FA6">
        <w:rPr>
          <w:rFonts w:ascii="Aptos" w:eastAsia="Calibri" w:hAnsi="Aptos" w:cs="Calibri"/>
          <w:i/>
          <w:color w:val="000000"/>
          <w:sz w:val="20"/>
          <w:szCs w:val="20"/>
        </w:rPr>
        <w:t>All estimates are rounded and are subject to revision. Revisions have been made to historical series.</w:t>
      </w:r>
    </w:p>
    <w:p w14:paraId="7E82797C" w14:textId="5F848693"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2"/>
          <w:szCs w:val="22"/>
        </w:rPr>
        <w:t xml:space="preserve">How to read: </w:t>
      </w:r>
      <w:r w:rsidRPr="007C52E0">
        <w:rPr>
          <w:rFonts w:ascii="Aptos" w:eastAsia="Calibri" w:hAnsi="Aptos" w:cs="Calibri"/>
          <w:i/>
          <w:color w:val="000000"/>
          <w:sz w:val="22"/>
          <w:szCs w:val="22"/>
        </w:rPr>
        <w:t>7,289 agreements current as at 30 September 2024</w:t>
      </w:r>
      <w:r w:rsidR="000948CE">
        <w:rPr>
          <w:rFonts w:ascii="Aptos" w:eastAsia="Calibri" w:hAnsi="Aptos" w:cs="Calibri"/>
          <w:i/>
          <w:color w:val="000000"/>
          <w:sz w:val="22"/>
          <w:szCs w:val="22"/>
        </w:rPr>
        <w:t>,</w:t>
      </w:r>
      <w:r w:rsidRPr="007C52E0">
        <w:rPr>
          <w:rFonts w:ascii="Aptos" w:eastAsia="Calibri" w:hAnsi="Aptos" w:cs="Calibri"/>
          <w:i/>
          <w:color w:val="000000"/>
          <w:sz w:val="22"/>
          <w:szCs w:val="22"/>
        </w:rPr>
        <w:t xml:space="preserve"> covering 2,081,800 employees</w:t>
      </w:r>
      <w:r w:rsidR="000948CE">
        <w:rPr>
          <w:rFonts w:ascii="Aptos" w:eastAsia="Calibri" w:hAnsi="Aptos" w:cs="Calibri"/>
          <w:i/>
          <w:color w:val="000000"/>
          <w:sz w:val="22"/>
          <w:szCs w:val="22"/>
        </w:rPr>
        <w:t>,</w:t>
      </w:r>
      <w:r w:rsidRPr="007C52E0">
        <w:rPr>
          <w:rFonts w:ascii="Aptos" w:eastAsia="Calibri" w:hAnsi="Aptos" w:cs="Calibri"/>
          <w:i/>
          <w:color w:val="000000"/>
          <w:sz w:val="22"/>
          <w:szCs w:val="22"/>
        </w:rPr>
        <w:t xml:space="preserve"> formally covered a union. The AAWI for these agreements was 3.5</w:t>
      </w:r>
      <w:r w:rsidR="000948CE">
        <w:rPr>
          <w:rFonts w:ascii="Aptos" w:eastAsia="Calibri" w:hAnsi="Aptos" w:cs="Calibri"/>
          <w:i/>
          <w:color w:val="000000"/>
          <w:sz w:val="22"/>
          <w:szCs w:val="22"/>
        </w:rPr>
        <w:t>%</w:t>
      </w:r>
      <w:r w:rsidRPr="007C52E0">
        <w:rPr>
          <w:rFonts w:ascii="Aptos" w:eastAsia="Calibri" w:hAnsi="Aptos" w:cs="Calibri"/>
          <w:i/>
          <w:color w:val="000000"/>
          <w:sz w:val="22"/>
          <w:szCs w:val="22"/>
        </w:rPr>
        <w:t xml:space="preserve"> and the average duration was 2.8 years.</w:t>
      </w:r>
    </w:p>
    <w:p w14:paraId="6E7B83A7" w14:textId="77777777" w:rsidR="00DF43AA" w:rsidRPr="007C52E0" w:rsidRDefault="00EF3469">
      <w:pPr>
        <w:rPr>
          <w:rFonts w:ascii="Aptos" w:hAnsi="Aptos"/>
        </w:rPr>
      </w:pPr>
      <w:r w:rsidRPr="007C52E0">
        <w:rPr>
          <w:rFonts w:ascii="Aptos" w:hAnsi="Aptos"/>
        </w:rPr>
        <w:br w:type="page"/>
      </w:r>
    </w:p>
    <w:p w14:paraId="13769661"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Table 15 - Agreements approved in the September quarter 2024, covering 2,000 employees or more</w:t>
      </w:r>
    </w:p>
    <w:tbl>
      <w:tblPr>
        <w:tblW w:w="15111" w:type="dxa"/>
        <w:jc w:val="center"/>
        <w:tblLayout w:type="fixed"/>
        <w:tblLook w:val="0420" w:firstRow="1" w:lastRow="0" w:firstColumn="0" w:lastColumn="0" w:noHBand="0" w:noVBand="1"/>
      </w:tblPr>
      <w:tblGrid>
        <w:gridCol w:w="1560"/>
        <w:gridCol w:w="5102"/>
        <w:gridCol w:w="1417"/>
        <w:gridCol w:w="1417"/>
        <w:gridCol w:w="2976"/>
        <w:gridCol w:w="1559"/>
        <w:gridCol w:w="1080"/>
      </w:tblGrid>
      <w:tr w:rsidR="00A50149" w14:paraId="7399381C" w14:textId="77777777">
        <w:trPr>
          <w:tblHeader/>
          <w:jc w:val="center"/>
        </w:trPr>
        <w:tc>
          <w:tcPr>
            <w:tcW w:w="156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B9EE5F"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ID</w:t>
            </w:r>
          </w:p>
        </w:tc>
        <w:tc>
          <w:tcPr>
            <w:tcW w:w="510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FA56A0"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Title</w:t>
            </w:r>
          </w:p>
        </w:tc>
        <w:tc>
          <w:tcPr>
            <w:tcW w:w="141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DA3299"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Employees</w:t>
            </w:r>
          </w:p>
        </w:tc>
        <w:tc>
          <w:tcPr>
            <w:tcW w:w="141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D3DA1E" w14:textId="4E23E59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AAWI</w:t>
            </w:r>
            <w:r w:rsidR="00626B68">
              <w:rPr>
                <w:rFonts w:ascii="Aptos" w:eastAsia="Aptos" w:hAnsi="Aptos" w:cs="Aptos"/>
                <w:b/>
                <w:color w:val="FFFFFF"/>
                <w:sz w:val="20"/>
                <w:szCs w:val="20"/>
              </w:rPr>
              <w:t xml:space="preserve"> (%)</w:t>
            </w:r>
          </w:p>
        </w:tc>
        <w:tc>
          <w:tcPr>
            <w:tcW w:w="2976"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639621"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ANZSIC</w:t>
            </w:r>
          </w:p>
        </w:tc>
        <w:tc>
          <w:tcPr>
            <w:tcW w:w="1559"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8332AC"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tates</w:t>
            </w:r>
          </w:p>
        </w:tc>
        <w:tc>
          <w:tcPr>
            <w:tcW w:w="108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3BE3A6"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ctor</w:t>
            </w:r>
          </w:p>
        </w:tc>
      </w:tr>
      <w:tr w:rsidR="00A50149" w14:paraId="488DFFEB" w14:textId="77777777">
        <w:trPr>
          <w:jc w:val="center"/>
        </w:trPr>
        <w:tc>
          <w:tcPr>
            <w:tcW w:w="15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0A7E16" w14:textId="77777777" w:rsidR="00A50149" w:rsidRDefault="00A5014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5523</w:t>
            </w:r>
          </w:p>
        </w:tc>
        <w:tc>
          <w:tcPr>
            <w:tcW w:w="51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93EBD5"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OOLWORTHS AUSTRALIAN FOOD GROUP AGREEMENT 2024</w:t>
            </w:r>
          </w:p>
        </w:tc>
        <w:tc>
          <w:tcPr>
            <w:tcW w:w="141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CB1C0D"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590</w:t>
            </w:r>
          </w:p>
        </w:tc>
        <w:tc>
          <w:tcPr>
            <w:tcW w:w="141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FFF81D"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Linked to minimum wage</w:t>
            </w:r>
          </w:p>
        </w:tc>
        <w:tc>
          <w:tcPr>
            <w:tcW w:w="297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DE3EC2"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Retail Trade</w:t>
            </w:r>
          </w:p>
        </w:tc>
        <w:tc>
          <w:tcPr>
            <w:tcW w:w="155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1A8A98"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ustralia-wide</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43B546"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A50149" w14:paraId="50EF8386" w14:textId="77777777">
        <w:trPr>
          <w:jc w:val="center"/>
        </w:trPr>
        <w:tc>
          <w:tcPr>
            <w:tcW w:w="15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9FAAC6" w14:textId="77777777" w:rsidR="00A50149" w:rsidRDefault="00A5014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5755</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671D96"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Victorian Public Service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E6CB0C"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56,325</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08771B"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CE2849"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ublic Administration and Safety</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EC84CA"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Vic</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AEEE10"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ublic</w:t>
            </w:r>
          </w:p>
        </w:tc>
      </w:tr>
      <w:tr w:rsidR="00A50149" w14:paraId="51FF1AF1" w14:textId="77777777">
        <w:trPr>
          <w:jc w:val="center"/>
        </w:trPr>
        <w:tc>
          <w:tcPr>
            <w:tcW w:w="15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958FDD" w14:textId="77777777" w:rsidR="00A50149" w:rsidRDefault="00A5014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5928</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BCBF23"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Telstra Limited Enterprise Agreement 2024-2027</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FDA837"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17,881</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2AFB42"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erformance linked</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F5CC11"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Information Media and Telecommunications</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A2B81E"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7E07D3"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A50149" w14:paraId="6CC6FD20" w14:textId="77777777">
        <w:trPr>
          <w:jc w:val="center"/>
        </w:trPr>
        <w:tc>
          <w:tcPr>
            <w:tcW w:w="15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B981F7" w14:textId="77777777" w:rsidR="00A50149" w:rsidRDefault="00A5014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5785</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BBC894"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Monash University Enterprise Agreement (Academic and Professional Staff)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0ACC86"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11,147</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552D10"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AE865E"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Education and Training</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65AFE6"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19C5D2"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ublic</w:t>
            </w:r>
          </w:p>
        </w:tc>
      </w:tr>
      <w:tr w:rsidR="00A50149" w14:paraId="24EEC41F" w14:textId="77777777">
        <w:trPr>
          <w:jc w:val="center"/>
        </w:trPr>
        <w:tc>
          <w:tcPr>
            <w:tcW w:w="15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E9ADF0" w14:textId="77777777" w:rsidR="00A50149" w:rsidRDefault="00A5014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5409</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C286AA"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TAFE Commission of NSW Teachers and Related Employees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B4DD41"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9,286</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98FAF9"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E1261C"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Education and Training</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7FB932"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NSW</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F06F67"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ublic</w:t>
            </w:r>
          </w:p>
        </w:tc>
      </w:tr>
      <w:tr w:rsidR="00A50149" w14:paraId="3814E302" w14:textId="77777777">
        <w:trPr>
          <w:jc w:val="center"/>
        </w:trPr>
        <w:tc>
          <w:tcPr>
            <w:tcW w:w="15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E69CEB" w14:textId="77777777" w:rsidR="00A50149" w:rsidRDefault="00A5014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5276</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1EE467"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Energy Queensland Union Collectiv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2CEECE"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8,646</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D20ED4"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8FCB7C"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Electricity, Gas, Water and Waste Services</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7E2041"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A806AD"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ublic</w:t>
            </w:r>
          </w:p>
        </w:tc>
      </w:tr>
      <w:tr w:rsidR="00A50149" w14:paraId="579E4E9F" w14:textId="77777777">
        <w:trPr>
          <w:jc w:val="center"/>
        </w:trPr>
        <w:tc>
          <w:tcPr>
            <w:tcW w:w="15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558B23" w14:textId="77777777" w:rsidR="00A50149" w:rsidRDefault="00A5014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6143</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C7752A"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OFFICEWORKS STORE OPERATIONS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E68F9E"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6,563</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20858E"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Linked to minimum wage</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B05474"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Retail Trad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A4C4FF"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266931"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A50149" w14:paraId="054EBB6B" w14:textId="77777777">
        <w:trPr>
          <w:jc w:val="center"/>
        </w:trPr>
        <w:tc>
          <w:tcPr>
            <w:tcW w:w="15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3B1116" w14:textId="77777777" w:rsidR="00A50149" w:rsidRDefault="00A5014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5702</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0B6557"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CT Public Sector Nursing and Midwifery Enterprise Agreement 2023-2026</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3B8741"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5,376</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C0C1DA"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D977C6"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ublic Administration and Safety</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D4CDE2"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CT</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EB209C"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ublic</w:t>
            </w:r>
          </w:p>
        </w:tc>
      </w:tr>
      <w:tr w:rsidR="00A50149" w14:paraId="22F332B7" w14:textId="77777777">
        <w:trPr>
          <w:jc w:val="center"/>
        </w:trPr>
        <w:tc>
          <w:tcPr>
            <w:tcW w:w="15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78BAEF" w14:textId="77777777" w:rsidR="00A50149" w:rsidRDefault="00A5014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5924</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A82C1C"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Telstra Retail Stores Agreement 2024-2027.</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B0D402"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3,61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C24683"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erformance linked</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17FE1D"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Information Media and Telecommunications</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7C4EF1"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ED3411"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A50149" w14:paraId="4E0885D1" w14:textId="77777777">
        <w:trPr>
          <w:jc w:val="center"/>
        </w:trPr>
        <w:tc>
          <w:tcPr>
            <w:tcW w:w="15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ED5558" w14:textId="77777777" w:rsidR="00A50149" w:rsidRDefault="00A5014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5456</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EFFA05"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Swinburne University of Technology – Academic &amp;Professional Employees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575E9E"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2,96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D5B435"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6F22CE"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Education and Training</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971299"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Vic</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B168A6"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ublic</w:t>
            </w:r>
          </w:p>
        </w:tc>
      </w:tr>
      <w:tr w:rsidR="00A50149" w14:paraId="12D8D1CA" w14:textId="77777777">
        <w:trPr>
          <w:jc w:val="center"/>
        </w:trPr>
        <w:tc>
          <w:tcPr>
            <w:tcW w:w="15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0270C7" w14:textId="77777777" w:rsidR="00A50149" w:rsidRDefault="00A5014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6158</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AD5191"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Estia Health NSW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1F0843"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2,719</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8CAAFC"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886BAD"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Health Care and Social Assistanc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97956D"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NSW</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4C5EAC"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A50149" w14:paraId="2D5C4795" w14:textId="77777777">
        <w:trPr>
          <w:jc w:val="center"/>
        </w:trPr>
        <w:tc>
          <w:tcPr>
            <w:tcW w:w="15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F4FC0A" w14:textId="77777777" w:rsidR="00A50149" w:rsidRDefault="00A5014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6139</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75D451"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BAPTCARE, ANMF AND HWU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5EE23E"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2,441</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1A54EA"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Inconsistent increase</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388088"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Health Care and Social Assistanc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A7AE0E"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Vic</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CD4853"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A50149" w14:paraId="7B46B398" w14:textId="77777777">
        <w:trPr>
          <w:jc w:val="center"/>
        </w:trPr>
        <w:tc>
          <w:tcPr>
            <w:tcW w:w="15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32F825" w14:textId="77777777" w:rsidR="00A50149" w:rsidRDefault="00A5014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5648</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667530"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V/Line Rail Operations and Administrative Employees Agreement 2023</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AA92CD"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2,109</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CE6637"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Inconsistent increase</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34181C"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Transport, Postal and Warehousing</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8DB2A1"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NSW, Vic</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0A96C4"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ublic</w:t>
            </w:r>
          </w:p>
        </w:tc>
      </w:tr>
      <w:tr w:rsidR="00A50149" w14:paraId="3716DFA5" w14:textId="77777777">
        <w:trPr>
          <w:jc w:val="center"/>
        </w:trPr>
        <w:tc>
          <w:tcPr>
            <w:tcW w:w="15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64B89D" w14:textId="77777777" w:rsidR="00A50149" w:rsidRDefault="00A5014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5264</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0B5C8A"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ALDI </w:t>
            </w:r>
            <w:proofErr w:type="spellStart"/>
            <w:r>
              <w:rPr>
                <w:rFonts w:ascii="Aptos" w:eastAsia="Aptos" w:hAnsi="Aptos" w:cs="Aptos"/>
                <w:color w:val="000000"/>
                <w:sz w:val="20"/>
                <w:szCs w:val="20"/>
              </w:rPr>
              <w:t>Minchinbury</w:t>
            </w:r>
            <w:proofErr w:type="spellEnd"/>
            <w:r>
              <w:rPr>
                <w:rFonts w:ascii="Aptos" w:eastAsia="Aptos" w:hAnsi="Aptos" w:cs="Aptos"/>
                <w:color w:val="000000"/>
                <w:sz w:val="20"/>
                <w:szCs w:val="20"/>
              </w:rPr>
              <w:t xml:space="preserv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E9FD7D"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2,08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AE78B4"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Other reason</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59787F"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Retail Trad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705136"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NSW</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E883D9"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A50149" w14:paraId="34E07D09" w14:textId="77777777">
        <w:trPr>
          <w:jc w:val="center"/>
        </w:trPr>
        <w:tc>
          <w:tcPr>
            <w:tcW w:w="15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8E7F2F" w14:textId="77777777" w:rsidR="00A50149" w:rsidRDefault="00A5014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6075</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B1D112"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Southern Cross University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AE4C59"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2,012</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B3BDA2"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7EDEBF"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Education and Training</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3418A3"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NSW, Qld</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A1D120" w14:textId="77777777" w:rsidR="00A50149" w:rsidRDefault="00A5014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ublic</w:t>
            </w:r>
          </w:p>
        </w:tc>
      </w:tr>
    </w:tbl>
    <w:p w14:paraId="19135B7E" w14:textId="77777777" w:rsidR="00DF43AA" w:rsidRPr="007C52E0"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b/>
          <w:color w:val="000000"/>
          <w:sz w:val="20"/>
          <w:szCs w:val="20"/>
        </w:rPr>
        <w:t xml:space="preserve">Source: </w:t>
      </w:r>
      <w:r w:rsidRPr="007C52E0">
        <w:rPr>
          <w:rFonts w:ascii="Aptos" w:eastAsia="Calibri" w:hAnsi="Aptos" w:cs="Calibri"/>
          <w:color w:val="000000"/>
          <w:sz w:val="20"/>
          <w:szCs w:val="20"/>
        </w:rPr>
        <w:t>Department of Employment and Workplace Relations, Workplace Agreements Database</w:t>
      </w:r>
      <w:r w:rsidRPr="007C52E0">
        <w:rPr>
          <w:rFonts w:ascii="Aptos" w:hAnsi="Aptos"/>
        </w:rPr>
        <w:t>.</w:t>
      </w:r>
    </w:p>
    <w:p w14:paraId="16A9B603" w14:textId="77777777" w:rsidR="00DF43AA" w:rsidRPr="007C52E0" w:rsidRDefault="00EF3469" w:rsidP="00A50149">
      <w:pPr>
        <w:keepNext/>
        <w:pBdr>
          <w:top w:val="none" w:sz="0" w:space="0" w:color="000000"/>
          <w:left w:val="none" w:sz="0" w:space="0" w:color="000000"/>
          <w:bottom w:val="none" w:sz="0" w:space="0" w:color="000000"/>
          <w:right w:val="none" w:sz="0" w:space="0" w:color="000000"/>
        </w:pBdr>
        <w:spacing w:before="120" w:after="0"/>
        <w:rPr>
          <w:rFonts w:ascii="Aptos" w:hAnsi="Aptos"/>
        </w:rPr>
      </w:pPr>
      <w:r w:rsidRPr="007C52E0">
        <w:rPr>
          <w:rFonts w:ascii="Aptos" w:eastAsia="Calibri" w:hAnsi="Aptos" w:cs="Calibri"/>
          <w:b/>
          <w:color w:val="000000"/>
          <w:sz w:val="22"/>
          <w:szCs w:val="22"/>
        </w:rPr>
        <w:lastRenderedPageBreak/>
        <w:t>Notes:</w:t>
      </w:r>
    </w:p>
    <w:p w14:paraId="07B83E46" w14:textId="73A885EB" w:rsidR="00DF43AA" w:rsidRPr="005402B1" w:rsidRDefault="00EF3469" w:rsidP="00AC0C1C">
      <w:pPr>
        <w:pStyle w:val="ListParagraph"/>
        <w:numPr>
          <w:ilvl w:val="0"/>
          <w:numId w:val="23"/>
        </w:numPr>
        <w:pBdr>
          <w:top w:val="none" w:sz="0" w:space="0" w:color="000000"/>
          <w:left w:val="none" w:sz="0" w:space="0" w:color="000000"/>
          <w:bottom w:val="none" w:sz="0" w:space="0" w:color="000000"/>
          <w:right w:val="none" w:sz="0" w:space="0" w:color="000000"/>
        </w:pBdr>
        <w:spacing w:after="0"/>
        <w:rPr>
          <w:rFonts w:ascii="Aptos" w:hAnsi="Aptos"/>
        </w:rPr>
      </w:pPr>
      <w:r w:rsidRPr="005402B1">
        <w:rPr>
          <w:rFonts w:ascii="Aptos" w:eastAsia="Calibri" w:hAnsi="Aptos" w:cs="Calibri"/>
          <w:i/>
          <w:color w:val="000000"/>
          <w:sz w:val="20"/>
          <w:szCs w:val="20"/>
        </w:rPr>
        <w:t xml:space="preserve">AAWI = Average </w:t>
      </w:r>
      <w:proofErr w:type="spellStart"/>
      <w:r w:rsidRPr="005402B1">
        <w:rPr>
          <w:rFonts w:ascii="Aptos" w:eastAsia="Calibri" w:hAnsi="Aptos" w:cs="Calibri"/>
          <w:i/>
          <w:color w:val="000000"/>
          <w:sz w:val="20"/>
          <w:szCs w:val="20"/>
        </w:rPr>
        <w:t>Annualised</w:t>
      </w:r>
      <w:proofErr w:type="spellEnd"/>
      <w:r w:rsidRPr="005402B1">
        <w:rPr>
          <w:rFonts w:ascii="Aptos" w:eastAsia="Calibri" w:hAnsi="Aptos" w:cs="Calibri"/>
          <w:i/>
          <w:color w:val="000000"/>
          <w:sz w:val="20"/>
          <w:szCs w:val="20"/>
        </w:rPr>
        <w:t xml:space="preserve"> Wage Increase per employee.</w:t>
      </w:r>
    </w:p>
    <w:p w14:paraId="4239CB36" w14:textId="5A2FF2EB" w:rsidR="00DF43AA" w:rsidRPr="005402B1" w:rsidRDefault="00EF3469" w:rsidP="00AC0C1C">
      <w:pPr>
        <w:pStyle w:val="ListParagraph"/>
        <w:numPr>
          <w:ilvl w:val="0"/>
          <w:numId w:val="23"/>
        </w:numPr>
        <w:pBdr>
          <w:top w:val="none" w:sz="0" w:space="0" w:color="000000"/>
          <w:left w:val="none" w:sz="0" w:space="0" w:color="000000"/>
          <w:bottom w:val="none" w:sz="0" w:space="0" w:color="000000"/>
          <w:right w:val="none" w:sz="0" w:space="0" w:color="000000"/>
        </w:pBdr>
        <w:spacing w:after="0"/>
        <w:rPr>
          <w:rFonts w:ascii="Aptos" w:hAnsi="Aptos"/>
        </w:rPr>
      </w:pPr>
      <w:r w:rsidRPr="005402B1">
        <w:rPr>
          <w:rFonts w:ascii="Aptos" w:eastAsia="Calibri" w:hAnsi="Aptos" w:cs="Calibri"/>
          <w:i/>
          <w:color w:val="000000"/>
          <w:sz w:val="20"/>
          <w:szCs w:val="20"/>
        </w:rPr>
        <w:t>Agreement and employee estimates are for all federal wage agreements in the period, while estimates of AAWI per employee are based on quantifiable wage agreements.</w:t>
      </w:r>
    </w:p>
    <w:p w14:paraId="3E35B0E8" w14:textId="67632967" w:rsidR="00DF43AA" w:rsidRPr="005402B1" w:rsidRDefault="00EF3469" w:rsidP="00AC0C1C">
      <w:pPr>
        <w:pStyle w:val="ListParagraph"/>
        <w:numPr>
          <w:ilvl w:val="0"/>
          <w:numId w:val="23"/>
        </w:numPr>
        <w:pBdr>
          <w:top w:val="none" w:sz="0" w:space="0" w:color="000000"/>
          <w:left w:val="none" w:sz="0" w:space="0" w:color="000000"/>
          <w:bottom w:val="none" w:sz="0" w:space="0" w:color="000000"/>
          <w:right w:val="none" w:sz="0" w:space="0" w:color="000000"/>
        </w:pBdr>
        <w:spacing w:after="0"/>
        <w:rPr>
          <w:rFonts w:ascii="Aptos" w:hAnsi="Aptos"/>
        </w:rPr>
      </w:pPr>
      <w:r w:rsidRPr="005402B1">
        <w:rPr>
          <w:rFonts w:ascii="Aptos" w:eastAsia="Calibri" w:hAnsi="Aptos" w:cs="Calibri"/>
          <w:i/>
          <w:color w:val="000000"/>
          <w:sz w:val="20"/>
          <w:szCs w:val="20"/>
        </w:rPr>
        <w:t>* Where asterisk occurs, this indicates that at least one wage increase in the agreement is not quantifiable.</w:t>
      </w:r>
    </w:p>
    <w:p w14:paraId="2CD08967" w14:textId="6841A5FE" w:rsidR="00DF43AA" w:rsidRPr="005402B1" w:rsidRDefault="00EF3469" w:rsidP="00AC0C1C">
      <w:pPr>
        <w:pStyle w:val="ListParagraph"/>
        <w:numPr>
          <w:ilvl w:val="0"/>
          <w:numId w:val="23"/>
        </w:numPr>
        <w:pBdr>
          <w:top w:val="none" w:sz="0" w:space="0" w:color="000000"/>
          <w:left w:val="none" w:sz="0" w:space="0" w:color="000000"/>
          <w:bottom w:val="none" w:sz="0" w:space="0" w:color="000000"/>
          <w:right w:val="none" w:sz="0" w:space="0" w:color="000000"/>
        </w:pBdr>
        <w:spacing w:after="0"/>
        <w:rPr>
          <w:rFonts w:ascii="Aptos" w:hAnsi="Aptos"/>
        </w:rPr>
      </w:pPr>
      <w:r w:rsidRPr="005402B1">
        <w:rPr>
          <w:rFonts w:ascii="Aptos" w:eastAsia="Calibri" w:hAnsi="Aptos" w:cs="Calibri"/>
          <w:i/>
          <w:color w:val="000000"/>
          <w:sz w:val="20"/>
          <w:szCs w:val="20"/>
        </w:rPr>
        <w:t>All estimates are rounded and are subject to revision. Revisions have been made to historical series.</w:t>
      </w:r>
    </w:p>
    <w:p w14:paraId="5733F514" w14:textId="37758365"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2"/>
          <w:szCs w:val="22"/>
        </w:rPr>
        <w:t xml:space="preserve">How to read: </w:t>
      </w:r>
      <w:r w:rsidR="00B94AA0" w:rsidRPr="00B94AA0">
        <w:rPr>
          <w:rFonts w:ascii="Aptos" w:eastAsia="Calibri" w:hAnsi="Aptos" w:cs="Calibri"/>
          <w:i/>
          <w:color w:val="000000"/>
          <w:sz w:val="22"/>
          <w:szCs w:val="22"/>
        </w:rPr>
        <w:t>WOOLWORTHS AUSTRALIAN FOOD GROUP AGREEMENT 2024 covers 124,590 employees. The AAWI for this agreement was non-quantifiable because it is linked to minimum wage, it covers employees in the Retail Trade industry and operates Australia-wide.</w:t>
      </w:r>
    </w:p>
    <w:p w14:paraId="7F4DF719" w14:textId="77777777" w:rsidR="00DF43AA" w:rsidRPr="007C52E0" w:rsidRDefault="00EF3469">
      <w:pPr>
        <w:rPr>
          <w:rFonts w:ascii="Aptos" w:hAnsi="Aptos"/>
        </w:rPr>
      </w:pPr>
      <w:r w:rsidRPr="007C52E0">
        <w:rPr>
          <w:rFonts w:ascii="Aptos" w:hAnsi="Aptos"/>
        </w:rPr>
        <w:br w:type="page"/>
      </w:r>
    </w:p>
    <w:p w14:paraId="6D0D7D6E"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Table 16 - Agreements approved in the quarter, by state and ANZSIC division, September quarter 2024</w:t>
      </w:r>
    </w:p>
    <w:tbl>
      <w:tblPr>
        <w:tblW w:w="0" w:type="auto"/>
        <w:jc w:val="center"/>
        <w:tblLayout w:type="fixed"/>
        <w:tblLook w:val="0420" w:firstRow="1" w:lastRow="0" w:firstColumn="0" w:lastColumn="0" w:noHBand="0" w:noVBand="1"/>
      </w:tblPr>
      <w:tblGrid>
        <w:gridCol w:w="2268"/>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A43BAF" w14:paraId="06312F38" w14:textId="77777777">
        <w:trPr>
          <w:tblHeader/>
          <w:jc w:val="center"/>
        </w:trPr>
        <w:tc>
          <w:tcPr>
            <w:tcW w:w="3969"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44BE4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44713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B78F6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ACT</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059FD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D1C42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NSW</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55F368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BCC16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NT</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5346E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D4139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Qld</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0145F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E7514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A</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26048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89ADC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Tas</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DC7E3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E3C6E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Vic</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5320A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17929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WA</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60478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A4221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ulti-state</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BC9A5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7A724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Oth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7E996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D00A8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Total</w:t>
            </w:r>
          </w:p>
        </w:tc>
      </w:tr>
      <w:tr w:rsidR="00A43BAF" w14:paraId="7734F8F8" w14:textId="77777777">
        <w:trPr>
          <w:trHeight w:val="255"/>
          <w:jc w:val="center"/>
        </w:trPr>
        <w:tc>
          <w:tcPr>
            <w:tcW w:w="2268"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ED3E1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34AB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83A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5A5D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6F7F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3FC6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5BE7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17D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949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A134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1F57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1AC7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1545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CD5D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52D5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A3DD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970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7C28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F761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2F6A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E10E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B67C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817E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ABD8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r>
      <w:tr w:rsidR="00A43BAF" w14:paraId="383F3AEB"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02CB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0549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A75E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A169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108A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6B7A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1582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27D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4274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300D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5221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96CE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2A0E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4458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BB33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826A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F489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132C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5FFA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D206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FEEF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08A9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1E10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2B46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A43BAF" w14:paraId="07D0043B"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413F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1A8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7188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5625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B69E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37E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DA45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7EC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AF5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EA44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0CFD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2771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ED31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11B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93BF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C82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0597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48B3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D68F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0971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1DCA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B819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8105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6DAA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A43BAF" w14:paraId="5B6CB8FF"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3EF5B2"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647FE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8AB6A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8EDFD2"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2D2E03"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4B282B"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50D5DB"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292367"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3FEF07"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C1936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4057D8"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76BE4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6D93B6"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C88DA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EE0B2B"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2F3482"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FE286F"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61EF90"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30147E"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8F13EC"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FBF8A9"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7F4084"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DAC89F"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4F25D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r>
      <w:tr w:rsidR="00A43BAF" w14:paraId="7AF0AB92"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01F86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4A67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417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5B10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CBC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7C13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C946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708F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EDC3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4166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D66F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900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695D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F3A8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4928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5FDD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7EEC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13C8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3C9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D717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7427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EA84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A70B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36D9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r>
      <w:tr w:rsidR="00A43BAF" w14:paraId="69487C0C"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2FF3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4DE1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990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393C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463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37F1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0A06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741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81E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A615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42C5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6C6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D909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1393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C19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B395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45C2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04D4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1D2C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0977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F119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2762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C1ED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737E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A43BAF" w14:paraId="7949766B"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BBE1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92BA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E28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E5ED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130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AF05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337C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FEF5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985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79F5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7D27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42F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F39B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53E3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010E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4663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2746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9134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6300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EAD6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2F3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3594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4BBC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4A9F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A43BAF" w14:paraId="61AB53A3"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50D338"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C3D7F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422483"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7F650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5349D4"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444220"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A9A610"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545E86"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BB02B0"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62E2C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A26853"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88F9F0"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E95876"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F36C67"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927478"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8B239E"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E24055"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CAF836"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A108DC"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DDA03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580B9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C25157"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B73F23"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FDF4F6"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r>
      <w:tr w:rsidR="00A43BAF" w14:paraId="6114593E"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B47EF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8838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AC72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71FB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EBA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8F08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19E4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E69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4D09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2675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3BA4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DA32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846D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35B4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0DE0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361E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0ACC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DC1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7D54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E528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1967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5D8E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FCE7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FB6C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9</w:t>
            </w:r>
          </w:p>
        </w:tc>
      </w:tr>
      <w:tr w:rsidR="00A43BAF" w14:paraId="205F3E74"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0950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166B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218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6DD3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23DD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BEC7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AD53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265D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AA2A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FCD6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8646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097C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BE81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38DA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EFF1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D5B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CEC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DA24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872A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AB0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9421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9CF9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E90A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02F9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r>
      <w:tr w:rsidR="00A43BAF" w14:paraId="7B421F57"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BA64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5FBB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61E6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93E1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EF0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2480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2C01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0E48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B567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1347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701F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2BD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47E5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F96C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88C4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AC29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8985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907E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077F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80DA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0E3B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BA1F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6D9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85DC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A43BAF" w14:paraId="369023AC"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B9361B"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5D7A10"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205988"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17863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8463E4"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F8E3FD"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4F49A9"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C9AFD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6B7D9C"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BE8D7B"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469049"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1A09E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F9A98B"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EA2B29"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86B2CB"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85C2A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886CC2"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C13940"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BE1FDF"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D97CC4"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941B02"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DCF137"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1ED4D9"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D86B1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r>
      <w:tr w:rsidR="00A43BAF" w14:paraId="5D012C6B"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B555A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n-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9FA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E4A7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AE3C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7C7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4C0A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F4FB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2B85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5A6C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338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FBF0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1484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F0E4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4B4D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B0C5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B30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4FC7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604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6CD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B674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5A2E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638E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2B5D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7A9F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r>
      <w:tr w:rsidR="00A43BAF" w14:paraId="1F4E9BCF"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F91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D904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4614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50C9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15D0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347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82E9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038A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9A0A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40B0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8802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A671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192E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E896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B1A0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3547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B463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1C40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96FA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BFA0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2F0F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4516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3FCC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B9F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A43BAF" w14:paraId="0DE8EB80"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C29B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84EC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4171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5C60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B1F9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8836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6F20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07D2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EA70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B5BB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9511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8DDC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045B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FB9C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6CC8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12A9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BAAA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E098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F6EF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17A3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A3A1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3617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FF02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C9F5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A43BAF" w14:paraId="45823120"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9F57C1"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F6612D"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FAE1EE"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BA0E34"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BF90D8"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2491E7"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FDFFD2"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4BD7E9"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A6B718"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CB0F6E"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1B9E2B"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8F9BBC"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56330B"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F10C3A"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6F081A"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96B106"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121C61"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D78FFA"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BB4263"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EE9E4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3A696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EB427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613D66"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7D430E"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r>
      <w:tr w:rsidR="00A43BAF" w14:paraId="24F7E5D9"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A3659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CA72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5221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8D0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EF6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95D4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BCB4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31B7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A3E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E8E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8B5C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303D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78EE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CD9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5521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7C7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4D73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11C7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EDA8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13A5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ED4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6965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2171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DA46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r>
      <w:tr w:rsidR="00A43BAF" w14:paraId="0E0037AB"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969C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B0C9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F0A3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8E35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71D6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008A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8E1C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9A95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15A1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A4A7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7D23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720D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330F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612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B100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3985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9193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9A01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E3F0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5F39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F03A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B298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50B9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864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r>
      <w:tr w:rsidR="00A43BAF" w14:paraId="0D166634"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45C9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19D1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3918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E28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55A9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1F42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0621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F279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E26E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7CA2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330A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D70F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4BEA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3DD2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8B12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1330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EA7A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4F9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3335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6276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E2E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87AA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7F3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DCC6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A43BAF" w14:paraId="734371CC"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5B9EF3"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EDA3B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AFBD8F"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081BBA"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1C5CF4"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26C0D3"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C043BB"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F3380B"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B9F967"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A1C48E"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FE30C9"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A26782"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69D3EC"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F3DB94"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3B8440"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4D49AA"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0FE45C"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B882F3"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8482E9"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9F0E4C"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F43194"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1EEEE7"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C00297"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30193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A43BAF" w14:paraId="6078FE0D"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7188D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lectricity, Gas, Water and Was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B389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77B6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7251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6E66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1F1B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282F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85B7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A7EA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8FDE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1FDF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874D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68DC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AF8D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A3F1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BC3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82F7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0FB5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7D52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40F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B3C4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4C6A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725A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D52A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A43BAF" w14:paraId="1DE5C939"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71EB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9B0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723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BD94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AB03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5FAE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7451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3312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20AF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BCFD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06B3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D817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327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A0F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802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3DA4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A660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830B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2D6F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CC74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6901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2A84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DC70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8B28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A43BAF" w14:paraId="358F241E"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63E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75B3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3C20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62C2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7B55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3E1A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3CB5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60A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F2A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D166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065C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25C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C98B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A7DC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9C4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2FBA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C0CE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8DE3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13F4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ED6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3FF8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DBA1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940C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CBB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A43BAF" w14:paraId="333F6846"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69574F"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474552"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3B298A"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B5694E"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958478"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07ACBC"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7A8A87"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213BE7"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03E51C"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7934FE"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F2DB99"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DF68ED"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C93EF7"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814EA9"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B3ADCB"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1F1D16"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ABB4C1"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4208D6"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59C07A"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39CDC7"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9833BF"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05E1C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B4773F"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4F9CCE"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r>
      <w:tr w:rsidR="00A43BAF" w14:paraId="2D101D31"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900C5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Construction</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2C7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764B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F7CA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DC0A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5748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53EE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B238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E8BF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C7D1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7A6A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69E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97C5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40E3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24F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CB87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CCA8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29CA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4C9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7373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E043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44D2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B51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C922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5</w:t>
            </w:r>
          </w:p>
        </w:tc>
      </w:tr>
      <w:tr w:rsidR="00A43BAF" w14:paraId="1D85283A"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CA2A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920A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5CEA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4BFE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748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98CC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A50D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BF17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464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33E9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6422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139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E17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5BED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6EB3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A5DC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D133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79A2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163D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1211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FBA0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D21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7DE7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E8AF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r>
      <w:tr w:rsidR="00A43BAF" w14:paraId="7714343E"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5096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636B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EE2B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BD88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F65C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1356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97DC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870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7C67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4F86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697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FFE5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CBF4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A35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1226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10B6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E52C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B055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F0E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0DCA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CCDC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E209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5BCB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498B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A43BAF" w14:paraId="28E474CE"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252775"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6793E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A32F43"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58E580"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690FE7"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93F7CB"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960FA5"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E3122C"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3CE4C0"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204728"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56A639"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33804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CCAD50"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21A32A"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7D5893"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BBE2D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F9E0A5"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2BD68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D303C4"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444B8B"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130F6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43B312"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3997A6"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7B9A8A"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r>
      <w:tr w:rsidR="00A43BAF" w14:paraId="04CD1271"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61C00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Wholesale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9BE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7877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5058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1B42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836A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53DE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5427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32D1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49F3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E04F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195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740B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A288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0EB7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58E0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6176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BBB9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9123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C607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E37B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F41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D5AE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4C7A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r>
      <w:tr w:rsidR="00A43BAF" w14:paraId="4B238937"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91D5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682F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B361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F93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F1B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517C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D528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4ECB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9641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0E6A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E300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614D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AB68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92FE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DEF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CEB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541E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207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93F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C9A2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130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8CA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06A1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2A72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A43BAF" w14:paraId="67AF3992"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3DB1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918F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E744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F670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0BAA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5989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AF54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06F4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9990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0C87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80B3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685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8952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F266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1157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113C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F9C5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CBB1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2889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193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83A2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D150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CCC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8548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A43BAF" w14:paraId="7E2626B0"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408C47"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524B6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234618"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44EFD8"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B2053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7FD1D8"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A23FC2"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74CBB8"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B82E4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D545B9"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E08685"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95A4FD"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E73D5F"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2A5FF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AF9944"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976AB9"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E5E459"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75D318"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30295C"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AF7D52"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6796E5"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149C7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C27F4E"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9AAE86"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r>
      <w:tr w:rsidR="00A43BAF" w14:paraId="582B5963"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A7303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tail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2693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CFF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871D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5549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451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111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29C3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0623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4CFA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EA37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2D53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B756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3CE2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890E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C970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A097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BBC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8433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870B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942D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5556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ACFA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BFA3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r>
      <w:tr w:rsidR="00A43BAF" w14:paraId="405B9BE9"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10E6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213F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45A9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5D9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3CC1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A23B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9F42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9A7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D801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83A1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A653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8EFE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485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CCA4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93CB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A3AE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2794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3459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1F03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A8FC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ABEE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A763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4FA3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FBD3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A43BAF" w14:paraId="6C871B8A"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90FD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740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1209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C231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AE1E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204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451A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E418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580A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697D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BB38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3F4A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D68A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3F11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4917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409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125C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2B78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7A26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DA2D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8A5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FD1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4805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CAF2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A43BAF" w14:paraId="5A2909D0"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3870D3"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4D1384"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F25FA8"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4C8C6C"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B3BD4A"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71803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51CBDA"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06314E"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9E3F46"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EE3446"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584515"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5F26CC"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6036C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233662"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EA1443"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180CD4"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B10D97"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6314E6"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259A7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A48C9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B18AB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245C6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FAFE1E"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F39F09"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9</w:t>
            </w:r>
          </w:p>
        </w:tc>
      </w:tr>
      <w:tr w:rsidR="00A43BAF" w14:paraId="697FE8B2"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6A5FD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commodation and Food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B3E1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A4F7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7C19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B195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739A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C885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7AAC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E819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E184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46B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1E22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CF69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DAAC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0BB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3F00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CFFA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7CCA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41F7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782B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EEE6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C3D7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F78A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4071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r>
      <w:tr w:rsidR="00A43BAF" w14:paraId="5174364B"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EE67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CD32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D4A5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0CB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D6E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220E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4E30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59A4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C1B0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61D8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7E58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CBD2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0CCC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D62D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666F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F1C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0A6F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2A16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7E64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A328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0F46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CF65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29F0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9C8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A43BAF" w14:paraId="6992444E"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3C51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02F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7DC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6006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089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6B05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84F8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FB7E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B65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23C9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BF7D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F3A9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84E2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B4C6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705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4F69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FCC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EBE3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4746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BD7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82A5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0B1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ABB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3E84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A43BAF" w14:paraId="546FD747"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5348BE"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1A63C9"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72E9CA"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7FC71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04CB77"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FE6A79"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47806A"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16684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AA684B"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6FE78D"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12F20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DCB0CC"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772DF1"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2A5A5B"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D92CC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9882D9"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E09886"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48106B"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AA9423"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01F68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5C7889"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88D62C"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8D0483"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F30E14"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r>
      <w:tr w:rsidR="00A43BAF" w14:paraId="40ABE9F7"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A2999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ransport, Postal and Warehous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BAED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F5EA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D96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708C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A0C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F521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78B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F1DC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54DD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79A4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7A1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B35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1517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E312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125A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21C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2AC4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099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4D1F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841C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066F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A7B8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2B30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r>
      <w:tr w:rsidR="00A43BAF" w14:paraId="590EC152"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B865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A63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28A0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682A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F963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2896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D406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D8EE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0370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C75E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7DF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B01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246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92B0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5954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D5CF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3B60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B565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A7C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DDC3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9F5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EAE6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4E76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D3EC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A43BAF" w14:paraId="543B5307"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B3D0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1385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4D8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3D1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F574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4E47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70D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1748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0D82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234E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453D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040D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4F9C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F60E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5191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16B4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CE1C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589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D856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2CE4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147A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77A5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C127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D0E5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A43BAF" w14:paraId="36D61CD6"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ED1B79"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43A1F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A92C45"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140BA4"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0F4B5F"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CB6F94"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84421A"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E8C84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57DD68"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D58632"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89F478"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74844B"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04363E"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A1D240"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0BA00A"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0781B6"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081A68"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E9C1DB"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BE9946"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0ACB1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1D220E"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B0513C"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293A5F"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B1249B"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r>
      <w:tr w:rsidR="00A43BAF" w14:paraId="0F856861"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1CFF0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Information Media and Telecommunication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FAB3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865B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3570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D915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C7CA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6332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488D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2E37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C548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25BF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DCAD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AC2D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08E5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6A5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CEFF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F88F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2D3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18DB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7880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AD58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F6DF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A49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8814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r>
      <w:tr w:rsidR="00A43BAF" w14:paraId="5A3A2043"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1F8F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8667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6AB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E1B5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BB42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BAE1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355D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1FC7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0354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7E36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B58E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F87F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0D37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D856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4707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BD5E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9FA2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F627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1726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FC1D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B89A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CA8E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981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2170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A43BAF" w14:paraId="607AB96F"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977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2692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898E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E5BB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0484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0ACE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B6E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9050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030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47FE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AA2E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801F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FFAE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72A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2BC7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4241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C64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73FC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63D1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24AA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61A4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B893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CA26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F40E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A43BAF" w14:paraId="034E27BF"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28C265"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B68C2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2CCBB4"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8F900E"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9656DB"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8EED7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37F8BF"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4E720E"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7A658B"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9652E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F70D62"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C93B8D"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FE469F"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E816A7"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B9FD27"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319E0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87683A"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B64713"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D15AC1"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935017"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74621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E4D1A0"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4A877E"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3CD898"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w:t>
            </w:r>
          </w:p>
        </w:tc>
      </w:tr>
      <w:tr w:rsidR="00A43BAF" w14:paraId="0D7BF33A"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578CC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Financial and Insuranc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05F3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1EFA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3299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E78F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46F8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844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89C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3BBE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8FD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AE50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26C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647D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F72C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3FEF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7F63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D31D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A04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6EE0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550A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5B5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1848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714E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A92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r>
      <w:tr w:rsidR="00A43BAF" w14:paraId="061E6DF8"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E9D4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5C41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029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6EC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3EEE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65B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9E80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4AC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802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B1F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3EB8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C7B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E00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BA7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86F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0E27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C759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8594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5EBC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4371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1835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82CE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F1EF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2BD8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A43BAF" w14:paraId="21FA1B8D"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D745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C48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13BC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ECE6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13D7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F648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083A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A99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56B4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1B06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33F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A53D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DD7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2AB7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9E06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1E0B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7F4B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4486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7B0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B97E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5DE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411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45D6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4C4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A43BAF" w14:paraId="71A6A8D0"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FFC412"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11A3D4"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C6EC2F"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5F9DC4"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34481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BF4732"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1B07A8"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017E3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54E293"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84D0E8"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4F4B45"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075AA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2C8DAF"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443914"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4EB18B"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FE1650"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AAB55C"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FC4A0A"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B11D47"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BCF6B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52E1F1"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B2AB40"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6081C8"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5F8CBA"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r>
      <w:tr w:rsidR="00A43BAF" w14:paraId="128C1543"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A72D5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ntal, Hiring and Real Esta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2831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B330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1D6E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D642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92ED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80C0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1914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E2D0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1304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6782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D396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0033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7B31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F357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3705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D6C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279D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8571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D31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CDD7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A227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7D94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8958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r>
      <w:tr w:rsidR="00A43BAF" w14:paraId="1C56D217"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862F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627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70BF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298D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139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3985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632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9A5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D1CC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4A6E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2B0E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9330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6AA3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C222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78DE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CDA2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9B2D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F473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B42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8BAA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C604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6103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874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721C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A43BAF" w14:paraId="578743D7"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823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D505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0F35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3947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26BF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5F14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5E9E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A930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7BDD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B182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A922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65B2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D7B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7345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0A60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F51D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4388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FB3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8760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5CC9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62D4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3924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04C7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26FC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A43BAF" w14:paraId="02B13EBF"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42766E"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C6464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84115A"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9A7C9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A99C78"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E4809B"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26B26C"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97934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FAE868"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B2CC27"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4EBD01"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B571C2"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9E143"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A3B39C"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2E53A6"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4BB10A"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D3AD24"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A6161E"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B6726"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A0E602"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A4C654"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5931B2"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D467D0"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9F55F4"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A43BAF" w14:paraId="1234A378"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C0D55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Professional, Scientific and Technical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4E0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FA18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4DEA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B83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AEB5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2A4B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6117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8EE4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9F0E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CE42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8D0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0467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C1AA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8285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0E5C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CD2E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38AD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1FFF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4B65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3EFC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1E29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F3B5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422B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r>
      <w:tr w:rsidR="00A43BAF" w14:paraId="3EC27891"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FF60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E56A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F95B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F852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92F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AD6B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D00E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87B8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6D8A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37CB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4CC8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7328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A5CE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BE1E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6A47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0A75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FEE2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0F1B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5CA4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CF21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0F57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683A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606F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7303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A43BAF" w14:paraId="545118ED"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8157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3D7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18E3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8BBC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84C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6E5D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D0B8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0156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1143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0492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2731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4B9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18F5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59C6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E0F7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4C96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9D6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A3CD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8AB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FF45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E51C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314E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E02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D45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A43BAF" w14:paraId="45919BC6"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3622D3"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E2D39E"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DD1B82"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750C2B"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607B1A"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5F781B"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8F5E41"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1FB12A"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DC7207"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0F1AE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872D9C"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EDADE2"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34ACB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D3AF3E"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F6BC89"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AB9389"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47B85A"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781668"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007915"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320AA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CF4B10"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7F6699"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8FE7DB"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BE8218"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r>
      <w:tr w:rsidR="00A43BAF" w14:paraId="6B2AE123"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11D89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dministrative and Support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EF4A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250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625A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F983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03FE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FDEA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E6C5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E0E4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5C19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14A0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1A58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8856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2E4A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B073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1221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6E83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831F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2C23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1121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F37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D54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7DAD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3DEE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r>
      <w:tr w:rsidR="00A43BAF" w14:paraId="6ECAB118"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F5C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082B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3CC3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E787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FDA7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2A9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5488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B990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9F69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6957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FD09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10D3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4B5D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1088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0A31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E96B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86B4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9692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4B50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15A3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E717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477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55FA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DDA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r>
      <w:tr w:rsidR="00A43BAF" w14:paraId="01A6F7C0"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8E1B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867B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0053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5D79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95C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A54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A4DE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C0D2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0A63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6910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5D69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52E2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425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32D8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705D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7C28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D879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74C3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4128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7B8F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F68C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184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6EC9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EB79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A43BAF" w14:paraId="54887745"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7B41EF"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9D6F13"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BB1E05"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7B71D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CC3980"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C6B3E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F05492"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E952F6"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206CC0"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F8E33A"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323456"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0EA248"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74723C"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4F259D"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62CC42"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42B9C0"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DCAFF3"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56D5C4"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53ADE5"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432766"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4B3B9C"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3ABB6A"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34D980"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88F76A"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r>
      <w:tr w:rsidR="00A43BAF" w14:paraId="506FF7A5"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54832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Administration and Safety</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78CD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C82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1B5F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F8B7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73FD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A1A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B6F7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0F6D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B37B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4CFC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4DC6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7B7E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6EF0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C149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FB2A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5EAC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BB8C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C978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E5C8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0874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184C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FC10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F14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r>
      <w:tr w:rsidR="00A43BAF" w14:paraId="02CE933D"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C552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B755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138B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869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1043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C4B6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5DE4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D092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61D2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A1DA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0E63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B9AB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A80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C2C9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885B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689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E52A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5EFB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B176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D9A1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C5B3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4FDB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6250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8602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A43BAF" w14:paraId="3A215D0A"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34C6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7AD1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844B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1EA6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9CF1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AEB1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9B89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BF7B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EB8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EB7E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0C79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4F28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BBC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58FB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84CA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953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2347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2C35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DD1B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2B71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B8E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F938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DC0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458D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A43BAF" w14:paraId="7131B0C4"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FB2B2A"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B3BEA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A4EE32"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52C77B"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BBB949"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C00C3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A2A7DA"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0E1D4E"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86FB46"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28046"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DFE116"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CAD2CC"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05B2BA"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A66283"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1E065E"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E728A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0E724A"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437DDD"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40603B"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B85BD9"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A87850"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1C75CC"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DFD9B2"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AF3930"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3</w:t>
            </w:r>
          </w:p>
        </w:tc>
      </w:tr>
      <w:tr w:rsidR="00A43BAF" w14:paraId="137CE87B"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57303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ducation and Tra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2505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7AE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71E2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D514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4F69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44C0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6891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5B5D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E7A7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DBE6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EBA6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1EFC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8E13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4C3B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5EB7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660A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8057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6BC0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79CD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82D6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2D80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772C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BAA3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r>
      <w:tr w:rsidR="00A43BAF" w14:paraId="5A67120F"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5F8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04AE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76F9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D99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902C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C3C3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0205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9EA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A8E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5174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A41A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751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AC47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F9E0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F925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D362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3FC6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764D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39ED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23E5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EFA2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EB25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3C5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0325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r>
      <w:tr w:rsidR="00A43BAF" w14:paraId="76C7B3B7"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CB1F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4863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D768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9A3C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D487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0B22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038B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DCD6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DD65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48CF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1A76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F8D4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CCB5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1CFE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2929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E560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6A2E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474B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FB4E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BE2E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B86D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19DC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FD9A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DB22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r>
      <w:tr w:rsidR="00A43BAF" w14:paraId="30841B47"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466CDD"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CB5518"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8C4865"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C219E3"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681971"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A4E72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45B577"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4F635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A28A32"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9C8398"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71397C"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B706A9"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877F92"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35FFB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A117F5"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20D61D"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C2F4A5"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303D2E"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A7BC05"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E4C909"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01211B"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5FE38C"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A94A6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9905E6"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w:t>
            </w:r>
          </w:p>
        </w:tc>
      </w:tr>
      <w:tr w:rsidR="00A43BAF" w14:paraId="005CA217"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173AA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Health Care and Social Assistanc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1D39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E0C4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B1A1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5246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2256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FF2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316F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EA7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447F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A0CB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7EDC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AB95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4758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E783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7AA1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4AD0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E2D9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71FF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3B9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7DDE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9D7A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282C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AC3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r>
      <w:tr w:rsidR="00A43BAF" w14:paraId="08F01747"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2FE7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9A26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7487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3E64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624F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4ABC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0181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EA6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1368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6723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9CF7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9471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86FE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8EBC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9C70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4FE9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765F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F3AF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5590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5A98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5722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921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67E9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2E82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A43BAF" w14:paraId="7DA77636"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9B7B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AA94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DA82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85D9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C700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1CF1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D74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CB4C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1FE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184F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6930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2773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38DF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AC7B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BFEF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1E50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C5BC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463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E8F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E49A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BEB9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A304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C3DD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D0D6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r>
      <w:tr w:rsidR="00A43BAF" w14:paraId="50E856FE"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6F015C"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93F71E"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7C2BC9"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A8C1D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05C3F"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7FB754"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A8CE35"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FBA60B"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1D9EDB"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640D8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66CE73"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0B01A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4AF80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1ACDC8"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55614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82A18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7CDBF1"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0E8318"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C801B1"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F5B233"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C232A2"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1D3E1B"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E44FB3"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D26136"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w:t>
            </w:r>
          </w:p>
        </w:tc>
      </w:tr>
      <w:tr w:rsidR="00A43BAF" w14:paraId="46F3C809"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5E2A3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rts and Recreation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62E9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609B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319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B1B7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A55A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4362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DDA7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2195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1D9F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4CD8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C746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96EA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C62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D672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BA6A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519D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CA69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FE11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C47A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52F4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825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B613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DB4F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r>
      <w:tr w:rsidR="00A43BAF" w14:paraId="15D9D3AE"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DECF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923F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578D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9E6A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1D1D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BB15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E619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1DC4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D740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811C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E906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59C9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57EC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EB43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5C80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87B9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ABDD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143A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757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07CF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62F8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9F8D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BABF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1F3F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A43BAF" w14:paraId="790ABE64"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A787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CB7F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B2C5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FFD3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2D08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6637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2D4A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5C1C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7830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9681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A68E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77B7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8C01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D810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CBBF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4EB2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EC00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A1D5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581F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8442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AD74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42C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B24B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CF75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A43BAF" w14:paraId="56260F98"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36FC17"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71B846"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B73EEE"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F600B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860E32"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DB8A7A"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5C3CF7"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9BB6FC"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C7A091"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6784E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63AFBE"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5A13F2"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BBF192"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2F52E4"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8BE167"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52E77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8678CE"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D52FB6"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94076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ED9DD1"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CC1DC4"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9EA81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A2EE7B"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A3B36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A43BAF" w14:paraId="2C2C1F03"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31154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9530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3FDE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5B2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52DD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CB96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1305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8022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73A6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8700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00D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2816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B5C3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D268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C21F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1CE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0D24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F04B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5D40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4C73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AA62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E99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2A51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35B2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r>
      <w:tr w:rsidR="00A43BAF" w14:paraId="4429ECD6"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E930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A49D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F3A4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D39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103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1936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FA6B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B6FF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BE3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3EE4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93ED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D692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7878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6629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1F97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B978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00AD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C2E2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2438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6BF2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454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EC1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7E70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6F74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A43BAF" w14:paraId="69439145"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F997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0691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D5E6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036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AE8F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8638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58C3"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CEA1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D1F2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770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418C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8133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6EFC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9F00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AEA2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4D1C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168D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F988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B7B7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D3B5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A17C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04F5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BEA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1D98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A43BAF" w14:paraId="21CA70EC"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28F3DC"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201910"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6E41FE"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E69C8B"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105039"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E2585F"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652128"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B5E40E"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FAD5D7"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EA4A08"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270634"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25B5A8"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B6D3C9"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E79346"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09A253"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A4FEFB"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D698D5"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B1FF52"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9C9B66"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024AC9"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FBB35F"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1D2B40"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110F6B"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893530"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r>
      <w:tr w:rsidR="00A43BAF" w14:paraId="3D58D673"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5AC93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All industri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6987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360A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973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9342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2C32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6EE6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53A9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583C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D49B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235A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0C2F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3AD1C"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4D3E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133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64429"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9E80"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A8AE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F000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00286"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DB88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DEC6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272C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9E37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3</w:t>
            </w:r>
          </w:p>
        </w:tc>
      </w:tr>
      <w:tr w:rsidR="00A43BAF" w14:paraId="4D7CBDDC"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E1D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04D7F"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9F12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5437"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C7CCD"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8E8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3B00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4A2D5"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7983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8A50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7017"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D4B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4FFF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D7DD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0FD9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5FF3"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BBC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F8F1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193F1"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5409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AF2FA"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81904"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49122"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0A7A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A43BAF" w14:paraId="0A366633"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C74F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1067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20D6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8D9C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8357B"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AFBD"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AA978"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4493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8CC8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ADD91"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2AF96"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6D1E8"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F5E89"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A2E2"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78E45"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9C290"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9CB7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F035E"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325F"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63EDB"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610F4"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53FBA"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A894E" w14:textId="77777777" w:rsidR="00A43BAF" w:rsidRDefault="00A43BAF">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23ACC" w14:textId="77777777" w:rsidR="00A43BAF" w:rsidRDefault="00A43BAF">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A43BAF" w14:paraId="7C7D7171"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FB6DF2" w14:textId="77777777" w:rsidR="00A43BAF" w:rsidRDefault="00A43BAF">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B5B854"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6D3912"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33371D"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D629A0"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7D404"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5D5EB6"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077456"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06E9C7"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43254D"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FAC2A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0B6088"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831AA5"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A21298"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B0255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9639F2"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39FEF6"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F6FB8E"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1D6EC6"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2F62E5"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F1B12D"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26D7D9"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338B22" w14:textId="77777777" w:rsidR="00A43BAF" w:rsidRDefault="00A43BAF">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6D4F07" w14:textId="77777777" w:rsidR="00A43BAF" w:rsidRDefault="00A43BAF">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0</w:t>
            </w:r>
          </w:p>
        </w:tc>
      </w:tr>
    </w:tbl>
    <w:p w14:paraId="22F1876A" w14:textId="77777777" w:rsidR="00DF43AA" w:rsidRPr="007C52E0"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b/>
          <w:color w:val="000000"/>
          <w:sz w:val="20"/>
          <w:szCs w:val="20"/>
        </w:rPr>
        <w:t xml:space="preserve">Source: </w:t>
      </w:r>
      <w:r w:rsidRPr="007C52E0">
        <w:rPr>
          <w:rFonts w:ascii="Aptos" w:eastAsia="Calibri" w:hAnsi="Aptos" w:cs="Calibri"/>
          <w:color w:val="000000"/>
          <w:sz w:val="20"/>
          <w:szCs w:val="20"/>
        </w:rPr>
        <w:t>Department of Employment and Workplace Relations, Workplace Agreements Database</w:t>
      </w:r>
      <w:r w:rsidRPr="007C52E0">
        <w:rPr>
          <w:rFonts w:ascii="Aptos" w:hAnsi="Aptos"/>
        </w:rPr>
        <w:t>.</w:t>
      </w:r>
    </w:p>
    <w:p w14:paraId="26E4B1EB"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0"/>
        <w:rPr>
          <w:rFonts w:ascii="Aptos" w:hAnsi="Aptos"/>
        </w:rPr>
      </w:pPr>
      <w:r w:rsidRPr="007C52E0">
        <w:rPr>
          <w:rFonts w:ascii="Aptos" w:eastAsia="Calibri" w:hAnsi="Aptos" w:cs="Calibri"/>
          <w:b/>
          <w:color w:val="000000"/>
          <w:sz w:val="22"/>
          <w:szCs w:val="22"/>
        </w:rPr>
        <w:t>Notes:</w:t>
      </w:r>
    </w:p>
    <w:p w14:paraId="2E8A57FE" w14:textId="315E9420" w:rsidR="00DF43AA" w:rsidRPr="0099205B" w:rsidRDefault="00EF3469" w:rsidP="00AC0C1C">
      <w:pPr>
        <w:pStyle w:val="ListParagraph"/>
        <w:numPr>
          <w:ilvl w:val="0"/>
          <w:numId w:val="24"/>
        </w:numPr>
        <w:pBdr>
          <w:top w:val="none" w:sz="0" w:space="0" w:color="000000"/>
          <w:left w:val="none" w:sz="0" w:space="0" w:color="000000"/>
          <w:bottom w:val="none" w:sz="0" w:space="0" w:color="000000"/>
          <w:right w:val="none" w:sz="0" w:space="0" w:color="000000"/>
        </w:pBdr>
        <w:spacing w:after="0"/>
        <w:rPr>
          <w:rFonts w:ascii="Aptos" w:hAnsi="Aptos"/>
        </w:rPr>
      </w:pPr>
      <w:r w:rsidRPr="0099205B">
        <w:rPr>
          <w:rFonts w:ascii="Aptos" w:eastAsia="Calibri" w:hAnsi="Aptos" w:cs="Calibri"/>
          <w:i/>
          <w:color w:val="000000"/>
          <w:sz w:val="20"/>
          <w:szCs w:val="20"/>
        </w:rPr>
        <w:t xml:space="preserve">AAWI = Average </w:t>
      </w:r>
      <w:proofErr w:type="spellStart"/>
      <w:r w:rsidRPr="0099205B">
        <w:rPr>
          <w:rFonts w:ascii="Aptos" w:eastAsia="Calibri" w:hAnsi="Aptos" w:cs="Calibri"/>
          <w:i/>
          <w:color w:val="000000"/>
          <w:sz w:val="20"/>
          <w:szCs w:val="20"/>
        </w:rPr>
        <w:t>Annualised</w:t>
      </w:r>
      <w:proofErr w:type="spellEnd"/>
      <w:r w:rsidRPr="0099205B">
        <w:rPr>
          <w:rFonts w:ascii="Aptos" w:eastAsia="Calibri" w:hAnsi="Aptos" w:cs="Calibri"/>
          <w:i/>
          <w:color w:val="000000"/>
          <w:sz w:val="20"/>
          <w:szCs w:val="20"/>
        </w:rPr>
        <w:t xml:space="preserve"> Wage Increase per employee.</w:t>
      </w:r>
    </w:p>
    <w:p w14:paraId="0C5E7A07" w14:textId="65D1E843" w:rsidR="00DF43AA" w:rsidRPr="0099205B" w:rsidRDefault="00EF3469" w:rsidP="00AC0C1C">
      <w:pPr>
        <w:pStyle w:val="ListParagraph"/>
        <w:numPr>
          <w:ilvl w:val="0"/>
          <w:numId w:val="24"/>
        </w:numPr>
        <w:pBdr>
          <w:top w:val="none" w:sz="0" w:space="0" w:color="000000"/>
          <w:left w:val="none" w:sz="0" w:space="0" w:color="000000"/>
          <w:bottom w:val="none" w:sz="0" w:space="0" w:color="000000"/>
          <w:right w:val="none" w:sz="0" w:space="0" w:color="000000"/>
        </w:pBdr>
        <w:spacing w:after="0"/>
        <w:rPr>
          <w:rFonts w:ascii="Aptos" w:hAnsi="Aptos"/>
        </w:rPr>
      </w:pPr>
      <w:r w:rsidRPr="0099205B">
        <w:rPr>
          <w:rFonts w:ascii="Aptos" w:eastAsia="Calibri" w:hAnsi="Aptos" w:cs="Calibri"/>
          <w:i/>
          <w:color w:val="000000"/>
          <w:sz w:val="20"/>
          <w:szCs w:val="20"/>
        </w:rPr>
        <w:t>Agreement and employee estimates are for all federal wage agreements in the period, while estimates of AAWI per employee are based on quantifiable wage agreements.</w:t>
      </w:r>
    </w:p>
    <w:p w14:paraId="1F7C0E59" w14:textId="7C057B27" w:rsidR="00DF43AA" w:rsidRPr="0099205B" w:rsidRDefault="00EF3469" w:rsidP="00AC0C1C">
      <w:pPr>
        <w:pStyle w:val="ListParagraph"/>
        <w:numPr>
          <w:ilvl w:val="0"/>
          <w:numId w:val="24"/>
        </w:numPr>
        <w:pBdr>
          <w:top w:val="none" w:sz="0" w:space="0" w:color="000000"/>
          <w:left w:val="none" w:sz="0" w:space="0" w:color="000000"/>
          <w:bottom w:val="none" w:sz="0" w:space="0" w:color="000000"/>
          <w:right w:val="none" w:sz="0" w:space="0" w:color="000000"/>
        </w:pBdr>
        <w:spacing w:after="0"/>
        <w:rPr>
          <w:rFonts w:ascii="Aptos" w:hAnsi="Aptos"/>
        </w:rPr>
      </w:pPr>
      <w:r w:rsidRPr="0099205B">
        <w:rPr>
          <w:rFonts w:ascii="Aptos" w:eastAsia="Calibri" w:hAnsi="Aptos" w:cs="Calibri"/>
          <w:i/>
          <w:color w:val="000000"/>
          <w:sz w:val="20"/>
          <w:szCs w:val="20"/>
        </w:rPr>
        <w:t>The Manufacturing category has been disaggregated into Metals and non-Metals industries.</w:t>
      </w:r>
    </w:p>
    <w:p w14:paraId="753F41D3" w14:textId="261F3637" w:rsidR="00DF43AA" w:rsidRPr="0099205B" w:rsidRDefault="00EF3469" w:rsidP="00AC0C1C">
      <w:pPr>
        <w:pStyle w:val="ListParagraph"/>
        <w:numPr>
          <w:ilvl w:val="0"/>
          <w:numId w:val="24"/>
        </w:numPr>
        <w:pBdr>
          <w:top w:val="none" w:sz="0" w:space="0" w:color="000000"/>
          <w:left w:val="none" w:sz="0" w:space="0" w:color="000000"/>
          <w:bottom w:val="none" w:sz="0" w:space="0" w:color="000000"/>
          <w:right w:val="none" w:sz="0" w:space="0" w:color="000000"/>
        </w:pBdr>
        <w:spacing w:after="0"/>
        <w:rPr>
          <w:rFonts w:ascii="Aptos" w:hAnsi="Aptos"/>
        </w:rPr>
      </w:pPr>
      <w:r w:rsidRPr="0099205B">
        <w:rPr>
          <w:rFonts w:ascii="Aptos" w:eastAsia="Calibri" w:hAnsi="Aptos" w:cs="Calibri"/>
          <w:i/>
          <w:color w:val="000000"/>
          <w:sz w:val="20"/>
          <w:szCs w:val="20"/>
        </w:rPr>
        <w:t>* Where asterisk occurs, there are no quantifiable agreements in this quarter so no AAWI is calculable.</w:t>
      </w:r>
    </w:p>
    <w:p w14:paraId="16CD1F29" w14:textId="6D0F3187" w:rsidR="00DF43AA" w:rsidRPr="0099205B" w:rsidRDefault="00EF3469" w:rsidP="00AC0C1C">
      <w:pPr>
        <w:pStyle w:val="ListParagraph"/>
        <w:numPr>
          <w:ilvl w:val="0"/>
          <w:numId w:val="24"/>
        </w:numPr>
        <w:pBdr>
          <w:top w:val="none" w:sz="0" w:space="0" w:color="000000"/>
          <w:left w:val="none" w:sz="0" w:space="0" w:color="000000"/>
          <w:bottom w:val="none" w:sz="0" w:space="0" w:color="000000"/>
          <w:right w:val="none" w:sz="0" w:space="0" w:color="000000"/>
        </w:pBdr>
        <w:spacing w:after="0"/>
        <w:rPr>
          <w:rFonts w:ascii="Aptos" w:hAnsi="Aptos"/>
        </w:rPr>
      </w:pPr>
      <w:r w:rsidRPr="0099205B">
        <w:rPr>
          <w:rFonts w:ascii="Aptos" w:eastAsia="Calibri" w:hAnsi="Aptos" w:cs="Calibri"/>
          <w:i/>
          <w:color w:val="000000"/>
          <w:sz w:val="20"/>
          <w:szCs w:val="20"/>
        </w:rPr>
        <w:t>All estimates are rounded and are subject to revision. Revisions have been made to historical series.</w:t>
      </w:r>
    </w:p>
    <w:p w14:paraId="563123C3" w14:textId="5A8C2769"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2"/>
          <w:szCs w:val="22"/>
        </w:rPr>
        <w:t xml:space="preserve">How to read: </w:t>
      </w:r>
      <w:r w:rsidRPr="007C52E0">
        <w:rPr>
          <w:rFonts w:ascii="Aptos" w:eastAsia="Calibri" w:hAnsi="Aptos" w:cs="Calibri"/>
          <w:i/>
          <w:color w:val="000000"/>
          <w:sz w:val="22"/>
          <w:szCs w:val="22"/>
        </w:rPr>
        <w:t>Of the 11 Agriculture, Forestry and Fishing agreements approved in the September quarter 2024, 2 operate solely in New South Wales. These 2 agreements cover 100 employees, with an AAWI of 2.2</w:t>
      </w:r>
      <w:r w:rsidR="007C3EBF">
        <w:rPr>
          <w:rFonts w:ascii="Aptos" w:eastAsia="Calibri" w:hAnsi="Aptos" w:cs="Calibri"/>
          <w:i/>
          <w:color w:val="000000"/>
          <w:sz w:val="22"/>
          <w:szCs w:val="22"/>
        </w:rPr>
        <w:t>%</w:t>
      </w:r>
      <w:r w:rsidRPr="007C52E0">
        <w:rPr>
          <w:rFonts w:ascii="Aptos" w:eastAsia="Calibri" w:hAnsi="Aptos" w:cs="Calibri"/>
          <w:i/>
          <w:color w:val="000000"/>
          <w:sz w:val="22"/>
          <w:szCs w:val="22"/>
        </w:rPr>
        <w:t xml:space="preserve"> and an average duration of 4.0 years.</w:t>
      </w:r>
    </w:p>
    <w:p w14:paraId="3635CEB3" w14:textId="77777777" w:rsidR="00DF43AA" w:rsidRPr="007C52E0" w:rsidRDefault="00EF3469">
      <w:pPr>
        <w:rPr>
          <w:rFonts w:ascii="Aptos" w:hAnsi="Aptos"/>
        </w:rPr>
      </w:pPr>
      <w:r w:rsidRPr="007C52E0">
        <w:rPr>
          <w:rFonts w:ascii="Aptos" w:hAnsi="Aptos"/>
        </w:rPr>
        <w:br w:type="page"/>
      </w:r>
    </w:p>
    <w:p w14:paraId="49478138"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Table 17 - Agreements current on the last day of the quarter, by state and ANZSIC division, September quarter 2024</w:t>
      </w:r>
    </w:p>
    <w:tbl>
      <w:tblPr>
        <w:tblW w:w="0" w:type="auto"/>
        <w:jc w:val="center"/>
        <w:tblLayout w:type="fixed"/>
        <w:tblLook w:val="0420" w:firstRow="1" w:lastRow="0" w:firstColumn="0" w:lastColumn="0" w:noHBand="0" w:noVBand="1"/>
      </w:tblPr>
      <w:tblGrid>
        <w:gridCol w:w="2268"/>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0141BD" w14:paraId="41DDD5BB" w14:textId="77777777">
        <w:trPr>
          <w:tblHeader/>
          <w:jc w:val="center"/>
        </w:trPr>
        <w:tc>
          <w:tcPr>
            <w:tcW w:w="3969"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0C4C7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DEDC6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BB485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ACT</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D23BE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508C6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NSW</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26CE1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BE1D0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NT</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6D78D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C22A1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Qld</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D4DD7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3FF6E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A</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F0580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6F044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Tas</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02EC0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26C90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Vic</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F9DEC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E3CFE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WA</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ABD4C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0F3D9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ulti-state</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BAE5D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10E32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Oth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E6BB2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A700F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Total</w:t>
            </w:r>
          </w:p>
        </w:tc>
      </w:tr>
      <w:tr w:rsidR="000141BD" w14:paraId="5B62C95E" w14:textId="77777777">
        <w:trPr>
          <w:trHeight w:val="255"/>
          <w:jc w:val="center"/>
        </w:trPr>
        <w:tc>
          <w:tcPr>
            <w:tcW w:w="2268"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5D4F6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B446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B3F1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26F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311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052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8C14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B69E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B9E9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B32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82CF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1E51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F33C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2DDA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ECAA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23BB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9D8D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05F2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846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8564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198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EBA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1065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CF29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r>
      <w:tr w:rsidR="000141BD" w14:paraId="1CBD5423"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3FE6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48F4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CEB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D261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1CB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A7D7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B186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4757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6A1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0D01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CBC6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3B8E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8F2F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EF74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0518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57F5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F76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753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9E6B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41C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B9C6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B91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6A49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5215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0141BD" w14:paraId="0A8DA833"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17F6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1979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066E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85B8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AFE1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81D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CB60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013F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ADA5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8611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10BC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D2D5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0C22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5862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1EF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8EEA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5F5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EBBA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420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F741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4825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A5A5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AD2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B191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0141BD" w14:paraId="05416287"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7A6C24"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938E96"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D1E921"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E9929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AAAC83"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A8F3C1"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9C2EF9"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C2C39A"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D6A6D0"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CA586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AEFF6D"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89CA6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275232"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893483"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B05217"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4A27A6"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E00FB4"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C744B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A499B1"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A8FA62"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9A6EB3"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958E7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881380"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60D112"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r>
      <w:tr w:rsidR="000141BD" w14:paraId="1A4509DB"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6D975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44E6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FD4A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DD65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4D95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2C39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70BD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D2A1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4940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01BB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55F9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826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227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A73B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EB1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655A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0E89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8E66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B60D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01CF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BE7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AFF9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C3E7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2ED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5</w:t>
            </w:r>
          </w:p>
        </w:tc>
      </w:tr>
      <w:tr w:rsidR="000141BD" w14:paraId="1123B70A"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C8D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08F0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B34B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1328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C692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A6CD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E10A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1B87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DEF3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DF55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A73A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2E3F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F897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8755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5FE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9CC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75E9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D0A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371A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C410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875B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360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C13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A8C4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0141BD" w14:paraId="364C27B4"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C63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ED03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61DA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637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9C6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DCC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97AB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59AF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EF1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E93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DF00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E03B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BF7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B7B0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C448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DC3F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103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0089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829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DA15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8A0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4F93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99D4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4898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0141BD" w14:paraId="3E5C4AC8"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9BF863"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94B931"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9174B9"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37DAF0"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D6FB16"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6B42ED"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F33FF5"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E98D3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DC6B4C"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0D3268"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53738E"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84FC22"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C98443"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E3C4F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094F7E"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3B5AFB"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1E3098"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3AEFCA"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0DF78B"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DE5D33"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AA2EDE"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D4BD1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67B970"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419E22"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6</w:t>
            </w:r>
          </w:p>
        </w:tc>
      </w:tr>
      <w:tr w:rsidR="000141BD" w14:paraId="4FEFC672"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ADA70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CD51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936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F555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28B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CE7D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66B9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A281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0E8F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5900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A5E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4189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1C9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3D49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F234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621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CE0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D8DB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1FDD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41DE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4B3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A69E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D60F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DB75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3</w:t>
            </w:r>
          </w:p>
        </w:tc>
      </w:tr>
      <w:tr w:rsidR="000141BD" w14:paraId="266ED7CE"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CD9A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6DE7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2672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C4C2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1B60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1FAA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A6C2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4F68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18BE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0087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25D6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628E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589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287A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BC42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D60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241D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51F5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0099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D06E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DA67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86DC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7AAC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F856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0141BD" w14:paraId="702876DD"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C39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0615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28A3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D2A6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FD99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BC74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8E2E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6B32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2DDB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FADE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0937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6672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FB64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0B8B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AB55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D6A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647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7F72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069A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3170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605D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9ED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6B3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0CCA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0141BD" w14:paraId="6F94538B"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64E5B5"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CD4079"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2F3522"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15FE4A"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C94BC8"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6CE48B"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885468"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1ADE31"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CAD16B"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D0EAF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D39BB8"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0990FA"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0B83F7"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D25699"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510A71"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0A693D"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744158"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FBB44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408D98"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84CCB9"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AE9A25"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5C351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6E71CD"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109E43"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2</w:t>
            </w:r>
          </w:p>
        </w:tc>
      </w:tr>
      <w:tr w:rsidR="000141BD" w14:paraId="2D6CEF3C"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55E83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n-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A756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A7B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F34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D7C1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EC9B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D23E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75E7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0A7C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0F98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2468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96F2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9320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05B9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295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A9B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8041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2813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3C2B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0E4A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FD6A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A4FD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7AB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0A9B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9</w:t>
            </w:r>
          </w:p>
        </w:tc>
      </w:tr>
      <w:tr w:rsidR="000141BD" w14:paraId="27D9BFCE"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2AB8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B7F5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0D48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6AB3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34B3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C4C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2240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C94E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A426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16DD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07CF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70D1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DDA6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0CAA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C5B9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1902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7A0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AC93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3F4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6BA7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C7D7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5F8F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D51E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B146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0141BD" w14:paraId="789B2935"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0114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2FF8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081E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61C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8A8A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AC47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FF31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E1F8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CA49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3C65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D02E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4FEB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D293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328A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B6A4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A11C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9825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5B0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51FA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D733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8C08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E7E1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9098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F8EE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0141BD" w14:paraId="75E71154"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88D3E8"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365CA5"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8D1F67"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FA76C1"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AA96C5"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66B013"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7D9EB2"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3DEBAE"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8743F5"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46EE5D"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332FE4"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C109F4"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A7C475"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28AF38"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D6D4C7"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ADC389"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335887"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D81353"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6A40A7"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3F16EB"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5EFD74"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2E1AF0"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CC5430"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C67799"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2</w:t>
            </w:r>
          </w:p>
        </w:tc>
      </w:tr>
      <w:tr w:rsidR="000141BD" w14:paraId="485C0889"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90C12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F7FF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FE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4913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2D59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83AE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62D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5CC4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A430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9C30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B9D7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4A15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F636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5082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5F68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EEA9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A650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2333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3292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BB0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5E16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876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984B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44C3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4</w:t>
            </w:r>
          </w:p>
        </w:tc>
      </w:tr>
      <w:tr w:rsidR="000141BD" w14:paraId="10B6251B"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0389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834B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A9F2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96D9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324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956A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E957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9E58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7555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0E62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97AC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8B2C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983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F8CF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F377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F585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C334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9184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5D0E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B4D8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B508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CFBE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86A8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B1A2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0141BD" w14:paraId="09D2F8CE"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A2A5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81C6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6ADD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7750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A32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F9EF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2C32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4D7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6D04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226C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5EC4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6D0F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C484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DF23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1C56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FCF3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CA0E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D14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D35B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335D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4D94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FB19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D989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3E0C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0141BD" w14:paraId="7D600A6F"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9FA763"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E575C7"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E43407"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ACB734"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FD0461"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9DE9C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1F8B9B"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3B983E"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4C61AF"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4C4445"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E41922"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A4EFD0"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90DCD3"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745176"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65E84C"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8D6992"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180E90"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F35BFD"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1CE328"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43651A"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8A5BAE"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EBF5C3"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3FDB41"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CB4D44"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9</w:t>
            </w:r>
          </w:p>
        </w:tc>
      </w:tr>
      <w:tr w:rsidR="000141BD" w14:paraId="1FA0A0E6"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7D314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lectricity, Gas, Water and Was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8021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77B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E59E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BFC9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4EDA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D717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5ACC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448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DBAE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889B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8CC5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3CD5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8809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A8E8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AB12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BE6E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6512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3732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44A1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A7E4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AB57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1850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8563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7</w:t>
            </w:r>
          </w:p>
        </w:tc>
      </w:tr>
      <w:tr w:rsidR="000141BD" w14:paraId="5E1CD2B2"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696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C6F3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2E3F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FB4C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5EA9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474B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EB1F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DA1D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00B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6E10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4757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BCDA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043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751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0165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7046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04DE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DED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6362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8F0A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5192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1AE0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256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C9DC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0141BD" w14:paraId="3D170B13"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F1D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9DCF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F908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7805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3CE3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B05C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A399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FADC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A319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D2B3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FFA7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9132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1A50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4C4C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EBC5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6DE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24E3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FF03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E81E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B8A8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D919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72B1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038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FBEC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0141BD" w14:paraId="7F6D2BBC"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109AAA"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0A3F86"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33FABA"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26A5E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B89F0A"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B9F49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E9E46E"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ED2F0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32A618"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1AAC2E"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4C22CD"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DFCDE3"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EA7F3D"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203814"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1426EA"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25BC13"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ACC8F2"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A5AD8D"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FFE40F"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DCEFE9"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EC9D08"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50F827"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4CA525"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684008"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5</w:t>
            </w:r>
          </w:p>
        </w:tc>
      </w:tr>
      <w:tr w:rsidR="000141BD" w14:paraId="7C01D6B9"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33D60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Construction</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69D0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361F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16E8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A4DB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45E6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6E8F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3369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3602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BC14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1D0B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470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D0C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15E4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9C14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8763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C096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0893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C8E3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8DDA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107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2F70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921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2729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15</w:t>
            </w:r>
          </w:p>
        </w:tc>
      </w:tr>
      <w:tr w:rsidR="000141BD" w14:paraId="3EF8FB3B"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7844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32A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D87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6C54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B782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787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50A2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2324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EF68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754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5EF8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3726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98BA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F472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99E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3157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BD73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D2AE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3E7C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F09B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5991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DC8F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708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0480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r>
      <w:tr w:rsidR="000141BD" w14:paraId="7D7C376D"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ADE7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5B23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2649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A87D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34C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587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7A1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E7CC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6D59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D954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52CF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C08C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A9C5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C260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B700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5B3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64B8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989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C02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7910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4B8F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2D9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93E7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26F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0141BD" w14:paraId="26F2F871"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675A2B"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FAE9FB"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EF0B29"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8C20F4"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D8EA42"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9FD9F6"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79B977"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CCD0E3"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767951"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1904F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E18C1E"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C940CE"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C7D383"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0A16AB"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145BF0"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17DA68"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22A7EB"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909793"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139488"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35ECBD"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C7E580"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BC4D58"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F00DC0"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4C3DFE"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5</w:t>
            </w:r>
          </w:p>
        </w:tc>
      </w:tr>
      <w:tr w:rsidR="000141BD" w14:paraId="50E44BAF"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31BF3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Wholesale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2B69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2BAF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150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EE82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D3F1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A392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FB1A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E889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AE28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1D89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20D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C18A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B514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A05F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44B5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A5A2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1BAC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71CA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289D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E8A7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032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EE4A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71D8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w:t>
            </w:r>
          </w:p>
        </w:tc>
      </w:tr>
      <w:tr w:rsidR="000141BD" w14:paraId="169F9D48"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66A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69B4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F329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43E6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62D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CA9E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DDE4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6075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4668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D2AC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95F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93E5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92AA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6387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0E10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4D0F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2237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891B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AD0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D1BD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04A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A97E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222B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210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0141BD" w14:paraId="4A0FFDCC"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1976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AA98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7839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F9A3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AD99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B1C0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EF0A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3857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4330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62C4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D2AA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A55E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E8E2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15FF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A633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DE81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E68E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BC4A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21B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BA03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ED21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EDAA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17B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2541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0141BD" w14:paraId="21155079"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884B0E"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B45106"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950D1A"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246194"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C06160"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648E65"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B78F75"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076262"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560C23"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1C7FF2"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652999"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F9C5B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241131"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B478B7"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87DE53"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68C176"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D2A542"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1AA334"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F3CDA5"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24FEE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545E42"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B0B823"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94C5FE"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7C92B8"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w:t>
            </w:r>
          </w:p>
        </w:tc>
      </w:tr>
      <w:tr w:rsidR="000141BD" w14:paraId="69A8DC02"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BCEB3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tail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7FB0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67D9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D8E8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CE7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D45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0C6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4F25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15B7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F44C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EE1A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4CA6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64E8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F5AD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0D7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9CDB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5D6A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7763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FF24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D774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226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93D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4C75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1201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r>
      <w:tr w:rsidR="000141BD" w14:paraId="7F60110B"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D27C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91C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33CC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F89D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E38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297C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5141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19B8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D27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F67E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159E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42A6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A64C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70E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D076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1470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E4D6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3AD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8428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DBDE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B97B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936C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7599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3F16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0141BD" w14:paraId="5E49CA02"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AC80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8D09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824F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E592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F86C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1ACE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2C71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CF83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BA35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6D58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AF62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2535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51A2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8742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CC1E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7F1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F33B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1034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85D7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81E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650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F522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079D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F43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0141BD" w14:paraId="790BF684"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D7A69C"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1FA07E"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5CB1E1"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20CFBE"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CE7F0B"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ECACBA"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AB2C57"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D0FE76"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BEF48C"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B8661D"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325CC5"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1DE388"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AEBCD0"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8E3A53"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055ED"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CD1B6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A1CC29"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221723"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DE762D"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687BB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5F978A"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456479"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2C398C"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A85D30"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6</w:t>
            </w:r>
          </w:p>
        </w:tc>
      </w:tr>
      <w:tr w:rsidR="000141BD" w14:paraId="5C9DCA93"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FD1E5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commodation and Food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ABB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2E58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0F2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F5F2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3512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C74F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126D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D58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8A9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F8D1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41F2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910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88BE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CB24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11E7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9D99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DA8C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0F79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659A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95B2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B46C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6348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AE84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r>
      <w:tr w:rsidR="000141BD" w14:paraId="26F6FDA1"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60F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29FD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552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E5C5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23C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27F4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8F69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9FDF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0BC2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F12B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CC0B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9A04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6399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CAE2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2B70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4A11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4105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F3E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FFED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1555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43B3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02E1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911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BB33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0141BD" w14:paraId="11793AE0"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C94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18C3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C1C0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C056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8C1A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9C6B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9F47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333D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9BAE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4B01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48A0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0B57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7E8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8FB4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A9E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1F31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769B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E3E7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E1B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9B3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A861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7282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B328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F771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0141BD" w14:paraId="5F54D6AA"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D464B6"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2882F1"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3435E4"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04133E"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62F9D5"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1735B9"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74CFC7"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53C967"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625286"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04E446"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B64C8A"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A30E52"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691E81"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C415FB"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8BECDD"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0ABA58"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9B9690"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EBEEE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39C10F"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B01087"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76C7BC"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D95614"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C834DB"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A06523"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0</w:t>
            </w:r>
          </w:p>
        </w:tc>
      </w:tr>
      <w:tr w:rsidR="000141BD" w14:paraId="55FDBC4D"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BC27C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ransport, Postal and Warehous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C5F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DC2A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0D79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C40D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FF7F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3E0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1870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5557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C3B8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5661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A605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B73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8332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FBF3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173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367D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34D1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0543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C00D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6AA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F835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FA80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108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2</w:t>
            </w:r>
          </w:p>
        </w:tc>
      </w:tr>
      <w:tr w:rsidR="000141BD" w14:paraId="015C4552"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DAFF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44FF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CFAF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E21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1AE8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1FAD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FE21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2699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9DE1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CC9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860D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85F7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4258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FEA0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20DC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28B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2C34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AAB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641D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87A3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4A6A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9600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E75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B104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0141BD" w14:paraId="39FFE16D"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BFFE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4313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094B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483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D12A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0DAF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C46B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0A06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79BA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AA9D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2469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BE70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9CF6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68B8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4274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3386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7224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9EDD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6C70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DEA5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448E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8C7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5C24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83E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0141BD" w14:paraId="3775A561"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77E864"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1B1D58"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418AB6"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736ED7"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6FF85C"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97BB7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006AA1"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074928"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8E2C84"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4EAB82"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164EC0"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D80240"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DB3DAD"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9C2F5"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18F1D2"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01BD57"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C960FD"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9A8E19"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4A13CC"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E65439"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39E3C1"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E31CC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D505CB"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4C195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3</w:t>
            </w:r>
          </w:p>
        </w:tc>
      </w:tr>
      <w:tr w:rsidR="000141BD" w14:paraId="08F25BAE"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56549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Information Media and Telecommunication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8740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839D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EB16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8E29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4FD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6BF4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4F98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CD9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FD9C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2321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82F7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1A7E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CB7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29AE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D92F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C021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92FE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095C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FB93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1EB8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5140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EFC2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D592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r>
      <w:tr w:rsidR="000141BD" w14:paraId="5BA81A32"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3D74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5EFE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F3C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47C4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13E2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985F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5A9A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B343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F81F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D18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B96E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96B8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99D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DF85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C173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600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7346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EB3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E6F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204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4B3A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186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89A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0610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0141BD" w14:paraId="54B31D72"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1CE4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332A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B786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7D15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544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C6D6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CFBA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E1DC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9A11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650A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16B1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296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F1F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73C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99EB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A7FA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648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DDC6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DF05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93B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1F0A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B203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F07F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547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0141BD" w14:paraId="6A4D1647"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7D76C0"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41A9D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1EAF3E"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35D88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C1A32A"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9D6B75"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30423D"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6A1D18"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EAC9A9"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4704C1"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8E27F9"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A0365A"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51EBB2"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CBCCB3"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78E257"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901259"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1CCC01"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CB1CE1"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1FA766"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65CEB7"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B83A72"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A6D37A"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0B9B4F"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51E1B8"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1</w:t>
            </w:r>
          </w:p>
        </w:tc>
      </w:tr>
      <w:tr w:rsidR="000141BD" w14:paraId="448E35C6"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5C88B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Financial and Insuranc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6D0E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89BF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3094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6A58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91E9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161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4853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4BE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5AA1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C5E1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C21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BEFF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20F9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C7EB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6770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0BF4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C79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A9F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591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1BFB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3B83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E60A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E01F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r>
      <w:tr w:rsidR="000141BD" w14:paraId="04234BEB"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1CCF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1DA8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8637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D064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6AC2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756C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88E0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E2B1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8DFB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A28D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DD25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C293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58D8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4360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8D81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FE9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EE53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B1F5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EB36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4A1D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0F2B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C593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804D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EDF9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0141BD" w14:paraId="1D6F7C92"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4171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7A75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B42C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D3FB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C8C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1A70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1C53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854C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9492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86EE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378E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2C9E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795E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9EC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D11C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CE7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CD7B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B407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52B0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FEFC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D748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C992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CC19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B95D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0141BD" w14:paraId="76045A75"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0ABA5D"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9C6D03"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0EBCCC"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6D9422"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D8B4C5"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9BA9EE"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D2EA6C"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781EB4"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3EC7C5"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828517"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38A9DB"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D922FB"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1FCAA8"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AE4FD9"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39EFE1"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B45F7B"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BFDC3B"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70A8A9"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034472"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659638"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409CCA"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CBBEE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68B097"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4B5B8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9</w:t>
            </w:r>
          </w:p>
        </w:tc>
      </w:tr>
      <w:tr w:rsidR="000141BD" w14:paraId="1CA8081B"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0F2EB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ntal, Hiring and Real Esta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0183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CF75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A129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7D02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7D0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27C7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ECA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F378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1273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AD47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6488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A293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BA3E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ACF7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1B8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B5B0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F992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3017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C616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1ECE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A727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65EE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3A0A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r>
      <w:tr w:rsidR="000141BD" w14:paraId="4C7D82A0"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BC5E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184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F78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28AE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79FF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10E6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2D51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6CD3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BB7B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376D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F90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7B8F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EA8A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8E3D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A5CE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B6FB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E99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245F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2793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1B33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5E6B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156E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05E0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4C2A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r>
      <w:tr w:rsidR="000141BD" w14:paraId="21F959B1"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8FFC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A46D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CB17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1431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8159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1E15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F382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AE13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E4CF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BD86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AC3F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D741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B4C2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55E0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598B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CB0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A5D0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FD54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92E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EC75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3290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8EC9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60C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ED9E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0141BD" w14:paraId="05EA58EC"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F2A3AE"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7E35E1"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E5F9B1"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A8C601"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C0F1E1"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0BEC3A"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723C58"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81DC8D"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F6EC3B"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D17990"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3152E5"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45DCE7"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386F39"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0FA75D"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946378"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B8AD6B"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E1858B"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CCC44B"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9354D3"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29DDD9"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309457"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B7A486"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2F7721"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FA0DA6"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0141BD" w14:paraId="331B1BB5"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62116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Professional, Scientific and Technical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1803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FBC5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9BFE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400B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D749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E3FC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E83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87D2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6742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3938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E755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823E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4A7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F708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C833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3D52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483F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79C4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3523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F76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F07D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B80A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3EC3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r>
      <w:tr w:rsidR="000141BD" w14:paraId="781FAA2B"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2BB0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DF84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B660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531D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6F50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1FBA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0432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C5DD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A0AC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C5B2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2698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6F88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9D58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228A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EBC3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6E47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69CD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C8A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FA61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2FBB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B35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0B16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B1B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BFE1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0141BD" w14:paraId="40CAF2AD"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0307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F9D4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274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9B14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1B1A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91F7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A1E1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0E86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0196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A319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C82A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C5D7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652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8BCC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FE0B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C709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662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519A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E9D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7E21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8C32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3775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581F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DB1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0141BD" w14:paraId="71BBF138"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CBC86"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694D2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C291C9"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5FAF27"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CF2A8F"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A07D0E"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EA490B"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01055D"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377682"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CA3C22"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71B534"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413EF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1A6B78"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99A239"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F1576D"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B3A797"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315880"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1CD7BA"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8CE15F"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EDB72"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256766"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FC9CBB"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158242"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32ED07"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7</w:t>
            </w:r>
          </w:p>
        </w:tc>
      </w:tr>
      <w:tr w:rsidR="000141BD" w14:paraId="3276E3F4"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21DCB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dministrative and Support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3D8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F721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7A4D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C459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7932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4B6A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EFD5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4ED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EA20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BF62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6AA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DEBD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B3B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8AC4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636C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023F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1ADD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7513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3C70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84BB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D66F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40D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83E9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7</w:t>
            </w:r>
          </w:p>
        </w:tc>
      </w:tr>
      <w:tr w:rsidR="000141BD" w14:paraId="021045FC"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3D61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9110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E861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A1C2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8010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59B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A71B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A123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A78F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E73D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DF09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3BE9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4DDF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038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BF70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0102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938F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BDC9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337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464C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BAB6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C026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453A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FBC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0141BD" w14:paraId="7D70D1D0"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9809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78CA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BEB6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307F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4788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F991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027D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48CC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9F1A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79C0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8CF7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CFBA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EF83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4C81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E100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989F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E0BF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DE7A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D0B9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1BD7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EB83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764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FAEB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EF81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0141BD" w14:paraId="45C84265"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2E06A1"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C1483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FD792B"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1E501E"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F48584"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B2BAAD"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B02849"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063D28"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64E9B1"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66140D"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1C0E29"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583A1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BAA196"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D5C7BE"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5C8C1B"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77B79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CBA04F"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D1B8DD"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ADB8AB"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9275C7"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BD1E4C"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401CA1"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973039"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21A51E"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w:t>
            </w:r>
          </w:p>
        </w:tc>
      </w:tr>
      <w:tr w:rsidR="000141BD" w14:paraId="06A7C6DC"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A8018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Administration and Safety</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EAE1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9AEB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FFD1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D430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258E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9C0E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A4B1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F7DD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C25D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5209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03F7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050D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A04F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CA4A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4CA3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DB6D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CCF7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FF54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7D2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F1AE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753E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A8BC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0AD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2</w:t>
            </w:r>
          </w:p>
        </w:tc>
      </w:tr>
      <w:tr w:rsidR="000141BD" w14:paraId="1E6F9EB9"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4A21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B20B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3476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801D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FF8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D1F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FA3D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E1DA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4EE6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BCC7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027F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AA2D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6306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CBE6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087F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C40A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93C8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3FC8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C00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399F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6CAD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0445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8EB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E975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0141BD" w14:paraId="4DEB5BD0"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8DDB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DE23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F93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11ED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863D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9F04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3220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DC27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E0C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0860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ED8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1D0D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4E96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B11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9952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D1E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DCD6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EE37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9BC7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F6EC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A54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4A4A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B75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DA3A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0141BD" w14:paraId="2E36D0C8"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2E0BDC"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89D3D5"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907537"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ED627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E87FB9"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78BC7E"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E3F0FC"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A0CAC4"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8F852B"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F46C6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F09F70"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215F9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5DA7EF"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004182"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DDEF38"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2F0CC4"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097160"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4F563A"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ABCD8E"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F99C4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EDF60A"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049CCD"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001CAB"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58AECD"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9.8</w:t>
            </w:r>
          </w:p>
        </w:tc>
      </w:tr>
      <w:tr w:rsidR="000141BD" w14:paraId="0FF58A62"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F4482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ducation and Tra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A15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D0C1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518B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AF7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6698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AA04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3ADE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2E57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9AD5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BDBC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BD0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292A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1EE9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AAE0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2617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CFF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62A9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DAF9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E71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202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AC7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D6C4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0AC7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1</w:t>
            </w:r>
          </w:p>
        </w:tc>
      </w:tr>
      <w:tr w:rsidR="000141BD" w14:paraId="153CD861"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A7EC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EACC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80EC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23F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F550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DE46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F3A3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869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CCED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8816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F7C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753D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7DC7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24D2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7FC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CE1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604E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7E27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F94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FFC3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BF20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179F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00C9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0926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0141BD" w14:paraId="270C8BEA"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5BC3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3852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81D9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A77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A3AA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812A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F395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6FDA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D6A4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D64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02E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899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1999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A03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7B1D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EAC3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0D64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383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2074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CF79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57C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A47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53E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E45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0141BD" w14:paraId="23834B0E"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604D3A"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7F6CE8"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81DB06"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BC2761"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3FA8E7"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3F78B7"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06D34F"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E53478"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1AD754"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C3958B"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4CE224"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8C679B"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6F67B3"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E9EEF5"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80F7F0"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B457E0"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9C143A"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C0C59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A225A"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B4BC5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AB7502"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B4A82A"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A43650"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C479DA"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7.6</w:t>
            </w:r>
          </w:p>
        </w:tc>
      </w:tr>
      <w:tr w:rsidR="000141BD" w14:paraId="509F20EB"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E32E0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Health Care and Social Assistanc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A97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836C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AD28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A60A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AAC9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B6F4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9A60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3383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FFEA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A203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3CBD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688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6BFF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F0DB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D2A8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52DB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8D4C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885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67EB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74DB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CC07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796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E855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9</w:t>
            </w:r>
          </w:p>
        </w:tc>
      </w:tr>
      <w:tr w:rsidR="000141BD" w14:paraId="12F607C3"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EB2F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3535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011C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6165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30F4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AED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7A1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CEA1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6CB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44AF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D46A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B2E9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7FBA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EEFF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9BC8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1D43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8228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1139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A835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E875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BC8F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863F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0178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4831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0141BD" w14:paraId="3C17F35F"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487B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7B3C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9E8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6749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38CA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238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9E0F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8E43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7BC2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A7B3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AC4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FA5B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6447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D45F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32D6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1226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2AC4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8033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07CF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7191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9C5C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5D90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E5E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46D0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0141BD" w14:paraId="1EDE6934"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E05C13"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393991"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624278"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9CEAC9"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E7D7CA"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4E581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975AED"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8822BE"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A9BB65"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8712DE"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EBAE2F"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860B41"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6A8FB5"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17FD75"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6317CB"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94999D"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D625D5"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76115A"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8493A4"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20F4A4"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55E703"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8C10BE"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6B1AC6"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EED7ED"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8.5</w:t>
            </w:r>
          </w:p>
        </w:tc>
      </w:tr>
      <w:tr w:rsidR="000141BD" w14:paraId="481626F5"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76BC0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rts and Recreation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D44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4DB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CEF2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48E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D173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990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D8BE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4D9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CC4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6EC7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AB86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0DDB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7C72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0B43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E2B3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C041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6BC6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69C8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FAA1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D971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A199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3526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C0C0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r>
      <w:tr w:rsidR="000141BD" w14:paraId="32BB09AE"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16A9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3A1D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46D4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205A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FB9F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E6B4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6A3A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189E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5026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9AF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A6C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725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265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E89A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4FED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1D56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3981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EB0D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376C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FC8F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996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C17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0D38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ED2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0141BD" w14:paraId="4276BBAC"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F176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09C6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E310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D5A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3E6F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FCC6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2246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B3CE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BB68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5CEE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0465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8700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456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6D12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33A6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4952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C0A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BAB2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2C0A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C4D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F681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8C58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E5BA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E00F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0141BD" w14:paraId="4BE6425E"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0A9012"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45F389"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9C7EF2"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BF0240"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C62026"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CC35E8"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3CF8E6"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254D72"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18E99B"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C694F5"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4D56F1"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0D3085"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0B3768"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59697F"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310960"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41725A"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CCD5AA"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2DB4F8"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84829C"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935F88"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C4BB78"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58ED57"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962176"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8E7333"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8</w:t>
            </w:r>
          </w:p>
        </w:tc>
      </w:tr>
      <w:tr w:rsidR="000141BD" w14:paraId="02BA14E1"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8CFDF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8DE0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B7E5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A1BA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4C0C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4283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8DB4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AC8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7A7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4605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169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D6E8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64E0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BDDE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C905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AB7B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5F54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FF89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18BF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3FA11"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D4EF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A5B8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70E8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651B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w:t>
            </w:r>
          </w:p>
        </w:tc>
      </w:tr>
      <w:tr w:rsidR="000141BD" w14:paraId="5FDB6566"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BA2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54FC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2351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BD59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D4BE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5E58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B18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140D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145C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FD789"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C8B9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4247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8497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8333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10FD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A26B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125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A2D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84A1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F8BEF"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8040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315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2203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B962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0141BD" w14:paraId="209FA0A1"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EC18"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401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2977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8587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595B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E06F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F12D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3AB5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D02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ED7D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C15D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DFFA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51511"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5E28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0151C"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924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5EBEE"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F04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61C4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76C6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7073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B666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3D1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8C1C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0141BD" w14:paraId="19D6655B"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E1FB29"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6D0FFD"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0B2A4F"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630AE5"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A59FC6"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EF4BB0"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379A32"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23425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B5A739"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DD33D0"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1980EF"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7450E1"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4F8B8C"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A96275"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33123A"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4EE7F5"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254DE9"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2ACE6B"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3DB291"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F83A65"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E506BD"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405687"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445907"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182F2B"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7</w:t>
            </w:r>
          </w:p>
        </w:tc>
      </w:tr>
      <w:tr w:rsidR="000141BD" w14:paraId="7C9170B2"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FB1AB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All industri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CC35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E807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29D2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4F30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B72F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1C1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148C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27FCB"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D65B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4D91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8B0C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38ED2"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B132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A018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878E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2CA8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04EA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5F35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5EC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B4E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F267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3523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5B73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13</w:t>
            </w:r>
          </w:p>
        </w:tc>
      </w:tr>
      <w:tr w:rsidR="000141BD" w14:paraId="30B15DA1"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D48B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B454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D86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6E90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72DFA"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BA7A4"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AED8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85C85"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2356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89200"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61080"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3B3C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4926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0E08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02A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95F2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A55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3D8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0AF8D"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B7496"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7974"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449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8FCF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DB04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0141BD" w14:paraId="3A36892B"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B34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81AD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B693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0A0D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A04F"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E0417"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FC54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0870A"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97ED8"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1A2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D3E5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4B2C"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9C05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4658E"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8C8E9"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061B2"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0B557"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9B5F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1CD3"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9ECB"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DD146"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24A43"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7D265" w14:textId="77777777" w:rsidR="000141BD" w:rsidRDefault="000141BD">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F2F4D" w14:textId="77777777" w:rsidR="000141BD" w:rsidRDefault="000141BD">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0141BD" w14:paraId="76D40FF4"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391B8C" w14:textId="77777777" w:rsidR="000141BD" w:rsidRDefault="000141BD">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E2BD65"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88CF57"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871BFE"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499B85"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DFF24A"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5EEAD6"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63C113"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F2CBA0"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7A7332"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A2163D"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3BEA2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933C74"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82F6E6"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46AE58"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9B492D"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5309B5"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A82DBC"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EF5BFD"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A8D8D1"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92B6F2"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8146C4"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84B9ED" w14:textId="77777777" w:rsidR="000141BD" w:rsidRDefault="000141BD">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DD8214" w14:textId="77777777" w:rsidR="000141BD" w:rsidRDefault="000141BD">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6.0</w:t>
            </w:r>
          </w:p>
        </w:tc>
      </w:tr>
    </w:tbl>
    <w:p w14:paraId="38A6601A" w14:textId="77777777" w:rsidR="00DF43AA" w:rsidRPr="007C52E0"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b/>
          <w:color w:val="000000"/>
          <w:sz w:val="20"/>
          <w:szCs w:val="20"/>
        </w:rPr>
        <w:t xml:space="preserve">Source: </w:t>
      </w:r>
      <w:r w:rsidRPr="007C52E0">
        <w:rPr>
          <w:rFonts w:ascii="Aptos" w:eastAsia="Calibri" w:hAnsi="Aptos" w:cs="Calibri"/>
          <w:color w:val="000000"/>
          <w:sz w:val="20"/>
          <w:szCs w:val="20"/>
        </w:rPr>
        <w:t>Department of Employment and Workplace Relations, Workplace Agreements Database</w:t>
      </w:r>
      <w:r w:rsidRPr="007C52E0">
        <w:rPr>
          <w:rFonts w:ascii="Aptos" w:hAnsi="Aptos"/>
        </w:rPr>
        <w:t>.</w:t>
      </w:r>
    </w:p>
    <w:p w14:paraId="61C184E8"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0"/>
        <w:rPr>
          <w:rFonts w:ascii="Aptos" w:hAnsi="Aptos"/>
        </w:rPr>
      </w:pPr>
      <w:r w:rsidRPr="007C52E0">
        <w:rPr>
          <w:rFonts w:ascii="Aptos" w:eastAsia="Calibri" w:hAnsi="Aptos" w:cs="Calibri"/>
          <w:b/>
          <w:color w:val="000000"/>
          <w:sz w:val="22"/>
          <w:szCs w:val="22"/>
        </w:rPr>
        <w:t>Notes:</w:t>
      </w:r>
    </w:p>
    <w:p w14:paraId="5814B2B7" w14:textId="674F8DAF" w:rsidR="00DF43AA" w:rsidRPr="00990D41" w:rsidRDefault="00EF3469" w:rsidP="00AC0C1C">
      <w:pPr>
        <w:pStyle w:val="ListParagraph"/>
        <w:numPr>
          <w:ilvl w:val="0"/>
          <w:numId w:val="25"/>
        </w:numPr>
        <w:pBdr>
          <w:top w:val="none" w:sz="0" w:space="0" w:color="000000"/>
          <w:left w:val="none" w:sz="0" w:space="0" w:color="000000"/>
          <w:bottom w:val="none" w:sz="0" w:space="0" w:color="000000"/>
          <w:right w:val="none" w:sz="0" w:space="0" w:color="000000"/>
        </w:pBdr>
        <w:spacing w:after="0"/>
        <w:rPr>
          <w:rFonts w:ascii="Aptos" w:hAnsi="Aptos"/>
        </w:rPr>
      </w:pPr>
      <w:r w:rsidRPr="00990D41">
        <w:rPr>
          <w:rFonts w:ascii="Aptos" w:eastAsia="Calibri" w:hAnsi="Aptos" w:cs="Calibri"/>
          <w:i/>
          <w:color w:val="000000"/>
          <w:sz w:val="20"/>
          <w:szCs w:val="20"/>
        </w:rPr>
        <w:t xml:space="preserve">AAWI = Average </w:t>
      </w:r>
      <w:proofErr w:type="spellStart"/>
      <w:r w:rsidRPr="00990D41">
        <w:rPr>
          <w:rFonts w:ascii="Aptos" w:eastAsia="Calibri" w:hAnsi="Aptos" w:cs="Calibri"/>
          <w:i/>
          <w:color w:val="000000"/>
          <w:sz w:val="20"/>
          <w:szCs w:val="20"/>
        </w:rPr>
        <w:t>Annualised</w:t>
      </w:r>
      <w:proofErr w:type="spellEnd"/>
      <w:r w:rsidRPr="00990D41">
        <w:rPr>
          <w:rFonts w:ascii="Aptos" w:eastAsia="Calibri" w:hAnsi="Aptos" w:cs="Calibri"/>
          <w:i/>
          <w:color w:val="000000"/>
          <w:sz w:val="20"/>
          <w:szCs w:val="20"/>
        </w:rPr>
        <w:t xml:space="preserve"> Wage Increase per employee.</w:t>
      </w:r>
    </w:p>
    <w:p w14:paraId="2D18E8AE" w14:textId="59A9DC61" w:rsidR="00DF43AA" w:rsidRPr="00990D41" w:rsidRDefault="00EF3469" w:rsidP="00AC0C1C">
      <w:pPr>
        <w:pStyle w:val="ListParagraph"/>
        <w:numPr>
          <w:ilvl w:val="0"/>
          <w:numId w:val="25"/>
        </w:numPr>
        <w:pBdr>
          <w:top w:val="none" w:sz="0" w:space="0" w:color="000000"/>
          <w:left w:val="none" w:sz="0" w:space="0" w:color="000000"/>
          <w:bottom w:val="none" w:sz="0" w:space="0" w:color="000000"/>
          <w:right w:val="none" w:sz="0" w:space="0" w:color="000000"/>
        </w:pBdr>
        <w:spacing w:after="0"/>
        <w:rPr>
          <w:rFonts w:ascii="Aptos" w:hAnsi="Aptos"/>
        </w:rPr>
      </w:pPr>
      <w:r w:rsidRPr="00990D41">
        <w:rPr>
          <w:rFonts w:ascii="Aptos" w:eastAsia="Calibri" w:hAnsi="Aptos" w:cs="Calibri"/>
          <w:i/>
          <w:color w:val="000000"/>
          <w:sz w:val="20"/>
          <w:szCs w:val="20"/>
        </w:rPr>
        <w:t>Agreement and employee estimates are for all federal wage agreements in the period, while estimates of AAWI per employee are based on quantifiable wage agreements.</w:t>
      </w:r>
    </w:p>
    <w:p w14:paraId="2FA318A7" w14:textId="1430E0A9" w:rsidR="00DF43AA" w:rsidRPr="00990D41" w:rsidRDefault="00EF3469" w:rsidP="00AC0C1C">
      <w:pPr>
        <w:pStyle w:val="ListParagraph"/>
        <w:numPr>
          <w:ilvl w:val="0"/>
          <w:numId w:val="25"/>
        </w:numPr>
        <w:pBdr>
          <w:top w:val="none" w:sz="0" w:space="0" w:color="000000"/>
          <w:left w:val="none" w:sz="0" w:space="0" w:color="000000"/>
          <w:bottom w:val="none" w:sz="0" w:space="0" w:color="000000"/>
          <w:right w:val="none" w:sz="0" w:space="0" w:color="000000"/>
        </w:pBdr>
        <w:spacing w:after="0"/>
        <w:rPr>
          <w:rFonts w:ascii="Aptos" w:hAnsi="Aptos"/>
        </w:rPr>
      </w:pPr>
      <w:r w:rsidRPr="00990D41">
        <w:rPr>
          <w:rFonts w:ascii="Aptos" w:eastAsia="Calibri" w:hAnsi="Aptos" w:cs="Calibri"/>
          <w:i/>
          <w:color w:val="000000"/>
          <w:sz w:val="20"/>
          <w:szCs w:val="20"/>
        </w:rPr>
        <w:t>The Manufacturing category has been disaggregated into Metals and non-Metals industries.</w:t>
      </w:r>
    </w:p>
    <w:p w14:paraId="1EF59669" w14:textId="2215F4BC" w:rsidR="00DF43AA" w:rsidRPr="00990D41" w:rsidRDefault="00EF3469" w:rsidP="00AC0C1C">
      <w:pPr>
        <w:pStyle w:val="ListParagraph"/>
        <w:numPr>
          <w:ilvl w:val="0"/>
          <w:numId w:val="25"/>
        </w:numPr>
        <w:pBdr>
          <w:top w:val="none" w:sz="0" w:space="0" w:color="000000"/>
          <w:left w:val="none" w:sz="0" w:space="0" w:color="000000"/>
          <w:bottom w:val="none" w:sz="0" w:space="0" w:color="000000"/>
          <w:right w:val="none" w:sz="0" w:space="0" w:color="000000"/>
        </w:pBdr>
        <w:spacing w:after="0"/>
        <w:rPr>
          <w:rFonts w:ascii="Aptos" w:hAnsi="Aptos"/>
        </w:rPr>
      </w:pPr>
      <w:r w:rsidRPr="00990D41">
        <w:rPr>
          <w:rFonts w:ascii="Aptos" w:eastAsia="Calibri" w:hAnsi="Aptos" w:cs="Calibri"/>
          <w:i/>
          <w:color w:val="000000"/>
          <w:sz w:val="20"/>
          <w:szCs w:val="20"/>
        </w:rPr>
        <w:t>* Where asterisk occurs, there are no quantifiable agreements in this quarter so no AAWI is calculable.</w:t>
      </w:r>
    </w:p>
    <w:p w14:paraId="4E980885" w14:textId="0BA13227" w:rsidR="00DF43AA" w:rsidRPr="00990D41" w:rsidRDefault="00EF3469" w:rsidP="00AC0C1C">
      <w:pPr>
        <w:pStyle w:val="ListParagraph"/>
        <w:numPr>
          <w:ilvl w:val="0"/>
          <w:numId w:val="25"/>
        </w:numPr>
        <w:pBdr>
          <w:top w:val="none" w:sz="0" w:space="0" w:color="000000"/>
          <w:left w:val="none" w:sz="0" w:space="0" w:color="000000"/>
          <w:bottom w:val="none" w:sz="0" w:space="0" w:color="000000"/>
          <w:right w:val="none" w:sz="0" w:space="0" w:color="000000"/>
        </w:pBdr>
        <w:spacing w:after="0"/>
        <w:rPr>
          <w:rFonts w:ascii="Aptos" w:hAnsi="Aptos"/>
        </w:rPr>
      </w:pPr>
      <w:r w:rsidRPr="00990D41">
        <w:rPr>
          <w:rFonts w:ascii="Aptos" w:eastAsia="Calibri" w:hAnsi="Aptos" w:cs="Calibri"/>
          <w:i/>
          <w:color w:val="000000"/>
          <w:sz w:val="20"/>
          <w:szCs w:val="20"/>
        </w:rPr>
        <w:t>All estimates are rounded and are subject to revision. Revisions have been made to historical series.</w:t>
      </w:r>
    </w:p>
    <w:p w14:paraId="398BB002" w14:textId="7822AAC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2"/>
          <w:szCs w:val="22"/>
        </w:rPr>
        <w:t xml:space="preserve">How to read: </w:t>
      </w:r>
      <w:r w:rsidRPr="007C52E0">
        <w:rPr>
          <w:rFonts w:ascii="Aptos" w:eastAsia="Calibri" w:hAnsi="Aptos" w:cs="Calibri"/>
          <w:i/>
          <w:color w:val="000000"/>
          <w:sz w:val="22"/>
          <w:szCs w:val="22"/>
        </w:rPr>
        <w:t>Of the 115 Agriculture, Forestry and Fishing agreements current as at 30 September 2024, 24 operate solely in New South Wales. These 24 agreements cover 1,500 employees, with an AAWI of 2.9</w:t>
      </w:r>
      <w:r w:rsidR="007F7014">
        <w:rPr>
          <w:rFonts w:ascii="Aptos" w:eastAsia="Calibri" w:hAnsi="Aptos" w:cs="Calibri"/>
          <w:i/>
          <w:color w:val="000000"/>
          <w:sz w:val="22"/>
          <w:szCs w:val="22"/>
        </w:rPr>
        <w:t>%</w:t>
      </w:r>
      <w:r w:rsidRPr="007C52E0">
        <w:rPr>
          <w:rFonts w:ascii="Aptos" w:eastAsia="Calibri" w:hAnsi="Aptos" w:cs="Calibri"/>
          <w:i/>
          <w:color w:val="000000"/>
          <w:sz w:val="22"/>
          <w:szCs w:val="22"/>
        </w:rPr>
        <w:t xml:space="preserve"> and an average duration of 2.9 years.</w:t>
      </w:r>
    </w:p>
    <w:p w14:paraId="3EEC0076" w14:textId="77777777" w:rsidR="00DF43AA" w:rsidRPr="007C52E0" w:rsidRDefault="00DF43AA">
      <w:pPr>
        <w:rPr>
          <w:rFonts w:ascii="Aptos" w:hAnsi="Aptos"/>
        </w:rPr>
        <w:sectPr w:rsidR="00DF43AA" w:rsidRPr="007C52E0" w:rsidSect="00FE3F40">
          <w:type w:val="continuous"/>
          <w:pgSz w:w="16838" w:h="11906" w:orient="landscape"/>
          <w:pgMar w:top="1008" w:right="820" w:bottom="851" w:left="851" w:header="720" w:footer="720" w:gutter="0"/>
          <w:cols w:space="720"/>
        </w:sectPr>
      </w:pPr>
    </w:p>
    <w:p w14:paraId="7EDA907F" w14:textId="323E8E10" w:rsidR="00DF43AA" w:rsidRPr="007C52E0" w:rsidRDefault="00EF3469" w:rsidP="004F6801">
      <w:pPr>
        <w:pBdr>
          <w:bottom w:val="single" w:sz="4" w:space="0" w:color="auto"/>
        </w:pBdr>
        <w:spacing w:after="240"/>
        <w:jc w:val="center"/>
        <w:rPr>
          <w:rFonts w:ascii="Aptos" w:hAnsi="Aptos"/>
        </w:rPr>
      </w:pPr>
      <w:r w:rsidRPr="007C52E0">
        <w:rPr>
          <w:rFonts w:ascii="Aptos" w:eastAsia="Calibri" w:hAnsi="Aptos" w:cs="Calibri"/>
          <w:b/>
          <w:color w:val="000000"/>
          <w:sz w:val="36"/>
          <w:szCs w:val="36"/>
        </w:rPr>
        <w:lastRenderedPageBreak/>
        <w:t xml:space="preserve">Trends in Federal Enterprise Bargaining </w:t>
      </w:r>
      <w:r w:rsidR="00C43E41">
        <w:rPr>
          <w:rFonts w:ascii="Aptos" w:eastAsia="Calibri" w:hAnsi="Aptos" w:cs="Calibri"/>
          <w:b/>
          <w:color w:val="000000"/>
          <w:sz w:val="36"/>
          <w:szCs w:val="36"/>
        </w:rPr>
        <w:t>– Technical Notes</w:t>
      </w:r>
    </w:p>
    <w:p w14:paraId="21E64BFA"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t>The Workplace Agreements Database</w:t>
      </w:r>
    </w:p>
    <w:p w14:paraId="1AFD88C5"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Data presented in the </w:t>
      </w:r>
      <w:r w:rsidRPr="007C52E0">
        <w:rPr>
          <w:rFonts w:ascii="Aptos" w:eastAsia="Calibri" w:hAnsi="Aptos" w:cs="Calibri"/>
          <w:i/>
          <w:color w:val="000000"/>
          <w:sz w:val="22"/>
          <w:szCs w:val="22"/>
        </w:rPr>
        <w:t xml:space="preserve">Trends in Federal Enterprise Bargaining </w:t>
      </w:r>
      <w:r w:rsidRPr="007C52E0">
        <w:rPr>
          <w:rFonts w:ascii="Aptos" w:eastAsia="Calibri" w:hAnsi="Aptos" w:cs="Calibri"/>
          <w:color w:val="000000"/>
          <w:sz w:val="22"/>
          <w:szCs w:val="22"/>
        </w:rPr>
        <w:t>report (Trends) are drawn from the Workplace Agreements Database (WAD), which is maintained by the Office of the Chief Economist in the Department of Employment and Workplace Relations. The WAD contains information on all known federal enterprise agreements that have operated since the introduction of the Enterprise Bargaining Principle in October 1991 and that have been subsequently provided to the Department. The WAD covers general details (such as sector, ANZSIC, duration, employees covered), wage details (quantum and timing of increases) and a range of employment conditions.</w:t>
      </w:r>
    </w:p>
    <w:p w14:paraId="0B74A3F8"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t>Agreements included in the WAD</w:t>
      </w:r>
    </w:p>
    <w:p w14:paraId="14C30FA1"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The following agreements are included in the WAD and thus in Trends:</w:t>
      </w:r>
    </w:p>
    <w:p w14:paraId="1A3B3F40" w14:textId="6D6A8F73" w:rsidR="00DF43AA" w:rsidRPr="00990D41" w:rsidRDefault="00EF3469" w:rsidP="00AC0C1C">
      <w:pPr>
        <w:pStyle w:val="ListParagraph"/>
        <w:numPr>
          <w:ilvl w:val="0"/>
          <w:numId w:val="5"/>
        </w:numPr>
        <w:pBdr>
          <w:top w:val="none" w:sz="0" w:space="0" w:color="000000"/>
          <w:left w:val="none" w:sz="0" w:space="0" w:color="000000"/>
          <w:bottom w:val="none" w:sz="0" w:space="0" w:color="000000"/>
          <w:right w:val="none" w:sz="0" w:space="0" w:color="000000"/>
        </w:pBdr>
        <w:spacing w:before="120" w:after="240"/>
        <w:ind w:left="1077" w:hanging="357"/>
        <w:contextualSpacing w:val="0"/>
        <w:rPr>
          <w:rFonts w:ascii="Aptos" w:hAnsi="Aptos"/>
        </w:rPr>
      </w:pPr>
      <w:r w:rsidRPr="00990D41">
        <w:rPr>
          <w:rFonts w:ascii="Aptos" w:eastAsia="Calibri" w:hAnsi="Aptos" w:cs="Calibri"/>
          <w:color w:val="000000"/>
          <w:sz w:val="22"/>
          <w:szCs w:val="22"/>
        </w:rPr>
        <w:t xml:space="preserve">For agreements made under the </w:t>
      </w:r>
      <w:r w:rsidRPr="00990D41">
        <w:rPr>
          <w:rFonts w:ascii="Aptos" w:eastAsia="Calibri" w:hAnsi="Aptos" w:cs="Calibri"/>
          <w:i/>
          <w:color w:val="000000"/>
          <w:sz w:val="22"/>
          <w:szCs w:val="22"/>
        </w:rPr>
        <w:t xml:space="preserve">Fair Work Act 2009 </w:t>
      </w:r>
      <w:r w:rsidRPr="00990D41">
        <w:rPr>
          <w:rFonts w:ascii="Aptos" w:eastAsia="Calibri" w:hAnsi="Aptos" w:cs="Calibri"/>
          <w:color w:val="000000"/>
          <w:sz w:val="22"/>
          <w:szCs w:val="22"/>
        </w:rPr>
        <w:t xml:space="preserve">or before the Work Choices amendments to the </w:t>
      </w:r>
      <w:r w:rsidRPr="00990D41">
        <w:rPr>
          <w:rFonts w:ascii="Aptos" w:eastAsia="Calibri" w:hAnsi="Aptos" w:cs="Calibri"/>
          <w:i/>
          <w:color w:val="000000"/>
          <w:sz w:val="22"/>
          <w:szCs w:val="22"/>
        </w:rPr>
        <w:t xml:space="preserve">Workplace Relations Act 1996 </w:t>
      </w:r>
      <w:r w:rsidRPr="00990D41">
        <w:rPr>
          <w:rFonts w:ascii="Aptos" w:eastAsia="Calibri" w:hAnsi="Aptos" w:cs="Calibri"/>
          <w:color w:val="000000"/>
          <w:sz w:val="22"/>
          <w:szCs w:val="22"/>
        </w:rPr>
        <w:t>(WR Act), those that have been certified by the Australian Industrial Relations Commission (AIRC) or approved by the Fair Work Commission (FWC).</w:t>
      </w:r>
    </w:p>
    <w:p w14:paraId="6DF630B8" w14:textId="7D0E24E8" w:rsidR="00DF43AA" w:rsidRPr="00990D41" w:rsidRDefault="00EF3469" w:rsidP="00AC0C1C">
      <w:pPr>
        <w:pStyle w:val="ListParagraph"/>
        <w:numPr>
          <w:ilvl w:val="0"/>
          <w:numId w:val="5"/>
        </w:numPr>
        <w:pBdr>
          <w:top w:val="none" w:sz="0" w:space="0" w:color="000000"/>
          <w:left w:val="none" w:sz="0" w:space="0" w:color="000000"/>
          <w:bottom w:val="none" w:sz="0" w:space="0" w:color="000000"/>
          <w:right w:val="none" w:sz="0" w:space="0" w:color="000000"/>
        </w:pBdr>
        <w:spacing w:before="120" w:after="240"/>
        <w:ind w:left="1077" w:hanging="357"/>
        <w:contextualSpacing w:val="0"/>
        <w:rPr>
          <w:rFonts w:ascii="Aptos" w:hAnsi="Aptos"/>
        </w:rPr>
      </w:pPr>
      <w:r w:rsidRPr="00990D41">
        <w:rPr>
          <w:rFonts w:ascii="Aptos" w:eastAsia="Calibri" w:hAnsi="Aptos" w:cs="Calibri"/>
          <w:color w:val="000000"/>
          <w:sz w:val="22"/>
          <w:szCs w:val="22"/>
        </w:rPr>
        <w:t>For agreements made under the Work Choices amendments but before the introduction of the Fairness Test, those that were lodged with the Office of the Employment Advocate (OEA).</w:t>
      </w:r>
    </w:p>
    <w:p w14:paraId="18B80512" w14:textId="456CBF04" w:rsidR="00DF43AA" w:rsidRPr="00990D41" w:rsidRDefault="00EF3469" w:rsidP="00AC0C1C">
      <w:pPr>
        <w:pStyle w:val="ListParagraph"/>
        <w:numPr>
          <w:ilvl w:val="0"/>
          <w:numId w:val="5"/>
        </w:numPr>
        <w:pBdr>
          <w:top w:val="none" w:sz="0" w:space="0" w:color="000000"/>
          <w:left w:val="none" w:sz="0" w:space="0" w:color="000000"/>
          <w:bottom w:val="none" w:sz="0" w:space="0" w:color="000000"/>
          <w:right w:val="none" w:sz="0" w:space="0" w:color="000000"/>
        </w:pBdr>
        <w:spacing w:before="120" w:after="240"/>
        <w:ind w:left="1077" w:hanging="357"/>
        <w:contextualSpacing w:val="0"/>
        <w:rPr>
          <w:rFonts w:ascii="Aptos" w:hAnsi="Aptos"/>
        </w:rPr>
      </w:pPr>
      <w:r w:rsidRPr="00990D41">
        <w:rPr>
          <w:rFonts w:ascii="Aptos" w:eastAsia="Calibri" w:hAnsi="Aptos" w:cs="Calibri"/>
          <w:color w:val="000000"/>
          <w:sz w:val="22"/>
          <w:szCs w:val="22"/>
        </w:rPr>
        <w:t xml:space="preserve">For agreements made under the fairness test, those that were lodged with the Workplace Authority. However, agreements were subsequently deleted and do not appear in the data if they ceased to operate because they did not pass the fairness test. </w:t>
      </w:r>
    </w:p>
    <w:p w14:paraId="66A751B0" w14:textId="69EEFDF1" w:rsidR="00DF43AA" w:rsidRPr="00990D41" w:rsidRDefault="00EF3469" w:rsidP="00AC0C1C">
      <w:pPr>
        <w:pStyle w:val="ListParagraph"/>
        <w:numPr>
          <w:ilvl w:val="0"/>
          <w:numId w:val="5"/>
        </w:numPr>
        <w:pBdr>
          <w:top w:val="none" w:sz="0" w:space="0" w:color="000000"/>
          <w:left w:val="none" w:sz="0" w:space="0" w:color="000000"/>
          <w:bottom w:val="none" w:sz="0" w:space="0" w:color="000000"/>
          <w:right w:val="none" w:sz="0" w:space="0" w:color="000000"/>
        </w:pBdr>
        <w:spacing w:before="120" w:after="240"/>
        <w:ind w:left="1077" w:hanging="357"/>
        <w:contextualSpacing w:val="0"/>
        <w:rPr>
          <w:rFonts w:ascii="Aptos" w:hAnsi="Aptos"/>
        </w:rPr>
      </w:pPr>
      <w:r w:rsidRPr="00990D41">
        <w:rPr>
          <w:rFonts w:ascii="Aptos" w:eastAsia="Calibri" w:hAnsi="Aptos" w:cs="Calibri"/>
          <w:color w:val="000000"/>
          <w:sz w:val="22"/>
          <w:szCs w:val="22"/>
        </w:rPr>
        <w:t>For agreements made under the Transition to Forward with Fairness amendments to the WR Act, union collective and employee collective agreements that were approved by the Workplace Authority. Union Greenfields and employer Greenfields were included when they were lodged but were deleted if they ceased to operate because they did not pass the no-disadvantage test.</w:t>
      </w:r>
    </w:p>
    <w:p w14:paraId="3BF5B816"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t>Wider context for Trends data</w:t>
      </w:r>
    </w:p>
    <w:p w14:paraId="5CA3F417"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About one third of all employees in the Australian </w:t>
      </w:r>
      <w:proofErr w:type="spellStart"/>
      <w:r w:rsidRPr="007C52E0">
        <w:rPr>
          <w:rFonts w:ascii="Aptos" w:eastAsia="Calibri" w:hAnsi="Aptos" w:cs="Calibri"/>
          <w:color w:val="000000"/>
          <w:sz w:val="22"/>
          <w:szCs w:val="22"/>
        </w:rPr>
        <w:t>labour</w:t>
      </w:r>
      <w:proofErr w:type="spellEnd"/>
      <w:r w:rsidRPr="007C52E0">
        <w:rPr>
          <w:rFonts w:ascii="Aptos" w:eastAsia="Calibri" w:hAnsi="Aptos" w:cs="Calibri"/>
          <w:color w:val="000000"/>
          <w:sz w:val="22"/>
          <w:szCs w:val="22"/>
        </w:rPr>
        <w:t xml:space="preserve"> market (as measured by the ABS 2023 </w:t>
      </w:r>
      <w:hyperlink r:id="rId27">
        <w:r w:rsidRPr="007C52E0">
          <w:rPr>
            <w:rFonts w:ascii="Aptos" w:eastAsia="Calibri" w:hAnsi="Aptos" w:cs="Calibri"/>
            <w:color w:val="165788"/>
            <w:sz w:val="22"/>
            <w:szCs w:val="22"/>
            <w:u w:val="single"/>
          </w:rPr>
          <w:t>Employee Earnings and Hours</w:t>
        </w:r>
      </w:hyperlink>
      <w:r w:rsidRPr="007C52E0">
        <w:rPr>
          <w:rFonts w:ascii="Aptos" w:eastAsia="Calibri" w:hAnsi="Aptos" w:cs="Calibri"/>
          <w:color w:val="000000"/>
          <w:sz w:val="22"/>
          <w:szCs w:val="22"/>
        </w:rPr>
        <w:t xml:space="preserve"> survey) are covered by federal enterprise agreements. The table below shows the growth in coverage by federally registered agreements.</w:t>
      </w:r>
    </w:p>
    <w:p w14:paraId="36B68B44" w14:textId="77777777" w:rsidR="0027199E" w:rsidRDefault="0027199E">
      <w:pPr>
        <w:rPr>
          <w:rFonts w:ascii="Aptos" w:eastAsia="Calibri" w:hAnsi="Aptos" w:cs="Calibri"/>
          <w:b/>
          <w:color w:val="000000"/>
        </w:rPr>
      </w:pPr>
      <w:r>
        <w:rPr>
          <w:rFonts w:ascii="Aptos" w:eastAsia="Calibri" w:hAnsi="Aptos" w:cs="Calibri"/>
          <w:b/>
          <w:color w:val="000000"/>
        </w:rPr>
        <w:br w:type="page"/>
      </w:r>
    </w:p>
    <w:p w14:paraId="18D7F6DE" w14:textId="35847CDA" w:rsidR="00DF43AA" w:rsidRPr="000545B4" w:rsidRDefault="00EF3469">
      <w:pPr>
        <w:pBdr>
          <w:top w:val="none" w:sz="0" w:space="0" w:color="000000"/>
          <w:left w:val="none" w:sz="0" w:space="0" w:color="000000"/>
          <w:bottom w:val="none" w:sz="0" w:space="0" w:color="000000"/>
          <w:right w:val="none" w:sz="0" w:space="0" w:color="000000"/>
        </w:pBdr>
        <w:spacing w:before="200" w:after="120"/>
        <w:rPr>
          <w:rFonts w:ascii="Aptos" w:hAnsi="Aptos"/>
        </w:rPr>
      </w:pPr>
      <w:r w:rsidRPr="000545B4">
        <w:rPr>
          <w:rFonts w:ascii="Aptos" w:eastAsia="Calibri" w:hAnsi="Aptos" w:cs="Calibri"/>
          <w:b/>
          <w:color w:val="000000"/>
        </w:rPr>
        <w:lastRenderedPageBreak/>
        <w:t>Technical Notes Table - Instrument providing rates of pay for all employees, 2014-2023</w:t>
      </w:r>
    </w:p>
    <w:tbl>
      <w:tblPr>
        <w:tblW w:w="0" w:type="auto"/>
        <w:jc w:val="center"/>
        <w:tblLayout w:type="fixed"/>
        <w:tblLook w:val="0420" w:firstRow="1" w:lastRow="0" w:firstColumn="0" w:lastColumn="0" w:noHBand="0" w:noVBand="1"/>
      </w:tblPr>
      <w:tblGrid>
        <w:gridCol w:w="3572"/>
        <w:gridCol w:w="1191"/>
        <w:gridCol w:w="1191"/>
        <w:gridCol w:w="1191"/>
        <w:gridCol w:w="1191"/>
        <w:gridCol w:w="1191"/>
      </w:tblGrid>
      <w:tr w:rsidR="00DF43AA" w:rsidRPr="007C52E0" w14:paraId="3A396DAA" w14:textId="77777777">
        <w:trPr>
          <w:tblHeader/>
          <w:jc w:val="center"/>
        </w:trPr>
        <w:tc>
          <w:tcPr>
            <w:tcW w:w="357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265454"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Arial" w:hAnsi="Aptos" w:cs="Arial"/>
                <w:b/>
                <w:color w:val="FFFFFF"/>
                <w:sz w:val="20"/>
                <w:szCs w:val="20"/>
              </w:rPr>
              <w:t>Instrument providing rate of pay</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7DDE67"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b/>
                <w:color w:val="FFFFFF"/>
                <w:sz w:val="20"/>
                <w:szCs w:val="20"/>
              </w:rPr>
              <w:t>2014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C9DE9F"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b/>
                <w:color w:val="FFFFFF"/>
                <w:sz w:val="20"/>
                <w:szCs w:val="20"/>
              </w:rPr>
              <w:t>2016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6E655B"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b/>
                <w:color w:val="FFFFFF"/>
                <w:sz w:val="20"/>
                <w:szCs w:val="20"/>
              </w:rPr>
              <w:t>2018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334DF8"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b/>
                <w:color w:val="FFFFFF"/>
                <w:sz w:val="20"/>
                <w:szCs w:val="20"/>
              </w:rPr>
              <w:t>2021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42EADF"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b/>
                <w:color w:val="FFFFFF"/>
                <w:sz w:val="20"/>
                <w:szCs w:val="20"/>
              </w:rPr>
              <w:t>2023 (%)</w:t>
            </w:r>
          </w:p>
        </w:tc>
      </w:tr>
      <w:tr w:rsidR="00DF43AA" w:rsidRPr="007C52E0" w14:paraId="5DD9BD64"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0E7F3"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Arial" w:hAnsi="Aptos" w:cs="Arial"/>
                <w:b/>
                <w:color w:val="000000"/>
                <w:sz w:val="16"/>
                <w:szCs w:val="16"/>
              </w:rPr>
              <w:t>Awar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F4346"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18.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4A0C7"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20.6</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8F604"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21.0</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2DDE1"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2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6E631"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23.2</w:t>
            </w:r>
          </w:p>
        </w:tc>
      </w:tr>
      <w:tr w:rsidR="00DF43AA" w:rsidRPr="007C52E0" w14:paraId="091A3E2B"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38C22"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Arial" w:hAnsi="Aptos" w:cs="Arial"/>
                <w:b/>
                <w:color w:val="000000"/>
                <w:sz w:val="16"/>
                <w:szCs w:val="16"/>
              </w:rPr>
              <w:t>Collective Agreement (Federally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3AFEC"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2.6</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0B3B9"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8.5 (across all collective agreements)*</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B8285"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0.4</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AF8A5"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5.1 (across all collective agreements)*</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7AA1"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4.0 (across all collective agreements)*</w:t>
            </w:r>
          </w:p>
        </w:tc>
      </w:tr>
      <w:tr w:rsidR="00DF43AA" w:rsidRPr="007C52E0" w14:paraId="46A0859C"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BCA1"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Arial" w:hAnsi="Aptos" w:cs="Arial"/>
                <w:b/>
                <w:color w:val="000000"/>
                <w:sz w:val="16"/>
                <w:szCs w:val="16"/>
              </w:rPr>
              <w:t>Collective Agreement (State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4517F"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8.6</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722EA" w14:textId="77777777" w:rsidR="00DF43AA" w:rsidRPr="007C52E0" w:rsidRDefault="00DF43AA">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36A89"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7.4</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E99A" w14:textId="77777777" w:rsidR="00DF43AA" w:rsidRPr="007C52E0" w:rsidRDefault="00DF43AA">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09F00" w14:textId="77777777" w:rsidR="00DF43AA" w:rsidRPr="007C52E0" w:rsidRDefault="00DF43AA">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r>
      <w:tr w:rsidR="00DF43AA" w:rsidRPr="007C52E0" w14:paraId="2B07FDE2"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29DDF"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Arial" w:hAnsi="Aptos" w:cs="Arial"/>
                <w:b/>
                <w:color w:val="000000"/>
                <w:sz w:val="16"/>
                <w:szCs w:val="16"/>
              </w:rPr>
              <w:t>Collective Agreement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F3295"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0.2</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24F2" w14:textId="77777777" w:rsidR="00DF43AA" w:rsidRPr="007C52E0" w:rsidRDefault="00DF43AA">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A0ED7"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0.0</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8070D" w14:textId="77777777" w:rsidR="00DF43AA" w:rsidRPr="007C52E0" w:rsidRDefault="00DF43AA">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3595C" w14:textId="77777777" w:rsidR="00DF43AA" w:rsidRPr="007C52E0" w:rsidRDefault="00DF43AA">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r>
      <w:tr w:rsidR="00DF43AA" w:rsidRPr="007C52E0" w14:paraId="314BE123"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38A4F"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Arial" w:hAnsi="Aptos" w:cs="Arial"/>
                <w:b/>
                <w:color w:val="000000"/>
                <w:sz w:val="16"/>
                <w:szCs w:val="16"/>
              </w:rPr>
              <w:t>Individual Agreement such as common law contracts or over-award payments (Registered and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DF647"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6.4</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DEC1E"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0B12"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D9905"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7.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4025F"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8.7</w:t>
            </w:r>
          </w:p>
        </w:tc>
      </w:tr>
      <w:tr w:rsidR="00DF43AA" w:rsidRPr="007C52E0" w14:paraId="0F2B59A4" w14:textId="77777777">
        <w:trPr>
          <w:jc w:val="center"/>
        </w:trPr>
        <w:tc>
          <w:tcPr>
            <w:tcW w:w="357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08C166"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Arial" w:hAnsi="Aptos" w:cs="Arial"/>
                <w:b/>
                <w:color w:val="000000"/>
                <w:sz w:val="16"/>
                <w:szCs w:val="16"/>
              </w:rPr>
              <w:t>Owner/managers of incorporated enterprises</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F03D0C"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4</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62CAC7"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6</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0A10D4"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3.8</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347B5D"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4.1</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6DA3A2"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7C52E0">
              <w:rPr>
                <w:rFonts w:ascii="Aptos" w:eastAsia="Arial" w:hAnsi="Aptos" w:cs="Arial"/>
                <w:color w:val="000000"/>
                <w:sz w:val="16"/>
                <w:szCs w:val="16"/>
              </w:rPr>
              <w:t>4.1</w:t>
            </w:r>
          </w:p>
        </w:tc>
      </w:tr>
    </w:tbl>
    <w:p w14:paraId="0D1AAF9D" w14:textId="77777777" w:rsidR="00DF43AA" w:rsidRPr="007C52E0"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b/>
          <w:color w:val="000000"/>
          <w:sz w:val="20"/>
          <w:szCs w:val="20"/>
        </w:rPr>
        <w:t xml:space="preserve">Source: </w:t>
      </w:r>
      <w:r w:rsidRPr="007C52E0">
        <w:rPr>
          <w:rFonts w:ascii="Aptos" w:eastAsia="Calibri" w:hAnsi="Aptos" w:cs="Calibri"/>
          <w:color w:val="000000"/>
          <w:sz w:val="20"/>
          <w:szCs w:val="20"/>
        </w:rPr>
        <w:t xml:space="preserve">ABS, </w:t>
      </w:r>
      <w:r w:rsidRPr="007C52E0">
        <w:rPr>
          <w:rFonts w:ascii="Aptos" w:eastAsia="Calibri" w:hAnsi="Aptos" w:cs="Calibri"/>
          <w:i/>
          <w:color w:val="000000"/>
          <w:sz w:val="20"/>
          <w:szCs w:val="20"/>
        </w:rPr>
        <w:t>Employee Earnings and Hours</w:t>
      </w:r>
      <w:r w:rsidRPr="007C52E0">
        <w:rPr>
          <w:rFonts w:ascii="Aptos" w:eastAsia="Calibri" w:hAnsi="Aptos" w:cs="Calibri"/>
          <w:color w:val="000000"/>
          <w:sz w:val="20"/>
          <w:szCs w:val="20"/>
        </w:rPr>
        <w:t>(May 2014, May 2016, May 2018, May 2021 and May 2023), unpublished data, including revised data for the 2016 Award and all Collective Agreement categories released at the time of the 2018 data – all employees.</w:t>
      </w:r>
    </w:p>
    <w:p w14:paraId="53CFD501"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0"/>
          <w:szCs w:val="20"/>
        </w:rPr>
        <w:t>* For 2016, a comparable breakdown of the Collective Agreement category is not available. In 2018, the ABS undertook a methodology change in how they consider pay setting mechanisms. The ABS provided indicative comparable estimates for 2016 (calculated using the 2018 methodology) at the higher level for the different methods of setting pay, however, more detailed breakdowns are not available. Detailed breakdowns for 2021 and 2023 data are not available.</w:t>
      </w:r>
    </w:p>
    <w:p w14:paraId="672B5F54" w14:textId="77777777" w:rsidR="00DF43AA" w:rsidRPr="007C52E0"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b/>
          <w:color w:val="000000"/>
          <w:sz w:val="20"/>
          <w:szCs w:val="20"/>
        </w:rPr>
        <w:t xml:space="preserve">Notes: </w:t>
      </w:r>
    </w:p>
    <w:p w14:paraId="05F4FCCD" w14:textId="452428D6" w:rsidR="00DF43AA" w:rsidRPr="001E5E3E" w:rsidRDefault="00DC1057" w:rsidP="00AC0C1C">
      <w:pPr>
        <w:pStyle w:val="ListParagraph"/>
        <w:numPr>
          <w:ilvl w:val="0"/>
          <w:numId w:val="29"/>
        </w:numPr>
        <w:pBdr>
          <w:top w:val="none" w:sz="0" w:space="0" w:color="000000"/>
          <w:left w:val="none" w:sz="0" w:space="0" w:color="000000"/>
          <w:bottom w:val="none" w:sz="0" w:space="0" w:color="000000"/>
          <w:right w:val="none" w:sz="0" w:space="0" w:color="000000"/>
        </w:pBdr>
        <w:spacing w:after="0"/>
        <w:rPr>
          <w:rFonts w:ascii="Aptos" w:hAnsi="Aptos"/>
        </w:rPr>
      </w:pPr>
      <w:r w:rsidRPr="001E5E3E">
        <w:rPr>
          <w:rFonts w:ascii="Aptos" w:eastAsia="Calibri" w:hAnsi="Aptos" w:cs="Calibri"/>
          <w:color w:val="000000"/>
          <w:sz w:val="20"/>
          <w:szCs w:val="20"/>
        </w:rPr>
        <w:t xml:space="preserve">This table is not intended to be </w:t>
      </w:r>
      <w:proofErr w:type="spellStart"/>
      <w:r w:rsidRPr="001E5E3E">
        <w:rPr>
          <w:rFonts w:ascii="Aptos" w:eastAsia="Calibri" w:hAnsi="Aptos" w:cs="Calibri"/>
          <w:color w:val="000000"/>
          <w:sz w:val="20"/>
          <w:szCs w:val="20"/>
        </w:rPr>
        <w:t>analysed</w:t>
      </w:r>
      <w:proofErr w:type="spellEnd"/>
      <w:r w:rsidRPr="001E5E3E">
        <w:rPr>
          <w:rFonts w:ascii="Aptos" w:eastAsia="Calibri" w:hAnsi="Aptos" w:cs="Calibri"/>
          <w:color w:val="000000"/>
          <w:sz w:val="20"/>
          <w:szCs w:val="20"/>
        </w:rPr>
        <w:t xml:space="preserve"> as a time series. Figures are extracted from published and unpublished ABS, </w:t>
      </w:r>
      <w:r w:rsidRPr="001E5E3E">
        <w:rPr>
          <w:rFonts w:ascii="Aptos" w:eastAsia="Calibri" w:hAnsi="Aptos" w:cs="Calibri"/>
          <w:i/>
          <w:color w:val="000000"/>
          <w:sz w:val="20"/>
          <w:szCs w:val="20"/>
        </w:rPr>
        <w:t>Employee Earnings and Hours</w:t>
      </w:r>
      <w:r w:rsidRPr="001E5E3E">
        <w:rPr>
          <w:rFonts w:ascii="Aptos" w:eastAsia="Calibri" w:hAnsi="Aptos" w:cs="Calibri"/>
          <w:color w:val="000000"/>
          <w:sz w:val="20"/>
          <w:szCs w:val="20"/>
        </w:rPr>
        <w:t>. Disaggregation of revised 2016 data is not available.</w:t>
      </w:r>
    </w:p>
    <w:p w14:paraId="2292EB70" w14:textId="5F19CC6A" w:rsidR="00DF43AA" w:rsidRPr="001E5E3E" w:rsidRDefault="00DC1057" w:rsidP="00AC0C1C">
      <w:pPr>
        <w:pStyle w:val="ListParagraph"/>
        <w:numPr>
          <w:ilvl w:val="0"/>
          <w:numId w:val="29"/>
        </w:numPr>
        <w:pBdr>
          <w:top w:val="none" w:sz="0" w:space="0" w:color="000000"/>
          <w:left w:val="none" w:sz="0" w:space="0" w:color="000000"/>
          <w:bottom w:val="none" w:sz="0" w:space="0" w:color="000000"/>
          <w:right w:val="none" w:sz="0" w:space="0" w:color="000000"/>
        </w:pBdr>
        <w:spacing w:after="0"/>
        <w:rPr>
          <w:rFonts w:ascii="Aptos" w:hAnsi="Aptos"/>
        </w:rPr>
      </w:pPr>
      <w:r w:rsidRPr="001E5E3E">
        <w:rPr>
          <w:rFonts w:ascii="Aptos" w:eastAsia="Calibri" w:hAnsi="Aptos" w:cs="Calibri"/>
          <w:color w:val="000000"/>
          <w:sz w:val="20"/>
          <w:szCs w:val="20"/>
        </w:rPr>
        <w:t>This table includes managerial-level employees. This accounts for all differences between this table and tables published in previous Trends reports. The ABS classifies employees in the individual arrangement category if they have their pay set by an individual common law contract or arrangement, whether or not written, including where employees receive over-award payments.</w:t>
      </w:r>
    </w:p>
    <w:p w14:paraId="49A58DED"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t>Presentation of Trends in Federal Enterprise Bargaining data</w:t>
      </w:r>
    </w:p>
    <w:p w14:paraId="6F4299A2"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A typical row of data in Trends appears as follows:</w:t>
      </w:r>
    </w:p>
    <w:tbl>
      <w:tblPr>
        <w:tblW w:w="0" w:type="auto"/>
        <w:jc w:val="center"/>
        <w:tblLayout w:type="fixed"/>
        <w:tblLook w:val="0420" w:firstRow="1" w:lastRow="0" w:firstColumn="0" w:lastColumn="0" w:noHBand="0" w:noVBand="1"/>
      </w:tblPr>
      <w:tblGrid>
        <w:gridCol w:w="2268"/>
        <w:gridCol w:w="6803"/>
      </w:tblGrid>
      <w:tr w:rsidR="00DF43AA" w:rsidRPr="007C52E0" w14:paraId="26F6B555" w14:textId="77777777">
        <w:trPr>
          <w:tblHeader/>
          <w:jc w:val="center"/>
        </w:trPr>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0CC234"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b/>
                <w:color w:val="FFFFFF"/>
                <w:sz w:val="22"/>
                <w:szCs w:val="22"/>
              </w:rPr>
              <w:t>Field</w:t>
            </w:r>
          </w:p>
        </w:tc>
        <w:tc>
          <w:tcPr>
            <w:tcW w:w="680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832387"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b/>
                <w:color w:val="FFFFFF"/>
                <w:sz w:val="22"/>
                <w:szCs w:val="22"/>
              </w:rPr>
              <w:t>Description</w:t>
            </w:r>
          </w:p>
        </w:tc>
      </w:tr>
      <w:tr w:rsidR="00DF43AA" w:rsidRPr="007C52E0" w14:paraId="2AD379FC" w14:textId="77777777">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735B3"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color w:val="000000"/>
                <w:sz w:val="20"/>
                <w:szCs w:val="20"/>
              </w:rPr>
              <w:t>All Industries</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FA3C"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color w:val="000000"/>
                <w:sz w:val="20"/>
                <w:szCs w:val="20"/>
              </w:rPr>
              <w:t>Total number of agreements for a given quarter</w:t>
            </w:r>
          </w:p>
        </w:tc>
      </w:tr>
      <w:tr w:rsidR="00DF43AA" w:rsidRPr="007C52E0" w14:paraId="4E51DEF9" w14:textId="77777777">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B7624"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color w:val="000000"/>
                <w:sz w:val="20"/>
                <w:szCs w:val="20"/>
              </w:rPr>
              <w:t>AAWI (%)</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00DE6"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color w:val="000000"/>
                <w:sz w:val="20"/>
                <w:szCs w:val="20"/>
              </w:rPr>
              <w:t xml:space="preserve">Average </w:t>
            </w:r>
            <w:proofErr w:type="spellStart"/>
            <w:r w:rsidRPr="007C52E0">
              <w:rPr>
                <w:rFonts w:ascii="Aptos" w:eastAsia="Calibri" w:hAnsi="Aptos" w:cs="Calibri"/>
                <w:color w:val="000000"/>
                <w:sz w:val="20"/>
                <w:szCs w:val="20"/>
              </w:rPr>
              <w:t>Annualised</w:t>
            </w:r>
            <w:proofErr w:type="spellEnd"/>
            <w:r w:rsidRPr="007C52E0">
              <w:rPr>
                <w:rFonts w:ascii="Aptos" w:eastAsia="Calibri" w:hAnsi="Aptos" w:cs="Calibri"/>
                <w:color w:val="000000"/>
                <w:sz w:val="20"/>
                <w:szCs w:val="20"/>
              </w:rPr>
              <w:t xml:space="preserve"> Wage Increase for the quarter</w:t>
            </w:r>
          </w:p>
        </w:tc>
      </w:tr>
      <w:tr w:rsidR="00DF43AA" w:rsidRPr="007C52E0" w14:paraId="0F56D26F" w14:textId="77777777">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3D150"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color w:val="000000"/>
                <w:sz w:val="20"/>
                <w:szCs w:val="20"/>
              </w:rPr>
              <w:t>Duration (yrs.)</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AA7F"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color w:val="000000"/>
                <w:sz w:val="20"/>
                <w:szCs w:val="20"/>
              </w:rPr>
              <w:t>Average formal duration per employee for the quarter</w:t>
            </w:r>
          </w:p>
        </w:tc>
      </w:tr>
      <w:tr w:rsidR="00DF43AA" w:rsidRPr="007C52E0" w14:paraId="1D206717" w14:textId="77777777">
        <w:trPr>
          <w:jc w:val="center"/>
        </w:trPr>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D3AF63"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color w:val="000000"/>
                <w:sz w:val="20"/>
                <w:szCs w:val="20"/>
              </w:rPr>
              <w:t>Employees ('000)</w:t>
            </w:r>
          </w:p>
        </w:tc>
        <w:tc>
          <w:tcPr>
            <w:tcW w:w="680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FC323F"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color w:val="000000"/>
                <w:sz w:val="20"/>
                <w:szCs w:val="20"/>
              </w:rPr>
              <w:t>Estimated total number of employees covered by the number of agreements in the first row</w:t>
            </w:r>
          </w:p>
        </w:tc>
      </w:tr>
    </w:tbl>
    <w:p w14:paraId="7F1FACC7" w14:textId="77777777" w:rsidR="00DF43AA" w:rsidRPr="007C52E0" w:rsidRDefault="00EF3469">
      <w:pPr>
        <w:pBdr>
          <w:top w:val="none" w:sz="0" w:space="0" w:color="000000"/>
          <w:left w:val="none" w:sz="0" w:space="0" w:color="000000"/>
          <w:bottom w:val="none" w:sz="0" w:space="0" w:color="000000"/>
          <w:right w:val="none" w:sz="0" w:space="0" w:color="000000"/>
        </w:pBdr>
        <w:spacing w:after="0"/>
        <w:rPr>
          <w:rFonts w:ascii="Aptos" w:hAnsi="Aptos"/>
        </w:rPr>
      </w:pPr>
      <w:r w:rsidRPr="007C52E0">
        <w:rPr>
          <w:rFonts w:ascii="Aptos" w:eastAsia="Calibri" w:hAnsi="Aptos" w:cs="Calibri"/>
          <w:b/>
          <w:color w:val="000000"/>
          <w:sz w:val="20"/>
          <w:szCs w:val="20"/>
        </w:rPr>
        <w:t xml:space="preserve">Note: </w:t>
      </w:r>
      <w:r w:rsidRPr="007C52E0">
        <w:rPr>
          <w:rFonts w:ascii="Aptos" w:eastAsia="Calibri" w:hAnsi="Aptos" w:cs="Calibri"/>
          <w:color w:val="000000"/>
          <w:sz w:val="20"/>
          <w:szCs w:val="20"/>
        </w:rPr>
        <w:t xml:space="preserve">Not all agreements contain quantifiable wage increases and in most cases the AAWI is not derived from the total number of agreements shown in the first row or the total number of employees shown in the fourth row. A more detailed explanation of why this is the case is provided below under </w:t>
      </w:r>
      <w:r w:rsidRPr="007C52E0">
        <w:rPr>
          <w:rFonts w:ascii="Aptos" w:eastAsia="Calibri" w:hAnsi="Aptos" w:cs="Calibri"/>
          <w:b/>
          <w:color w:val="000000"/>
          <w:sz w:val="20"/>
          <w:szCs w:val="20"/>
        </w:rPr>
        <w:t xml:space="preserve">Average </w:t>
      </w:r>
      <w:proofErr w:type="spellStart"/>
      <w:r w:rsidRPr="007C52E0">
        <w:rPr>
          <w:rFonts w:ascii="Aptos" w:eastAsia="Calibri" w:hAnsi="Aptos" w:cs="Calibri"/>
          <w:b/>
          <w:color w:val="000000"/>
          <w:sz w:val="20"/>
          <w:szCs w:val="20"/>
        </w:rPr>
        <w:t>Annualised</w:t>
      </w:r>
      <w:proofErr w:type="spellEnd"/>
      <w:r w:rsidRPr="007C52E0">
        <w:rPr>
          <w:rFonts w:ascii="Aptos" w:eastAsia="Calibri" w:hAnsi="Aptos" w:cs="Calibri"/>
          <w:b/>
          <w:color w:val="000000"/>
          <w:sz w:val="20"/>
          <w:szCs w:val="20"/>
        </w:rPr>
        <w:t xml:space="preserve"> Wage Increases.</w:t>
      </w:r>
    </w:p>
    <w:p w14:paraId="7D343CCF"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lastRenderedPageBreak/>
        <w:t>Employee coverage</w:t>
      </w:r>
    </w:p>
    <w:p w14:paraId="580DCE67"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Information on the number of employees covered by an agreement is drawn from the information provided to the FWC (Fair Work Commission), the Workplace Authority or the AIRC (Australian Industrial Relations Commission) by the employer who lodges the agreement. </w:t>
      </w:r>
    </w:p>
    <w:p w14:paraId="24B43357"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In the Trends data, the number of employees covered by agreements is presented as an estimated figure, as employee coverage figures are not always provided when an agreement is lodged.</w:t>
      </w:r>
    </w:p>
    <w:p w14:paraId="302255FE"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Where an agreement’s employee coverage is not known and the agreement replaces an earlier agreement where employee coverage is known, the employee coverage of the earlier agreement is used. For those agreements still lacking employee coverage a ‘modified mean’ is used to estimate employee coverage. The modified mean is generated for each industry group by current quarter removing the largest 5% and smallest 5% of agreements and then calculating the mean of the remainder.</w:t>
      </w:r>
    </w:p>
    <w:p w14:paraId="3049AC65"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As the number of employees covered by an enterprise agreement frequently changes during the life of an agreement due to workforce fluctuations, the total number of employees covered is not necessarily indicative of the total current coverage of enterprise agreements.</w:t>
      </w:r>
    </w:p>
    <w:p w14:paraId="15675E3C" w14:textId="77777777" w:rsidR="00DF43AA" w:rsidRPr="007C52E0" w:rsidRDefault="00EF3469" w:rsidP="004C1382">
      <w:pPr>
        <w:keepNext/>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t>Duration of agreements</w:t>
      </w:r>
    </w:p>
    <w:p w14:paraId="3996D879"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2"/>
          <w:szCs w:val="22"/>
        </w:rPr>
        <w:t xml:space="preserve">'Formal duration' </w:t>
      </w:r>
      <w:r w:rsidRPr="007C52E0">
        <w:rPr>
          <w:rFonts w:ascii="Aptos" w:eastAsia="Calibri" w:hAnsi="Aptos" w:cs="Calibri"/>
          <w:color w:val="000000"/>
          <w:sz w:val="22"/>
          <w:szCs w:val="22"/>
        </w:rPr>
        <w:t>is defined as the period from certification to expiry in years.</w:t>
      </w:r>
    </w:p>
    <w:p w14:paraId="6AFB6808" w14:textId="158EF70D"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The </w:t>
      </w:r>
      <w:r w:rsidRPr="007C52E0">
        <w:rPr>
          <w:rFonts w:ascii="Aptos" w:eastAsia="Calibri" w:hAnsi="Aptos" w:cs="Calibri"/>
          <w:b/>
          <w:color w:val="000000"/>
          <w:sz w:val="22"/>
          <w:szCs w:val="22"/>
        </w:rPr>
        <w:t>'effective duration'</w:t>
      </w:r>
      <w:r w:rsidR="00B33E5B">
        <w:rPr>
          <w:rFonts w:ascii="Aptos" w:eastAsia="Calibri" w:hAnsi="Aptos" w:cs="Calibri"/>
          <w:b/>
          <w:color w:val="000000"/>
          <w:sz w:val="22"/>
          <w:szCs w:val="22"/>
        </w:rPr>
        <w:t xml:space="preserve"> </w:t>
      </w:r>
      <w:r w:rsidRPr="007C52E0">
        <w:rPr>
          <w:rFonts w:ascii="Aptos" w:eastAsia="Calibri" w:hAnsi="Aptos" w:cs="Calibri"/>
          <w:color w:val="000000"/>
          <w:sz w:val="22"/>
          <w:szCs w:val="22"/>
        </w:rPr>
        <w:t>of each agreement is used to calculate the AAWI rather than formal duration (that is, the period from certification to expiry). The effective duration of a wage agreement is the difference in years between: certification, commencement or the date of the first wage increase (whichever is earliest); and the expiry date or the date of the last wage increase (whichever is latest) or termination date (where applicable and only if prior to the later of either the expiry date or the date of the last wage increase). Those few agreements with a formal duration of less than one year are deemed to have an effective duration of 12 months.</w:t>
      </w:r>
    </w:p>
    <w:p w14:paraId="49D2DF16"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Though the effective duration is used for AAWI calculations, where duration is mentioned in the tables of the Trends report, the ‘formal duration’ of the relevant agreements is used.</w:t>
      </w:r>
    </w:p>
    <w:p w14:paraId="39C5234A"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t xml:space="preserve">Average </w:t>
      </w:r>
      <w:proofErr w:type="spellStart"/>
      <w:r w:rsidRPr="007C52E0">
        <w:rPr>
          <w:rFonts w:ascii="Aptos" w:eastAsia="Calibri" w:hAnsi="Aptos" w:cs="Calibri"/>
          <w:b/>
          <w:color w:val="000000"/>
          <w:sz w:val="28"/>
          <w:szCs w:val="28"/>
        </w:rPr>
        <w:t>Annualised</w:t>
      </w:r>
      <w:proofErr w:type="spellEnd"/>
      <w:r w:rsidRPr="007C52E0">
        <w:rPr>
          <w:rFonts w:ascii="Aptos" w:eastAsia="Calibri" w:hAnsi="Aptos" w:cs="Calibri"/>
          <w:b/>
          <w:color w:val="000000"/>
          <w:sz w:val="28"/>
          <w:szCs w:val="28"/>
        </w:rPr>
        <w:t xml:space="preserve"> Wage Increases</w:t>
      </w:r>
    </w:p>
    <w:p w14:paraId="5AE78E9F"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Estimates of average wage increases are calculated for those federal enterprise agreements that provide quantifiable wage increases over the life of the agreement. Enterprise agreements for which average percentage wage increases cannot not be quantified (e.g. those with inconsistent increases) are excluded from these estimates. </w:t>
      </w:r>
    </w:p>
    <w:p w14:paraId="00574135" w14:textId="24DCC385"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AAWI data examines only increases to the base rate of pay and does not account </w:t>
      </w:r>
      <w:r w:rsidR="00B33E5B">
        <w:rPr>
          <w:rFonts w:ascii="Aptos" w:eastAsia="Calibri" w:hAnsi="Aptos" w:cs="Calibri"/>
          <w:color w:val="000000"/>
          <w:sz w:val="22"/>
          <w:szCs w:val="22"/>
        </w:rPr>
        <w:t xml:space="preserve">for </w:t>
      </w:r>
      <w:r w:rsidRPr="007C52E0">
        <w:rPr>
          <w:rFonts w:ascii="Aptos" w:eastAsia="Calibri" w:hAnsi="Aptos" w:cs="Calibri"/>
          <w:color w:val="000000"/>
          <w:sz w:val="22"/>
          <w:szCs w:val="22"/>
        </w:rPr>
        <w:t xml:space="preserve">allowances and bonus payments that are paid separately to the base wage. The ABS produces a more comprehensive dataset on total </w:t>
      </w:r>
      <w:proofErr w:type="spellStart"/>
      <w:r w:rsidRPr="007C52E0">
        <w:rPr>
          <w:rFonts w:ascii="Aptos" w:eastAsia="Calibri" w:hAnsi="Aptos" w:cs="Calibri"/>
          <w:color w:val="000000"/>
          <w:sz w:val="22"/>
          <w:szCs w:val="22"/>
        </w:rPr>
        <w:t>labour</w:t>
      </w:r>
      <w:proofErr w:type="spellEnd"/>
      <w:r w:rsidRPr="007C52E0">
        <w:rPr>
          <w:rFonts w:ascii="Aptos" w:eastAsia="Calibri" w:hAnsi="Aptos" w:cs="Calibri"/>
          <w:color w:val="000000"/>
          <w:sz w:val="22"/>
          <w:szCs w:val="22"/>
        </w:rPr>
        <w:t xml:space="preserve"> costs (</w:t>
      </w:r>
      <w:hyperlink r:id="rId28">
        <w:r w:rsidRPr="007C52E0">
          <w:rPr>
            <w:rFonts w:ascii="Aptos" w:eastAsia="Calibri" w:hAnsi="Aptos" w:cs="Calibri"/>
            <w:color w:val="165788"/>
            <w:sz w:val="22"/>
            <w:szCs w:val="22"/>
            <w:u w:val="single"/>
          </w:rPr>
          <w:t>Wages Price Index</w:t>
        </w:r>
      </w:hyperlink>
      <w:r w:rsidRPr="007C52E0">
        <w:rPr>
          <w:rFonts w:ascii="Aptos" w:eastAsia="Calibri" w:hAnsi="Aptos" w:cs="Calibri"/>
          <w:color w:val="000000"/>
          <w:sz w:val="22"/>
          <w:szCs w:val="22"/>
        </w:rPr>
        <w:t>).</w:t>
      </w:r>
    </w:p>
    <w:p w14:paraId="2E6D40C2"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For agreements with quantifiable wage increases, the average </w:t>
      </w:r>
      <w:proofErr w:type="spellStart"/>
      <w:r w:rsidRPr="007C52E0">
        <w:rPr>
          <w:rFonts w:ascii="Aptos" w:eastAsia="Calibri" w:hAnsi="Aptos" w:cs="Calibri"/>
          <w:color w:val="000000"/>
          <w:sz w:val="22"/>
          <w:szCs w:val="22"/>
        </w:rPr>
        <w:t>annualised</w:t>
      </w:r>
      <w:proofErr w:type="spellEnd"/>
      <w:r w:rsidRPr="007C52E0">
        <w:rPr>
          <w:rFonts w:ascii="Aptos" w:eastAsia="Calibri" w:hAnsi="Aptos" w:cs="Calibri"/>
          <w:color w:val="000000"/>
          <w:sz w:val="22"/>
          <w:szCs w:val="22"/>
        </w:rPr>
        <w:t xml:space="preserve"> wage increase (AAWI) per agreement is calculated using the following formula:</w:t>
      </w:r>
    </w:p>
    <w:p w14:paraId="305A164A" w14:textId="77777777" w:rsidR="00DF43AA" w:rsidRPr="007C52E0" w:rsidRDefault="00EF3469" w:rsidP="005B57EE">
      <w:pPr>
        <w:pStyle w:val="FirstParagraph"/>
        <w:pBdr>
          <w:top w:val="single" w:sz="4" w:space="1" w:color="auto"/>
          <w:left w:val="single" w:sz="4" w:space="1" w:color="auto"/>
          <w:bottom w:val="single" w:sz="4" w:space="1" w:color="auto"/>
          <w:right w:val="single" w:sz="4" w:space="1" w:color="auto"/>
        </w:pBdr>
        <w:rPr>
          <w:rFonts w:ascii="Aptos" w:hAnsi="Aptos"/>
        </w:rPr>
      </w:pPr>
      <m:oMathPara>
        <m:oMath>
          <m:r>
            <w:rPr>
              <w:rFonts w:ascii="Cambria Math" w:hAnsi="Cambria Math"/>
            </w:rPr>
            <w:lastRenderedPageBreak/>
            <m:t>100</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d>
                    </m:e>
                  </m:nary>
                </m:e>
              </m:d>
            </m:e>
            <m:sup>
              <m:f>
                <m:fPr>
                  <m:ctrlPr>
                    <w:rPr>
                      <w:rFonts w:ascii="Cambria Math" w:hAnsi="Cambria Math"/>
                    </w:rPr>
                  </m:ctrlPr>
                </m:fPr>
                <m:num>
                  <m:r>
                    <w:rPr>
                      <w:rFonts w:ascii="Cambria Math" w:hAnsi="Cambria Math"/>
                    </w:rPr>
                    <m:t>1</m:t>
                  </m:r>
                </m:num>
                <m:den>
                  <m:r>
                    <w:rPr>
                      <w:rFonts w:ascii="Cambria Math" w:hAnsi="Cambria Math"/>
                    </w:rPr>
                    <m:t>d</m:t>
                  </m:r>
                </m:den>
              </m:f>
            </m:sup>
          </m:sSup>
          <m:r>
            <m:rPr>
              <m:sty m:val="p"/>
            </m:rPr>
            <w:rPr>
              <w:rFonts w:ascii="Cambria Math" w:hAnsi="Cambria Math"/>
            </w:rPr>
            <m:t>-</m:t>
          </m:r>
          <m:r>
            <w:rPr>
              <w:rFonts w:ascii="Cambria Math" w:hAnsi="Cambria Math"/>
            </w:rPr>
            <m:t>1</m:t>
          </m:r>
        </m:oMath>
      </m:oMathPara>
    </w:p>
    <w:p w14:paraId="0B15E582" w14:textId="77777777" w:rsidR="00DF43AA" w:rsidRPr="007C52E0" w:rsidRDefault="00EF3469" w:rsidP="005B57EE">
      <w:pPr>
        <w:pBdr>
          <w:top w:val="single" w:sz="4" w:space="1" w:color="auto"/>
          <w:left w:val="single" w:sz="4" w:space="1" w:color="auto"/>
          <w:bottom w:val="single" w:sz="4" w:space="1" w:color="auto"/>
          <w:right w:val="single" w:sz="4" w:space="1" w:color="auto"/>
        </w:pBdr>
        <w:spacing w:after="0"/>
        <w:rPr>
          <w:rFonts w:ascii="Aptos" w:hAnsi="Aptos"/>
        </w:rPr>
      </w:pPr>
      <w:proofErr w:type="spellStart"/>
      <w:r w:rsidRPr="007C52E0">
        <w:rPr>
          <w:rFonts w:ascii="Aptos" w:eastAsia="Calibri" w:hAnsi="Aptos" w:cs="Calibri"/>
          <w:color w:val="000000"/>
          <w:sz w:val="22"/>
          <w:szCs w:val="22"/>
        </w:rPr>
        <w:t>r</w:t>
      </w:r>
      <w:r w:rsidRPr="007C52E0">
        <w:rPr>
          <w:rFonts w:ascii="Aptos" w:eastAsia="Calibri" w:hAnsi="Aptos" w:cs="Calibri"/>
          <w:color w:val="000000"/>
          <w:sz w:val="22"/>
          <w:szCs w:val="22"/>
          <w:vertAlign w:val="subscript"/>
        </w:rPr>
        <w:t>i</w:t>
      </w:r>
      <w:proofErr w:type="spellEnd"/>
      <w:r w:rsidRPr="007C52E0">
        <w:rPr>
          <w:rFonts w:ascii="Aptos" w:eastAsia="Calibri" w:hAnsi="Aptos" w:cs="Calibri"/>
          <w:color w:val="000000"/>
          <w:sz w:val="22"/>
          <w:szCs w:val="22"/>
        </w:rPr>
        <w:t xml:space="preserve"> = % increases of the </w:t>
      </w:r>
      <w:proofErr w:type="spellStart"/>
      <w:r w:rsidRPr="007C52E0">
        <w:rPr>
          <w:rFonts w:ascii="Aptos" w:eastAsia="Calibri" w:hAnsi="Aptos" w:cs="Calibri"/>
          <w:i/>
          <w:color w:val="000000"/>
          <w:sz w:val="22"/>
          <w:szCs w:val="22"/>
        </w:rPr>
        <w:t>i</w:t>
      </w:r>
      <w:r w:rsidRPr="007C52E0">
        <w:rPr>
          <w:rFonts w:ascii="Aptos" w:eastAsia="Calibri" w:hAnsi="Aptos" w:cs="Calibri"/>
          <w:color w:val="000000"/>
          <w:sz w:val="22"/>
          <w:szCs w:val="22"/>
          <w:vertAlign w:val="superscript"/>
        </w:rPr>
        <w:t>th</w:t>
      </w:r>
      <w:proofErr w:type="spellEnd"/>
      <w:r w:rsidRPr="007C52E0">
        <w:rPr>
          <w:rFonts w:ascii="Aptos" w:eastAsia="Calibri" w:hAnsi="Aptos" w:cs="Calibri"/>
          <w:color w:val="000000"/>
          <w:sz w:val="22"/>
          <w:szCs w:val="22"/>
        </w:rPr>
        <w:t xml:space="preserve"> time*</w:t>
      </w:r>
    </w:p>
    <w:p w14:paraId="621270C9" w14:textId="77777777" w:rsidR="00DF43AA" w:rsidRPr="007C52E0" w:rsidRDefault="00EF3469" w:rsidP="005B57EE">
      <w:pPr>
        <w:pBdr>
          <w:top w:val="single" w:sz="4" w:space="1" w:color="auto"/>
          <w:left w:val="single" w:sz="4" w:space="1" w:color="auto"/>
          <w:bottom w:val="single" w:sz="4" w:space="1" w:color="auto"/>
          <w:right w:val="single" w:sz="4" w:space="1" w:color="auto"/>
        </w:pBdr>
        <w:spacing w:after="0"/>
        <w:rPr>
          <w:rFonts w:ascii="Aptos" w:hAnsi="Aptos"/>
        </w:rPr>
      </w:pPr>
      <w:r w:rsidRPr="007C52E0">
        <w:rPr>
          <w:rFonts w:ascii="Aptos" w:eastAsia="Calibri" w:hAnsi="Aptos" w:cs="Calibri"/>
          <w:color w:val="000000"/>
          <w:sz w:val="22"/>
          <w:szCs w:val="22"/>
        </w:rPr>
        <w:t>N = the number of increases over the life of the agreement</w:t>
      </w:r>
    </w:p>
    <w:p w14:paraId="787DB093" w14:textId="77777777" w:rsidR="00DF43AA" w:rsidRPr="007C52E0" w:rsidRDefault="00EF3469" w:rsidP="005B57EE">
      <w:pPr>
        <w:pBdr>
          <w:top w:val="single" w:sz="4" w:space="1" w:color="auto"/>
          <w:left w:val="single" w:sz="4" w:space="1" w:color="auto"/>
          <w:bottom w:val="single" w:sz="4" w:space="1" w:color="auto"/>
          <w:right w:val="single" w:sz="4" w:space="1" w:color="auto"/>
        </w:pBdr>
        <w:spacing w:after="0"/>
        <w:rPr>
          <w:rFonts w:ascii="Aptos" w:hAnsi="Aptos"/>
        </w:rPr>
      </w:pPr>
      <w:r w:rsidRPr="007C52E0">
        <w:rPr>
          <w:rFonts w:ascii="Aptos" w:eastAsia="Calibri" w:hAnsi="Aptos" w:cs="Calibri"/>
          <w:color w:val="000000"/>
          <w:sz w:val="22"/>
          <w:szCs w:val="22"/>
        </w:rPr>
        <w:t>the effective duration of the agreement in years</w:t>
      </w:r>
    </w:p>
    <w:p w14:paraId="08EBE447" w14:textId="077FBAFD" w:rsidR="00DF43AA" w:rsidRPr="007C52E0" w:rsidRDefault="00EF3469" w:rsidP="005B57EE">
      <w:pPr>
        <w:pBdr>
          <w:top w:val="single" w:sz="4" w:space="1" w:color="auto"/>
          <w:left w:val="single" w:sz="4" w:space="1" w:color="auto"/>
          <w:bottom w:val="single" w:sz="4" w:space="1" w:color="auto"/>
          <w:right w:val="single" w:sz="4" w:space="1" w:color="auto"/>
        </w:pBdr>
        <w:spacing w:after="120"/>
        <w:rPr>
          <w:rFonts w:ascii="Aptos" w:hAnsi="Aptos"/>
        </w:rPr>
      </w:pPr>
      <w:r w:rsidRPr="007C52E0">
        <w:rPr>
          <w:rFonts w:ascii="Aptos" w:eastAsia="Calibri" w:hAnsi="Aptos" w:cs="Calibri"/>
          <w:color w:val="000000"/>
          <w:sz w:val="20"/>
          <w:szCs w:val="20"/>
        </w:rPr>
        <w:t xml:space="preserve">Note: *Flat dollar increases are converted to a percentage using average weekly ordinary time earnings (AWOTE), drawn from </w:t>
      </w:r>
      <w:hyperlink r:id="rId29">
        <w:r w:rsidRPr="007C52E0">
          <w:rPr>
            <w:rFonts w:ascii="Aptos" w:eastAsia="Calibri" w:hAnsi="Aptos" w:cs="Calibri"/>
            <w:color w:val="165788"/>
            <w:sz w:val="20"/>
            <w:szCs w:val="20"/>
            <w:u w:val="single"/>
          </w:rPr>
          <w:t>ABS, Average Weekly Earnings, Australia</w:t>
        </w:r>
      </w:hyperlink>
      <w:r w:rsidR="00C61FDA">
        <w:rPr>
          <w:rFonts w:ascii="Aptos" w:eastAsia="Calibri" w:hAnsi="Aptos" w:cs="Calibri"/>
          <w:color w:val="165788"/>
          <w:sz w:val="20"/>
          <w:szCs w:val="20"/>
          <w:u w:val="single"/>
        </w:rPr>
        <w:t xml:space="preserve"> </w:t>
      </w:r>
      <w:r w:rsidRPr="007C52E0">
        <w:rPr>
          <w:rFonts w:ascii="Aptos" w:eastAsia="Calibri" w:hAnsi="Aptos" w:cs="Calibri"/>
          <w:color w:val="000000"/>
          <w:sz w:val="20"/>
          <w:szCs w:val="20"/>
        </w:rPr>
        <w:t>for the relevant ANZSIC industry division and quarter.</w:t>
      </w:r>
    </w:p>
    <w:p w14:paraId="5CA1286C"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AAWI per agreement provides only a simple unweighted average and tends to overstate the average wage increase received by employees. For this reason, Trends reports the AAWI per employee, which is calculated by weighting AAWI per agreement by the number of employees covered by that agreement.</w:t>
      </w:r>
    </w:p>
    <w:p w14:paraId="2D988CA7"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The ‘all current wage’ estimates are the AAWI per employee for all quantifiable federal wage agreements that are current on the last day of the quarter. Current agreements are those agreements that have been approved and have commenced, but have not been terminated, have not nominally expired and have not been replaced at a given point in time. An agreement is deemed to be current on its nominal expiry date.</w:t>
      </w:r>
    </w:p>
    <w:p w14:paraId="5058BF34"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Estimates of AAWI generally exclude increases paid in the form of conditional performance pay, one-off bonuses, profit sharing or share acquisition, as these data cannot readily be either quantified or </w:t>
      </w:r>
      <w:proofErr w:type="spellStart"/>
      <w:r w:rsidRPr="007C52E0">
        <w:rPr>
          <w:rFonts w:ascii="Aptos" w:eastAsia="Calibri" w:hAnsi="Aptos" w:cs="Calibri"/>
          <w:color w:val="000000"/>
          <w:sz w:val="22"/>
          <w:szCs w:val="22"/>
        </w:rPr>
        <w:t>annualised</w:t>
      </w:r>
      <w:proofErr w:type="spellEnd"/>
      <w:r w:rsidRPr="007C52E0">
        <w:rPr>
          <w:rFonts w:ascii="Aptos" w:eastAsia="Calibri" w:hAnsi="Aptos" w:cs="Calibri"/>
          <w:color w:val="000000"/>
          <w:sz w:val="22"/>
          <w:szCs w:val="22"/>
        </w:rPr>
        <w:t>.</w:t>
      </w:r>
    </w:p>
    <w:p w14:paraId="77AC143D"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t>Alternative AAWI data - Fair Work Commission</w:t>
      </w:r>
    </w:p>
    <w:p w14:paraId="1F916D03"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Since September 2022, the Fair Work Commission (FWC) has published </w:t>
      </w:r>
      <w:hyperlink r:id="rId30">
        <w:r w:rsidRPr="007C52E0">
          <w:rPr>
            <w:rFonts w:ascii="Aptos" w:eastAsia="Calibri" w:hAnsi="Aptos" w:cs="Calibri"/>
            <w:color w:val="165788"/>
            <w:sz w:val="22"/>
            <w:szCs w:val="22"/>
            <w:u w:val="single"/>
          </w:rPr>
          <w:t>fortnightly AAWI series on lodged agreements</w:t>
        </w:r>
      </w:hyperlink>
      <w:r w:rsidRPr="007C52E0">
        <w:rPr>
          <w:rFonts w:ascii="Aptos" w:eastAsia="Calibri" w:hAnsi="Aptos" w:cs="Calibri"/>
          <w:color w:val="000000"/>
          <w:sz w:val="22"/>
          <w:szCs w:val="22"/>
        </w:rPr>
        <w:t>. There are some key differences in methodology between the FWC data and the AAWI data reported on in Trends:</w:t>
      </w:r>
    </w:p>
    <w:p w14:paraId="290FC184" w14:textId="5E50F39B" w:rsidR="00DF43AA" w:rsidRPr="005B57EE" w:rsidRDefault="00EF3469" w:rsidP="00AC0C1C">
      <w:pPr>
        <w:pStyle w:val="ListParagraph"/>
        <w:numPr>
          <w:ilvl w:val="0"/>
          <w:numId w:val="26"/>
        </w:numPr>
        <w:pBdr>
          <w:top w:val="none" w:sz="0" w:space="0" w:color="000000"/>
          <w:left w:val="none" w:sz="0" w:space="0" w:color="000000"/>
          <w:bottom w:val="none" w:sz="0" w:space="0" w:color="000000"/>
          <w:right w:val="none" w:sz="0" w:space="0" w:color="000000"/>
        </w:pBdr>
        <w:spacing w:before="120" w:after="240"/>
        <w:ind w:left="714" w:hanging="357"/>
        <w:contextualSpacing w:val="0"/>
        <w:rPr>
          <w:rFonts w:ascii="Aptos" w:hAnsi="Aptos"/>
        </w:rPr>
      </w:pPr>
      <w:r w:rsidRPr="005B57EE">
        <w:rPr>
          <w:rFonts w:ascii="Aptos" w:eastAsia="Calibri" w:hAnsi="Aptos" w:cs="Calibri"/>
          <w:color w:val="000000"/>
          <w:sz w:val="22"/>
          <w:szCs w:val="22"/>
        </w:rPr>
        <w:t xml:space="preserve">The FWC reports on all agreements </w:t>
      </w:r>
      <w:r w:rsidRPr="005B57EE">
        <w:rPr>
          <w:rFonts w:ascii="Aptos" w:eastAsia="Calibri" w:hAnsi="Aptos" w:cs="Calibri"/>
          <w:i/>
          <w:color w:val="000000"/>
          <w:sz w:val="22"/>
          <w:szCs w:val="22"/>
        </w:rPr>
        <w:t>lodged</w:t>
      </w:r>
      <w:r w:rsidRPr="005B57EE">
        <w:rPr>
          <w:rFonts w:ascii="Aptos" w:eastAsia="Calibri" w:hAnsi="Aptos" w:cs="Calibri"/>
          <w:color w:val="000000"/>
          <w:sz w:val="22"/>
          <w:szCs w:val="22"/>
        </w:rPr>
        <w:t xml:space="preserve">, whereas Trends data considers only those agreements which have been </w:t>
      </w:r>
      <w:r w:rsidRPr="005B57EE">
        <w:rPr>
          <w:rFonts w:ascii="Aptos" w:eastAsia="Calibri" w:hAnsi="Aptos" w:cs="Calibri"/>
          <w:i/>
          <w:color w:val="000000"/>
          <w:sz w:val="22"/>
          <w:szCs w:val="22"/>
        </w:rPr>
        <w:t>approved</w:t>
      </w:r>
      <w:r w:rsidRPr="005B57EE">
        <w:rPr>
          <w:rFonts w:ascii="Aptos" w:eastAsia="Calibri" w:hAnsi="Aptos" w:cs="Calibri"/>
          <w:color w:val="000000"/>
          <w:sz w:val="22"/>
          <w:szCs w:val="22"/>
        </w:rPr>
        <w:t>. As a result, the FWC data does not use approval or commencement date for the calculation of the AAWI, nor does it take any undertakings affecting wage rates into consideration. The FWC data would also therefore include enterprise agreements which are subsequently rejected or withdrawn.</w:t>
      </w:r>
    </w:p>
    <w:p w14:paraId="5C7FABFC" w14:textId="3125829E" w:rsidR="00DF43AA" w:rsidRPr="005B57EE" w:rsidRDefault="00EF3469" w:rsidP="00AC0C1C">
      <w:pPr>
        <w:pStyle w:val="ListParagraph"/>
        <w:numPr>
          <w:ilvl w:val="0"/>
          <w:numId w:val="26"/>
        </w:numPr>
        <w:pBdr>
          <w:top w:val="none" w:sz="0" w:space="0" w:color="000000"/>
          <w:left w:val="none" w:sz="0" w:space="0" w:color="000000"/>
          <w:bottom w:val="none" w:sz="0" w:space="0" w:color="000000"/>
          <w:right w:val="none" w:sz="0" w:space="0" w:color="000000"/>
        </w:pBdr>
        <w:spacing w:before="120" w:after="240"/>
        <w:ind w:left="714" w:hanging="357"/>
        <w:contextualSpacing w:val="0"/>
        <w:rPr>
          <w:rFonts w:ascii="Aptos" w:hAnsi="Aptos"/>
        </w:rPr>
      </w:pPr>
      <w:r w:rsidRPr="005B57EE">
        <w:rPr>
          <w:rFonts w:ascii="Aptos" w:eastAsia="Calibri" w:hAnsi="Aptos" w:cs="Calibri"/>
          <w:color w:val="000000"/>
          <w:sz w:val="22"/>
          <w:szCs w:val="22"/>
        </w:rPr>
        <w:t>The FWC data does not include any Greenfields agreements.</w:t>
      </w:r>
    </w:p>
    <w:p w14:paraId="28F5C3E1" w14:textId="7A6C11DC" w:rsidR="00DF43AA" w:rsidRPr="005B57EE" w:rsidRDefault="00EF3469" w:rsidP="00AC0C1C">
      <w:pPr>
        <w:pStyle w:val="ListParagraph"/>
        <w:numPr>
          <w:ilvl w:val="0"/>
          <w:numId w:val="26"/>
        </w:numPr>
        <w:pBdr>
          <w:top w:val="none" w:sz="0" w:space="0" w:color="000000"/>
          <w:left w:val="none" w:sz="0" w:space="0" w:color="000000"/>
          <w:bottom w:val="none" w:sz="0" w:space="0" w:color="000000"/>
          <w:right w:val="none" w:sz="0" w:space="0" w:color="000000"/>
        </w:pBdr>
        <w:spacing w:before="120" w:after="240"/>
        <w:ind w:left="714" w:hanging="357"/>
        <w:contextualSpacing w:val="0"/>
        <w:rPr>
          <w:rFonts w:ascii="Aptos" w:hAnsi="Aptos"/>
        </w:rPr>
      </w:pPr>
      <w:r w:rsidRPr="005B57EE">
        <w:rPr>
          <w:rFonts w:ascii="Aptos" w:eastAsia="Calibri" w:hAnsi="Aptos" w:cs="Calibri"/>
          <w:color w:val="000000"/>
          <w:sz w:val="22"/>
          <w:szCs w:val="22"/>
        </w:rPr>
        <w:t>The FWC data does not take into account any agreements which offer flat dollar rate increases instead of percentage wage increases.</w:t>
      </w:r>
    </w:p>
    <w:p w14:paraId="776866B3"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t>Australian and New Zealand Standard Industrial Classification (ANZSIC)</w:t>
      </w:r>
    </w:p>
    <w:p w14:paraId="7B38EAAB"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From the September quarter 2009 the Trends report uses ANZSIC 2006 divisions for data presented by industry, while previous releases used ANZSIC 1993 divisions.  This change followed the use of </w:t>
      </w:r>
      <w:r w:rsidRPr="007C52E0">
        <w:rPr>
          <w:rFonts w:ascii="Aptos" w:eastAsia="Calibri" w:hAnsi="Aptos" w:cs="Calibri"/>
          <w:color w:val="000000"/>
          <w:sz w:val="22"/>
          <w:szCs w:val="22"/>
        </w:rPr>
        <w:lastRenderedPageBreak/>
        <w:t>ANZSIC 2006 divisions in the August 2009 Average Weekly Earnings survey released by the ABS, from which data about AWOTE are drawn for use in calculating AAWIs.</w:t>
      </w:r>
    </w:p>
    <w:p w14:paraId="518F95E2"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From the September quarter 2009, historical industry data contained in the Trends report have also been produced using ANZSIC 2006 divisions. </w:t>
      </w:r>
    </w:p>
    <w:p w14:paraId="0C75F15F"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t>Union coverage</w:t>
      </w:r>
    </w:p>
    <w:p w14:paraId="23B97D10"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Care should be taken when </w:t>
      </w:r>
      <w:proofErr w:type="spellStart"/>
      <w:r w:rsidRPr="007C52E0">
        <w:rPr>
          <w:rFonts w:ascii="Aptos" w:eastAsia="Calibri" w:hAnsi="Aptos" w:cs="Calibri"/>
          <w:color w:val="000000"/>
          <w:sz w:val="22"/>
          <w:szCs w:val="22"/>
        </w:rPr>
        <w:t>analysing</w:t>
      </w:r>
      <w:proofErr w:type="spellEnd"/>
      <w:r w:rsidRPr="007C52E0">
        <w:rPr>
          <w:rFonts w:ascii="Aptos" w:eastAsia="Calibri" w:hAnsi="Aptos" w:cs="Calibri"/>
          <w:color w:val="000000"/>
          <w:sz w:val="22"/>
          <w:szCs w:val="22"/>
        </w:rPr>
        <w:t xml:space="preserve"> data in Tables 13 and 14, in comparing agreements that cover a union and those that do not.</w:t>
      </w:r>
    </w:p>
    <w:p w14:paraId="1DFFA774"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Data about unions covered by agreements made under the </w:t>
      </w:r>
      <w:r w:rsidRPr="007C52E0">
        <w:rPr>
          <w:rFonts w:ascii="Aptos" w:eastAsia="Calibri" w:hAnsi="Aptos" w:cs="Calibri"/>
          <w:i/>
          <w:color w:val="000000"/>
          <w:sz w:val="22"/>
          <w:szCs w:val="22"/>
        </w:rPr>
        <w:t xml:space="preserve">Fair Work Act 2009 </w:t>
      </w:r>
      <w:r w:rsidRPr="007C52E0">
        <w:rPr>
          <w:rFonts w:ascii="Aptos" w:eastAsia="Calibri" w:hAnsi="Aptos" w:cs="Calibri"/>
          <w:color w:val="000000"/>
          <w:sz w:val="22"/>
          <w:szCs w:val="22"/>
        </w:rPr>
        <w:t xml:space="preserve">may not provide an accurate reflection of union involvement in bargaining for agreements. Under the </w:t>
      </w:r>
      <w:r w:rsidRPr="007C52E0">
        <w:rPr>
          <w:rFonts w:ascii="Aptos" w:eastAsia="Calibri" w:hAnsi="Aptos" w:cs="Calibri"/>
          <w:i/>
          <w:color w:val="000000"/>
          <w:sz w:val="22"/>
          <w:szCs w:val="22"/>
        </w:rPr>
        <w:t xml:space="preserve">Fair Work Act 2009 </w:t>
      </w:r>
      <w:r w:rsidRPr="007C52E0">
        <w:rPr>
          <w:rFonts w:ascii="Aptos" w:eastAsia="Calibri" w:hAnsi="Aptos" w:cs="Calibri"/>
          <w:color w:val="000000"/>
          <w:sz w:val="22"/>
          <w:szCs w:val="22"/>
        </w:rPr>
        <w:t>it is possible for a union to have been involved in bargaining for an agreement and then not be covered by the approved agreement. It is also possible for a union to be covered by an agreement because they were a bargaining representative, even if they did not take an active role in the negotiations.</w:t>
      </w:r>
    </w:p>
    <w:p w14:paraId="73C7E268"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Further, data about non-Greenfields agreements made under the </w:t>
      </w:r>
      <w:r w:rsidRPr="007C52E0">
        <w:rPr>
          <w:rFonts w:ascii="Aptos" w:eastAsia="Calibri" w:hAnsi="Aptos" w:cs="Calibri"/>
          <w:i/>
          <w:color w:val="000000"/>
          <w:sz w:val="22"/>
          <w:szCs w:val="22"/>
        </w:rPr>
        <w:t xml:space="preserve">Fair Work Act 2009 </w:t>
      </w:r>
      <w:r w:rsidRPr="007C52E0">
        <w:rPr>
          <w:rFonts w:ascii="Aptos" w:eastAsia="Calibri" w:hAnsi="Aptos" w:cs="Calibri"/>
          <w:color w:val="000000"/>
          <w:sz w:val="22"/>
          <w:szCs w:val="22"/>
        </w:rPr>
        <w:t xml:space="preserve">that cover a union cannot be directly compared with data about union collective agreements or s.170LJ agreements made under the </w:t>
      </w:r>
      <w:r w:rsidRPr="007C52E0">
        <w:rPr>
          <w:rFonts w:ascii="Aptos" w:eastAsia="Calibri" w:hAnsi="Aptos" w:cs="Calibri"/>
          <w:i/>
          <w:color w:val="000000"/>
          <w:sz w:val="22"/>
          <w:szCs w:val="22"/>
        </w:rPr>
        <w:t>Workplace Relations Act 1996</w:t>
      </w:r>
      <w:r w:rsidRPr="007C52E0">
        <w:rPr>
          <w:rFonts w:ascii="Aptos" w:eastAsia="Calibri" w:hAnsi="Aptos" w:cs="Calibri"/>
          <w:color w:val="000000"/>
          <w:sz w:val="22"/>
          <w:szCs w:val="22"/>
        </w:rPr>
        <w:t xml:space="preserve">, which had to be made with a union. While a union may be a bargaining representative, there is no imperative under the </w:t>
      </w:r>
      <w:r w:rsidRPr="007C52E0">
        <w:rPr>
          <w:rFonts w:ascii="Aptos" w:eastAsia="Calibri" w:hAnsi="Aptos" w:cs="Calibri"/>
          <w:i/>
          <w:color w:val="000000"/>
          <w:sz w:val="22"/>
          <w:szCs w:val="22"/>
        </w:rPr>
        <w:t xml:space="preserve">Fair Work Act 2009 </w:t>
      </w:r>
      <w:r w:rsidRPr="007C52E0">
        <w:rPr>
          <w:rFonts w:ascii="Aptos" w:eastAsia="Calibri" w:hAnsi="Aptos" w:cs="Calibri"/>
          <w:color w:val="000000"/>
          <w:sz w:val="22"/>
          <w:szCs w:val="22"/>
        </w:rPr>
        <w:t>for agreements (other than Greenfields agreements) to be made with a union.</w:t>
      </w:r>
    </w:p>
    <w:p w14:paraId="5645A4BE"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t>Non-quantifiable wage increases</w:t>
      </w:r>
    </w:p>
    <w:p w14:paraId="2AA22DD6" w14:textId="112CA348" w:rsidR="00DF43AA" w:rsidRPr="0027199E" w:rsidRDefault="00EF3469">
      <w:pPr>
        <w:pBdr>
          <w:top w:val="none" w:sz="0" w:space="0" w:color="000000"/>
          <w:left w:val="none" w:sz="0" w:space="0" w:color="000000"/>
          <w:bottom w:val="none" w:sz="0" w:space="0" w:color="000000"/>
          <w:right w:val="none" w:sz="0" w:space="0" w:color="000000"/>
        </w:pBdr>
        <w:spacing w:before="120" w:after="240"/>
        <w:rPr>
          <w:rFonts w:ascii="Aptos" w:eastAsia="Calibri" w:hAnsi="Aptos" w:cs="Calibri"/>
          <w:color w:val="000000"/>
          <w:sz w:val="22"/>
          <w:szCs w:val="22"/>
        </w:rPr>
      </w:pPr>
      <w:r w:rsidRPr="007C52E0">
        <w:rPr>
          <w:rFonts w:ascii="Aptos" w:eastAsia="Calibri" w:hAnsi="Aptos" w:cs="Calibri"/>
          <w:color w:val="000000"/>
          <w:sz w:val="22"/>
          <w:szCs w:val="22"/>
        </w:rPr>
        <w:t>Wage increases are only recorded in the WAD if the same percentage wage increase that applies to all employees covered by the agreement can be quantified. There are many reasons why wage increases provided for in federal enterprise agreements may not be quantifiable. The list of reasons recorded in the WAD about why wage increases cannot be quantified are shown in the following table.</w:t>
      </w:r>
    </w:p>
    <w:tbl>
      <w:tblPr>
        <w:tblW w:w="0" w:type="auto"/>
        <w:jc w:val="center"/>
        <w:tblLayout w:type="fixed"/>
        <w:tblLook w:val="0420" w:firstRow="1" w:lastRow="0" w:firstColumn="0" w:lastColumn="0" w:noHBand="0" w:noVBand="1"/>
      </w:tblPr>
      <w:tblGrid>
        <w:gridCol w:w="2835"/>
        <w:gridCol w:w="6236"/>
      </w:tblGrid>
      <w:tr w:rsidR="00DF43AA" w:rsidRPr="007C52E0" w14:paraId="57957E49" w14:textId="77777777">
        <w:trPr>
          <w:tblHeader/>
          <w:jc w:val="center"/>
        </w:trPr>
        <w:tc>
          <w:tcPr>
            <w:tcW w:w="2835" w:type="dxa"/>
            <w:tcBorders>
              <w:top w:val="none" w:sz="0" w:space="0" w:color="000000"/>
              <w:left w:val="none" w:sz="0" w:space="0" w:color="000000"/>
              <w:bottom w:val="none" w:sz="0" w:space="0" w:color="000000"/>
              <w:right w:val="single" w:sz="8" w:space="0" w:color="000000"/>
            </w:tcBorders>
            <w:shd w:val="clear" w:color="auto" w:fill="000000"/>
            <w:tcMar>
              <w:top w:w="0" w:type="dxa"/>
              <w:left w:w="0" w:type="dxa"/>
              <w:bottom w:w="0" w:type="dxa"/>
              <w:right w:w="0" w:type="dxa"/>
            </w:tcMar>
            <w:vAlign w:val="center"/>
          </w:tcPr>
          <w:p w14:paraId="213D9A02"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b/>
                <w:color w:val="FFFFFF"/>
                <w:sz w:val="22"/>
                <w:szCs w:val="22"/>
              </w:rPr>
              <w:t>Reason</w:t>
            </w:r>
          </w:p>
        </w:tc>
        <w:tc>
          <w:tcPr>
            <w:tcW w:w="6236" w:type="dxa"/>
            <w:tcBorders>
              <w:top w:val="none" w:sz="0" w:space="0" w:color="000000"/>
              <w:left w:val="single" w:sz="8"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49F6FF"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b/>
                <w:color w:val="FFFFFF"/>
                <w:sz w:val="22"/>
                <w:szCs w:val="22"/>
              </w:rPr>
              <w:t>Definition</w:t>
            </w:r>
          </w:p>
        </w:tc>
      </w:tr>
      <w:tr w:rsidR="00DF43AA" w:rsidRPr="007C52E0" w14:paraId="48DBCEC4" w14:textId="77777777">
        <w:trPr>
          <w:jc w:val="center"/>
        </w:trPr>
        <w:tc>
          <w:tcPr>
            <w:tcW w:w="2835"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1A94B5"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color w:val="000000"/>
                <w:sz w:val="22"/>
                <w:szCs w:val="22"/>
              </w:rPr>
              <w:t>Inconsistent increase</w:t>
            </w:r>
          </w:p>
        </w:tc>
        <w:tc>
          <w:tcPr>
            <w:tcW w:w="6236" w:type="dxa"/>
            <w:tcBorders>
              <w:top w:val="none" w:sz="0"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C7A398"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color w:val="000000"/>
                <w:sz w:val="22"/>
                <w:szCs w:val="22"/>
              </w:rPr>
              <w:t>Percentage wage increases vary between classifications in the agreement.</w:t>
            </w:r>
          </w:p>
        </w:tc>
      </w:tr>
      <w:tr w:rsidR="00DF43AA" w:rsidRPr="007C52E0" w14:paraId="32AA52C0" w14:textId="7777777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981929"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color w:val="000000"/>
                <w:sz w:val="22"/>
                <w:szCs w:val="22"/>
              </w:rPr>
              <w:t>Performance linked</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09F935"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color w:val="000000"/>
                <w:sz w:val="22"/>
                <w:szCs w:val="22"/>
              </w:rPr>
              <w:t>Wage increases are awarded only if certain productivity improvements are made, or wage increases are dependent upon individual or company performance.</w:t>
            </w:r>
          </w:p>
        </w:tc>
      </w:tr>
      <w:tr w:rsidR="00DF43AA" w:rsidRPr="007C52E0" w14:paraId="7E953E8E" w14:textId="7777777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356A30"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color w:val="000000"/>
                <w:sz w:val="22"/>
                <w:szCs w:val="22"/>
              </w:rPr>
              <w:t>Linked to CPI</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37967E"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color w:val="000000"/>
                <w:sz w:val="22"/>
                <w:szCs w:val="22"/>
              </w:rPr>
              <w:t>Wage increases in the agreement are linked to future CPI movements and cannot be quantified at the time of calculating the AAWIs in this report.</w:t>
            </w:r>
          </w:p>
        </w:tc>
      </w:tr>
      <w:tr w:rsidR="00DF43AA" w:rsidRPr="007C52E0" w14:paraId="162DB10D" w14:textId="7777777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8DC52C"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color w:val="000000"/>
                <w:sz w:val="22"/>
                <w:szCs w:val="22"/>
              </w:rPr>
              <w:t>Linked to minimum wages</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D1FEED"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color w:val="000000"/>
                <w:sz w:val="22"/>
                <w:szCs w:val="22"/>
              </w:rPr>
              <w:t>Wage increases in the agreement are linked to future minimum wage or award wage increase decisions and cannot be quantified at the time of calculating the AAWIs in this report.</w:t>
            </w:r>
          </w:p>
        </w:tc>
      </w:tr>
      <w:tr w:rsidR="00DF43AA" w:rsidRPr="007C52E0" w14:paraId="0D1FC2C6" w14:textId="7777777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E0939"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color w:val="000000"/>
                <w:sz w:val="22"/>
                <w:szCs w:val="22"/>
              </w:rPr>
              <w:lastRenderedPageBreak/>
              <w:t>Other reason</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E4D72D" w14:textId="77777777" w:rsidR="00DF43AA" w:rsidRPr="007C52E0" w:rsidRDefault="00EF3469">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7C52E0">
              <w:rPr>
                <w:rFonts w:ascii="Aptos" w:eastAsia="Calibri" w:hAnsi="Aptos" w:cs="Calibri"/>
                <w:color w:val="000000"/>
                <w:sz w:val="22"/>
                <w:szCs w:val="22"/>
              </w:rPr>
              <w:t>Wage increases cannot be quantified due to a reason not elsewhere classified.</w:t>
            </w:r>
          </w:p>
        </w:tc>
      </w:tr>
    </w:tbl>
    <w:p w14:paraId="167FEF36"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t>Types of enterprise agreements</w:t>
      </w:r>
    </w:p>
    <w:p w14:paraId="4508B6D2"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Tables 5, 6 and 12a and 12b in Trends include information about enterprise agreements broken down by the type of agreement, as determined by the relevant legislation. The following list shows the types of enterprise agreements available under the legislation included in this report.</w:t>
      </w:r>
    </w:p>
    <w:p w14:paraId="7A5A65B6"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Types of enterprise agreements made under the </w:t>
      </w:r>
      <w:r w:rsidRPr="007C52E0">
        <w:rPr>
          <w:rFonts w:ascii="Aptos" w:eastAsia="Calibri" w:hAnsi="Aptos" w:cs="Calibri"/>
          <w:i/>
          <w:color w:val="000000"/>
          <w:sz w:val="22"/>
          <w:szCs w:val="22"/>
        </w:rPr>
        <w:t>Fair Work Act 2009:</w:t>
      </w:r>
    </w:p>
    <w:p w14:paraId="78FCE5A2" w14:textId="673F0E3A" w:rsidR="00DF43AA" w:rsidRPr="001E5E3E" w:rsidRDefault="00EF3469" w:rsidP="00AC0C1C">
      <w:pPr>
        <w:pStyle w:val="ListParagraph"/>
        <w:numPr>
          <w:ilvl w:val="0"/>
          <w:numId w:val="27"/>
        </w:numPr>
        <w:pBdr>
          <w:top w:val="none" w:sz="0" w:space="0" w:color="000000"/>
          <w:left w:val="none" w:sz="0" w:space="0" w:color="000000"/>
          <w:bottom w:val="none" w:sz="0" w:space="0" w:color="000000"/>
          <w:right w:val="none" w:sz="0" w:space="0" w:color="000000"/>
        </w:pBdr>
        <w:spacing w:before="120" w:after="240"/>
        <w:rPr>
          <w:rFonts w:ascii="Aptos" w:hAnsi="Aptos"/>
        </w:rPr>
      </w:pPr>
      <w:r w:rsidRPr="001E5E3E">
        <w:rPr>
          <w:rFonts w:ascii="Aptos" w:eastAsia="Calibri" w:hAnsi="Aptos" w:cs="Calibri"/>
          <w:color w:val="000000"/>
          <w:sz w:val="22"/>
          <w:szCs w:val="22"/>
        </w:rPr>
        <w:t>single enterprise non-Greenfields</w:t>
      </w:r>
    </w:p>
    <w:p w14:paraId="1902750F" w14:textId="606B5299" w:rsidR="00DF43AA" w:rsidRPr="001E5E3E" w:rsidRDefault="00EF3469" w:rsidP="00AC0C1C">
      <w:pPr>
        <w:pStyle w:val="ListParagraph"/>
        <w:numPr>
          <w:ilvl w:val="0"/>
          <w:numId w:val="27"/>
        </w:numPr>
        <w:pBdr>
          <w:top w:val="none" w:sz="0" w:space="0" w:color="000000"/>
          <w:left w:val="none" w:sz="0" w:space="0" w:color="000000"/>
          <w:bottom w:val="none" w:sz="0" w:space="0" w:color="000000"/>
          <w:right w:val="none" w:sz="0" w:space="0" w:color="000000"/>
        </w:pBdr>
        <w:spacing w:before="120" w:after="240"/>
        <w:rPr>
          <w:rFonts w:ascii="Aptos" w:hAnsi="Aptos"/>
        </w:rPr>
      </w:pPr>
      <w:r w:rsidRPr="001E5E3E">
        <w:rPr>
          <w:rFonts w:ascii="Aptos" w:eastAsia="Calibri" w:hAnsi="Aptos" w:cs="Calibri"/>
          <w:color w:val="000000"/>
          <w:sz w:val="22"/>
          <w:szCs w:val="22"/>
        </w:rPr>
        <w:t>single enterprise Greenfields</w:t>
      </w:r>
    </w:p>
    <w:p w14:paraId="0E518802" w14:textId="1D23CE20" w:rsidR="00DF43AA" w:rsidRPr="001E5E3E" w:rsidRDefault="00EF3469" w:rsidP="00AC0C1C">
      <w:pPr>
        <w:pStyle w:val="ListParagraph"/>
        <w:numPr>
          <w:ilvl w:val="0"/>
          <w:numId w:val="27"/>
        </w:numPr>
        <w:pBdr>
          <w:top w:val="none" w:sz="0" w:space="0" w:color="000000"/>
          <w:left w:val="none" w:sz="0" w:space="0" w:color="000000"/>
          <w:bottom w:val="none" w:sz="0" w:space="0" w:color="000000"/>
          <w:right w:val="none" w:sz="0" w:space="0" w:color="000000"/>
        </w:pBdr>
        <w:spacing w:before="120" w:after="240"/>
        <w:rPr>
          <w:rFonts w:ascii="Aptos" w:hAnsi="Aptos"/>
        </w:rPr>
      </w:pPr>
      <w:r w:rsidRPr="001E5E3E">
        <w:rPr>
          <w:rFonts w:ascii="Aptos" w:eastAsia="Calibri" w:hAnsi="Aptos" w:cs="Calibri"/>
          <w:color w:val="000000"/>
          <w:sz w:val="22"/>
          <w:szCs w:val="22"/>
        </w:rPr>
        <w:t>multi-enterprise non-Greenfields</w:t>
      </w:r>
    </w:p>
    <w:p w14:paraId="68DB7A1C" w14:textId="5D31895E" w:rsidR="00DF43AA" w:rsidRPr="001E5E3E" w:rsidRDefault="00EF3469" w:rsidP="00AC0C1C">
      <w:pPr>
        <w:pStyle w:val="ListParagraph"/>
        <w:numPr>
          <w:ilvl w:val="0"/>
          <w:numId w:val="27"/>
        </w:numPr>
        <w:pBdr>
          <w:top w:val="none" w:sz="0" w:space="0" w:color="000000"/>
          <w:left w:val="none" w:sz="0" w:space="0" w:color="000000"/>
          <w:bottom w:val="none" w:sz="0" w:space="0" w:color="000000"/>
          <w:right w:val="none" w:sz="0" w:space="0" w:color="000000"/>
        </w:pBdr>
        <w:spacing w:before="120" w:after="240"/>
        <w:rPr>
          <w:rFonts w:ascii="Aptos" w:hAnsi="Aptos"/>
        </w:rPr>
      </w:pPr>
      <w:r w:rsidRPr="001E5E3E">
        <w:rPr>
          <w:rFonts w:ascii="Aptos" w:eastAsia="Calibri" w:hAnsi="Aptos" w:cs="Calibri"/>
          <w:color w:val="000000"/>
          <w:sz w:val="22"/>
          <w:szCs w:val="22"/>
        </w:rPr>
        <w:t>multi-enterprise Greenfields.</w:t>
      </w:r>
    </w:p>
    <w:p w14:paraId="46E865A7"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Under section 172 of the </w:t>
      </w:r>
      <w:r w:rsidRPr="007C52E0">
        <w:rPr>
          <w:rFonts w:ascii="Aptos" w:eastAsia="Calibri" w:hAnsi="Aptos" w:cs="Calibri"/>
          <w:i/>
          <w:color w:val="000000"/>
          <w:sz w:val="22"/>
          <w:szCs w:val="22"/>
        </w:rPr>
        <w:t xml:space="preserve">Fair Work Act 2009 </w:t>
      </w:r>
      <w:r w:rsidRPr="007C52E0">
        <w:rPr>
          <w:rFonts w:ascii="Aptos" w:eastAsia="Calibri" w:hAnsi="Aptos" w:cs="Calibri"/>
          <w:color w:val="000000"/>
          <w:sz w:val="22"/>
          <w:szCs w:val="22"/>
        </w:rPr>
        <w:t xml:space="preserve">the primary division between types of agreements is whether they cover a single or multiple enterprises. The secondary division under the </w:t>
      </w:r>
      <w:r w:rsidRPr="007C52E0">
        <w:rPr>
          <w:rFonts w:ascii="Aptos" w:eastAsia="Calibri" w:hAnsi="Aptos" w:cs="Calibri"/>
          <w:i/>
          <w:color w:val="000000"/>
          <w:sz w:val="22"/>
          <w:szCs w:val="22"/>
        </w:rPr>
        <w:t xml:space="preserve">Fair Work Act 2009 </w:t>
      </w:r>
      <w:r w:rsidRPr="007C52E0">
        <w:rPr>
          <w:rFonts w:ascii="Aptos" w:eastAsia="Calibri" w:hAnsi="Aptos" w:cs="Calibri"/>
          <w:color w:val="000000"/>
          <w:sz w:val="22"/>
          <w:szCs w:val="22"/>
        </w:rPr>
        <w:t>is whether or not the agreement is a Greenfields agreement, that is, it is made to cover a genuine new enterprise or an undertaking for which no persons have yet been employed who will be covered by the agreement.</w:t>
      </w:r>
    </w:p>
    <w:p w14:paraId="5C909D92"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b/>
          <w:color w:val="000000"/>
          <w:sz w:val="28"/>
          <w:szCs w:val="28"/>
        </w:rPr>
        <w:t>Recent methodological change</w:t>
      </w:r>
    </w:p>
    <w:p w14:paraId="32F9C514"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Pre-reform Agreements were approved under the </w:t>
      </w:r>
      <w:r w:rsidRPr="007C52E0">
        <w:rPr>
          <w:rFonts w:ascii="Aptos" w:eastAsia="Calibri" w:hAnsi="Aptos" w:cs="Calibri"/>
          <w:i/>
          <w:color w:val="000000"/>
          <w:sz w:val="22"/>
          <w:szCs w:val="22"/>
        </w:rPr>
        <w:t>Workplace Relations Act 1996</w:t>
      </w:r>
      <w:r w:rsidRPr="007C52E0">
        <w:rPr>
          <w:rFonts w:ascii="Aptos" w:eastAsia="Calibri" w:hAnsi="Aptos" w:cs="Calibri"/>
          <w:color w:val="000000"/>
          <w:sz w:val="22"/>
          <w:szCs w:val="22"/>
        </w:rPr>
        <w:t xml:space="preserve">, before the </w:t>
      </w:r>
      <w:r w:rsidRPr="007C52E0">
        <w:rPr>
          <w:rFonts w:ascii="Aptos" w:eastAsia="Calibri" w:hAnsi="Aptos" w:cs="Calibri"/>
          <w:i/>
          <w:color w:val="000000"/>
          <w:sz w:val="22"/>
          <w:szCs w:val="22"/>
        </w:rPr>
        <w:t>Fair Work Act 2009</w:t>
      </w:r>
      <w:r w:rsidRPr="007C52E0">
        <w:rPr>
          <w:rFonts w:ascii="Aptos" w:eastAsia="Calibri" w:hAnsi="Aptos" w:cs="Calibri"/>
          <w:color w:val="000000"/>
          <w:sz w:val="22"/>
          <w:szCs w:val="22"/>
        </w:rPr>
        <w:t>. Pre-reform agreement types appearing in this report (Table 6) include:</w:t>
      </w:r>
    </w:p>
    <w:p w14:paraId="330A5E58" w14:textId="4EEC053E" w:rsidR="00DF43AA" w:rsidRPr="001E5E3E" w:rsidRDefault="00EF3469" w:rsidP="00AC0C1C">
      <w:pPr>
        <w:pStyle w:val="ListParagraph"/>
        <w:numPr>
          <w:ilvl w:val="0"/>
          <w:numId w:val="28"/>
        </w:numPr>
        <w:pBdr>
          <w:top w:val="none" w:sz="0" w:space="0" w:color="000000"/>
          <w:left w:val="none" w:sz="0" w:space="0" w:color="000000"/>
          <w:bottom w:val="none" w:sz="0" w:space="0" w:color="000000"/>
          <w:right w:val="none" w:sz="0" w:space="0" w:color="000000"/>
        </w:pBdr>
        <w:spacing w:before="120" w:after="240"/>
        <w:rPr>
          <w:rFonts w:ascii="Aptos" w:hAnsi="Aptos"/>
        </w:rPr>
      </w:pPr>
      <w:r w:rsidRPr="001E5E3E">
        <w:rPr>
          <w:rFonts w:ascii="Aptos" w:eastAsia="Calibri" w:hAnsi="Aptos" w:cs="Calibri"/>
          <w:color w:val="000000"/>
          <w:sz w:val="22"/>
          <w:szCs w:val="22"/>
        </w:rPr>
        <w:t>Union Collective Agreements</w:t>
      </w:r>
    </w:p>
    <w:p w14:paraId="2FD213C9" w14:textId="4A1C1B80" w:rsidR="00DF43AA" w:rsidRPr="001E5E3E" w:rsidRDefault="00EF3469" w:rsidP="00AC0C1C">
      <w:pPr>
        <w:pStyle w:val="ListParagraph"/>
        <w:numPr>
          <w:ilvl w:val="0"/>
          <w:numId w:val="28"/>
        </w:numPr>
        <w:pBdr>
          <w:top w:val="none" w:sz="0" w:space="0" w:color="000000"/>
          <w:left w:val="none" w:sz="0" w:space="0" w:color="000000"/>
          <w:bottom w:val="none" w:sz="0" w:space="0" w:color="000000"/>
          <w:right w:val="none" w:sz="0" w:space="0" w:color="000000"/>
        </w:pBdr>
        <w:spacing w:before="120" w:after="240"/>
        <w:rPr>
          <w:rFonts w:ascii="Aptos" w:hAnsi="Aptos"/>
        </w:rPr>
      </w:pPr>
      <w:r w:rsidRPr="001E5E3E">
        <w:rPr>
          <w:rFonts w:ascii="Aptos" w:eastAsia="Calibri" w:hAnsi="Aptos" w:cs="Calibri"/>
          <w:color w:val="000000"/>
          <w:sz w:val="22"/>
          <w:szCs w:val="22"/>
        </w:rPr>
        <w:t>Employee Collective Agreements</w:t>
      </w:r>
    </w:p>
    <w:p w14:paraId="294DDA3E" w14:textId="12327F00" w:rsidR="00DF43AA" w:rsidRPr="001E5E3E" w:rsidRDefault="00EF3469" w:rsidP="00AC0C1C">
      <w:pPr>
        <w:pStyle w:val="ListParagraph"/>
        <w:numPr>
          <w:ilvl w:val="0"/>
          <w:numId w:val="28"/>
        </w:numPr>
        <w:pBdr>
          <w:top w:val="none" w:sz="0" w:space="0" w:color="000000"/>
          <w:left w:val="none" w:sz="0" w:space="0" w:color="000000"/>
          <w:bottom w:val="none" w:sz="0" w:space="0" w:color="000000"/>
          <w:right w:val="none" w:sz="0" w:space="0" w:color="000000"/>
        </w:pBdr>
        <w:spacing w:before="120" w:after="240"/>
        <w:rPr>
          <w:rFonts w:ascii="Aptos" w:hAnsi="Aptos"/>
        </w:rPr>
      </w:pPr>
      <w:r w:rsidRPr="001E5E3E">
        <w:rPr>
          <w:rFonts w:ascii="Aptos" w:eastAsia="Calibri" w:hAnsi="Aptos" w:cs="Calibri"/>
          <w:color w:val="000000"/>
          <w:sz w:val="22"/>
          <w:szCs w:val="22"/>
        </w:rPr>
        <w:t>Employer Greenfield Agreements</w:t>
      </w:r>
    </w:p>
    <w:p w14:paraId="2ABA364B" w14:textId="77777777" w:rsidR="00DF43AA" w:rsidRPr="007C52E0" w:rsidRDefault="00EF3469">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On application to the Fair Work Commission, the default period for Pre-reform Agreements can be extended, meaning that </w:t>
      </w:r>
      <w:hyperlink r:id="rId31">
        <w:r w:rsidRPr="007C52E0">
          <w:rPr>
            <w:rFonts w:ascii="Aptos" w:eastAsia="Calibri" w:hAnsi="Aptos" w:cs="Calibri"/>
            <w:color w:val="165788"/>
            <w:sz w:val="22"/>
            <w:szCs w:val="22"/>
            <w:u w:val="single"/>
          </w:rPr>
          <w:t>extended agreements</w:t>
        </w:r>
      </w:hyperlink>
      <w:r w:rsidRPr="007C52E0">
        <w:rPr>
          <w:rFonts w:ascii="Aptos" w:eastAsia="Calibri" w:hAnsi="Aptos" w:cs="Calibri"/>
          <w:color w:val="000000"/>
          <w:sz w:val="22"/>
          <w:szCs w:val="22"/>
        </w:rPr>
        <w:t xml:space="preserve"> did not sunset and continue to operate on and after 7 December 2023.</w:t>
      </w:r>
    </w:p>
    <w:p w14:paraId="465A7CA2" w14:textId="0B730137" w:rsidR="00DB102D" w:rsidRPr="007C52E0" w:rsidRDefault="00EF3469" w:rsidP="0027383C">
      <w:pPr>
        <w:pBdr>
          <w:top w:val="none" w:sz="0" w:space="0" w:color="000000"/>
          <w:left w:val="none" w:sz="0" w:space="0" w:color="000000"/>
          <w:bottom w:val="none" w:sz="0" w:space="0" w:color="000000"/>
          <w:right w:val="none" w:sz="0" w:space="0" w:color="000000"/>
        </w:pBdr>
        <w:spacing w:before="120" w:after="240"/>
        <w:rPr>
          <w:rFonts w:ascii="Aptos" w:hAnsi="Aptos"/>
        </w:rPr>
      </w:pPr>
      <w:r w:rsidRPr="007C52E0">
        <w:rPr>
          <w:rFonts w:ascii="Aptos" w:eastAsia="Calibri" w:hAnsi="Aptos" w:cs="Calibri"/>
          <w:color w:val="000000"/>
          <w:sz w:val="22"/>
          <w:szCs w:val="22"/>
        </w:rPr>
        <w:t xml:space="preserve">These agreements appeared for the first time in the December 2023 Trends in Federal Enterprise Bargaining report. They are considered current and will affect historical </w:t>
      </w:r>
      <w:r w:rsidR="00C076DC" w:rsidRPr="007C52E0">
        <w:rPr>
          <w:rFonts w:ascii="Aptos" w:eastAsia="Calibri" w:hAnsi="Aptos" w:cs="Calibri"/>
          <w:color w:val="000000"/>
          <w:sz w:val="22"/>
          <w:szCs w:val="22"/>
        </w:rPr>
        <w:t>dat</w:t>
      </w:r>
      <w:r w:rsidR="0027383C">
        <w:rPr>
          <w:rFonts w:ascii="Aptos" w:eastAsia="Calibri" w:hAnsi="Aptos" w:cs="Calibri"/>
          <w:color w:val="000000"/>
          <w:sz w:val="22"/>
          <w:szCs w:val="22"/>
        </w:rPr>
        <w:t>a</w:t>
      </w:r>
    </w:p>
    <w:sectPr w:rsidR="00DB102D" w:rsidRPr="007C52E0" w:rsidSect="00EF3469">
      <w:footerReference w:type="even" r:id="rId32"/>
      <w:footerReference w:type="default" r:id="rId33"/>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CC8876" w14:textId="77777777" w:rsidR="00507DCF" w:rsidRDefault="00507DCF">
      <w:pPr>
        <w:spacing w:after="0"/>
      </w:pPr>
      <w:r>
        <w:separator/>
      </w:r>
    </w:p>
  </w:endnote>
  <w:endnote w:type="continuationSeparator" w:id="0">
    <w:p w14:paraId="56624AEC" w14:textId="77777777" w:rsidR="00507DCF" w:rsidRDefault="00507DCF">
      <w:pPr>
        <w:spacing w:after="0"/>
      </w:pPr>
      <w:r>
        <w:continuationSeparator/>
      </w:r>
    </w:p>
  </w:endnote>
  <w:endnote w:type="continuationNotice" w:id="1">
    <w:p w14:paraId="3F53DA6B" w14:textId="77777777" w:rsidR="00507DCF" w:rsidRDefault="00507D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51577855"/>
      <w:docPartObj>
        <w:docPartGallery w:val="Page Numbers (Bottom of Page)"/>
        <w:docPartUnique/>
      </w:docPartObj>
    </w:sdtPr>
    <w:sdtEndPr>
      <w:rPr>
        <w:noProof/>
      </w:rPr>
    </w:sdtEndPr>
    <w:sdtContent>
      <w:p w14:paraId="7F86530B" w14:textId="56611CE9" w:rsidR="00417646" w:rsidRDefault="0041764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CB23F8" w14:textId="77777777" w:rsidR="003F47E3" w:rsidRDefault="003F47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Content>
      <w:p w14:paraId="4FDF2B52" w14:textId="77777777" w:rsidR="00A85808" w:rsidRDefault="00EF3469" w:rsidP="00EF346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8DD942" w14:textId="77777777" w:rsidR="00A85808" w:rsidRDefault="00A85808" w:rsidP="00EF3469">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Content>
      <w:p w14:paraId="57032543" w14:textId="77777777" w:rsidR="00A85808" w:rsidRDefault="00EF3469" w:rsidP="00EF346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EB96DFB" w14:textId="77777777" w:rsidR="00A85808" w:rsidRDefault="00A85808" w:rsidP="00EF3469">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F539E1" w14:textId="77777777" w:rsidR="00507DCF" w:rsidRDefault="00507DCF">
      <w:pPr>
        <w:spacing w:after="0"/>
      </w:pPr>
      <w:r>
        <w:separator/>
      </w:r>
    </w:p>
  </w:footnote>
  <w:footnote w:type="continuationSeparator" w:id="0">
    <w:p w14:paraId="07C894C2" w14:textId="77777777" w:rsidR="00507DCF" w:rsidRDefault="00507DCF">
      <w:pPr>
        <w:spacing w:after="0"/>
      </w:pPr>
      <w:r>
        <w:continuationSeparator/>
      </w:r>
    </w:p>
  </w:footnote>
  <w:footnote w:type="continuationNotice" w:id="1">
    <w:p w14:paraId="4850FED9" w14:textId="77777777" w:rsidR="00507DCF" w:rsidRDefault="00507DCF">
      <w:pPr>
        <w:spacing w:after="0"/>
      </w:pPr>
    </w:p>
  </w:footnote>
  <w:footnote w:id="2">
    <w:p w14:paraId="3E175937" w14:textId="3A768388" w:rsidR="00A75D0E" w:rsidRPr="00A75D0E" w:rsidRDefault="00A75D0E" w:rsidP="00A75D0E">
      <w:pPr>
        <w:pBdr>
          <w:top w:val="none" w:sz="0" w:space="0" w:color="000000"/>
          <w:left w:val="none" w:sz="0" w:space="0" w:color="000000"/>
          <w:bottom w:val="none" w:sz="0" w:space="0" w:color="000000"/>
          <w:right w:val="none" w:sz="0" w:space="0" w:color="000000"/>
        </w:pBdr>
        <w:spacing w:after="120"/>
        <w:rPr>
          <w:rFonts w:ascii="Aptos" w:hAnsi="Aptos"/>
        </w:rPr>
      </w:pPr>
      <w:r>
        <w:rPr>
          <w:rStyle w:val="FootnoteReference"/>
        </w:rPr>
        <w:footnoteRef/>
      </w:r>
      <w:r>
        <w:t xml:space="preserve"> </w:t>
      </w:r>
      <w:r w:rsidRPr="007C52E0">
        <w:rPr>
          <w:rFonts w:ascii="Aptos" w:eastAsia="Calibri" w:hAnsi="Aptos" w:cs="Calibri"/>
          <w:color w:val="000000"/>
          <w:sz w:val="16"/>
          <w:szCs w:val="16"/>
        </w:rPr>
        <w:t>See Note 1 at the end of this summary for more details.</w:t>
      </w:r>
    </w:p>
  </w:footnote>
  <w:footnote w:id="3">
    <w:p w14:paraId="2F26CF57" w14:textId="4BE906A6" w:rsidR="00264B02" w:rsidRPr="00264B02" w:rsidRDefault="00264B02" w:rsidP="00264B02">
      <w:pPr>
        <w:pBdr>
          <w:top w:val="none" w:sz="0" w:space="0" w:color="000000"/>
          <w:left w:val="none" w:sz="0" w:space="0" w:color="000000"/>
          <w:bottom w:val="none" w:sz="0" w:space="0" w:color="000000"/>
          <w:right w:val="none" w:sz="0" w:space="0" w:color="000000"/>
        </w:pBdr>
        <w:spacing w:after="120"/>
        <w:rPr>
          <w:rFonts w:ascii="Aptos" w:hAnsi="Aptos"/>
        </w:rPr>
      </w:pPr>
      <w:r>
        <w:rPr>
          <w:rStyle w:val="FootnoteReference"/>
        </w:rPr>
        <w:footnoteRef/>
      </w:r>
      <w:r>
        <w:t xml:space="preserve"> </w:t>
      </w:r>
      <w:r w:rsidRPr="007C52E0">
        <w:rPr>
          <w:rFonts w:ascii="Aptos" w:eastAsia="Calibri" w:hAnsi="Aptos" w:cs="Calibri"/>
          <w:color w:val="000000"/>
          <w:sz w:val="16"/>
          <w:szCs w:val="16"/>
        </w:rPr>
        <w:t>An agreement is considered quantifiable if it contains wage increases that are consistent for all employees and are known at the time the agreement was made. Common reasons an agreement may not be quantifiable include the following: periodic reviews of wages with no guarantee of an increase; inconsistent wage increases for different groups of employees; or linking the wage adjustments to other factors, such as movements in the Consumer Price Index or federal minimum wage. More information on non-quantifiable agreements can be found in Section 10 of this summary.  See Note 2 (on non-quantifiable agreements) at the end of this summary for more details.</w:t>
      </w:r>
    </w:p>
  </w:footnote>
  <w:footnote w:id="4">
    <w:p w14:paraId="56812AFB" w14:textId="221FB82C" w:rsidR="001A6104" w:rsidRPr="001A6104" w:rsidRDefault="001A6104" w:rsidP="001A6104">
      <w:pPr>
        <w:pBdr>
          <w:top w:val="none" w:sz="0" w:space="0" w:color="000000"/>
          <w:left w:val="none" w:sz="0" w:space="0" w:color="000000"/>
          <w:bottom w:val="none" w:sz="0" w:space="0" w:color="000000"/>
          <w:right w:val="none" w:sz="0" w:space="0" w:color="000000"/>
        </w:pBdr>
        <w:spacing w:after="120"/>
        <w:rPr>
          <w:rFonts w:ascii="Aptos" w:hAnsi="Aptos"/>
        </w:rPr>
      </w:pPr>
      <w:r>
        <w:rPr>
          <w:rStyle w:val="FootnoteReference"/>
        </w:rPr>
        <w:footnoteRef/>
      </w:r>
      <w:r>
        <w:t xml:space="preserve"> </w:t>
      </w:r>
      <w:r w:rsidRPr="007C52E0">
        <w:rPr>
          <w:rFonts w:ascii="Aptos" w:eastAsia="Calibri" w:hAnsi="Aptos" w:cs="Calibri"/>
          <w:color w:val="000000"/>
          <w:sz w:val="16"/>
          <w:szCs w:val="16"/>
        </w:rPr>
        <w:t xml:space="preserve">Australian Bureau of Statistics (ABS), </w:t>
      </w:r>
      <w:r w:rsidRPr="007C52E0">
        <w:rPr>
          <w:rFonts w:ascii="Aptos" w:eastAsia="Calibri" w:hAnsi="Aptos" w:cs="Calibri"/>
          <w:i/>
          <w:color w:val="000000"/>
          <w:sz w:val="16"/>
          <w:szCs w:val="16"/>
        </w:rPr>
        <w:t>Employee Earnings and Hours</w:t>
      </w:r>
      <w:r w:rsidRPr="007C52E0">
        <w:rPr>
          <w:rFonts w:ascii="Aptos" w:eastAsia="Calibri" w:hAnsi="Aptos" w:cs="Calibri"/>
          <w:color w:val="000000"/>
          <w:sz w:val="16"/>
          <w:szCs w:val="16"/>
        </w:rPr>
        <w:t>, Australia, May 2023. Detailed breakdowns by state- and federal-registered agreements for the May 2023 data are not available.</w:t>
      </w:r>
    </w:p>
  </w:footnote>
  <w:footnote w:id="5">
    <w:p w14:paraId="50788A98" w14:textId="2DE1B711" w:rsidR="007C52E0" w:rsidRPr="007C52E0" w:rsidRDefault="007C52E0" w:rsidP="007C52E0">
      <w:pPr>
        <w:pBdr>
          <w:top w:val="none" w:sz="0" w:space="0" w:color="000000"/>
          <w:left w:val="none" w:sz="0" w:space="0" w:color="000000"/>
          <w:bottom w:val="none" w:sz="0" w:space="0" w:color="000000"/>
          <w:right w:val="none" w:sz="0" w:space="0" w:color="000000"/>
        </w:pBdr>
        <w:spacing w:after="120"/>
        <w:rPr>
          <w:rFonts w:ascii="Aptos" w:hAnsi="Aptos"/>
        </w:rPr>
      </w:pPr>
      <w:r>
        <w:rPr>
          <w:rStyle w:val="FootnoteReference"/>
        </w:rPr>
        <w:footnoteRef/>
      </w:r>
      <w:r>
        <w:t xml:space="preserve"> </w:t>
      </w:r>
      <w:r w:rsidRPr="007C52E0">
        <w:rPr>
          <w:rFonts w:ascii="Aptos" w:eastAsia="Calibri" w:hAnsi="Aptos" w:cs="Calibri"/>
          <w:color w:val="000000"/>
          <w:sz w:val="16"/>
          <w:szCs w:val="16"/>
        </w:rPr>
        <w:t>See Note 4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A1F85"/>
    <w:multiLevelType w:val="hybridMultilevel"/>
    <w:tmpl w:val="678CD7E8"/>
    <w:lvl w:ilvl="0" w:tplc="E6FE1A40">
      <w:start w:val="1"/>
      <w:numFmt w:val="decimal"/>
      <w:lvlText w:val="%1."/>
      <w:lvlJc w:val="left"/>
      <w:pPr>
        <w:ind w:left="720" w:hanging="360"/>
      </w:pPr>
      <w:rPr>
        <w:rFonts w:eastAsia="Calibri" w:cs="Calibri"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AE52C22"/>
    <w:multiLevelType w:val="hybridMultilevel"/>
    <w:tmpl w:val="087C0020"/>
    <w:lvl w:ilvl="0" w:tplc="30B4DED8">
      <w:start w:val="1"/>
      <w:numFmt w:val="decimal"/>
      <w:lvlText w:val="%1."/>
      <w:lvlJc w:val="left"/>
      <w:pPr>
        <w:ind w:left="720" w:hanging="360"/>
      </w:pPr>
      <w:rPr>
        <w:rFonts w:eastAsia="Calibri" w:cs="Calibri"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EB04CB"/>
    <w:multiLevelType w:val="hybridMultilevel"/>
    <w:tmpl w:val="A952242E"/>
    <w:lvl w:ilvl="0" w:tplc="635ADE38">
      <w:start w:val="1"/>
      <w:numFmt w:val="decimal"/>
      <w:lvlText w:val="%1."/>
      <w:lvlJc w:val="left"/>
      <w:pPr>
        <w:ind w:left="720" w:hanging="360"/>
      </w:pPr>
      <w:rPr>
        <w:rFonts w:eastAsia="Calibri" w:cs="Calibri" w:hint="default"/>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190732E"/>
    <w:multiLevelType w:val="hybridMultilevel"/>
    <w:tmpl w:val="1218710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22954C1"/>
    <w:multiLevelType w:val="hybridMultilevel"/>
    <w:tmpl w:val="5C802A38"/>
    <w:lvl w:ilvl="0" w:tplc="E6FE1A40">
      <w:start w:val="1"/>
      <w:numFmt w:val="decimal"/>
      <w:lvlText w:val="%1."/>
      <w:lvlJc w:val="left"/>
      <w:pPr>
        <w:ind w:left="720" w:hanging="360"/>
      </w:pPr>
      <w:rPr>
        <w:rFonts w:eastAsia="Calibri" w:cs="Calibri"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78080E"/>
    <w:multiLevelType w:val="hybridMultilevel"/>
    <w:tmpl w:val="54A25D2A"/>
    <w:lvl w:ilvl="0" w:tplc="0C090001">
      <w:start w:val="1"/>
      <w:numFmt w:val="bullet"/>
      <w:lvlText w:val=""/>
      <w:lvlJc w:val="left"/>
      <w:pPr>
        <w:ind w:left="1080" w:hanging="360"/>
      </w:pPr>
      <w:rPr>
        <w:rFonts w:ascii="Symbol" w:hAnsi="Symbol" w:hint="default"/>
        <w:color w:val="000000"/>
        <w:sz w:val="22"/>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16822A51"/>
    <w:multiLevelType w:val="hybridMultilevel"/>
    <w:tmpl w:val="3F8668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644"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18FD4BCC"/>
    <w:multiLevelType w:val="hybridMultilevel"/>
    <w:tmpl w:val="3A60D7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27A6DDF"/>
    <w:multiLevelType w:val="hybridMultilevel"/>
    <w:tmpl w:val="A1862CAC"/>
    <w:lvl w:ilvl="0" w:tplc="FFC6D44E">
      <w:start w:val="1"/>
      <w:numFmt w:val="decimal"/>
      <w:lvlText w:val="%1."/>
      <w:lvlJc w:val="left"/>
      <w:pPr>
        <w:ind w:left="720" w:hanging="360"/>
      </w:pPr>
      <w:rPr>
        <w:rFonts w:ascii="Calibri" w:eastAsia="Calibri" w:hAnsi="Calibri" w:cs="Calibri" w:hint="default"/>
        <w:color w:val="000000"/>
        <w:sz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5483FCB"/>
    <w:multiLevelType w:val="hybridMultilevel"/>
    <w:tmpl w:val="2C4A5670"/>
    <w:lvl w:ilvl="0" w:tplc="E6FE1A40">
      <w:start w:val="1"/>
      <w:numFmt w:val="decimal"/>
      <w:lvlText w:val="%1."/>
      <w:lvlJc w:val="left"/>
      <w:pPr>
        <w:ind w:left="720" w:hanging="360"/>
      </w:pPr>
      <w:rPr>
        <w:rFonts w:eastAsia="Calibri" w:cs="Calibri"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C4511B"/>
    <w:multiLevelType w:val="hybridMultilevel"/>
    <w:tmpl w:val="6B425566"/>
    <w:lvl w:ilvl="0" w:tplc="E6FE1A40">
      <w:start w:val="1"/>
      <w:numFmt w:val="decimal"/>
      <w:lvlText w:val="%1."/>
      <w:lvlJc w:val="left"/>
      <w:pPr>
        <w:ind w:left="720" w:hanging="360"/>
      </w:pPr>
      <w:rPr>
        <w:rFonts w:eastAsia="Calibri" w:cs="Calibri"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D8556B1"/>
    <w:multiLevelType w:val="hybridMultilevel"/>
    <w:tmpl w:val="B07C2F5E"/>
    <w:lvl w:ilvl="0" w:tplc="E6FE1A40">
      <w:start w:val="1"/>
      <w:numFmt w:val="decimal"/>
      <w:lvlText w:val="%1."/>
      <w:lvlJc w:val="left"/>
      <w:pPr>
        <w:ind w:left="720" w:hanging="360"/>
      </w:pPr>
      <w:rPr>
        <w:rFonts w:eastAsia="Calibri" w:cs="Calibri"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DA77FB2"/>
    <w:multiLevelType w:val="hybridMultilevel"/>
    <w:tmpl w:val="B27E13E4"/>
    <w:lvl w:ilvl="0" w:tplc="30B4DED8">
      <w:start w:val="1"/>
      <w:numFmt w:val="decimal"/>
      <w:lvlText w:val="%1."/>
      <w:lvlJc w:val="left"/>
      <w:pPr>
        <w:ind w:left="720" w:hanging="360"/>
      </w:pPr>
      <w:rPr>
        <w:rFonts w:eastAsia="Calibri" w:cs="Calibri"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36C46C2"/>
    <w:multiLevelType w:val="hybridMultilevel"/>
    <w:tmpl w:val="6D001F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6717013"/>
    <w:multiLevelType w:val="hybridMultilevel"/>
    <w:tmpl w:val="73D8AD18"/>
    <w:lvl w:ilvl="0" w:tplc="30B4DED8">
      <w:start w:val="1"/>
      <w:numFmt w:val="decimal"/>
      <w:lvlText w:val="%1."/>
      <w:lvlJc w:val="left"/>
      <w:pPr>
        <w:ind w:left="720" w:hanging="360"/>
      </w:pPr>
      <w:rPr>
        <w:rFonts w:eastAsia="Calibri" w:cs="Calibri"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8101BC2"/>
    <w:multiLevelType w:val="hybridMultilevel"/>
    <w:tmpl w:val="AA82C352"/>
    <w:lvl w:ilvl="0" w:tplc="E6FE1A40">
      <w:start w:val="1"/>
      <w:numFmt w:val="decimal"/>
      <w:lvlText w:val="%1."/>
      <w:lvlJc w:val="left"/>
      <w:pPr>
        <w:ind w:left="720" w:hanging="360"/>
      </w:pPr>
      <w:rPr>
        <w:rFonts w:eastAsia="Calibri" w:cs="Calibri"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91A7AFC"/>
    <w:multiLevelType w:val="hybridMultilevel"/>
    <w:tmpl w:val="91AA8F62"/>
    <w:lvl w:ilvl="0" w:tplc="30B4DED8">
      <w:start w:val="1"/>
      <w:numFmt w:val="decimal"/>
      <w:lvlText w:val="%1."/>
      <w:lvlJc w:val="left"/>
      <w:pPr>
        <w:ind w:left="720" w:hanging="360"/>
      </w:pPr>
      <w:rPr>
        <w:rFonts w:eastAsia="Calibri" w:cs="Calibri"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BAF2035"/>
    <w:multiLevelType w:val="hybridMultilevel"/>
    <w:tmpl w:val="ECB8DA44"/>
    <w:lvl w:ilvl="0" w:tplc="FFC6D44E">
      <w:start w:val="1"/>
      <w:numFmt w:val="decimal"/>
      <w:lvlText w:val="%1."/>
      <w:lvlJc w:val="left"/>
      <w:pPr>
        <w:ind w:left="720" w:hanging="360"/>
      </w:pPr>
      <w:rPr>
        <w:rFonts w:ascii="Calibri" w:eastAsia="Calibri" w:hAnsi="Calibri" w:cs="Calibri" w:hint="default"/>
        <w:color w:val="00000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CB42B9F"/>
    <w:multiLevelType w:val="hybridMultilevel"/>
    <w:tmpl w:val="5D504B6C"/>
    <w:lvl w:ilvl="0" w:tplc="E6FE1A40">
      <w:start w:val="1"/>
      <w:numFmt w:val="decimal"/>
      <w:lvlText w:val="%1."/>
      <w:lvlJc w:val="left"/>
      <w:pPr>
        <w:ind w:left="720" w:hanging="360"/>
      </w:pPr>
      <w:rPr>
        <w:rFonts w:eastAsia="Calibri" w:cs="Calibri"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6C72872"/>
    <w:multiLevelType w:val="hybridMultilevel"/>
    <w:tmpl w:val="89D2CF66"/>
    <w:lvl w:ilvl="0" w:tplc="E6FE1A40">
      <w:start w:val="1"/>
      <w:numFmt w:val="decimal"/>
      <w:lvlText w:val="%1."/>
      <w:lvlJc w:val="left"/>
      <w:pPr>
        <w:ind w:left="720" w:hanging="360"/>
      </w:pPr>
      <w:rPr>
        <w:rFonts w:eastAsia="Calibri" w:cs="Calibri"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6F813C2"/>
    <w:multiLevelType w:val="hybridMultilevel"/>
    <w:tmpl w:val="635422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CC75BA1"/>
    <w:multiLevelType w:val="hybridMultilevel"/>
    <w:tmpl w:val="2760002A"/>
    <w:lvl w:ilvl="0" w:tplc="0C090001">
      <w:start w:val="1"/>
      <w:numFmt w:val="bullet"/>
      <w:lvlText w:val=""/>
      <w:lvlJc w:val="left"/>
      <w:pPr>
        <w:ind w:left="1080" w:hanging="360"/>
      </w:pPr>
      <w:rPr>
        <w:rFonts w:ascii="Symbol" w:hAnsi="Symbol" w:hint="default"/>
        <w:color w:val="000000"/>
        <w:sz w:val="22"/>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6D825BB9"/>
    <w:multiLevelType w:val="hybridMultilevel"/>
    <w:tmpl w:val="B202A52A"/>
    <w:lvl w:ilvl="0" w:tplc="E6FE1A40">
      <w:start w:val="1"/>
      <w:numFmt w:val="decimal"/>
      <w:lvlText w:val="%1."/>
      <w:lvlJc w:val="left"/>
      <w:pPr>
        <w:ind w:left="720" w:hanging="360"/>
      </w:pPr>
      <w:rPr>
        <w:rFonts w:eastAsia="Calibri" w:cs="Calibri"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0DD131C"/>
    <w:multiLevelType w:val="hybridMultilevel"/>
    <w:tmpl w:val="623CF018"/>
    <w:lvl w:ilvl="0" w:tplc="E6FE1A40">
      <w:start w:val="1"/>
      <w:numFmt w:val="decimal"/>
      <w:lvlText w:val="%1."/>
      <w:lvlJc w:val="left"/>
      <w:pPr>
        <w:ind w:left="720" w:hanging="360"/>
      </w:pPr>
      <w:rPr>
        <w:rFonts w:eastAsia="Calibri" w:cs="Calibri"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5202453"/>
    <w:multiLevelType w:val="hybridMultilevel"/>
    <w:tmpl w:val="8BD29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65028BB"/>
    <w:multiLevelType w:val="hybridMultilevel"/>
    <w:tmpl w:val="269A6FB0"/>
    <w:lvl w:ilvl="0" w:tplc="E6FE1A40">
      <w:start w:val="1"/>
      <w:numFmt w:val="decimal"/>
      <w:lvlText w:val="%1."/>
      <w:lvlJc w:val="left"/>
      <w:pPr>
        <w:ind w:left="720" w:hanging="360"/>
      </w:pPr>
      <w:rPr>
        <w:rFonts w:eastAsia="Calibri" w:cs="Calibri"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0" w15:restartNumberingAfterBreak="0">
    <w:nsid w:val="79A200BC"/>
    <w:multiLevelType w:val="hybridMultilevel"/>
    <w:tmpl w:val="D756B4CA"/>
    <w:lvl w:ilvl="0" w:tplc="30B4DED8">
      <w:start w:val="1"/>
      <w:numFmt w:val="decimal"/>
      <w:lvlText w:val="%1."/>
      <w:lvlJc w:val="left"/>
      <w:pPr>
        <w:ind w:left="720" w:hanging="360"/>
      </w:pPr>
      <w:rPr>
        <w:rFonts w:eastAsia="Calibri" w:cs="Calibri"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CAA548A"/>
    <w:multiLevelType w:val="hybridMultilevel"/>
    <w:tmpl w:val="105031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39315709">
    <w:abstractNumId w:val="29"/>
  </w:num>
  <w:num w:numId="2" w16cid:durableId="1375154319">
    <w:abstractNumId w:val="10"/>
  </w:num>
  <w:num w:numId="3" w16cid:durableId="489449184">
    <w:abstractNumId w:val="11"/>
  </w:num>
  <w:num w:numId="4" w16cid:durableId="1502358096">
    <w:abstractNumId w:val="9"/>
  </w:num>
  <w:num w:numId="5" w16cid:durableId="206645590">
    <w:abstractNumId w:val="3"/>
  </w:num>
  <w:num w:numId="6" w16cid:durableId="404451277">
    <w:abstractNumId w:val="20"/>
  </w:num>
  <w:num w:numId="7" w16cid:durableId="1041054977">
    <w:abstractNumId w:val="8"/>
  </w:num>
  <w:num w:numId="8" w16cid:durableId="1526168860">
    <w:abstractNumId w:val="31"/>
  </w:num>
  <w:num w:numId="9" w16cid:durableId="1215435880">
    <w:abstractNumId w:val="6"/>
  </w:num>
  <w:num w:numId="10" w16cid:durableId="1733581850">
    <w:abstractNumId w:val="15"/>
  </w:num>
  <w:num w:numId="11" w16cid:durableId="1852987080">
    <w:abstractNumId w:val="1"/>
  </w:num>
  <w:num w:numId="12" w16cid:durableId="884220728">
    <w:abstractNumId w:val="19"/>
  </w:num>
  <w:num w:numId="13" w16cid:durableId="134761047">
    <w:abstractNumId w:val="17"/>
  </w:num>
  <w:num w:numId="14" w16cid:durableId="2106656680">
    <w:abstractNumId w:val="30"/>
  </w:num>
  <w:num w:numId="15" w16cid:durableId="1076248205">
    <w:abstractNumId w:val="0"/>
  </w:num>
  <w:num w:numId="16" w16cid:durableId="1983920485">
    <w:abstractNumId w:val="28"/>
  </w:num>
  <w:num w:numId="17" w16cid:durableId="1100445835">
    <w:abstractNumId w:val="13"/>
  </w:num>
  <w:num w:numId="18" w16cid:durableId="592326360">
    <w:abstractNumId w:val="25"/>
  </w:num>
  <w:num w:numId="19" w16cid:durableId="1700399278">
    <w:abstractNumId w:val="4"/>
  </w:num>
  <w:num w:numId="20" w16cid:durableId="866598014">
    <w:abstractNumId w:val="14"/>
  </w:num>
  <w:num w:numId="21" w16cid:durableId="1270548757">
    <w:abstractNumId w:val="12"/>
  </w:num>
  <w:num w:numId="22" w16cid:durableId="1499423184">
    <w:abstractNumId w:val="21"/>
  </w:num>
  <w:num w:numId="23" w16cid:durableId="938030211">
    <w:abstractNumId w:val="18"/>
  </w:num>
  <w:num w:numId="24" w16cid:durableId="614020944">
    <w:abstractNumId w:val="22"/>
  </w:num>
  <w:num w:numId="25" w16cid:durableId="180046643">
    <w:abstractNumId w:val="26"/>
  </w:num>
  <w:num w:numId="26" w16cid:durableId="1248349451">
    <w:abstractNumId w:val="23"/>
  </w:num>
  <w:num w:numId="27" w16cid:durableId="1049262084">
    <w:abstractNumId w:val="27"/>
  </w:num>
  <w:num w:numId="28" w16cid:durableId="1871449546">
    <w:abstractNumId w:val="16"/>
  </w:num>
  <w:num w:numId="29" w16cid:durableId="1107702978">
    <w:abstractNumId w:val="2"/>
  </w:num>
  <w:num w:numId="30" w16cid:durableId="1903835196">
    <w:abstractNumId w:val="24"/>
  </w:num>
  <w:num w:numId="31" w16cid:durableId="604196866">
    <w:abstractNumId w:val="5"/>
  </w:num>
  <w:num w:numId="32" w16cid:durableId="1303920866">
    <w:abstractNumId w:val="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F43AA"/>
    <w:rsid w:val="00001ED1"/>
    <w:rsid w:val="000034B9"/>
    <w:rsid w:val="000074BB"/>
    <w:rsid w:val="00011347"/>
    <w:rsid w:val="000141BD"/>
    <w:rsid w:val="000168CF"/>
    <w:rsid w:val="00025075"/>
    <w:rsid w:val="000403FF"/>
    <w:rsid w:val="0004519A"/>
    <w:rsid w:val="000545B4"/>
    <w:rsid w:val="00060077"/>
    <w:rsid w:val="000644DE"/>
    <w:rsid w:val="00065DCE"/>
    <w:rsid w:val="00083972"/>
    <w:rsid w:val="00084AEC"/>
    <w:rsid w:val="000948CE"/>
    <w:rsid w:val="000A0541"/>
    <w:rsid w:val="000A0FA0"/>
    <w:rsid w:val="000B1F79"/>
    <w:rsid w:val="000B4627"/>
    <w:rsid w:val="000B7BFA"/>
    <w:rsid w:val="000C27E4"/>
    <w:rsid w:val="000C62B1"/>
    <w:rsid w:val="00100210"/>
    <w:rsid w:val="00113343"/>
    <w:rsid w:val="00136CEC"/>
    <w:rsid w:val="001415EA"/>
    <w:rsid w:val="0014435F"/>
    <w:rsid w:val="00144BEB"/>
    <w:rsid w:val="00146242"/>
    <w:rsid w:val="00160163"/>
    <w:rsid w:val="0016130C"/>
    <w:rsid w:val="001623B5"/>
    <w:rsid w:val="00172FD4"/>
    <w:rsid w:val="00174CB9"/>
    <w:rsid w:val="00184CDA"/>
    <w:rsid w:val="00187BD8"/>
    <w:rsid w:val="001A6104"/>
    <w:rsid w:val="001B2314"/>
    <w:rsid w:val="001B3375"/>
    <w:rsid w:val="001C4E0A"/>
    <w:rsid w:val="001D08C5"/>
    <w:rsid w:val="001D0B74"/>
    <w:rsid w:val="001E5E3E"/>
    <w:rsid w:val="001E648D"/>
    <w:rsid w:val="001F1547"/>
    <w:rsid w:val="00204302"/>
    <w:rsid w:val="0022281B"/>
    <w:rsid w:val="0022395C"/>
    <w:rsid w:val="002243C1"/>
    <w:rsid w:val="0022448A"/>
    <w:rsid w:val="00224ED4"/>
    <w:rsid w:val="00233DC2"/>
    <w:rsid w:val="00235855"/>
    <w:rsid w:val="00253A5E"/>
    <w:rsid w:val="002542E5"/>
    <w:rsid w:val="00255CF7"/>
    <w:rsid w:val="00263009"/>
    <w:rsid w:val="00264B02"/>
    <w:rsid w:val="0027199E"/>
    <w:rsid w:val="0027383C"/>
    <w:rsid w:val="00275B64"/>
    <w:rsid w:val="00276C5C"/>
    <w:rsid w:val="00291E46"/>
    <w:rsid w:val="002A0C12"/>
    <w:rsid w:val="002A5929"/>
    <w:rsid w:val="002C555F"/>
    <w:rsid w:val="002D3B87"/>
    <w:rsid w:val="002E1C77"/>
    <w:rsid w:val="002E3282"/>
    <w:rsid w:val="002F3717"/>
    <w:rsid w:val="003077EA"/>
    <w:rsid w:val="0032090C"/>
    <w:rsid w:val="00326DCF"/>
    <w:rsid w:val="00336EE5"/>
    <w:rsid w:val="0033722E"/>
    <w:rsid w:val="003445CE"/>
    <w:rsid w:val="00351013"/>
    <w:rsid w:val="00351C8E"/>
    <w:rsid w:val="0035318C"/>
    <w:rsid w:val="00353F47"/>
    <w:rsid w:val="0035728B"/>
    <w:rsid w:val="003600A2"/>
    <w:rsid w:val="0036378E"/>
    <w:rsid w:val="00371E4A"/>
    <w:rsid w:val="00371FA6"/>
    <w:rsid w:val="00375391"/>
    <w:rsid w:val="00382E6F"/>
    <w:rsid w:val="00383137"/>
    <w:rsid w:val="0038750D"/>
    <w:rsid w:val="0039094F"/>
    <w:rsid w:val="003A0049"/>
    <w:rsid w:val="003B4497"/>
    <w:rsid w:val="003B55E0"/>
    <w:rsid w:val="003D0D5B"/>
    <w:rsid w:val="003D20D7"/>
    <w:rsid w:val="003F07C6"/>
    <w:rsid w:val="003F1AA0"/>
    <w:rsid w:val="003F47E3"/>
    <w:rsid w:val="003F7C63"/>
    <w:rsid w:val="00407358"/>
    <w:rsid w:val="00417646"/>
    <w:rsid w:val="00427531"/>
    <w:rsid w:val="00432996"/>
    <w:rsid w:val="0043400E"/>
    <w:rsid w:val="00452DD3"/>
    <w:rsid w:val="00460EDA"/>
    <w:rsid w:val="0046310C"/>
    <w:rsid w:val="004679B5"/>
    <w:rsid w:val="00483DDD"/>
    <w:rsid w:val="004904E0"/>
    <w:rsid w:val="00493BD2"/>
    <w:rsid w:val="00495A97"/>
    <w:rsid w:val="004A4AFB"/>
    <w:rsid w:val="004A7B99"/>
    <w:rsid w:val="004B39D0"/>
    <w:rsid w:val="004C1382"/>
    <w:rsid w:val="004C32EC"/>
    <w:rsid w:val="004E7552"/>
    <w:rsid w:val="004E7AB7"/>
    <w:rsid w:val="004F5FB0"/>
    <w:rsid w:val="004F6801"/>
    <w:rsid w:val="00501922"/>
    <w:rsid w:val="00507DCF"/>
    <w:rsid w:val="005402B1"/>
    <w:rsid w:val="005431AA"/>
    <w:rsid w:val="005431D8"/>
    <w:rsid w:val="005461DF"/>
    <w:rsid w:val="00550A67"/>
    <w:rsid w:val="00555065"/>
    <w:rsid w:val="005603C3"/>
    <w:rsid w:val="00560502"/>
    <w:rsid w:val="00563406"/>
    <w:rsid w:val="00565F59"/>
    <w:rsid w:val="0056791F"/>
    <w:rsid w:val="0057582A"/>
    <w:rsid w:val="005812D7"/>
    <w:rsid w:val="0058518D"/>
    <w:rsid w:val="005963EE"/>
    <w:rsid w:val="005A6569"/>
    <w:rsid w:val="005B57EE"/>
    <w:rsid w:val="005B6AB1"/>
    <w:rsid w:val="005B7AB3"/>
    <w:rsid w:val="005B7F6A"/>
    <w:rsid w:val="005C1C8B"/>
    <w:rsid w:val="005E5F93"/>
    <w:rsid w:val="005F03E0"/>
    <w:rsid w:val="005F5C36"/>
    <w:rsid w:val="005F7529"/>
    <w:rsid w:val="0060365E"/>
    <w:rsid w:val="006077A0"/>
    <w:rsid w:val="006166CA"/>
    <w:rsid w:val="006202E8"/>
    <w:rsid w:val="00620C01"/>
    <w:rsid w:val="006239FC"/>
    <w:rsid w:val="00626B68"/>
    <w:rsid w:val="00631B8B"/>
    <w:rsid w:val="0063472A"/>
    <w:rsid w:val="00636795"/>
    <w:rsid w:val="00636AAA"/>
    <w:rsid w:val="00641CFE"/>
    <w:rsid w:val="0064400C"/>
    <w:rsid w:val="00646671"/>
    <w:rsid w:val="00647C80"/>
    <w:rsid w:val="006600CF"/>
    <w:rsid w:val="006636D2"/>
    <w:rsid w:val="006656EA"/>
    <w:rsid w:val="006665DF"/>
    <w:rsid w:val="00676A37"/>
    <w:rsid w:val="00676B9D"/>
    <w:rsid w:val="0069027B"/>
    <w:rsid w:val="0069356D"/>
    <w:rsid w:val="00695E67"/>
    <w:rsid w:val="0069657E"/>
    <w:rsid w:val="006A7C97"/>
    <w:rsid w:val="006B51A8"/>
    <w:rsid w:val="006B6F68"/>
    <w:rsid w:val="006C0625"/>
    <w:rsid w:val="006C082A"/>
    <w:rsid w:val="006C4107"/>
    <w:rsid w:val="006C4A6A"/>
    <w:rsid w:val="006C71C1"/>
    <w:rsid w:val="006D0A74"/>
    <w:rsid w:val="006E3D90"/>
    <w:rsid w:val="006E589E"/>
    <w:rsid w:val="006E5B99"/>
    <w:rsid w:val="006F076C"/>
    <w:rsid w:val="006F3298"/>
    <w:rsid w:val="006F4F1E"/>
    <w:rsid w:val="006F4F75"/>
    <w:rsid w:val="00703CA3"/>
    <w:rsid w:val="00705295"/>
    <w:rsid w:val="007135F4"/>
    <w:rsid w:val="00722E5E"/>
    <w:rsid w:val="00724026"/>
    <w:rsid w:val="007300C0"/>
    <w:rsid w:val="0073127C"/>
    <w:rsid w:val="00732FB2"/>
    <w:rsid w:val="00737FF7"/>
    <w:rsid w:val="0074581A"/>
    <w:rsid w:val="00755EA1"/>
    <w:rsid w:val="007572DA"/>
    <w:rsid w:val="007715C4"/>
    <w:rsid w:val="007758F7"/>
    <w:rsid w:val="00781986"/>
    <w:rsid w:val="00782A8B"/>
    <w:rsid w:val="00784574"/>
    <w:rsid w:val="007A1997"/>
    <w:rsid w:val="007A5568"/>
    <w:rsid w:val="007B2563"/>
    <w:rsid w:val="007B28D4"/>
    <w:rsid w:val="007B64DE"/>
    <w:rsid w:val="007C1BCD"/>
    <w:rsid w:val="007C3EBF"/>
    <w:rsid w:val="007C52E0"/>
    <w:rsid w:val="007C771A"/>
    <w:rsid w:val="007D227F"/>
    <w:rsid w:val="007E2F98"/>
    <w:rsid w:val="007E6D8A"/>
    <w:rsid w:val="007F11DB"/>
    <w:rsid w:val="007F7014"/>
    <w:rsid w:val="00801D59"/>
    <w:rsid w:val="00801F1F"/>
    <w:rsid w:val="00805185"/>
    <w:rsid w:val="0081088F"/>
    <w:rsid w:val="00811D1A"/>
    <w:rsid w:val="00811EA3"/>
    <w:rsid w:val="0081261E"/>
    <w:rsid w:val="00814D42"/>
    <w:rsid w:val="008239CF"/>
    <w:rsid w:val="008412DC"/>
    <w:rsid w:val="00851E78"/>
    <w:rsid w:val="008665AC"/>
    <w:rsid w:val="0086774E"/>
    <w:rsid w:val="00870FF2"/>
    <w:rsid w:val="00877A7A"/>
    <w:rsid w:val="00892E2A"/>
    <w:rsid w:val="00897DC6"/>
    <w:rsid w:val="008A4182"/>
    <w:rsid w:val="008A6155"/>
    <w:rsid w:val="008B16AA"/>
    <w:rsid w:val="008C03C7"/>
    <w:rsid w:val="008C537A"/>
    <w:rsid w:val="008C6FA9"/>
    <w:rsid w:val="008C7024"/>
    <w:rsid w:val="008D2AC8"/>
    <w:rsid w:val="008E2149"/>
    <w:rsid w:val="008E29BE"/>
    <w:rsid w:val="008E3CEF"/>
    <w:rsid w:val="008F25AA"/>
    <w:rsid w:val="008F4749"/>
    <w:rsid w:val="00907C6C"/>
    <w:rsid w:val="009145D5"/>
    <w:rsid w:val="00922788"/>
    <w:rsid w:val="00930ED0"/>
    <w:rsid w:val="00933E70"/>
    <w:rsid w:val="009350CA"/>
    <w:rsid w:val="00936721"/>
    <w:rsid w:val="00942A41"/>
    <w:rsid w:val="00943714"/>
    <w:rsid w:val="00944A95"/>
    <w:rsid w:val="0094541C"/>
    <w:rsid w:val="00946BC8"/>
    <w:rsid w:val="009525CF"/>
    <w:rsid w:val="009543C7"/>
    <w:rsid w:val="00955053"/>
    <w:rsid w:val="00967193"/>
    <w:rsid w:val="00967721"/>
    <w:rsid w:val="00970DE2"/>
    <w:rsid w:val="009725B4"/>
    <w:rsid w:val="00983D2E"/>
    <w:rsid w:val="00984AA6"/>
    <w:rsid w:val="009858D9"/>
    <w:rsid w:val="00985FEE"/>
    <w:rsid w:val="00990D41"/>
    <w:rsid w:val="0099205B"/>
    <w:rsid w:val="009974B9"/>
    <w:rsid w:val="00997AED"/>
    <w:rsid w:val="009A29F1"/>
    <w:rsid w:val="009A445A"/>
    <w:rsid w:val="009B67EF"/>
    <w:rsid w:val="009D1B59"/>
    <w:rsid w:val="009D3437"/>
    <w:rsid w:val="009D517E"/>
    <w:rsid w:val="009D5B94"/>
    <w:rsid w:val="009D69DB"/>
    <w:rsid w:val="009E5DE6"/>
    <w:rsid w:val="009E6D02"/>
    <w:rsid w:val="009F6191"/>
    <w:rsid w:val="00A05366"/>
    <w:rsid w:val="00A22F6B"/>
    <w:rsid w:val="00A235CE"/>
    <w:rsid w:val="00A27E75"/>
    <w:rsid w:val="00A322F5"/>
    <w:rsid w:val="00A33A98"/>
    <w:rsid w:val="00A348F5"/>
    <w:rsid w:val="00A357C4"/>
    <w:rsid w:val="00A37FDB"/>
    <w:rsid w:val="00A43BAF"/>
    <w:rsid w:val="00A452A7"/>
    <w:rsid w:val="00A4629E"/>
    <w:rsid w:val="00A50149"/>
    <w:rsid w:val="00A570B0"/>
    <w:rsid w:val="00A6325A"/>
    <w:rsid w:val="00A72881"/>
    <w:rsid w:val="00A744CD"/>
    <w:rsid w:val="00A75D0E"/>
    <w:rsid w:val="00A80A8D"/>
    <w:rsid w:val="00A814CF"/>
    <w:rsid w:val="00A838CB"/>
    <w:rsid w:val="00A85808"/>
    <w:rsid w:val="00A93EE6"/>
    <w:rsid w:val="00A94CD0"/>
    <w:rsid w:val="00A9534A"/>
    <w:rsid w:val="00A969C2"/>
    <w:rsid w:val="00AA7377"/>
    <w:rsid w:val="00AA77FB"/>
    <w:rsid w:val="00AB3B5E"/>
    <w:rsid w:val="00AC0C1C"/>
    <w:rsid w:val="00AC274F"/>
    <w:rsid w:val="00AC6512"/>
    <w:rsid w:val="00AD0BF9"/>
    <w:rsid w:val="00AE6136"/>
    <w:rsid w:val="00AF014A"/>
    <w:rsid w:val="00B0223E"/>
    <w:rsid w:val="00B1333B"/>
    <w:rsid w:val="00B324D0"/>
    <w:rsid w:val="00B32A34"/>
    <w:rsid w:val="00B32D8F"/>
    <w:rsid w:val="00B33E5B"/>
    <w:rsid w:val="00B43C0C"/>
    <w:rsid w:val="00B44A7F"/>
    <w:rsid w:val="00B44EC3"/>
    <w:rsid w:val="00B467A1"/>
    <w:rsid w:val="00B546ED"/>
    <w:rsid w:val="00B625AA"/>
    <w:rsid w:val="00B63C77"/>
    <w:rsid w:val="00B6460F"/>
    <w:rsid w:val="00B70957"/>
    <w:rsid w:val="00B81807"/>
    <w:rsid w:val="00B82CFB"/>
    <w:rsid w:val="00B85DF3"/>
    <w:rsid w:val="00B910D1"/>
    <w:rsid w:val="00B94AA0"/>
    <w:rsid w:val="00BA6B26"/>
    <w:rsid w:val="00BB2FDD"/>
    <w:rsid w:val="00BC1A46"/>
    <w:rsid w:val="00BE18DF"/>
    <w:rsid w:val="00BF3093"/>
    <w:rsid w:val="00C02C3F"/>
    <w:rsid w:val="00C040BF"/>
    <w:rsid w:val="00C076DC"/>
    <w:rsid w:val="00C14401"/>
    <w:rsid w:val="00C425CB"/>
    <w:rsid w:val="00C43E41"/>
    <w:rsid w:val="00C46320"/>
    <w:rsid w:val="00C57A21"/>
    <w:rsid w:val="00C61FDA"/>
    <w:rsid w:val="00C64CF0"/>
    <w:rsid w:val="00C6562F"/>
    <w:rsid w:val="00C67F9A"/>
    <w:rsid w:val="00C71E0E"/>
    <w:rsid w:val="00C732C8"/>
    <w:rsid w:val="00C91D2D"/>
    <w:rsid w:val="00C944B4"/>
    <w:rsid w:val="00C96D6C"/>
    <w:rsid w:val="00CA4401"/>
    <w:rsid w:val="00CB1383"/>
    <w:rsid w:val="00CB1FEB"/>
    <w:rsid w:val="00CC0468"/>
    <w:rsid w:val="00CC1525"/>
    <w:rsid w:val="00CC1D7F"/>
    <w:rsid w:val="00CD20EE"/>
    <w:rsid w:val="00CD6572"/>
    <w:rsid w:val="00CF2118"/>
    <w:rsid w:val="00CF7AA1"/>
    <w:rsid w:val="00D05CA1"/>
    <w:rsid w:val="00D12FD1"/>
    <w:rsid w:val="00D13689"/>
    <w:rsid w:val="00D171C0"/>
    <w:rsid w:val="00D24125"/>
    <w:rsid w:val="00D312D9"/>
    <w:rsid w:val="00D31D2B"/>
    <w:rsid w:val="00D34041"/>
    <w:rsid w:val="00D36172"/>
    <w:rsid w:val="00D36F4D"/>
    <w:rsid w:val="00D536B2"/>
    <w:rsid w:val="00D563EA"/>
    <w:rsid w:val="00D60805"/>
    <w:rsid w:val="00D94BC9"/>
    <w:rsid w:val="00DA1E18"/>
    <w:rsid w:val="00DA1E9E"/>
    <w:rsid w:val="00DA2E48"/>
    <w:rsid w:val="00DA4905"/>
    <w:rsid w:val="00DB102D"/>
    <w:rsid w:val="00DB4A2F"/>
    <w:rsid w:val="00DC1057"/>
    <w:rsid w:val="00DC199D"/>
    <w:rsid w:val="00DD6B8A"/>
    <w:rsid w:val="00DE174F"/>
    <w:rsid w:val="00DF43AA"/>
    <w:rsid w:val="00E00D9D"/>
    <w:rsid w:val="00E0232A"/>
    <w:rsid w:val="00E02658"/>
    <w:rsid w:val="00E116F0"/>
    <w:rsid w:val="00E1756A"/>
    <w:rsid w:val="00E26B4E"/>
    <w:rsid w:val="00E33438"/>
    <w:rsid w:val="00E429DF"/>
    <w:rsid w:val="00E43C98"/>
    <w:rsid w:val="00E47481"/>
    <w:rsid w:val="00E502BC"/>
    <w:rsid w:val="00E50DD1"/>
    <w:rsid w:val="00E53ABF"/>
    <w:rsid w:val="00E5579E"/>
    <w:rsid w:val="00E63441"/>
    <w:rsid w:val="00E64F4A"/>
    <w:rsid w:val="00E661A1"/>
    <w:rsid w:val="00E70F70"/>
    <w:rsid w:val="00E74D0E"/>
    <w:rsid w:val="00E929C6"/>
    <w:rsid w:val="00E93958"/>
    <w:rsid w:val="00E951A5"/>
    <w:rsid w:val="00E952D4"/>
    <w:rsid w:val="00E9577B"/>
    <w:rsid w:val="00E97773"/>
    <w:rsid w:val="00EA39B1"/>
    <w:rsid w:val="00EA434E"/>
    <w:rsid w:val="00EA7600"/>
    <w:rsid w:val="00EB14D7"/>
    <w:rsid w:val="00EB2484"/>
    <w:rsid w:val="00EB332C"/>
    <w:rsid w:val="00ED6533"/>
    <w:rsid w:val="00ED6C05"/>
    <w:rsid w:val="00EE16F0"/>
    <w:rsid w:val="00EE3828"/>
    <w:rsid w:val="00EE5F4C"/>
    <w:rsid w:val="00EE7570"/>
    <w:rsid w:val="00EF0222"/>
    <w:rsid w:val="00EF3469"/>
    <w:rsid w:val="00EF3A7E"/>
    <w:rsid w:val="00EF44F6"/>
    <w:rsid w:val="00F0306D"/>
    <w:rsid w:val="00F10B5B"/>
    <w:rsid w:val="00F17D4D"/>
    <w:rsid w:val="00F208C2"/>
    <w:rsid w:val="00F21288"/>
    <w:rsid w:val="00F27733"/>
    <w:rsid w:val="00F41E34"/>
    <w:rsid w:val="00F44FC9"/>
    <w:rsid w:val="00F47131"/>
    <w:rsid w:val="00F53A7F"/>
    <w:rsid w:val="00F55F47"/>
    <w:rsid w:val="00F5678C"/>
    <w:rsid w:val="00F56957"/>
    <w:rsid w:val="00F62C85"/>
    <w:rsid w:val="00F71C93"/>
    <w:rsid w:val="00F76316"/>
    <w:rsid w:val="00F763EB"/>
    <w:rsid w:val="00F805F5"/>
    <w:rsid w:val="00F83A49"/>
    <w:rsid w:val="00F85836"/>
    <w:rsid w:val="00F900A3"/>
    <w:rsid w:val="00F94986"/>
    <w:rsid w:val="00F977DC"/>
    <w:rsid w:val="00FA05D3"/>
    <w:rsid w:val="00FA25A0"/>
    <w:rsid w:val="00FA2F65"/>
    <w:rsid w:val="00FA3B64"/>
    <w:rsid w:val="00FA3FB6"/>
    <w:rsid w:val="00FA4190"/>
    <w:rsid w:val="00FA4797"/>
    <w:rsid w:val="00FA5194"/>
    <w:rsid w:val="00FA6DA2"/>
    <w:rsid w:val="00FA79AB"/>
    <w:rsid w:val="00FB05E2"/>
    <w:rsid w:val="00FB0A62"/>
    <w:rsid w:val="00FB0F85"/>
    <w:rsid w:val="00FB1337"/>
    <w:rsid w:val="00FB31FC"/>
    <w:rsid w:val="00FB6F8D"/>
    <w:rsid w:val="00FB7A20"/>
    <w:rsid w:val="00FC1CE9"/>
    <w:rsid w:val="00FC5688"/>
    <w:rsid w:val="00FD3C84"/>
    <w:rsid w:val="00FE1241"/>
    <w:rsid w:val="00FE3F40"/>
    <w:rsid w:val="00FF1C0E"/>
    <w:rsid w:val="00FF1F87"/>
    <w:rsid w:val="00FF365D"/>
    <w:rsid w:val="0F42A96B"/>
    <w:rsid w:val="2212CFD3"/>
    <w:rsid w:val="2A560E31"/>
    <w:rsid w:val="2F48786C"/>
    <w:rsid w:val="4F7ABCBA"/>
    <w:rsid w:val="57EC898E"/>
    <w:rsid w:val="6D5F7B9B"/>
    <w:rsid w:val="752CFAA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ED263"/>
  <w15:docId w15:val="{E94409B9-B35D-4120-9971-1DAB55D7B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1"/>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1"/>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1"/>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1"/>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1"/>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1"/>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1"/>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1"/>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1"/>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qFormat/>
    <w:rsid w:val="005E0C3D"/>
    <w:pPr>
      <w:ind w:left="720"/>
      <w:contextualSpacing/>
    </w:pPr>
  </w:style>
  <w:style w:type="numbering" w:customStyle="1" w:styleId="Defaultul">
    <w:name w:val="Default ul"/>
    <w:basedOn w:val="NoList"/>
    <w:uiPriority w:val="99"/>
    <w:rsid w:val="005E0C3D"/>
    <w:pPr>
      <w:numPr>
        <w:numId w:val="2"/>
      </w:numPr>
    </w:pPr>
  </w:style>
  <w:style w:type="numbering" w:customStyle="1" w:styleId="Defaultol">
    <w:name w:val="Default ol"/>
    <w:basedOn w:val="NoList"/>
    <w:uiPriority w:val="99"/>
    <w:rsid w:val="005E0C3D"/>
    <w:pPr>
      <w:numPr>
        <w:numId w:val="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CommentReference">
    <w:name w:val="annotation reference"/>
    <w:basedOn w:val="DefaultParagraphFont"/>
    <w:semiHidden/>
    <w:unhideWhenUsed/>
    <w:rsid w:val="00A452A7"/>
    <w:rPr>
      <w:sz w:val="16"/>
      <w:szCs w:val="16"/>
    </w:rPr>
  </w:style>
  <w:style w:type="paragraph" w:styleId="CommentText">
    <w:name w:val="annotation text"/>
    <w:basedOn w:val="Normal"/>
    <w:link w:val="CommentTextChar"/>
    <w:unhideWhenUsed/>
    <w:rsid w:val="00A452A7"/>
    <w:rPr>
      <w:sz w:val="20"/>
      <w:szCs w:val="20"/>
    </w:rPr>
  </w:style>
  <w:style w:type="character" w:customStyle="1" w:styleId="CommentTextChar">
    <w:name w:val="Comment Text Char"/>
    <w:basedOn w:val="DefaultParagraphFont"/>
    <w:link w:val="CommentText"/>
    <w:rsid w:val="00A452A7"/>
    <w:rPr>
      <w:sz w:val="20"/>
      <w:szCs w:val="20"/>
    </w:rPr>
  </w:style>
  <w:style w:type="paragraph" w:styleId="CommentSubject">
    <w:name w:val="annotation subject"/>
    <w:basedOn w:val="CommentText"/>
    <w:next w:val="CommentText"/>
    <w:link w:val="CommentSubjectChar"/>
    <w:semiHidden/>
    <w:unhideWhenUsed/>
    <w:rsid w:val="00A452A7"/>
    <w:rPr>
      <w:b/>
      <w:bCs/>
    </w:rPr>
  </w:style>
  <w:style w:type="character" w:customStyle="1" w:styleId="CommentSubjectChar">
    <w:name w:val="Comment Subject Char"/>
    <w:basedOn w:val="CommentTextChar"/>
    <w:link w:val="CommentSubject"/>
    <w:semiHidden/>
    <w:rsid w:val="00A452A7"/>
    <w:rPr>
      <w:b/>
      <w:bCs/>
      <w:sz w:val="20"/>
      <w:szCs w:val="20"/>
    </w:rPr>
  </w:style>
  <w:style w:type="paragraph" w:styleId="Revision">
    <w:name w:val="Revision"/>
    <w:hidden/>
    <w:semiHidden/>
    <w:rsid w:val="00FB0F8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yperlink" Target="mailto:EBTrends@dewr.gov.au" TargetMode="External"/><Relationship Id="rId25" Type="http://schemas.openxmlformats.org/officeDocument/2006/relationships/image" Target="media/image11.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6.png"/><Relationship Id="rId29" Type="http://schemas.openxmlformats.org/officeDocument/2006/relationships/hyperlink" Target="https://www.abs.gov.au/statistics/labour/earnings-and-work-hours/average-weekly-earnings-australia/latest-releas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reativecommons.org/licenses/by/4.0/legalcode" TargetMode="External"/><Relationship Id="rId23" Type="http://schemas.openxmlformats.org/officeDocument/2006/relationships/image" Target="media/image9.png"/><Relationship Id="rId28" Type="http://schemas.openxmlformats.org/officeDocument/2006/relationships/hyperlink" Target="https://www.abs.gov.au/statistics/economy/price-indexes-and-inflation/wage-price-index-australia/latest-release"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s://www.fwc.gov.au/agreements-awards/enterprise-agreements/sunsetting-pre-2010-agreements/zombie-agreements-extende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eativecommons.org/licenses/by/4.0/" TargetMode="External"/><Relationship Id="rId22" Type="http://schemas.openxmlformats.org/officeDocument/2006/relationships/image" Target="media/image8.png"/><Relationship Id="rId27" Type="http://schemas.openxmlformats.org/officeDocument/2006/relationships/hyperlink" Target="https://www.abs.gov.au/statistics/labour/earnings-and-working-conditions/employee-earnings-and-hours-australia/latest-release" TargetMode="External"/><Relationship Id="rId30" Type="http://schemas.openxmlformats.org/officeDocument/2006/relationships/hyperlink" Target="https://www.fwc.gov.au/agreements-awards/enterprise-agreements/about-enterprise-agreements/statistical-reports-enterprise"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E8EC10EDC5A2946BA9DE9A5CCD4DCAA" ma:contentTypeVersion="12" ma:contentTypeDescription="Create a new document." ma:contentTypeScope="" ma:versionID="4a35f99fe2a9d5e029b727a322254da7">
  <xsd:schema xmlns:xsd="http://www.w3.org/2001/XMLSchema" xmlns:xs="http://www.w3.org/2001/XMLSchema" xmlns:p="http://schemas.microsoft.com/office/2006/metadata/properties" xmlns:ns2="509681b1-de9d-4022-82a5-71e44ac75f66" xmlns:ns3="f93cb5d7-1a5e-454c-82f2-ac641d56233e" targetNamespace="http://schemas.microsoft.com/office/2006/metadata/properties" ma:root="true" ma:fieldsID="c2b4a2f6a60b387a66e776d347a95a03" ns2:_="" ns3:_="">
    <xsd:import namespace="509681b1-de9d-4022-82a5-71e44ac75f66"/>
    <xsd:import namespace="f93cb5d7-1a5e-454c-82f2-ac641d56233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681b1-de9d-4022-82a5-71e44ac75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3cb5d7-1a5e-454c-82f2-ac641d56233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d69eb49-c89b-459d-afbe-c4c28a2ce2a5}" ma:internalName="TaxCatchAll" ma:showField="CatchAllData" ma:web="f93cb5d7-1a5e-454c-82f2-ac641d5623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09681b1-de9d-4022-82a5-71e44ac75f66">
      <Terms xmlns="http://schemas.microsoft.com/office/infopath/2007/PartnerControls"/>
    </lcf76f155ced4ddcb4097134ff3c332f>
    <TaxCatchAll xmlns="f93cb5d7-1a5e-454c-82f2-ac641d56233e" xsi:nil="true"/>
  </documentManagement>
</p:properties>
</file>

<file path=customXml/itemProps1.xml><?xml version="1.0" encoding="utf-8"?>
<ds:datastoreItem xmlns:ds="http://schemas.openxmlformats.org/officeDocument/2006/customXml" ds:itemID="{C4B3AD13-C536-48BF-B94A-AF71A2E3EB83}">
  <ds:schemaRefs>
    <ds:schemaRef ds:uri="http://schemas.microsoft.com/sharepoint/v3/contenttype/forms"/>
  </ds:schemaRefs>
</ds:datastoreItem>
</file>

<file path=customXml/itemProps2.xml><?xml version="1.0" encoding="utf-8"?>
<ds:datastoreItem xmlns:ds="http://schemas.openxmlformats.org/officeDocument/2006/customXml" ds:itemID="{69D9190C-6CFC-432D-A225-5A1DA42630CB}">
  <ds:schemaRefs>
    <ds:schemaRef ds:uri="http://schemas.openxmlformats.org/officeDocument/2006/bibliography"/>
  </ds:schemaRefs>
</ds:datastoreItem>
</file>

<file path=customXml/itemProps3.xml><?xml version="1.0" encoding="utf-8"?>
<ds:datastoreItem xmlns:ds="http://schemas.openxmlformats.org/officeDocument/2006/customXml" ds:itemID="{485376B5-F5E9-43BD-A94B-C863127E4F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681b1-de9d-4022-82a5-71e44ac75f66"/>
    <ds:schemaRef ds:uri="f93cb5d7-1a5e-454c-82f2-ac641d562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98C71C-3532-4B05-B5E0-AB0DBA923B3F}">
  <ds:schemaRefs>
    <ds:schemaRef ds:uri="http://schemas.microsoft.com/office/2006/metadata/properties"/>
    <ds:schemaRef ds:uri="http://schemas.microsoft.com/office/infopath/2007/PartnerControls"/>
    <ds:schemaRef ds:uri="509681b1-de9d-4022-82a5-71e44ac75f66"/>
    <ds:schemaRef ds:uri="f93cb5d7-1a5e-454c-82f2-ac641d56233e"/>
  </ds:schemaRefs>
</ds:datastoreItem>
</file>

<file path=docProps/app.xml><?xml version="1.0" encoding="utf-8"?>
<Properties xmlns="http://schemas.openxmlformats.org/officeDocument/2006/extended-properties" xmlns:vt="http://schemas.openxmlformats.org/officeDocument/2006/docPropsVTypes">
  <Template>Normal</Template>
  <TotalTime>1196</TotalTime>
  <Pages>60</Pages>
  <Words>16321</Words>
  <Characters>93031</Characters>
  <Application>Microsoft Office Word</Application>
  <DocSecurity>0</DocSecurity>
  <Lines>775</Lines>
  <Paragraphs>2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Title</vt:lpstr>
    </vt:vector>
  </TitlesOfParts>
  <Company/>
  <LinksUpToDate>false</LinksUpToDate>
  <CharactersWithSpaces>109134</CharactersWithSpaces>
  <SharedDoc>false</SharedDoc>
  <HLinks>
    <vt:vector size="30" baseType="variant">
      <vt:variant>
        <vt:i4>4390930</vt:i4>
      </vt:variant>
      <vt:variant>
        <vt:i4>12</vt:i4>
      </vt:variant>
      <vt:variant>
        <vt:i4>0</vt:i4>
      </vt:variant>
      <vt:variant>
        <vt:i4>5</vt:i4>
      </vt:variant>
      <vt:variant>
        <vt:lpwstr>https://www.fwc.gov.au/agreements-awards/enterprise-agreements/sunsetting-pre-2010-agreements/zombie-agreements-extended</vt:lpwstr>
      </vt:variant>
      <vt:variant>
        <vt:lpwstr/>
      </vt:variant>
      <vt:variant>
        <vt:i4>131086</vt:i4>
      </vt:variant>
      <vt:variant>
        <vt:i4>9</vt:i4>
      </vt:variant>
      <vt:variant>
        <vt:i4>0</vt:i4>
      </vt:variant>
      <vt:variant>
        <vt:i4>5</vt:i4>
      </vt:variant>
      <vt:variant>
        <vt:lpwstr>https://www.fwc.gov.au/agreements-awards/enterprise-agreements/about-enterprise-agreements/statistical-reports-enterprise</vt:lpwstr>
      </vt:variant>
      <vt:variant>
        <vt:lpwstr/>
      </vt:variant>
      <vt:variant>
        <vt:i4>720921</vt:i4>
      </vt:variant>
      <vt:variant>
        <vt:i4>6</vt:i4>
      </vt:variant>
      <vt:variant>
        <vt:i4>0</vt:i4>
      </vt:variant>
      <vt:variant>
        <vt:i4>5</vt:i4>
      </vt:variant>
      <vt:variant>
        <vt:lpwstr>https://www.abs.gov.au/statistics/labour/earnings-and-work-hours/average-weekly-earnings-australia/latest-release</vt:lpwstr>
      </vt:variant>
      <vt:variant>
        <vt:lpwstr/>
      </vt:variant>
      <vt:variant>
        <vt:i4>6488160</vt:i4>
      </vt:variant>
      <vt:variant>
        <vt:i4>3</vt:i4>
      </vt:variant>
      <vt:variant>
        <vt:i4>0</vt:i4>
      </vt:variant>
      <vt:variant>
        <vt:i4>5</vt:i4>
      </vt:variant>
      <vt:variant>
        <vt:lpwstr>https://www.abs.gov.au/statistics/economy/price-indexes-and-inflation/wage-price-index-australia/latest-release</vt:lpwstr>
      </vt:variant>
      <vt:variant>
        <vt:lpwstr/>
      </vt:variant>
      <vt:variant>
        <vt:i4>5177363</vt:i4>
      </vt:variant>
      <vt:variant>
        <vt:i4>0</vt:i4>
      </vt:variant>
      <vt:variant>
        <vt:i4>0</vt:i4>
      </vt:variant>
      <vt:variant>
        <vt:i4>5</vt:i4>
      </vt:variant>
      <vt:variant>
        <vt:lpwstr>https://www.abs.gov.au/statistics/labour/earnings-and-working-conditions/employee-earnings-and-hours-australia/latest-relea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Georgia</dc:creator>
  <cp:keywords/>
  <cp:lastModifiedBy>KELLY,Georgia</cp:lastModifiedBy>
  <cp:revision>357</cp:revision>
  <dcterms:created xsi:type="dcterms:W3CDTF">2024-11-16T17:19:00Z</dcterms:created>
  <dcterms:modified xsi:type="dcterms:W3CDTF">2024-12-10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officedown::rdocx_document</vt:lpwstr>
  </property>
  <property fmtid="{D5CDD505-2E9C-101B-9397-08002B2CF9AE}" pid="3" name="MSIP_Label_79d889eb-932f-4752-8739-64d25806ef64_Enabled">
    <vt:lpwstr>true</vt:lpwstr>
  </property>
  <property fmtid="{D5CDD505-2E9C-101B-9397-08002B2CF9AE}" pid="4" name="MSIP_Label_79d889eb-932f-4752-8739-64d25806ef64_SetDate">
    <vt:lpwstr>2024-11-15T03:18:40Z</vt:lpwstr>
  </property>
  <property fmtid="{D5CDD505-2E9C-101B-9397-08002B2CF9AE}" pid="5" name="MSIP_Label_79d889eb-932f-4752-8739-64d25806ef64_Method">
    <vt:lpwstr>Privileged</vt:lpwstr>
  </property>
  <property fmtid="{D5CDD505-2E9C-101B-9397-08002B2CF9AE}" pid="6" name="MSIP_Label_79d889eb-932f-4752-8739-64d25806ef64_Name">
    <vt:lpwstr>79d889eb-932f-4752-8739-64d25806ef64</vt:lpwstr>
  </property>
  <property fmtid="{D5CDD505-2E9C-101B-9397-08002B2CF9AE}" pid="7" name="MSIP_Label_79d889eb-932f-4752-8739-64d25806ef64_SiteId">
    <vt:lpwstr>dd0cfd15-4558-4b12-8bad-ea26984fc417</vt:lpwstr>
  </property>
  <property fmtid="{D5CDD505-2E9C-101B-9397-08002B2CF9AE}" pid="8" name="MSIP_Label_79d889eb-932f-4752-8739-64d25806ef64_ActionId">
    <vt:lpwstr>fa5a0a75-d5dd-4106-8751-b80817de53c0</vt:lpwstr>
  </property>
  <property fmtid="{D5CDD505-2E9C-101B-9397-08002B2CF9AE}" pid="9" name="MSIP_Label_79d889eb-932f-4752-8739-64d25806ef64_ContentBits">
    <vt:lpwstr>0</vt:lpwstr>
  </property>
  <property fmtid="{D5CDD505-2E9C-101B-9397-08002B2CF9AE}" pid="10" name="ContentTypeId">
    <vt:lpwstr>0x010100EE8EC10EDC5A2946BA9DE9A5CCD4DCAA</vt:lpwstr>
  </property>
  <property fmtid="{D5CDD505-2E9C-101B-9397-08002B2CF9AE}" pid="11" name="MediaServiceImageTags">
    <vt:lpwstr/>
  </property>
</Properties>
</file>